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C3F4F" w14:textId="10A7E3FF" w:rsidR="00996B4C" w:rsidRPr="00EB7921" w:rsidRDefault="0023631B" w:rsidP="00726C2D">
      <w:pPr>
        <w:spacing w:line="480" w:lineRule="auto"/>
        <w:jc w:val="center"/>
        <w:outlineLvl w:val="0"/>
        <w:rPr>
          <w:b/>
        </w:rPr>
      </w:pPr>
      <w:r w:rsidRPr="00EB7921">
        <w:rPr>
          <w:b/>
        </w:rPr>
        <w:fldChar w:fldCharType="begin"/>
      </w:r>
      <w:r w:rsidR="00FD548D" w:rsidRPr="00EB7921">
        <w:rPr>
          <w:b/>
        </w:rPr>
        <w:instrText xml:space="preserve"> MACROBUTTON MTEditEquationSection2 </w:instrText>
      </w:r>
      <w:r w:rsidR="00FD548D" w:rsidRPr="00EB7921">
        <w:rPr>
          <w:rStyle w:val="MTEquationSection"/>
          <w:color w:val="auto"/>
        </w:rPr>
        <w:instrText>Equation Chapter 1 Section 1</w:instrText>
      </w:r>
      <w:r w:rsidRPr="00EB7921">
        <w:rPr>
          <w:b/>
        </w:rPr>
        <w:fldChar w:fldCharType="begin"/>
      </w:r>
      <w:r w:rsidR="00FD548D" w:rsidRPr="00EB7921">
        <w:rPr>
          <w:b/>
        </w:rPr>
        <w:instrText xml:space="preserve"> SEQ MTEqn \r \h \* MERGEFORMAT </w:instrText>
      </w:r>
      <w:r w:rsidRPr="00EB7921">
        <w:rPr>
          <w:b/>
        </w:rPr>
        <w:fldChar w:fldCharType="end"/>
      </w:r>
      <w:r w:rsidRPr="00EB7921">
        <w:rPr>
          <w:b/>
        </w:rPr>
        <w:fldChar w:fldCharType="begin"/>
      </w:r>
      <w:r w:rsidR="00FD548D" w:rsidRPr="00EB7921">
        <w:rPr>
          <w:b/>
        </w:rPr>
        <w:instrText xml:space="preserve"> SEQ MTSec \r 1 \h \* MERGEFORMAT </w:instrText>
      </w:r>
      <w:r w:rsidRPr="00EB7921">
        <w:rPr>
          <w:b/>
        </w:rPr>
        <w:fldChar w:fldCharType="end"/>
      </w:r>
      <w:r w:rsidRPr="00EB7921">
        <w:rPr>
          <w:b/>
        </w:rPr>
        <w:fldChar w:fldCharType="begin"/>
      </w:r>
      <w:r w:rsidR="00FD548D" w:rsidRPr="00EB7921">
        <w:rPr>
          <w:b/>
        </w:rPr>
        <w:instrText xml:space="preserve"> SEQ MTChap \r 1 \h \* MERGEFORMAT </w:instrText>
      </w:r>
      <w:r w:rsidRPr="00EB7921">
        <w:rPr>
          <w:b/>
        </w:rPr>
        <w:fldChar w:fldCharType="end"/>
      </w:r>
      <w:r w:rsidRPr="00EB7921">
        <w:rPr>
          <w:b/>
        </w:rPr>
        <w:fldChar w:fldCharType="end"/>
      </w:r>
      <w:r w:rsidR="003B2E14">
        <w:rPr>
          <w:b/>
        </w:rPr>
        <w:t xml:space="preserve">GPCODE: </w:t>
      </w:r>
      <w:r w:rsidR="005E144A" w:rsidRPr="005E144A">
        <w:rPr>
          <w:b/>
        </w:rPr>
        <w:t>Genetic Programming</w:t>
      </w:r>
      <w:r w:rsidR="003B2E14">
        <w:rPr>
          <w:b/>
        </w:rPr>
        <w:t xml:space="preserve"> </w:t>
      </w:r>
      <w:r w:rsidR="008B599F">
        <w:rPr>
          <w:b/>
        </w:rPr>
        <w:t>for Evolving Ocean Chlorophyll-a Algorithm</w:t>
      </w:r>
      <w:r w:rsidR="003B2E14">
        <w:rPr>
          <w:b/>
        </w:rPr>
        <w:t xml:space="preserve"> Generation</w:t>
      </w:r>
      <w:r w:rsidR="008B599F">
        <w:rPr>
          <w:b/>
        </w:rPr>
        <w:t xml:space="preserve">         </w:t>
      </w:r>
      <w:r w:rsidR="00E9374C">
        <w:rPr>
          <w:b/>
        </w:rPr>
        <w:t xml:space="preserve"> </w:t>
      </w:r>
      <w:r w:rsidR="008B599F">
        <w:rPr>
          <w:b/>
        </w:rPr>
        <w:t xml:space="preserve">        </w:t>
      </w:r>
    </w:p>
    <w:p w14:paraId="4C77F476" w14:textId="710870F1" w:rsidR="005E144A" w:rsidRPr="00247FDB" w:rsidRDefault="00BF6E3E" w:rsidP="005E144A">
      <w:pPr>
        <w:widowControl w:val="0"/>
        <w:autoSpaceDE w:val="0"/>
        <w:autoSpaceDN w:val="0"/>
        <w:adjustRightInd w:val="0"/>
        <w:spacing w:after="240" w:line="360" w:lineRule="atLeast"/>
        <w:jc w:val="center"/>
        <w:rPr>
          <w:color w:val="000000"/>
        </w:rPr>
      </w:pPr>
      <w:r>
        <w:rPr>
          <w:color w:val="000000"/>
        </w:rPr>
        <w:t>Yuping Liu</w:t>
      </w:r>
      <w:r>
        <w:rPr>
          <w:color w:val="000000"/>
          <w:vertAlign w:val="superscript"/>
        </w:rPr>
        <w:t>1</w:t>
      </w:r>
      <w:r w:rsidR="00375AFE">
        <w:rPr>
          <w:color w:val="000000"/>
          <w:vertAlign w:val="superscript"/>
        </w:rPr>
        <w:t>, 2</w:t>
      </w:r>
      <w:r>
        <w:rPr>
          <w:color w:val="000000"/>
        </w:rPr>
        <w:t>, J</w:t>
      </w:r>
      <w:r w:rsidRPr="00247FDB">
        <w:rPr>
          <w:color w:val="000000"/>
        </w:rPr>
        <w:t>ohn Moisan</w:t>
      </w:r>
      <w:r w:rsidR="00375AFE">
        <w:rPr>
          <w:color w:val="000000"/>
          <w:vertAlign w:val="superscript"/>
        </w:rPr>
        <w:t>3</w:t>
      </w:r>
      <w:r w:rsidR="00D239BC">
        <w:rPr>
          <w:color w:val="000000"/>
        </w:rPr>
        <w:t>, G</w:t>
      </w:r>
      <w:r w:rsidR="005E144A">
        <w:rPr>
          <w:color w:val="000000"/>
        </w:rPr>
        <w:t>uoqing Wang</w:t>
      </w:r>
      <w:r w:rsidR="00375AFE">
        <w:rPr>
          <w:color w:val="000000"/>
          <w:vertAlign w:val="superscript"/>
        </w:rPr>
        <w:t>1,2</w:t>
      </w:r>
    </w:p>
    <w:p w14:paraId="0EFA7EB6" w14:textId="5A7421A6" w:rsidR="005E144A" w:rsidRPr="005E144A" w:rsidRDefault="005E144A" w:rsidP="00E9374C">
      <w:pPr>
        <w:spacing w:after="200" w:line="480" w:lineRule="auto"/>
        <w:ind w:right="720"/>
        <w:jc w:val="both"/>
        <w:rPr>
          <w:i/>
        </w:rPr>
      </w:pPr>
      <w:r w:rsidRPr="005E144A">
        <w:rPr>
          <w:i/>
        </w:rPr>
        <w:t>1.</w:t>
      </w:r>
      <w:r>
        <w:rPr>
          <w:i/>
        </w:rPr>
        <w:t xml:space="preserve"> </w:t>
      </w:r>
      <w:r w:rsidRPr="005E144A">
        <w:rPr>
          <w:i/>
        </w:rPr>
        <w:t xml:space="preserve">Ocean Ecology Laboratory, Goddard Space Flight Center, National Aeronautics and Space Administration, Greenbelt, Maryland 20770 USA </w:t>
      </w:r>
    </w:p>
    <w:p w14:paraId="3ADBC344" w14:textId="689B021E" w:rsidR="005E144A" w:rsidRPr="005E144A" w:rsidRDefault="005E144A" w:rsidP="00E9374C">
      <w:pPr>
        <w:spacing w:after="200" w:line="480" w:lineRule="auto"/>
        <w:ind w:right="720"/>
        <w:jc w:val="both"/>
        <w:rPr>
          <w:i/>
        </w:rPr>
      </w:pPr>
      <w:r w:rsidRPr="005E144A">
        <w:rPr>
          <w:i/>
        </w:rPr>
        <w:t>2.</w:t>
      </w:r>
      <w:r>
        <w:rPr>
          <w:i/>
        </w:rPr>
        <w:t xml:space="preserve"> </w:t>
      </w:r>
      <w:r w:rsidRPr="005E144A">
        <w:rPr>
          <w:i/>
        </w:rPr>
        <w:t>Science Systems and Applications, Inc. (SSAI), Lanham, Maryland 20706 USA</w:t>
      </w:r>
    </w:p>
    <w:p w14:paraId="6DEF485B" w14:textId="7645A0E5" w:rsidR="00835871" w:rsidRPr="00835871" w:rsidRDefault="005E144A" w:rsidP="00E9374C">
      <w:pPr>
        <w:spacing w:after="200" w:line="480" w:lineRule="auto"/>
        <w:ind w:right="720"/>
        <w:jc w:val="both"/>
        <w:rPr>
          <w:i/>
        </w:rPr>
      </w:pPr>
      <w:r w:rsidRPr="005E144A">
        <w:rPr>
          <w:i/>
        </w:rPr>
        <w:t>3.</w:t>
      </w:r>
      <w:r>
        <w:rPr>
          <w:i/>
        </w:rPr>
        <w:t xml:space="preserve"> </w:t>
      </w:r>
      <w:r w:rsidRPr="005E144A">
        <w:rPr>
          <w:i/>
        </w:rPr>
        <w:t>Wallops Field Support Office, Wallops Flight Facility, NASA Goddard Space Flight Center, Wallops Island, Virginia 23337 USA</w:t>
      </w:r>
    </w:p>
    <w:p w14:paraId="3682761D" w14:textId="77777777" w:rsidR="00E2289A" w:rsidRDefault="000549D0" w:rsidP="00726C2D">
      <w:pPr>
        <w:spacing w:line="480" w:lineRule="auto"/>
        <w:ind w:left="720" w:right="720"/>
        <w:jc w:val="both"/>
      </w:pPr>
      <w:r w:rsidRPr="00EB7921">
        <w:rPr>
          <w:b/>
        </w:rPr>
        <w:t>Abstract</w:t>
      </w:r>
      <w:r w:rsidRPr="00EB7921">
        <w:t xml:space="preserve">: </w:t>
      </w:r>
    </w:p>
    <w:p w14:paraId="33311D25" w14:textId="27EC6162" w:rsidR="003E722E" w:rsidRDefault="00942DCF" w:rsidP="003E722E">
      <w:pPr>
        <w:spacing w:line="480" w:lineRule="auto"/>
        <w:ind w:left="720" w:right="720"/>
        <w:jc w:val="both"/>
      </w:pPr>
      <w:r>
        <w:t>Genetic Programming of Coupled Ordinary Differential Equations (GPCODE) is a Genetic Programming (GP) package developed under funding from NASA and The Gordon and Betty Moore Foundation. Through evolutionary computation (EC) GPCODE can generate chlorophyll-a algorithm from</w:t>
      </w:r>
      <w:r w:rsidR="00CD667A">
        <w:t xml:space="preserve"> </w:t>
      </w:r>
      <w:r>
        <w:t xml:space="preserve">in-situ measurements of chlor-a and remote sensing reflectances (Rrs) in visible bands (Ocean Color). </w:t>
      </w:r>
      <w:r w:rsidR="002B7D78">
        <w:t xml:space="preserve">In this paper, a series of experiments were implemented with </w:t>
      </w:r>
      <w:proofErr w:type="spellStart"/>
      <w:r w:rsidR="002B7D78">
        <w:t>SeaWiFS</w:t>
      </w:r>
      <w:proofErr w:type="spellEnd"/>
      <w:r w:rsidR="002B7D78">
        <w:t xml:space="preserve"> </w:t>
      </w:r>
      <w:r w:rsidR="00782342">
        <w:t xml:space="preserve">visible bands </w:t>
      </w:r>
      <w:proofErr w:type="spellStart"/>
      <w:r w:rsidR="00782342">
        <w:t>Rrs</w:t>
      </w:r>
      <w:proofErr w:type="spellEnd"/>
      <w:r w:rsidR="00782342">
        <w:t xml:space="preserve"> and in-situ Chlorophyl</w:t>
      </w:r>
      <w:r w:rsidR="00CD667A">
        <w:t>l</w:t>
      </w:r>
      <w:r w:rsidR="00782342">
        <w:t>-a data</w:t>
      </w:r>
      <w:r w:rsidR="006B7DE6">
        <w:t>, aiming at examination of how</w:t>
      </w:r>
      <w:r w:rsidR="008D0673">
        <w:t xml:space="preserve"> GPCODE performs under different fitness or error metrics</w:t>
      </w:r>
      <w:r w:rsidR="00913BD5">
        <w:t xml:space="preserve"> by comparing the estimates from GPCODE algorithms to real Chlorophyll-a observations. Statistical analyses were </w:t>
      </w:r>
      <w:r w:rsidR="00DE0892">
        <w:t>appli</w:t>
      </w:r>
      <w:r w:rsidR="00913BD5">
        <w:t xml:space="preserve">ed to examine their quantitative </w:t>
      </w:r>
      <w:r w:rsidR="00CF2DD3">
        <w:t>variations</w:t>
      </w:r>
      <w:r w:rsidR="00454112">
        <w:t>.</w:t>
      </w:r>
      <w:r w:rsidR="00913BD5">
        <w:t xml:space="preserve"> </w:t>
      </w:r>
      <w:r w:rsidR="00E13149">
        <w:t>Considering the possibility of overfitting and bloat of GPCODE estimate with limited training data</w:t>
      </w:r>
      <w:r w:rsidR="00655DDD">
        <w:t xml:space="preserve">set </w:t>
      </w:r>
      <w:r w:rsidR="00E13149">
        <w:t>we use</w:t>
      </w:r>
      <w:r w:rsidR="00655DDD">
        <w:t>d</w:t>
      </w:r>
      <w:r w:rsidR="00E13149">
        <w:t xml:space="preserve"> resampling tec</w:t>
      </w:r>
      <w:r w:rsidR="00655DDD">
        <w:t xml:space="preserve">hnique </w:t>
      </w:r>
      <w:r w:rsidR="00E13149">
        <w:t xml:space="preserve">and bootstrapping (BS) to GPCODE to </w:t>
      </w:r>
      <w:r w:rsidR="00655DDD">
        <w:t>generalize the algorithm estimates to better accommodate varying environments</w:t>
      </w:r>
      <w:r w:rsidR="00E13149">
        <w:t>.</w:t>
      </w:r>
      <w:r w:rsidR="008D0673">
        <w:t xml:space="preserve"> </w:t>
      </w:r>
      <w:r w:rsidR="00642FC3">
        <w:t xml:space="preserve">The </w:t>
      </w:r>
      <w:r w:rsidR="003E722E">
        <w:t>evaluat</w:t>
      </w:r>
      <w:r w:rsidR="00642FC3">
        <w:t>ion of</w:t>
      </w:r>
      <w:r w:rsidR="003E722E">
        <w:t xml:space="preserve"> </w:t>
      </w:r>
      <w:r w:rsidR="00642FC3">
        <w:t>the</w:t>
      </w:r>
      <w:r w:rsidR="003E722E">
        <w:t xml:space="preserve"> algorithms by GP and BS </w:t>
      </w:r>
      <w:r w:rsidR="007F6332">
        <w:t xml:space="preserve">for different fitness/error metrics </w:t>
      </w:r>
      <w:r w:rsidR="00CD667A">
        <w:t>was made against</w:t>
      </w:r>
      <w:r w:rsidR="003E722E">
        <w:t xml:space="preserve"> </w:t>
      </w:r>
      <w:proofErr w:type="spellStart"/>
      <w:r w:rsidR="00CD667A">
        <w:lastRenderedPageBreak/>
        <w:t>SeaBASS</w:t>
      </w:r>
      <w:proofErr w:type="spellEnd"/>
      <w:r w:rsidR="00CD667A">
        <w:t xml:space="preserve"> in-situ</w:t>
      </w:r>
      <w:r w:rsidR="003E722E">
        <w:t xml:space="preserve"> reflectance</w:t>
      </w:r>
      <w:r w:rsidR="00CD667A">
        <w:t>.</w:t>
      </w:r>
      <w:r w:rsidR="003E722E">
        <w:t xml:space="preserve"> </w:t>
      </w:r>
      <w:r w:rsidR="00CD667A">
        <w:t xml:space="preserve">Results </w:t>
      </w:r>
      <w:r w:rsidR="003E722E">
        <w:t>show that the algorithms derived from genetic programming perform well on most cases compared to conventional OC</w:t>
      </w:r>
      <w:r w:rsidR="000E62E6">
        <w:t>4</w:t>
      </w:r>
      <w:r w:rsidR="003E722E">
        <w:t xml:space="preserve"> algorithm</w:t>
      </w:r>
      <w:r w:rsidR="007F6332">
        <w:t xml:space="preserve">, but they may present inconsistent skills in the estimation of Chlorophyll-a for </w:t>
      </w:r>
      <w:r w:rsidR="004F7F19">
        <w:t>different concentration ranges.</w:t>
      </w:r>
    </w:p>
    <w:p w14:paraId="0D04311E" w14:textId="2E4D31CA" w:rsidR="00942DCF" w:rsidRDefault="00942DCF" w:rsidP="00BE292F">
      <w:pPr>
        <w:spacing w:line="480" w:lineRule="auto"/>
        <w:ind w:left="720" w:right="720"/>
        <w:jc w:val="both"/>
      </w:pPr>
      <w:r>
        <w:t xml:space="preserve">GPCODE is written in F90/F95 and parallelized using </w:t>
      </w:r>
      <w:r w:rsidR="000325A1">
        <w:t xml:space="preserve">Intel </w:t>
      </w:r>
      <w:r>
        <w:t>MPI, currently run</w:t>
      </w:r>
      <w:r w:rsidR="000E62E6">
        <w:t>ning</w:t>
      </w:r>
      <w:r>
        <w:t xml:space="preserve"> on NASA/GSFC NCCS Discover cluster. </w:t>
      </w:r>
    </w:p>
    <w:p w14:paraId="4194602B" w14:textId="0C5750EA" w:rsidR="004D523B" w:rsidRPr="00EC42F4" w:rsidRDefault="004D523B" w:rsidP="00E979B9">
      <w:pPr>
        <w:spacing w:line="480" w:lineRule="auto"/>
        <w:ind w:left="720" w:right="720"/>
        <w:jc w:val="both"/>
        <w:rPr>
          <w:b/>
          <w:bCs/>
        </w:rPr>
      </w:pPr>
      <w:r w:rsidRPr="00EC42F4">
        <w:rPr>
          <w:b/>
          <w:bCs/>
        </w:rPr>
        <w:t>Key Words</w:t>
      </w:r>
      <w:r w:rsidR="00EC42F4">
        <w:rPr>
          <w:b/>
          <w:bCs/>
        </w:rPr>
        <w:t>:</w:t>
      </w:r>
    </w:p>
    <w:p w14:paraId="33F8225F" w14:textId="7EE9EA13" w:rsidR="004D523B" w:rsidRDefault="004D523B" w:rsidP="00E979B9">
      <w:pPr>
        <w:spacing w:line="480" w:lineRule="auto"/>
        <w:ind w:left="720" w:right="720"/>
        <w:jc w:val="both"/>
      </w:pPr>
      <w:r>
        <w:t xml:space="preserve">Genetic Programming, </w:t>
      </w:r>
      <w:r w:rsidR="000E62E6">
        <w:t xml:space="preserve">Chlorophyll-a, Remote Sensing Reflectance, </w:t>
      </w:r>
      <w:r>
        <w:t xml:space="preserve">Bootstrapping, Overfitting, </w:t>
      </w:r>
      <w:r w:rsidR="00A81338">
        <w:t xml:space="preserve">bloat, </w:t>
      </w:r>
      <w:r>
        <w:t>General</w:t>
      </w:r>
      <w:r w:rsidR="00EC42F4">
        <w:t>i</w:t>
      </w:r>
      <w:r>
        <w:t>zation, OC</w:t>
      </w:r>
      <w:r w:rsidR="000E62E6">
        <w:t>4</w:t>
      </w:r>
    </w:p>
    <w:p w14:paraId="66DC8FCB" w14:textId="77777777" w:rsidR="004B75D6" w:rsidRPr="00EB7921" w:rsidRDefault="004B75D6" w:rsidP="00E979B9">
      <w:pPr>
        <w:spacing w:before="240" w:after="240" w:line="480" w:lineRule="auto"/>
        <w:jc w:val="both"/>
        <w:outlineLvl w:val="0"/>
        <w:rPr>
          <w:b/>
        </w:rPr>
      </w:pPr>
      <w:r w:rsidRPr="00EB7921">
        <w:rPr>
          <w:b/>
        </w:rPr>
        <w:t>1. Introduction</w:t>
      </w:r>
    </w:p>
    <w:p w14:paraId="5E4FD434" w14:textId="1AA6717F" w:rsidR="004850E4" w:rsidRPr="00931616" w:rsidRDefault="00122AE7" w:rsidP="00122AE7">
      <w:pPr>
        <w:autoSpaceDE w:val="0"/>
        <w:autoSpaceDN w:val="0"/>
        <w:adjustRightInd w:val="0"/>
        <w:spacing w:line="480" w:lineRule="auto"/>
        <w:jc w:val="both"/>
        <w:rPr>
          <w:rFonts w:cstheme="minorHAnsi"/>
        </w:rPr>
      </w:pPr>
      <w:r>
        <w:rPr>
          <w:rFonts w:cstheme="minorHAnsi"/>
        </w:rPr>
        <w:t xml:space="preserve">     </w:t>
      </w:r>
      <w:r w:rsidR="004850E4" w:rsidRPr="00931616">
        <w:rPr>
          <w:rFonts w:cstheme="minorHAnsi"/>
        </w:rPr>
        <w:t>Genetic programming (GP) is an evolutionary computation (EC)</w:t>
      </w:r>
      <w:r w:rsidR="004850E4">
        <w:rPr>
          <w:rFonts w:cstheme="minorHAnsi"/>
        </w:rPr>
        <w:t xml:space="preserve"> </w:t>
      </w:r>
      <w:r w:rsidR="004850E4" w:rsidRPr="00931616">
        <w:rPr>
          <w:rFonts w:cstheme="minorHAnsi"/>
        </w:rPr>
        <w:t>technique</w:t>
      </w:r>
      <w:r w:rsidR="004850E4">
        <w:rPr>
          <w:rFonts w:cstheme="minorHAnsi"/>
        </w:rPr>
        <w:t xml:space="preserve"> t</w:t>
      </w:r>
      <w:r w:rsidR="004850E4" w:rsidRPr="00931616">
        <w:rPr>
          <w:rFonts w:cstheme="minorHAnsi"/>
        </w:rPr>
        <w:t>hat automatically solves problems without requiring the user to know</w:t>
      </w:r>
      <w:r w:rsidR="004850E4">
        <w:rPr>
          <w:rFonts w:cstheme="minorHAnsi"/>
        </w:rPr>
        <w:t xml:space="preserve"> </w:t>
      </w:r>
      <w:r w:rsidR="004850E4" w:rsidRPr="00931616">
        <w:rPr>
          <w:rFonts w:cstheme="minorHAnsi"/>
        </w:rPr>
        <w:t>or specify the form or structure of the solution in advance</w:t>
      </w:r>
      <w:r w:rsidR="00F63D53">
        <w:rPr>
          <w:rFonts w:cstheme="minorHAnsi"/>
          <w:noProof/>
        </w:rPr>
        <w:t xml:space="preserve"> [1]</w:t>
      </w:r>
      <w:r w:rsidR="004850E4" w:rsidRPr="00931616">
        <w:rPr>
          <w:rFonts w:cstheme="minorHAnsi"/>
        </w:rPr>
        <w:t>.</w:t>
      </w:r>
      <w:r w:rsidR="004850E4">
        <w:rPr>
          <w:sz w:val="20"/>
          <w:szCs w:val="20"/>
        </w:rPr>
        <w:t xml:space="preserve"> </w:t>
      </w:r>
      <w:r w:rsidR="004850E4">
        <w:t>As a branch of machine learning, genetic programming (GP) has found its applications in many scientific fields since its first appearing in 1960’s, such as features extraction, image recognition, automatic detector, image differentiation</w:t>
      </w:r>
      <w:r w:rsidR="00F63D53">
        <w:t xml:space="preserve"> [9]</w:t>
      </w:r>
      <w:r w:rsidR="004850E4">
        <w:t xml:space="preserve">, etc. In the ocean color research, genetic programming </w:t>
      </w:r>
      <w:r w:rsidR="00832D2B">
        <w:t>is</w:t>
      </w:r>
      <w:r w:rsidR="004850E4">
        <w:t xml:space="preserve"> also studied to derive algorithms to estimate chlor-a from remote sensing </w:t>
      </w:r>
      <w:proofErr w:type="spellStart"/>
      <w:r w:rsidR="004850E4">
        <w:t>reflectances</w:t>
      </w:r>
      <w:proofErr w:type="spellEnd"/>
      <w:r w:rsidR="004850E4">
        <w:t xml:space="preserve"> (</w:t>
      </w:r>
      <w:proofErr w:type="spellStart"/>
      <w:r w:rsidR="004850E4">
        <w:t>Rrs</w:t>
      </w:r>
      <w:proofErr w:type="spellEnd"/>
      <w:r w:rsidR="004850E4">
        <w:t>)</w:t>
      </w:r>
      <w:r w:rsidR="00832D2B">
        <w:t xml:space="preserve"> [3,4]</w:t>
      </w:r>
      <w:r w:rsidR="004850E4">
        <w:t xml:space="preserve">. The GP experiment by </w:t>
      </w:r>
      <w:proofErr w:type="spellStart"/>
      <w:r w:rsidR="004850E4">
        <w:t>Fonlupt</w:t>
      </w:r>
      <w:proofErr w:type="spellEnd"/>
      <w:r w:rsidR="004850E4">
        <w:t xml:space="preserve"> </w:t>
      </w:r>
      <w:r w:rsidR="00F63D53">
        <w:t xml:space="preserve">[3] </w:t>
      </w:r>
      <w:r w:rsidR="004850E4">
        <w:t>tried to find the algorithms for different waters [open water and coastal water</w:t>
      </w:r>
      <w:r w:rsidR="00AA0476">
        <w:t>]</w:t>
      </w:r>
      <w:r w:rsidR="004850E4">
        <w:t xml:space="preserve">. Chang </w:t>
      </w:r>
      <w:r w:rsidR="00F63D53">
        <w:t xml:space="preserve">[4] </w:t>
      </w:r>
      <w:r w:rsidR="004850E4">
        <w:t xml:space="preserve">used gene expression programming and IOCCG data to derive algorithms and compared to </w:t>
      </w:r>
      <w:proofErr w:type="spellStart"/>
      <w:r w:rsidR="004850E4">
        <w:t>SeaWiFS</w:t>
      </w:r>
      <w:proofErr w:type="spellEnd"/>
      <w:r w:rsidR="004850E4">
        <w:t xml:space="preserve"> data</w:t>
      </w:r>
      <w:r w:rsidR="00F63D53">
        <w:t>.</w:t>
      </w:r>
    </w:p>
    <w:p w14:paraId="24974D7A" w14:textId="77777777" w:rsidR="001757E6" w:rsidRDefault="001757E6" w:rsidP="001757E6">
      <w:pPr>
        <w:spacing w:line="480" w:lineRule="auto"/>
        <w:ind w:firstLine="720"/>
        <w:jc w:val="both"/>
      </w:pPr>
      <w:r>
        <w:t xml:space="preserve">In this paper we present a genetic programming evolutionary computation software system, GPCODE, it has following features: 1) it is written in object-oriented Fortran 90/95; 2) it is parallelized by intel MPI and run on NASA/GSFC NCCS supercomputing cluster; 3) It can utilize hundreds and thousands of computer cores in NCCS discover cluster, making it possible to have </w:t>
      </w:r>
      <w:r>
        <w:lastRenderedPageBreak/>
        <w:t xml:space="preserve">more individuals in the population and more generations in the run; 4) it has a few different fitness selections for generation of best algorithms, they are SSE (sum of square error), MAPE (mean absolute percentage error), MAE (mean absolute error). They provide the criteria for the changing environments to give appropriate measurement of the fitness between the results produced by algorithm and real data; 5) The GPCODE provides the function of bootstrapping to generalize the output algorithms. </w:t>
      </w:r>
    </w:p>
    <w:p w14:paraId="73FEBF24" w14:textId="10F6BA48" w:rsidR="00B0728E" w:rsidRDefault="00B0728E" w:rsidP="00B0728E">
      <w:pPr>
        <w:spacing w:line="480" w:lineRule="auto"/>
        <w:ind w:firstLine="720"/>
        <w:jc w:val="both"/>
      </w:pPr>
      <w:r>
        <w:t xml:space="preserve">The basic </w:t>
      </w:r>
      <w:r w:rsidR="00475E9F">
        <w:t>component</w:t>
      </w:r>
      <w:r>
        <w:t xml:space="preserve">s of GPCODE are composed of generating initial individual models of population; computing the fitness of all individuals of population; reproducing next generation of individuals </w:t>
      </w:r>
      <w:r w:rsidR="00440FF7">
        <w:t>from</w:t>
      </w:r>
      <w:r>
        <w:t xml:space="preserve"> parents, by asexual reproduction, crossover reproduction and mutation methods; generating optimized model parameters by combined run of genetic algorithm/</w:t>
      </w:r>
      <w:proofErr w:type="spellStart"/>
      <w:r>
        <w:t>lmdif</w:t>
      </w:r>
      <w:proofErr w:type="spellEnd"/>
      <w:r>
        <w:t xml:space="preserve"> routine; the GPCODE has a set of functions of 23 from +, -, *, / to more complex log and exponential functions. They are the basis for constructing complex ocean color algorithm. </w:t>
      </w:r>
    </w:p>
    <w:p w14:paraId="52B444F0" w14:textId="5C40431A" w:rsidR="00B0728E" w:rsidRDefault="00B0728E" w:rsidP="00B0728E">
      <w:pPr>
        <w:spacing w:line="480" w:lineRule="auto"/>
        <w:ind w:firstLine="720"/>
        <w:jc w:val="both"/>
      </w:pPr>
      <w:r>
        <w:t xml:space="preserve">To avoid overfitting </w:t>
      </w:r>
      <w:r w:rsidR="00AE7896">
        <w:t xml:space="preserve">and bloat </w:t>
      </w:r>
      <w:r>
        <w:t xml:space="preserve">with specific training dataset, bootstrapping is added in GPCODE to generalize algorithm, resampling </w:t>
      </w:r>
      <w:r w:rsidR="00AE7896">
        <w:t xml:space="preserve">technique </w:t>
      </w:r>
      <w:r>
        <w:t xml:space="preserve">of training dataset is used to produce multiple datasets for training. </w:t>
      </w:r>
    </w:p>
    <w:p w14:paraId="7CB84D46" w14:textId="188B8C73" w:rsidR="00B0728E" w:rsidRDefault="00B0728E" w:rsidP="00B0728E">
      <w:pPr>
        <w:spacing w:line="480" w:lineRule="auto"/>
        <w:ind w:firstLine="720"/>
        <w:jc w:val="both"/>
      </w:pPr>
      <w:r>
        <w:t xml:space="preserve">GPCODE </w:t>
      </w:r>
      <w:r w:rsidR="001457F2">
        <w:t>use</w:t>
      </w:r>
      <w:r>
        <w:t xml:space="preserve">s a control file which </w:t>
      </w:r>
      <w:r w:rsidR="001457F2">
        <w:t>provides</w:t>
      </w:r>
      <w:r>
        <w:t xml:space="preserve"> users </w:t>
      </w:r>
      <w:r w:rsidR="001457F2">
        <w:t>with</w:t>
      </w:r>
      <w:r>
        <w:t xml:space="preserve"> flexibilities to set up flags or control variables such as individuals in population, number of generations, percentages of available selection operators, maximum levels of the tree etc.</w:t>
      </w:r>
    </w:p>
    <w:p w14:paraId="5C33FFC7" w14:textId="6E6F6546" w:rsidR="00B0728E" w:rsidRPr="00704223" w:rsidRDefault="00B0728E" w:rsidP="00B0728E">
      <w:pPr>
        <w:spacing w:line="480" w:lineRule="auto"/>
        <w:ind w:firstLine="720"/>
        <w:jc w:val="both"/>
      </w:pPr>
      <w:r>
        <w:t xml:space="preserve">In </w:t>
      </w:r>
      <w:r w:rsidR="00BE4016">
        <w:t>S</w:t>
      </w:r>
      <w:r>
        <w:t xml:space="preserve">ection 2, we’ll present technical details of our GPCODE genetic programming for ocean color. Section 3 will </w:t>
      </w:r>
      <w:r w:rsidR="00135B4E">
        <w:t>examine</w:t>
      </w:r>
      <w:r>
        <w:t xml:space="preserve"> the </w:t>
      </w:r>
      <w:r w:rsidR="00135B4E">
        <w:t xml:space="preserve">GPCODE experimental results, analysis of its performance and its comparisons with the estimates from other method. </w:t>
      </w:r>
      <w:r>
        <w:t>Finally</w:t>
      </w:r>
      <w:r w:rsidR="00AA0476">
        <w:t>,</w:t>
      </w:r>
      <w:r>
        <w:t xml:space="preserve"> </w:t>
      </w:r>
      <w:r w:rsidR="00BE4016" w:rsidRPr="007901D1">
        <w:rPr>
          <w:color w:val="000000" w:themeColor="text1"/>
        </w:rPr>
        <w:t>S</w:t>
      </w:r>
      <w:r w:rsidRPr="007901D1">
        <w:rPr>
          <w:color w:val="000000" w:themeColor="text1"/>
        </w:rPr>
        <w:t>ection</w:t>
      </w:r>
      <w:r w:rsidRPr="007901D1">
        <w:t xml:space="preserve"> </w:t>
      </w:r>
      <w:r w:rsidR="00135B4E">
        <w:t>4</w:t>
      </w:r>
      <w:r>
        <w:t xml:space="preserve"> will</w:t>
      </w:r>
      <w:r w:rsidR="00135B4E">
        <w:t xml:space="preserve"> </w:t>
      </w:r>
      <w:r w:rsidR="003933E2">
        <w:t>summar</w:t>
      </w:r>
      <w:r w:rsidR="00734686">
        <w:t>ize</w:t>
      </w:r>
      <w:r w:rsidR="00135B4E">
        <w:t xml:space="preserve"> GPCODE’s performance </w:t>
      </w:r>
      <w:r>
        <w:t xml:space="preserve">and future in ocean color application. </w:t>
      </w:r>
    </w:p>
    <w:p w14:paraId="416FFC0F" w14:textId="6F14040E" w:rsidR="00FE772A" w:rsidRDefault="00FE772A" w:rsidP="00E979B9">
      <w:pPr>
        <w:spacing w:before="240" w:after="240" w:line="480" w:lineRule="auto"/>
        <w:jc w:val="both"/>
        <w:outlineLvl w:val="0"/>
        <w:rPr>
          <w:b/>
        </w:rPr>
      </w:pPr>
      <w:r w:rsidRPr="00EB7921">
        <w:rPr>
          <w:b/>
        </w:rPr>
        <w:t>2.</w:t>
      </w:r>
      <w:r w:rsidR="003C3A02" w:rsidRPr="00EB7921">
        <w:rPr>
          <w:b/>
        </w:rPr>
        <w:t xml:space="preserve"> </w:t>
      </w:r>
      <w:r w:rsidR="00BE59CE">
        <w:rPr>
          <w:b/>
        </w:rPr>
        <w:t>Genetic Programming and Implementation of GPCODE</w:t>
      </w:r>
    </w:p>
    <w:p w14:paraId="6BD17F14" w14:textId="7CC47514" w:rsidR="00074755" w:rsidRPr="00EB7921" w:rsidRDefault="00074755" w:rsidP="00E979B9">
      <w:pPr>
        <w:spacing w:before="240" w:after="240" w:line="480" w:lineRule="auto"/>
        <w:jc w:val="both"/>
        <w:outlineLvl w:val="1"/>
        <w:rPr>
          <w:b/>
        </w:rPr>
      </w:pPr>
      <w:r w:rsidRPr="00EB7921">
        <w:rPr>
          <w:b/>
        </w:rPr>
        <w:lastRenderedPageBreak/>
        <w:t>2.1</w:t>
      </w:r>
      <w:r w:rsidR="00F544B6" w:rsidRPr="00EB7921">
        <w:rPr>
          <w:b/>
        </w:rPr>
        <w:t xml:space="preserve"> </w:t>
      </w:r>
      <w:r w:rsidR="00A35A7E">
        <w:rPr>
          <w:b/>
        </w:rPr>
        <w:t>A brief description of Genetic Programming</w:t>
      </w:r>
    </w:p>
    <w:p w14:paraId="28B45808" w14:textId="472145BB" w:rsidR="00AB6E0A" w:rsidRDefault="00AB6E0A" w:rsidP="00D32BA2">
      <w:pPr>
        <w:spacing w:line="480" w:lineRule="auto"/>
        <w:ind w:firstLine="360"/>
        <w:jc w:val="both"/>
      </w:pPr>
      <w:r>
        <w:t xml:space="preserve">In </w:t>
      </w:r>
      <w:r w:rsidR="0070686E">
        <w:t>g</w:t>
      </w:r>
      <w:r>
        <w:t>enetic programming, a population of computer programs or equations are evolved generation by generation from its initial individuals to a certain point where the programs will be output as final resultant programs. In the whole process from initialization of the program population every step is composed of a random transformation of previous population to a new or better hopefully generation of programs.</w:t>
      </w:r>
    </w:p>
    <w:p w14:paraId="4688F179" w14:textId="7C0BE601" w:rsidR="00AB6E0A" w:rsidRDefault="00AB6E0A" w:rsidP="00D32BA2">
      <w:pPr>
        <w:spacing w:line="480" w:lineRule="auto"/>
        <w:ind w:firstLine="360"/>
        <w:jc w:val="both"/>
      </w:pPr>
      <w:r>
        <w:t>By randomness, generic programming mimics the natural process of selections, such crossover, mutation, survival of the fittest etc., to solve the problem in real world. It can avoid some defects introduced by deterministic methods and solve problems in a novel and unexpected ways</w:t>
      </w:r>
      <w:r w:rsidR="0070686E">
        <w:t xml:space="preserve"> [1]</w:t>
      </w:r>
      <w:r>
        <w:t>.</w:t>
      </w:r>
    </w:p>
    <w:p w14:paraId="5ADB77DD" w14:textId="7F6F2FFE" w:rsidR="00AB6E0A" w:rsidRPr="006E3BDB" w:rsidRDefault="00AB6E0A" w:rsidP="00D32BA2">
      <w:pPr>
        <w:spacing w:line="480" w:lineRule="auto"/>
        <w:ind w:firstLine="360"/>
        <w:jc w:val="both"/>
      </w:pPr>
      <w:r>
        <w:t xml:space="preserve">As an evolutionary computation method genetic programming possesses following key </w:t>
      </w:r>
      <w:r w:rsidRPr="006E3BDB">
        <w:t>components</w:t>
      </w:r>
      <w:r w:rsidR="0060464B">
        <w:t xml:space="preserve"> [8]</w:t>
      </w:r>
      <w:r w:rsidRPr="006E3BDB">
        <w:t>:</w:t>
      </w:r>
    </w:p>
    <w:p w14:paraId="7DDF39F9" w14:textId="09148901" w:rsidR="000451AF" w:rsidRPr="006E3BDB" w:rsidRDefault="000451AF" w:rsidP="00D32BA2">
      <w:pPr>
        <w:pStyle w:val="ListParagraph"/>
        <w:numPr>
          <w:ilvl w:val="0"/>
          <w:numId w:val="8"/>
        </w:numPr>
        <w:spacing w:line="480" w:lineRule="auto"/>
        <w:jc w:val="both"/>
        <w:rPr>
          <w:rFonts w:ascii="Times New Roman" w:hAnsi="Times New Roman" w:cs="Times New Roman"/>
          <w:sz w:val="24"/>
          <w:szCs w:val="24"/>
        </w:rPr>
      </w:pPr>
      <w:r w:rsidRPr="006E3BDB">
        <w:rPr>
          <w:rFonts w:ascii="Times New Roman" w:hAnsi="Times New Roman" w:cs="Times New Roman"/>
          <w:sz w:val="24"/>
          <w:szCs w:val="24"/>
        </w:rPr>
        <w:t>Population of individuals (potential solutions to the problem)</w:t>
      </w:r>
    </w:p>
    <w:p w14:paraId="77BFFB9E" w14:textId="621B019A" w:rsidR="000451AF" w:rsidRPr="006E3BDB" w:rsidRDefault="000451AF" w:rsidP="00D32BA2">
      <w:pPr>
        <w:pStyle w:val="ListParagraph"/>
        <w:numPr>
          <w:ilvl w:val="0"/>
          <w:numId w:val="8"/>
        </w:numPr>
        <w:spacing w:line="480" w:lineRule="auto"/>
        <w:jc w:val="both"/>
        <w:rPr>
          <w:rFonts w:ascii="Times New Roman" w:hAnsi="Times New Roman" w:cs="Times New Roman"/>
          <w:sz w:val="24"/>
          <w:szCs w:val="24"/>
        </w:rPr>
      </w:pPr>
      <w:r w:rsidRPr="006E3BDB">
        <w:rPr>
          <w:rFonts w:ascii="Times New Roman" w:hAnsi="Times New Roman" w:cs="Times New Roman"/>
          <w:sz w:val="24"/>
          <w:szCs w:val="24"/>
        </w:rPr>
        <w:t>Fitness for selection of fitter individuals from the population (like Darwinian principle of survival)</w:t>
      </w:r>
    </w:p>
    <w:p w14:paraId="1B24C779" w14:textId="1B5E7488" w:rsidR="000451AF" w:rsidRPr="006E3BDB" w:rsidRDefault="000451AF" w:rsidP="00D32BA2">
      <w:pPr>
        <w:pStyle w:val="ListParagraph"/>
        <w:numPr>
          <w:ilvl w:val="0"/>
          <w:numId w:val="8"/>
        </w:numPr>
        <w:spacing w:line="480" w:lineRule="auto"/>
        <w:jc w:val="both"/>
        <w:rPr>
          <w:rFonts w:ascii="Times New Roman" w:hAnsi="Times New Roman" w:cs="Times New Roman"/>
          <w:sz w:val="24"/>
          <w:szCs w:val="24"/>
        </w:rPr>
      </w:pPr>
      <w:r w:rsidRPr="006E3BDB">
        <w:rPr>
          <w:rFonts w:ascii="Times New Roman" w:hAnsi="Times New Roman" w:cs="Times New Roman"/>
          <w:sz w:val="24"/>
          <w:szCs w:val="24"/>
        </w:rPr>
        <w:t>Genetic operators which modify selected parent individuals to produce new children individuals</w:t>
      </w:r>
    </w:p>
    <w:p w14:paraId="4D0AD49D" w14:textId="407D56CB" w:rsidR="00545703" w:rsidRPr="001918E9" w:rsidRDefault="00545703" w:rsidP="006E3BDB">
      <w:pPr>
        <w:spacing w:line="480" w:lineRule="auto"/>
        <w:jc w:val="both"/>
      </w:pPr>
      <w:r>
        <w:t xml:space="preserve">A basic control flow for genetic programming is presented in </w:t>
      </w:r>
      <w:r w:rsidR="00714454">
        <w:t>F</w:t>
      </w:r>
      <w:r>
        <w:t>igure 1</w:t>
      </w:r>
      <w:r w:rsidR="005A3550">
        <w:t>, the survival fittest is used to be the solution [1].</w:t>
      </w:r>
    </w:p>
    <w:p w14:paraId="3148F517" w14:textId="39EB46E9" w:rsidR="00AB6E0A" w:rsidRDefault="00C37F81" w:rsidP="000451AF">
      <w:pPr>
        <w:spacing w:line="480" w:lineRule="auto"/>
        <w:ind w:firstLine="288"/>
        <w:jc w:val="both"/>
      </w:pPr>
      <w:r w:rsidRPr="00C37F81">
        <w:rPr>
          <w:noProof/>
        </w:rPr>
        <w:lastRenderedPageBreak/>
        <w:drawing>
          <wp:inline distT="0" distB="0" distL="0" distR="0" wp14:anchorId="1D86AFE0" wp14:editId="6A361A86">
            <wp:extent cx="5943600" cy="2416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416175"/>
                    </a:xfrm>
                    <a:prstGeom prst="rect">
                      <a:avLst/>
                    </a:prstGeom>
                    <a:noFill/>
                    <a:ln>
                      <a:noFill/>
                    </a:ln>
                  </pic:spPr>
                </pic:pic>
              </a:graphicData>
            </a:graphic>
          </wp:inline>
        </w:drawing>
      </w:r>
    </w:p>
    <w:p w14:paraId="346CDA36" w14:textId="44E5A352" w:rsidR="003E4E49" w:rsidRPr="006E3BDB" w:rsidRDefault="003E4E49" w:rsidP="006E3BDB">
      <w:pPr>
        <w:spacing w:line="480" w:lineRule="auto"/>
        <w:jc w:val="both"/>
      </w:pPr>
      <w:r w:rsidRPr="006E3BDB">
        <w:t>Fig</w:t>
      </w:r>
      <w:r w:rsidR="00282EB1">
        <w:t>ure</w:t>
      </w:r>
      <w:r w:rsidRPr="006E3BDB">
        <w:t xml:space="preserve"> 1</w:t>
      </w:r>
      <w:r w:rsidR="00564FB3" w:rsidRPr="006E3BDB">
        <w:t>.</w:t>
      </w:r>
      <w:r w:rsidRPr="006E3BDB">
        <w:t xml:space="preserve"> Basic control flow of genetic programming</w:t>
      </w:r>
      <w:r w:rsidR="00AC6692">
        <w:t>.</w:t>
      </w:r>
    </w:p>
    <w:p w14:paraId="42E69F89" w14:textId="77777777" w:rsidR="003E0849" w:rsidRDefault="003E0849" w:rsidP="006E3BDB">
      <w:pPr>
        <w:spacing w:line="480" w:lineRule="auto"/>
        <w:jc w:val="both"/>
      </w:pPr>
    </w:p>
    <w:p w14:paraId="39BB133F" w14:textId="5F510982" w:rsidR="003E4E49" w:rsidRPr="006E3BDB" w:rsidRDefault="003E4E49" w:rsidP="006E3BDB">
      <w:pPr>
        <w:spacing w:line="480" w:lineRule="auto"/>
        <w:jc w:val="both"/>
      </w:pPr>
      <w:r w:rsidRPr="006E3BDB">
        <w:t xml:space="preserve">The basic computation steps in genetic programming are shown in </w:t>
      </w:r>
      <w:r w:rsidR="00714454">
        <w:t>T</w:t>
      </w:r>
      <w:r w:rsidRPr="006E3BDB">
        <w:t>able 1.</w:t>
      </w:r>
    </w:p>
    <w:p w14:paraId="5D7751A4" w14:textId="27E9459E" w:rsidR="003E4E49" w:rsidRDefault="003E4E49" w:rsidP="006E3BDB">
      <w:pPr>
        <w:spacing w:line="480" w:lineRule="auto"/>
        <w:jc w:val="both"/>
      </w:pPr>
      <w:r w:rsidRPr="006E3BDB">
        <w:t>Table 1</w:t>
      </w:r>
      <w:r w:rsidR="00564FB3" w:rsidRPr="006E3BDB">
        <w:t>.</w:t>
      </w:r>
      <w:r w:rsidRPr="006E3BDB">
        <w:t xml:space="preserve"> General Algorithm of Generic Programming</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8095"/>
      </w:tblGrid>
      <w:tr w:rsidR="00614AC6" w:rsidRPr="00CD0A04" w14:paraId="5F802F1A" w14:textId="77777777" w:rsidTr="00C11C91">
        <w:trPr>
          <w:trHeight w:val="2310"/>
          <w:jc w:val="center"/>
        </w:trPr>
        <w:tc>
          <w:tcPr>
            <w:tcW w:w="8095" w:type="dxa"/>
          </w:tcPr>
          <w:p w14:paraId="012BDF74" w14:textId="77777777" w:rsidR="00A44983" w:rsidRDefault="00A44983" w:rsidP="007B14A6">
            <w:pPr>
              <w:ind w:left="360"/>
            </w:pPr>
          </w:p>
          <w:p w14:paraId="4206F7A5" w14:textId="74EB47BC" w:rsidR="007B14A6" w:rsidRDefault="007B14A6" w:rsidP="00A44983">
            <w:pPr>
              <w:spacing w:line="360" w:lineRule="auto"/>
              <w:ind w:left="360"/>
            </w:pPr>
            <w:r>
              <w:t>a) randomly generate initial individual programs of population.</w:t>
            </w:r>
          </w:p>
          <w:p w14:paraId="205740D9" w14:textId="77777777" w:rsidR="007B14A6" w:rsidRDefault="007B14A6" w:rsidP="00A44983">
            <w:pPr>
              <w:spacing w:line="360" w:lineRule="auto"/>
              <w:ind w:left="360"/>
            </w:pPr>
            <w:r>
              <w:t>b) run programs and compute each individual’s fitness.</w:t>
            </w:r>
          </w:p>
          <w:p w14:paraId="4E5F7862" w14:textId="77777777" w:rsidR="007B14A6" w:rsidRDefault="007B14A6" w:rsidP="00A44983">
            <w:pPr>
              <w:spacing w:line="360" w:lineRule="auto"/>
              <w:ind w:left="360"/>
            </w:pPr>
            <w:r>
              <w:t>c) Randomly select individuals from population with certain bias towards higher fitness</w:t>
            </w:r>
          </w:p>
          <w:p w14:paraId="3F9A203E" w14:textId="77777777" w:rsidR="007B14A6" w:rsidRDefault="007B14A6" w:rsidP="00A44983">
            <w:pPr>
              <w:spacing w:line="360" w:lineRule="auto"/>
              <w:ind w:left="360"/>
            </w:pPr>
            <w:r>
              <w:t>d) apply genetic operators to the selected individuals to create new individual programs with pre-defined probabilities.</w:t>
            </w:r>
          </w:p>
          <w:p w14:paraId="16D3BFCB" w14:textId="77777777" w:rsidR="007B14A6" w:rsidRDefault="007B14A6" w:rsidP="00A44983">
            <w:pPr>
              <w:spacing w:line="360" w:lineRule="auto"/>
              <w:ind w:left="360"/>
            </w:pPr>
            <w:r>
              <w:t>e) repeat b) to newly generated individuals.</w:t>
            </w:r>
          </w:p>
          <w:p w14:paraId="1E6E7469" w14:textId="77777777" w:rsidR="00614AC6" w:rsidRDefault="007B14A6" w:rsidP="00A44983">
            <w:pPr>
              <w:spacing w:line="360" w:lineRule="auto"/>
              <w:ind w:left="360"/>
            </w:pPr>
            <w:r>
              <w:t>f) stop when certain criteria reached.</w:t>
            </w:r>
          </w:p>
          <w:p w14:paraId="3473F4B9" w14:textId="07C151DE" w:rsidR="00A44983" w:rsidRPr="006C003E" w:rsidRDefault="00A44983" w:rsidP="006C003E">
            <w:pPr>
              <w:ind w:left="360"/>
            </w:pPr>
          </w:p>
        </w:tc>
      </w:tr>
    </w:tbl>
    <w:p w14:paraId="1A7715F3" w14:textId="77777777" w:rsidR="003E0849" w:rsidRDefault="003E0849" w:rsidP="00E979B9">
      <w:pPr>
        <w:spacing w:before="240" w:after="240" w:line="480" w:lineRule="auto"/>
        <w:jc w:val="both"/>
        <w:outlineLvl w:val="0"/>
        <w:rPr>
          <w:b/>
        </w:rPr>
      </w:pPr>
    </w:p>
    <w:p w14:paraId="7941E264" w14:textId="10E41E9D" w:rsidR="00E979B9" w:rsidRPr="00E979B9" w:rsidRDefault="00E979B9" w:rsidP="00E979B9">
      <w:pPr>
        <w:spacing w:before="240" w:after="240" w:line="480" w:lineRule="auto"/>
        <w:jc w:val="both"/>
        <w:outlineLvl w:val="0"/>
        <w:rPr>
          <w:b/>
        </w:rPr>
      </w:pPr>
      <w:r w:rsidRPr="00E979B9">
        <w:rPr>
          <w:b/>
        </w:rPr>
        <w:t>2.</w:t>
      </w:r>
      <w:r>
        <w:rPr>
          <w:b/>
        </w:rPr>
        <w:t>2</w:t>
      </w:r>
      <w:r w:rsidRPr="00E979B9">
        <w:rPr>
          <w:b/>
        </w:rPr>
        <w:t xml:space="preserve"> </w:t>
      </w:r>
      <w:r>
        <w:rPr>
          <w:b/>
        </w:rPr>
        <w:t>Implementation of GPCODE</w:t>
      </w:r>
    </w:p>
    <w:p w14:paraId="2A901072" w14:textId="36911093" w:rsidR="001B6BB0" w:rsidRDefault="001B6BB0" w:rsidP="001B6BB0">
      <w:pPr>
        <w:spacing w:line="480" w:lineRule="auto"/>
        <w:ind w:firstLine="360"/>
        <w:jc w:val="both"/>
      </w:pPr>
      <w:r>
        <w:t xml:space="preserve">GPCODE is a realization of evolutionary computing (EC). It automatically generates optimized program to obtain the ocean color algorithm without knowing the structure of program </w:t>
      </w:r>
      <w:r>
        <w:lastRenderedPageBreak/>
        <w:t xml:space="preserve">and what components are explicitly needed pre-hand. The relative blindness to the solution and randomness in the formation of solution differentiate genetic programming from other evolutionary computation. In this </w:t>
      </w:r>
      <w:r w:rsidR="00BE4016">
        <w:t>S</w:t>
      </w:r>
      <w:r>
        <w:t>ection we present the details in our GPCODE system.</w:t>
      </w:r>
    </w:p>
    <w:p w14:paraId="4F0955FB" w14:textId="11DA034A" w:rsidR="00AB6E0A" w:rsidRPr="00AC6692" w:rsidRDefault="00AC6692" w:rsidP="00AC6692">
      <w:pPr>
        <w:spacing w:before="240" w:after="240" w:line="480" w:lineRule="auto"/>
        <w:jc w:val="both"/>
        <w:outlineLvl w:val="0"/>
        <w:rPr>
          <w:b/>
        </w:rPr>
      </w:pPr>
      <w:r w:rsidRPr="00AC6692">
        <w:rPr>
          <w:b/>
        </w:rPr>
        <w:t>2.2.1 Representation of programs/equations in GPCODE</w:t>
      </w:r>
    </w:p>
    <w:p w14:paraId="3EA67355" w14:textId="2EAD1D46" w:rsidR="0098386D" w:rsidRDefault="0098386D" w:rsidP="0098386D">
      <w:pPr>
        <w:spacing w:line="480" w:lineRule="auto"/>
        <w:ind w:firstLine="288"/>
        <w:jc w:val="both"/>
      </w:pPr>
      <w:r>
        <w:t xml:space="preserve">In GPCODE, programs/equations are the basic operation unit. The population in GPCODE is composed of hundreds to thousands of these programs. They are expressed as binary trees or syntax trees instead of lines of code. A binary tree is composed of a root node, some interior </w:t>
      </w:r>
      <w:proofErr w:type="gramStart"/>
      <w:r>
        <w:t>nodes</w:t>
      </w:r>
      <w:proofErr w:type="gramEnd"/>
      <w:r>
        <w:t xml:space="preserve"> and terminal nodes. The interior nodes, including root node are functions from function set (this will be presented later). Terminal nodes or leaf are variables and constants. Variables are the inputs or remote sensing visible bands reflectances. Fig</w:t>
      </w:r>
      <w:r w:rsidR="00282EB1">
        <w:t xml:space="preserve">ure </w:t>
      </w:r>
      <w:r>
        <w:t>2 shows an example of binary tree program representation. Actual trees can have different depths and shapes which are randomly created. The depth of the trees is set up by users in GPCODE control file. The depth indicates the maximum depth/levels a tree can reach up, but not every tree in GPCODE is of full depth.</w:t>
      </w:r>
    </w:p>
    <w:p w14:paraId="4248D508" w14:textId="6CBF9646" w:rsidR="009E428A" w:rsidRDefault="009E428A" w:rsidP="0098386D">
      <w:pPr>
        <w:spacing w:line="480" w:lineRule="auto"/>
        <w:ind w:firstLine="288"/>
        <w:jc w:val="both"/>
      </w:pPr>
    </w:p>
    <w:p w14:paraId="0CF4F4E4" w14:textId="3672C36D" w:rsidR="009E428A" w:rsidRDefault="009E428A" w:rsidP="0098386D">
      <w:pPr>
        <w:spacing w:line="480" w:lineRule="auto"/>
        <w:ind w:firstLine="288"/>
        <w:jc w:val="both"/>
      </w:pPr>
      <w:r w:rsidRPr="009E428A">
        <w:rPr>
          <w:noProof/>
        </w:rPr>
        <w:lastRenderedPageBreak/>
        <w:drawing>
          <wp:inline distT="0" distB="0" distL="0" distR="0" wp14:anchorId="6BBFF5CD" wp14:editId="2135DC38">
            <wp:extent cx="5943600" cy="3263265"/>
            <wp:effectExtent l="0" t="0" r="0" b="635"/>
            <wp:docPr id="16" name="Picture 16" descr="A picture containing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watch&#10;&#10;Description automatically generated"/>
                    <pic:cNvPicPr/>
                  </pic:nvPicPr>
                  <pic:blipFill>
                    <a:blip r:embed="rId9"/>
                    <a:stretch>
                      <a:fillRect/>
                    </a:stretch>
                  </pic:blipFill>
                  <pic:spPr>
                    <a:xfrm>
                      <a:off x="0" y="0"/>
                      <a:ext cx="5943600" cy="3263265"/>
                    </a:xfrm>
                    <a:prstGeom prst="rect">
                      <a:avLst/>
                    </a:prstGeom>
                  </pic:spPr>
                </pic:pic>
              </a:graphicData>
            </a:graphic>
          </wp:inline>
        </w:drawing>
      </w:r>
    </w:p>
    <w:p w14:paraId="1C19C5B0" w14:textId="225FD704" w:rsidR="00AB6E0A" w:rsidRDefault="00AB6E0A" w:rsidP="00E75CD4">
      <w:pPr>
        <w:spacing w:line="480" w:lineRule="auto"/>
        <w:ind w:firstLine="288"/>
        <w:jc w:val="both"/>
      </w:pPr>
    </w:p>
    <w:p w14:paraId="329CCE55" w14:textId="26E06757" w:rsidR="008F3E35" w:rsidRDefault="008F3E35" w:rsidP="008F3E35">
      <w:pPr>
        <w:spacing w:line="480" w:lineRule="auto"/>
        <w:jc w:val="both"/>
      </w:pPr>
      <w:r>
        <w:t>Fig</w:t>
      </w:r>
      <w:r w:rsidR="00282EB1">
        <w:t>ure</w:t>
      </w:r>
      <w:r>
        <w:t xml:space="preserve"> 2</w:t>
      </w:r>
      <w:r w:rsidR="00282EB1">
        <w:t>.</w:t>
      </w:r>
      <w:r>
        <w:t xml:space="preserve"> Tree representation of a program.</w:t>
      </w:r>
    </w:p>
    <w:p w14:paraId="2C95BBD5" w14:textId="460310F7" w:rsidR="00AB6E0A" w:rsidRDefault="008F3E35" w:rsidP="008F3E35">
      <w:pPr>
        <w:spacing w:before="240" w:after="240" w:line="480" w:lineRule="auto"/>
        <w:jc w:val="both"/>
        <w:outlineLvl w:val="0"/>
      </w:pPr>
      <w:r w:rsidRPr="00AC6692">
        <w:rPr>
          <w:b/>
        </w:rPr>
        <w:t>2.2.</w:t>
      </w:r>
      <w:r>
        <w:rPr>
          <w:b/>
        </w:rPr>
        <w:t>2</w:t>
      </w:r>
      <w:r w:rsidRPr="00AC6692">
        <w:rPr>
          <w:b/>
        </w:rPr>
        <w:t xml:space="preserve"> </w:t>
      </w:r>
      <w:r>
        <w:rPr>
          <w:b/>
        </w:rPr>
        <w:t>Initialization</w:t>
      </w:r>
    </w:p>
    <w:p w14:paraId="1C5C0547" w14:textId="77777777" w:rsidR="003348C7" w:rsidRDefault="003348C7" w:rsidP="003348C7">
      <w:pPr>
        <w:spacing w:line="480" w:lineRule="auto"/>
        <w:ind w:firstLine="720"/>
        <w:jc w:val="both"/>
      </w:pPr>
      <w:r>
        <w:t>Initialization randomly generates initial population of programs. A larger initial population provides a broader equation search space (or diversity) for GPCODE to operate and produce globally optimized programs. This is one of the most important elements in GPCODE or any other GP system. Meantime large population generally need more computing resource and may cause the solution to overfit to the training data. To overcome overfitting problem a bootstrap method is used in GPCODE, which will be described later.</w:t>
      </w:r>
    </w:p>
    <w:p w14:paraId="5821F419" w14:textId="77777777" w:rsidR="003348C7" w:rsidRDefault="003348C7" w:rsidP="003348C7">
      <w:pPr>
        <w:spacing w:line="480" w:lineRule="auto"/>
        <w:ind w:firstLine="288"/>
        <w:jc w:val="both"/>
      </w:pPr>
      <w:r>
        <w:t>Based upon computing resources available to users, the population in GPCODE is normally between 1000 to 5000. Larger population needs more computing time for evolutionary computation with each iteration of genetic operation. The total iterated generations with large population may reach an acceptable solution in a less iterations than that of small population.</w:t>
      </w:r>
    </w:p>
    <w:p w14:paraId="3A0B8AAD" w14:textId="5266B04F" w:rsidR="003348C7" w:rsidRDefault="003348C7" w:rsidP="003348C7">
      <w:pPr>
        <w:spacing w:before="240" w:after="240" w:line="480" w:lineRule="auto"/>
        <w:jc w:val="both"/>
        <w:outlineLvl w:val="0"/>
      </w:pPr>
      <w:r w:rsidRPr="00AC6692">
        <w:rPr>
          <w:b/>
        </w:rPr>
        <w:lastRenderedPageBreak/>
        <w:t>2.2.</w:t>
      </w:r>
      <w:r>
        <w:rPr>
          <w:b/>
        </w:rPr>
        <w:t>3</w:t>
      </w:r>
      <w:r w:rsidRPr="00AC6692">
        <w:rPr>
          <w:b/>
        </w:rPr>
        <w:t xml:space="preserve"> </w:t>
      </w:r>
      <w:r>
        <w:rPr>
          <w:b/>
        </w:rPr>
        <w:t>Error Metrics and Fitness</w:t>
      </w:r>
    </w:p>
    <w:p w14:paraId="73B9102B" w14:textId="77777777" w:rsidR="00F27FB1" w:rsidRDefault="00F27FB1" w:rsidP="00F27FB1">
      <w:pPr>
        <w:spacing w:line="480" w:lineRule="auto"/>
        <w:ind w:firstLine="720"/>
        <w:jc w:val="both"/>
      </w:pPr>
      <w:r>
        <w:t xml:space="preserve">The fitness of programs is calculated from the errors between the outputs computed from programs in population and the training data set. This error shows the distance or closeness between the outputs by GP programs/equations and training data. </w:t>
      </w:r>
    </w:p>
    <w:p w14:paraId="41A72765" w14:textId="77777777" w:rsidR="00F27FB1" w:rsidRDefault="00F27FB1" w:rsidP="00F27FB1">
      <w:pPr>
        <w:spacing w:line="480" w:lineRule="auto"/>
        <w:ind w:firstLine="720"/>
        <w:jc w:val="both"/>
      </w:pPr>
      <w:r>
        <w:t>There are two types of fitness which can be applied in evolutionary computing: they are absolute fitness and relative fitness. The absolute fitness is the point where evolutionary computing stops when its fitness reaches the preset absolute fitness value. The relative fitness pursues a higher fitness from generation to generation until the evolution comes to a preset number of generations or fulfills a computation time.</w:t>
      </w:r>
    </w:p>
    <w:p w14:paraId="449F3325" w14:textId="77777777" w:rsidR="00F27FB1" w:rsidRDefault="00F27FB1" w:rsidP="00F27FB1">
      <w:pPr>
        <w:spacing w:line="480" w:lineRule="auto"/>
        <w:ind w:firstLine="720"/>
        <w:jc w:val="both"/>
      </w:pPr>
      <w:r>
        <w:t xml:space="preserve">In GPCODE there is no absolute fitness. The fitness is given from three error metrics available for users to choose. They are: </w:t>
      </w:r>
    </w:p>
    <w:p w14:paraId="22141BB6" w14:textId="77777777" w:rsidR="00F27FB1" w:rsidRPr="0047586B" w:rsidRDefault="00F27FB1" w:rsidP="0047586B">
      <w:pPr>
        <w:spacing w:line="480" w:lineRule="auto"/>
        <w:ind w:left="720"/>
        <w:jc w:val="both"/>
      </w:pPr>
      <w:r w:rsidRPr="0047586B">
        <w:t xml:space="preserve">Sum of Squared Error (SSE): SSE = </w:t>
      </w:r>
      <w:r w:rsidRPr="00F27FB1">
        <w:sym w:font="Symbol" w:char="F0E5"/>
      </w:r>
      <w:r w:rsidRPr="0047586B">
        <w:t>(a</w:t>
      </w:r>
      <w:r w:rsidRPr="0047586B">
        <w:rPr>
          <w:vertAlign w:val="subscript"/>
        </w:rPr>
        <w:t>i</w:t>
      </w:r>
      <w:r w:rsidRPr="0047586B">
        <w:t xml:space="preserve"> – x</w:t>
      </w:r>
      <w:r w:rsidRPr="0047586B">
        <w:rPr>
          <w:vertAlign w:val="subscript"/>
        </w:rPr>
        <w:t>i</w:t>
      </w:r>
      <w:r w:rsidRPr="0047586B">
        <w:t>)</w:t>
      </w:r>
      <w:r w:rsidRPr="0047586B">
        <w:rPr>
          <w:vertAlign w:val="superscript"/>
        </w:rPr>
        <w:t>2</w:t>
      </w:r>
    </w:p>
    <w:p w14:paraId="7877D0AF" w14:textId="77777777" w:rsidR="00F27FB1" w:rsidRPr="0047586B" w:rsidRDefault="00F27FB1" w:rsidP="0047586B">
      <w:pPr>
        <w:spacing w:line="480" w:lineRule="auto"/>
        <w:ind w:left="720"/>
        <w:jc w:val="both"/>
      </w:pPr>
      <w:r w:rsidRPr="0047586B">
        <w:t>Mean Absolute Percent Error (MAPE): MAPE = 1/n*</w:t>
      </w:r>
      <w:r w:rsidRPr="00F27FB1">
        <w:sym w:font="Symbol" w:char="F0E5"/>
      </w:r>
      <w:r w:rsidRPr="0047586B">
        <w:t xml:space="preserve"> (a</w:t>
      </w:r>
      <w:r w:rsidRPr="0047586B">
        <w:rPr>
          <w:vertAlign w:val="subscript"/>
        </w:rPr>
        <w:t>i</w:t>
      </w:r>
      <w:r w:rsidRPr="0047586B">
        <w:t xml:space="preserve"> – x</w:t>
      </w:r>
      <w:r w:rsidRPr="0047586B">
        <w:rPr>
          <w:vertAlign w:val="subscript"/>
        </w:rPr>
        <w:t>i</w:t>
      </w:r>
      <w:r w:rsidRPr="0047586B">
        <w:t>)/x</w:t>
      </w:r>
      <w:r w:rsidRPr="0047586B">
        <w:rPr>
          <w:vertAlign w:val="subscript"/>
        </w:rPr>
        <w:t>i</w:t>
      </w:r>
      <w:r w:rsidRPr="0047586B">
        <w:t>|</w:t>
      </w:r>
    </w:p>
    <w:p w14:paraId="278DB2ED" w14:textId="77777777" w:rsidR="00F27FB1" w:rsidRPr="0047586B" w:rsidRDefault="00F27FB1" w:rsidP="0047586B">
      <w:pPr>
        <w:spacing w:line="480" w:lineRule="auto"/>
        <w:ind w:left="720"/>
        <w:jc w:val="both"/>
      </w:pPr>
      <w:r w:rsidRPr="0047586B">
        <w:t>Mean Absolute Error (MAE): MAE = 1/n*</w:t>
      </w:r>
      <w:r w:rsidRPr="00F27FB1">
        <w:sym w:font="Symbol" w:char="F0E5"/>
      </w:r>
      <w:r w:rsidRPr="0047586B">
        <w:t>|a</w:t>
      </w:r>
      <w:r w:rsidRPr="0047586B">
        <w:rPr>
          <w:vertAlign w:val="subscript"/>
        </w:rPr>
        <w:t>i</w:t>
      </w:r>
      <w:r w:rsidRPr="0047586B">
        <w:t xml:space="preserve"> – x</w:t>
      </w:r>
      <w:r w:rsidRPr="0047586B">
        <w:rPr>
          <w:vertAlign w:val="subscript"/>
        </w:rPr>
        <w:t>i</w:t>
      </w:r>
      <w:r w:rsidRPr="0047586B">
        <w:t>|</w:t>
      </w:r>
    </w:p>
    <w:p w14:paraId="760223C7" w14:textId="426FABEC" w:rsidR="006369A3" w:rsidRDefault="006369A3" w:rsidP="006369A3">
      <w:pPr>
        <w:spacing w:line="480" w:lineRule="auto"/>
        <w:jc w:val="both"/>
      </w:pPr>
      <w:r>
        <w:t>Where:</w:t>
      </w:r>
    </w:p>
    <w:p w14:paraId="51234F01" w14:textId="2872E5B0" w:rsidR="004A5DD3" w:rsidRPr="00106EE4" w:rsidRDefault="004A5DD3" w:rsidP="004A5DD3">
      <w:pPr>
        <w:spacing w:line="480" w:lineRule="auto"/>
        <w:ind w:firstLine="720"/>
        <w:jc w:val="both"/>
      </w:pPr>
      <w:r>
        <w:t>n: number of data points</w:t>
      </w:r>
    </w:p>
    <w:p w14:paraId="4B237FAE" w14:textId="77777777" w:rsidR="006369A3" w:rsidRDefault="006369A3" w:rsidP="0047586B">
      <w:pPr>
        <w:spacing w:line="480" w:lineRule="auto"/>
        <w:ind w:left="720"/>
        <w:jc w:val="both"/>
      </w:pPr>
      <w:r>
        <w:t>x</w:t>
      </w:r>
      <w:r w:rsidRPr="006369A3">
        <w:rPr>
          <w:vertAlign w:val="subscript"/>
        </w:rPr>
        <w:t>i</w:t>
      </w:r>
      <w:r>
        <w:t>: data</w:t>
      </w:r>
    </w:p>
    <w:p w14:paraId="2BE60FC0" w14:textId="77777777" w:rsidR="006369A3" w:rsidRDefault="006369A3" w:rsidP="0047586B">
      <w:pPr>
        <w:spacing w:line="480" w:lineRule="auto"/>
        <w:ind w:left="720"/>
        <w:jc w:val="both"/>
      </w:pPr>
      <w:r>
        <w:t>a</w:t>
      </w:r>
      <w:r w:rsidRPr="006369A3">
        <w:rPr>
          <w:vertAlign w:val="subscript"/>
        </w:rPr>
        <w:t xml:space="preserve">i: </w:t>
      </w:r>
      <w:r>
        <w:t>GP solution</w:t>
      </w:r>
    </w:p>
    <w:p w14:paraId="28EA1885" w14:textId="3823BD44" w:rsidR="006369A3" w:rsidRDefault="006369A3" w:rsidP="006369A3">
      <w:pPr>
        <w:spacing w:line="480" w:lineRule="auto"/>
        <w:jc w:val="both"/>
      </w:pPr>
      <w:r>
        <w:t>Fitness in GPCODE is given as follows:</w:t>
      </w:r>
    </w:p>
    <w:p w14:paraId="2D3946D6" w14:textId="77777777" w:rsidR="006369A3" w:rsidRDefault="006369A3" w:rsidP="00ED725F">
      <w:pPr>
        <w:spacing w:line="480" w:lineRule="auto"/>
        <w:ind w:left="720"/>
        <w:jc w:val="both"/>
      </w:pPr>
      <w:r>
        <w:t>Fitness = SSE0/Error (SSE/MAPE/MAE)</w:t>
      </w:r>
    </w:p>
    <w:p w14:paraId="095F516B" w14:textId="77777777" w:rsidR="006369A3" w:rsidRDefault="006369A3" w:rsidP="00ED725F">
      <w:pPr>
        <w:spacing w:line="480" w:lineRule="auto"/>
        <w:ind w:left="720"/>
        <w:jc w:val="both"/>
      </w:pPr>
      <w:r>
        <w:t>SSE0</w:t>
      </w:r>
      <w:r w:rsidRPr="006369A3">
        <w:rPr>
          <w:vertAlign w:val="subscript"/>
        </w:rPr>
        <w:t>sse</w:t>
      </w:r>
      <w:r>
        <w:t xml:space="preserve"> = </w:t>
      </w:r>
      <w:r>
        <w:sym w:font="Symbol" w:char="F0E5"/>
      </w:r>
      <w:r>
        <w:t>x</w:t>
      </w:r>
      <w:r w:rsidRPr="006369A3">
        <w:rPr>
          <w:vertAlign w:val="subscript"/>
        </w:rPr>
        <w:t>i</w:t>
      </w:r>
      <w:r w:rsidRPr="006369A3">
        <w:rPr>
          <w:vertAlign w:val="superscript"/>
        </w:rPr>
        <w:t>2</w:t>
      </w:r>
    </w:p>
    <w:p w14:paraId="28C328E6" w14:textId="77777777" w:rsidR="006369A3" w:rsidRDefault="006369A3" w:rsidP="00ED725F">
      <w:pPr>
        <w:spacing w:line="480" w:lineRule="auto"/>
        <w:ind w:left="720"/>
        <w:jc w:val="both"/>
      </w:pPr>
      <w:r>
        <w:t>SSE0</w:t>
      </w:r>
      <w:r w:rsidRPr="006369A3">
        <w:rPr>
          <w:vertAlign w:val="subscript"/>
        </w:rPr>
        <w:t>mape</w:t>
      </w:r>
      <w:r>
        <w:t xml:space="preserve"> = </w:t>
      </w:r>
      <w:r>
        <w:sym w:font="Symbol" w:char="F0E5"/>
      </w:r>
      <w:r>
        <w:t>100*|x</w:t>
      </w:r>
      <w:r w:rsidRPr="006369A3">
        <w:rPr>
          <w:vertAlign w:val="subscript"/>
        </w:rPr>
        <w:t>i</w:t>
      </w:r>
      <w:r>
        <w:t xml:space="preserve"> – x</w:t>
      </w:r>
      <w:r w:rsidRPr="006369A3">
        <w:rPr>
          <w:vertAlign w:val="subscript"/>
        </w:rPr>
        <w:t>avg</w:t>
      </w:r>
      <w:r>
        <w:t>|/(n*x</w:t>
      </w:r>
      <w:r w:rsidRPr="006369A3">
        <w:rPr>
          <w:vertAlign w:val="subscript"/>
        </w:rPr>
        <w:t>i</w:t>
      </w:r>
      <w:r>
        <w:t>)</w:t>
      </w:r>
    </w:p>
    <w:p w14:paraId="6204CDC7" w14:textId="77777777" w:rsidR="006369A3" w:rsidRDefault="006369A3" w:rsidP="00ED725F">
      <w:pPr>
        <w:spacing w:line="480" w:lineRule="auto"/>
        <w:ind w:left="720"/>
        <w:jc w:val="both"/>
      </w:pPr>
      <w:r>
        <w:t>SSE0</w:t>
      </w:r>
      <w:r w:rsidRPr="006369A3">
        <w:rPr>
          <w:vertAlign w:val="subscript"/>
        </w:rPr>
        <w:t>mae</w:t>
      </w:r>
      <w:r>
        <w:t xml:space="preserve"> = </w:t>
      </w:r>
      <w:r>
        <w:sym w:font="Symbol" w:char="F0E5"/>
      </w:r>
      <w:r>
        <w:t>|x</w:t>
      </w:r>
      <w:r w:rsidRPr="006369A3">
        <w:rPr>
          <w:vertAlign w:val="subscript"/>
        </w:rPr>
        <w:t>i</w:t>
      </w:r>
      <w:r>
        <w:t>-x</w:t>
      </w:r>
      <w:r w:rsidRPr="006369A3">
        <w:rPr>
          <w:vertAlign w:val="subscript"/>
        </w:rPr>
        <w:t>avg</w:t>
      </w:r>
      <w:r>
        <w:t>|/n</w:t>
      </w:r>
    </w:p>
    <w:p w14:paraId="6D573D68" w14:textId="77777777" w:rsidR="006369A3" w:rsidRDefault="006369A3" w:rsidP="00ED725F">
      <w:pPr>
        <w:spacing w:line="480" w:lineRule="auto"/>
        <w:ind w:left="720"/>
        <w:jc w:val="both"/>
      </w:pPr>
      <w:r>
        <w:lastRenderedPageBreak/>
        <w:t>X</w:t>
      </w:r>
      <w:r w:rsidRPr="006369A3">
        <w:rPr>
          <w:vertAlign w:val="subscript"/>
        </w:rPr>
        <w:t>avg</w:t>
      </w:r>
      <w:r>
        <w:t xml:space="preserve"> = </w:t>
      </w:r>
      <w:r>
        <w:sym w:font="Symbol" w:char="F0E5"/>
      </w:r>
      <w:r>
        <w:t>x</w:t>
      </w:r>
      <w:r w:rsidRPr="006369A3">
        <w:rPr>
          <w:vertAlign w:val="subscript"/>
        </w:rPr>
        <w:t>i</w:t>
      </w:r>
      <w:r>
        <w:t>/n</w:t>
      </w:r>
    </w:p>
    <w:p w14:paraId="340A2B07" w14:textId="43B8FAAD" w:rsidR="004030FB" w:rsidRDefault="004030FB" w:rsidP="004030FB">
      <w:pPr>
        <w:spacing w:before="240" w:after="240" w:line="480" w:lineRule="auto"/>
        <w:jc w:val="both"/>
        <w:outlineLvl w:val="0"/>
      </w:pPr>
      <w:r w:rsidRPr="00AC6692">
        <w:rPr>
          <w:b/>
        </w:rPr>
        <w:t>2.2.</w:t>
      </w:r>
      <w:r>
        <w:rPr>
          <w:b/>
        </w:rPr>
        <w:t>4</w:t>
      </w:r>
      <w:r w:rsidRPr="00AC6692">
        <w:rPr>
          <w:b/>
        </w:rPr>
        <w:t xml:space="preserve"> </w:t>
      </w:r>
      <w:r>
        <w:rPr>
          <w:b/>
        </w:rPr>
        <w:t>Selection and Genetic Operations</w:t>
      </w:r>
    </w:p>
    <w:p w14:paraId="74B80CAB" w14:textId="561882B9" w:rsidR="000D2491" w:rsidRDefault="000D2491" w:rsidP="000D2491">
      <w:pPr>
        <w:spacing w:line="480" w:lineRule="auto"/>
        <w:jc w:val="both"/>
      </w:pPr>
      <w:r>
        <w:t xml:space="preserve">In GPCODE, we use </w:t>
      </w:r>
      <w:r w:rsidR="00BE4016">
        <w:t>three (3)</w:t>
      </w:r>
      <w:r>
        <w:t xml:space="preserve"> types of genetic operations by random selection and their probabilities </w:t>
      </w:r>
      <w:r w:rsidR="00EA17C3">
        <w:t xml:space="preserve">which are </w:t>
      </w:r>
      <w:r>
        <w:t>controlled in control file:</w:t>
      </w:r>
    </w:p>
    <w:p w14:paraId="2D898A8A" w14:textId="3E4401BA" w:rsidR="000D2491" w:rsidRPr="000D2491" w:rsidRDefault="000D2491" w:rsidP="000D2491">
      <w:pPr>
        <w:pStyle w:val="ListParagraph"/>
        <w:numPr>
          <w:ilvl w:val="0"/>
          <w:numId w:val="11"/>
        </w:numPr>
        <w:spacing w:line="480" w:lineRule="auto"/>
        <w:jc w:val="both"/>
        <w:rPr>
          <w:rFonts w:ascii="Times New Roman" w:hAnsi="Times New Roman" w:cs="Times New Roman"/>
          <w:sz w:val="24"/>
          <w:szCs w:val="24"/>
        </w:rPr>
      </w:pPr>
      <w:r w:rsidRPr="000D2491">
        <w:rPr>
          <w:rFonts w:ascii="Times New Roman" w:hAnsi="Times New Roman" w:cs="Times New Roman"/>
          <w:sz w:val="24"/>
          <w:szCs w:val="24"/>
        </w:rPr>
        <w:t>GP Fitness-Proportionate Asexual reproduction: Replace randomly chosen GP individual with another randomly chosen GP individual which may have a higher fitness.</w:t>
      </w:r>
    </w:p>
    <w:p w14:paraId="6013E341" w14:textId="628E77C9" w:rsidR="000D2491" w:rsidRPr="000D2491" w:rsidRDefault="000D2491" w:rsidP="000D2491">
      <w:pPr>
        <w:pStyle w:val="ListParagraph"/>
        <w:numPr>
          <w:ilvl w:val="0"/>
          <w:numId w:val="11"/>
        </w:numPr>
        <w:spacing w:line="480" w:lineRule="auto"/>
        <w:jc w:val="both"/>
        <w:rPr>
          <w:rFonts w:ascii="Times New Roman" w:hAnsi="Times New Roman" w:cs="Times New Roman"/>
          <w:sz w:val="24"/>
          <w:szCs w:val="24"/>
        </w:rPr>
      </w:pPr>
      <w:r w:rsidRPr="000D2491">
        <w:rPr>
          <w:rFonts w:ascii="Times New Roman" w:hAnsi="Times New Roman" w:cs="Times New Roman"/>
          <w:sz w:val="24"/>
          <w:szCs w:val="24"/>
        </w:rPr>
        <w:t xml:space="preserve">GP Tournament Style Sexual Reproduction (crossover): Randomly select </w:t>
      </w:r>
      <w:r w:rsidR="00BE4016">
        <w:rPr>
          <w:rFonts w:ascii="Times New Roman" w:hAnsi="Times New Roman" w:cs="Times New Roman"/>
          <w:sz w:val="24"/>
          <w:szCs w:val="24"/>
        </w:rPr>
        <w:t>two (2)</w:t>
      </w:r>
      <w:r w:rsidRPr="000D2491">
        <w:rPr>
          <w:rFonts w:ascii="Times New Roman" w:hAnsi="Times New Roman" w:cs="Times New Roman"/>
          <w:sz w:val="24"/>
          <w:szCs w:val="24"/>
        </w:rPr>
        <w:t xml:space="preserve"> parents from GP Individuals using tournament style selection and crosses the parameter strings to create two new ‘children’ parameter strings. </w:t>
      </w:r>
    </w:p>
    <w:p w14:paraId="4B49E346" w14:textId="189A4B7E" w:rsidR="000D2491" w:rsidRPr="002926A0" w:rsidRDefault="000D2491" w:rsidP="000D2491">
      <w:pPr>
        <w:pStyle w:val="ListParagraph"/>
        <w:numPr>
          <w:ilvl w:val="0"/>
          <w:numId w:val="11"/>
        </w:numPr>
        <w:spacing w:line="480" w:lineRule="auto"/>
        <w:jc w:val="both"/>
        <w:rPr>
          <w:rFonts w:ascii="Times New Roman" w:hAnsi="Times New Roman" w:cs="Times New Roman"/>
          <w:sz w:val="24"/>
          <w:szCs w:val="24"/>
        </w:rPr>
      </w:pPr>
      <w:r w:rsidRPr="000D2491">
        <w:rPr>
          <w:rFonts w:ascii="Times New Roman" w:hAnsi="Times New Roman" w:cs="Times New Roman"/>
          <w:sz w:val="24"/>
          <w:szCs w:val="24"/>
        </w:rPr>
        <w:t xml:space="preserve">GP Mutation: randomly </w:t>
      </w:r>
      <w:r w:rsidRPr="002926A0">
        <w:rPr>
          <w:rFonts w:ascii="Times New Roman" w:hAnsi="Times New Roman" w:cs="Times New Roman"/>
          <w:sz w:val="24"/>
          <w:szCs w:val="24"/>
        </w:rPr>
        <w:t xml:space="preserve">modifies GP tree nodes with randomly chosen values, terminals will be optimized later on using genetic algorithm’s </w:t>
      </w:r>
      <w:proofErr w:type="spellStart"/>
      <w:r w:rsidRPr="002926A0">
        <w:rPr>
          <w:rFonts w:ascii="Times New Roman" w:hAnsi="Times New Roman" w:cs="Times New Roman"/>
          <w:sz w:val="24"/>
          <w:szCs w:val="24"/>
        </w:rPr>
        <w:t>lmdif</w:t>
      </w:r>
      <w:proofErr w:type="spellEnd"/>
      <w:r w:rsidRPr="002926A0">
        <w:rPr>
          <w:rFonts w:ascii="Times New Roman" w:hAnsi="Times New Roman" w:cs="Times New Roman"/>
          <w:sz w:val="24"/>
          <w:szCs w:val="24"/>
        </w:rPr>
        <w:t xml:space="preserve"> subroutine.</w:t>
      </w:r>
    </w:p>
    <w:p w14:paraId="6B8D7B82" w14:textId="014AEE23" w:rsidR="000D2491" w:rsidRDefault="000D2491" w:rsidP="000D2491">
      <w:pPr>
        <w:spacing w:line="480" w:lineRule="auto"/>
        <w:ind w:firstLine="360"/>
        <w:jc w:val="both"/>
      </w:pPr>
      <w:r>
        <w:t xml:space="preserve">In GPCODE we have also an Elitist reproduction which directly copy the programs with best fitness to next generation according to preset probability. </w:t>
      </w:r>
    </w:p>
    <w:p w14:paraId="4ED3A41C" w14:textId="285606D4" w:rsidR="000D2491" w:rsidRPr="002D2CF4" w:rsidRDefault="000D2491" w:rsidP="000D2491">
      <w:pPr>
        <w:autoSpaceDE w:val="0"/>
        <w:autoSpaceDN w:val="0"/>
        <w:adjustRightInd w:val="0"/>
        <w:spacing w:line="480" w:lineRule="auto"/>
        <w:ind w:firstLine="360"/>
        <w:jc w:val="both"/>
        <w:rPr>
          <w:rFonts w:cstheme="minorHAnsi"/>
        </w:rPr>
      </w:pPr>
      <w:r w:rsidRPr="002D2CF4">
        <w:rPr>
          <w:rFonts w:cstheme="minorHAnsi"/>
        </w:rPr>
        <w:t>GP departs significantly from other evolutionary algorithms in the implementation</w:t>
      </w:r>
      <w:r>
        <w:rPr>
          <w:rFonts w:cstheme="minorHAnsi"/>
        </w:rPr>
        <w:t xml:space="preserve"> </w:t>
      </w:r>
      <w:r w:rsidRPr="002D2CF4">
        <w:rPr>
          <w:rFonts w:cstheme="minorHAnsi"/>
        </w:rPr>
        <w:t>of the operators of crossover and mutation</w:t>
      </w:r>
      <w:sdt>
        <w:sdtPr>
          <w:rPr>
            <w:rFonts w:cstheme="minorHAnsi"/>
          </w:rPr>
          <w:id w:val="1805735010"/>
          <w:citation/>
        </w:sdtPr>
        <w:sdtEndPr/>
        <w:sdtContent>
          <w:r w:rsidR="00BE4016">
            <w:rPr>
              <w:rFonts w:cstheme="minorHAnsi"/>
            </w:rPr>
            <w:fldChar w:fldCharType="begin"/>
          </w:r>
          <w:r w:rsidR="00BE4016">
            <w:rPr>
              <w:rFonts w:cstheme="minorHAnsi"/>
            </w:rPr>
            <w:instrText xml:space="preserve"> CITATION 1 \l 1033 </w:instrText>
          </w:r>
          <w:r w:rsidR="00BE4016">
            <w:rPr>
              <w:rFonts w:cstheme="minorHAnsi"/>
            </w:rPr>
            <w:fldChar w:fldCharType="separate"/>
          </w:r>
          <w:r w:rsidR="00BE4016">
            <w:rPr>
              <w:rFonts w:cstheme="minorHAnsi"/>
              <w:noProof/>
            </w:rPr>
            <w:t xml:space="preserve"> </w:t>
          </w:r>
          <w:r w:rsidR="00BE4016" w:rsidRPr="00BE4016">
            <w:rPr>
              <w:rFonts w:cstheme="minorHAnsi"/>
              <w:noProof/>
            </w:rPr>
            <w:t>(1)</w:t>
          </w:r>
          <w:r w:rsidR="00BE4016">
            <w:rPr>
              <w:rFonts w:cstheme="minorHAnsi"/>
            </w:rPr>
            <w:fldChar w:fldCharType="end"/>
          </w:r>
        </w:sdtContent>
      </w:sdt>
      <w:r>
        <w:rPr>
          <w:rFonts w:cstheme="minorHAnsi"/>
        </w:rPr>
        <w:t>.</w:t>
      </w:r>
      <w:r w:rsidRPr="002D2CF4">
        <w:rPr>
          <w:rFonts w:cstheme="minorHAnsi"/>
        </w:rPr>
        <w:t xml:space="preserve">  </w:t>
      </w:r>
      <w:r>
        <w:rPr>
          <w:rFonts w:cstheme="minorHAnsi"/>
        </w:rPr>
        <w:t>In GPCODE the crossover and mutation are both subtree crossover and subtree mutation.</w:t>
      </w:r>
      <w:r w:rsidRPr="002D2CF4">
        <w:rPr>
          <w:rFonts w:cstheme="minorHAnsi"/>
        </w:rPr>
        <w:t xml:space="preserve"> </w:t>
      </w:r>
    </w:p>
    <w:p w14:paraId="08131F7B" w14:textId="7237528B" w:rsidR="000D2491" w:rsidRDefault="000D2491" w:rsidP="009060EC">
      <w:pPr>
        <w:spacing w:line="480" w:lineRule="auto"/>
        <w:ind w:firstLine="360"/>
        <w:jc w:val="both"/>
      </w:pPr>
      <w:r>
        <w:t>Crossover operation is performed by selecting two</w:t>
      </w:r>
      <w:r w:rsidR="00BE4016">
        <w:t xml:space="preserve"> (2)</w:t>
      </w:r>
      <w:r>
        <w:t xml:space="preserve"> parents randomly and exchange their branches or subtrees between the two parents. Figure 3 presents an example of crossover in genetic programming.</w:t>
      </w:r>
    </w:p>
    <w:p w14:paraId="1D94015C" w14:textId="4334D751" w:rsidR="0040634F" w:rsidRDefault="0040634F" w:rsidP="0040634F">
      <w:pPr>
        <w:spacing w:line="480" w:lineRule="auto"/>
      </w:pPr>
      <w:r w:rsidRPr="00C01C68">
        <w:t>Fig</w:t>
      </w:r>
      <w:r w:rsidR="00282EB1" w:rsidRPr="00C01C68">
        <w:t>ure</w:t>
      </w:r>
      <w:r w:rsidRPr="00C01C68">
        <w:t xml:space="preserve"> 3</w:t>
      </w:r>
      <w:r w:rsidR="00282EB1" w:rsidRPr="00C01C68">
        <w:t>. E</w:t>
      </w:r>
      <w:r w:rsidRPr="00C01C68">
        <w:t>xample of Crossover in genetic programming.</w:t>
      </w:r>
    </w:p>
    <w:p w14:paraId="5D3519D6" w14:textId="30C2BDA6" w:rsidR="006078AE" w:rsidRDefault="006078AE" w:rsidP="0040634F">
      <w:pPr>
        <w:spacing w:line="480" w:lineRule="auto"/>
      </w:pPr>
    </w:p>
    <w:p w14:paraId="39F249BE" w14:textId="77777777" w:rsidR="00390F72" w:rsidRDefault="00390F72" w:rsidP="0040634F">
      <w:pPr>
        <w:spacing w:line="480" w:lineRule="auto"/>
      </w:pPr>
    </w:p>
    <w:p w14:paraId="5204E9C8" w14:textId="1CA1CD84" w:rsidR="0040634F" w:rsidRDefault="006078AE" w:rsidP="0040634F">
      <w:pPr>
        <w:spacing w:line="480" w:lineRule="auto"/>
      </w:pPr>
      <w:r w:rsidRPr="006078AE">
        <w:rPr>
          <w:noProof/>
        </w:rPr>
        <w:lastRenderedPageBreak/>
        <w:drawing>
          <wp:inline distT="0" distB="0" distL="0" distR="0" wp14:anchorId="065609B6" wp14:editId="51080B4C">
            <wp:extent cx="5943600" cy="3321050"/>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a:stretch>
                      <a:fillRect/>
                    </a:stretch>
                  </pic:blipFill>
                  <pic:spPr>
                    <a:xfrm>
                      <a:off x="0" y="0"/>
                      <a:ext cx="5943600" cy="3321050"/>
                    </a:xfrm>
                    <a:prstGeom prst="rect">
                      <a:avLst/>
                    </a:prstGeom>
                  </pic:spPr>
                </pic:pic>
              </a:graphicData>
            </a:graphic>
          </wp:inline>
        </w:drawing>
      </w:r>
    </w:p>
    <w:p w14:paraId="7B1FAAE6" w14:textId="28177BB0" w:rsidR="007A43F6" w:rsidRDefault="007A43F6" w:rsidP="0040634F">
      <w:pPr>
        <w:spacing w:line="480" w:lineRule="auto"/>
      </w:pPr>
    </w:p>
    <w:p w14:paraId="27F0DE97" w14:textId="77777777" w:rsidR="007A43F6" w:rsidRDefault="007A43F6" w:rsidP="0040634F">
      <w:pPr>
        <w:spacing w:line="480" w:lineRule="auto"/>
      </w:pPr>
    </w:p>
    <w:p w14:paraId="336C2148" w14:textId="0C3CEE20" w:rsidR="0040634F" w:rsidRDefault="0040634F" w:rsidP="00F55CD0">
      <w:pPr>
        <w:autoSpaceDE w:val="0"/>
        <w:autoSpaceDN w:val="0"/>
        <w:adjustRightInd w:val="0"/>
        <w:spacing w:line="480" w:lineRule="auto"/>
        <w:ind w:firstLine="720"/>
        <w:rPr>
          <w:rFonts w:cstheme="minorHAnsi"/>
        </w:rPr>
      </w:pPr>
      <w:r>
        <w:t xml:space="preserve">The mutation in GPCODE is to </w:t>
      </w:r>
      <w:r w:rsidRPr="007D314A">
        <w:rPr>
          <w:rFonts w:cstheme="minorHAnsi"/>
        </w:rPr>
        <w:t>randomly selects a mutation point in a tree and substitutes</w:t>
      </w:r>
      <w:r>
        <w:rPr>
          <w:rFonts w:cstheme="minorHAnsi"/>
        </w:rPr>
        <w:t xml:space="preserve"> </w:t>
      </w:r>
      <w:r w:rsidRPr="007D314A">
        <w:rPr>
          <w:rFonts w:cstheme="minorHAnsi"/>
        </w:rPr>
        <w:t>the subtree rooted there with a randomly generated subtree. This is</w:t>
      </w:r>
      <w:r>
        <w:rPr>
          <w:rFonts w:cstheme="minorHAnsi"/>
        </w:rPr>
        <w:t xml:space="preserve"> </w:t>
      </w:r>
      <w:r w:rsidRPr="007D314A">
        <w:rPr>
          <w:rFonts w:cstheme="minorHAnsi"/>
        </w:rPr>
        <w:t xml:space="preserve">illustrated in Figure </w:t>
      </w:r>
      <w:r>
        <w:rPr>
          <w:rFonts w:cstheme="minorHAnsi"/>
        </w:rPr>
        <w:t>4.</w:t>
      </w:r>
    </w:p>
    <w:p w14:paraId="1887FA6C" w14:textId="1C244A3C" w:rsidR="00390F72" w:rsidRDefault="00390F72" w:rsidP="00F55CD0">
      <w:pPr>
        <w:autoSpaceDE w:val="0"/>
        <w:autoSpaceDN w:val="0"/>
        <w:adjustRightInd w:val="0"/>
        <w:spacing w:line="480" w:lineRule="auto"/>
        <w:ind w:firstLine="720"/>
        <w:rPr>
          <w:rFonts w:cstheme="minorHAnsi"/>
        </w:rPr>
      </w:pPr>
    </w:p>
    <w:p w14:paraId="37409094" w14:textId="6E49A94D" w:rsidR="00390F72" w:rsidRDefault="00390F72" w:rsidP="00F55CD0">
      <w:pPr>
        <w:autoSpaceDE w:val="0"/>
        <w:autoSpaceDN w:val="0"/>
        <w:adjustRightInd w:val="0"/>
        <w:spacing w:line="480" w:lineRule="auto"/>
        <w:ind w:firstLine="720"/>
        <w:rPr>
          <w:rFonts w:cstheme="minorHAnsi"/>
        </w:rPr>
      </w:pPr>
      <w:r w:rsidRPr="00390F72">
        <w:rPr>
          <w:rFonts w:cstheme="minorHAnsi"/>
          <w:noProof/>
        </w:rPr>
        <w:lastRenderedPageBreak/>
        <w:drawing>
          <wp:inline distT="0" distB="0" distL="0" distR="0" wp14:anchorId="1AF0CECF" wp14:editId="17438E3C">
            <wp:extent cx="5943600" cy="340487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1"/>
                    <a:stretch>
                      <a:fillRect/>
                    </a:stretch>
                  </pic:blipFill>
                  <pic:spPr>
                    <a:xfrm>
                      <a:off x="0" y="0"/>
                      <a:ext cx="5943600" cy="3404870"/>
                    </a:xfrm>
                    <a:prstGeom prst="rect">
                      <a:avLst/>
                    </a:prstGeom>
                  </pic:spPr>
                </pic:pic>
              </a:graphicData>
            </a:graphic>
          </wp:inline>
        </w:drawing>
      </w:r>
    </w:p>
    <w:p w14:paraId="4E1B347B" w14:textId="77777777" w:rsidR="00390F72" w:rsidRPr="007D314A" w:rsidRDefault="00390F72" w:rsidP="00F55CD0">
      <w:pPr>
        <w:autoSpaceDE w:val="0"/>
        <w:autoSpaceDN w:val="0"/>
        <w:adjustRightInd w:val="0"/>
        <w:spacing w:line="480" w:lineRule="auto"/>
        <w:ind w:firstLine="720"/>
        <w:rPr>
          <w:rFonts w:cstheme="minorHAnsi"/>
        </w:rPr>
      </w:pPr>
    </w:p>
    <w:p w14:paraId="46E817B3" w14:textId="4A8A914D" w:rsidR="0040634F" w:rsidRDefault="0040634F" w:rsidP="0040634F">
      <w:pPr>
        <w:spacing w:line="480" w:lineRule="auto"/>
      </w:pPr>
      <w:r w:rsidRPr="00C01CA0">
        <w:rPr>
          <w:color w:val="000000" w:themeColor="text1"/>
        </w:rPr>
        <w:t>Fig</w:t>
      </w:r>
      <w:r w:rsidR="00282EB1" w:rsidRPr="00C01CA0">
        <w:rPr>
          <w:color w:val="000000" w:themeColor="text1"/>
        </w:rPr>
        <w:t>ure</w:t>
      </w:r>
      <w:r w:rsidRPr="00C01CA0">
        <w:rPr>
          <w:color w:val="000000" w:themeColor="text1"/>
        </w:rPr>
        <w:t xml:space="preserve"> 4</w:t>
      </w:r>
      <w:r w:rsidR="00282EB1" w:rsidRPr="00C01CA0">
        <w:rPr>
          <w:color w:val="000000" w:themeColor="text1"/>
        </w:rPr>
        <w:t>. E</w:t>
      </w:r>
      <w:r w:rsidRPr="00C01CA0">
        <w:rPr>
          <w:color w:val="000000" w:themeColor="text1"/>
        </w:rPr>
        <w:t>xample of Mutation in genetic programming</w:t>
      </w:r>
      <w:r w:rsidR="007A43F6" w:rsidRPr="00C01CA0">
        <w:t>.</w:t>
      </w:r>
    </w:p>
    <w:p w14:paraId="0801F0FE" w14:textId="77777777" w:rsidR="0098386D" w:rsidRDefault="0098386D" w:rsidP="007A43F6">
      <w:pPr>
        <w:spacing w:line="480" w:lineRule="auto"/>
      </w:pPr>
    </w:p>
    <w:p w14:paraId="7485F095" w14:textId="0221A72E" w:rsidR="007A43F6" w:rsidRDefault="007A43F6" w:rsidP="007A43F6">
      <w:pPr>
        <w:spacing w:before="240" w:after="240" w:line="480" w:lineRule="auto"/>
        <w:jc w:val="both"/>
        <w:outlineLvl w:val="0"/>
      </w:pPr>
      <w:r w:rsidRPr="00AC6692">
        <w:rPr>
          <w:b/>
        </w:rPr>
        <w:t>2.2.</w:t>
      </w:r>
      <w:r>
        <w:rPr>
          <w:b/>
        </w:rPr>
        <w:t>5</w:t>
      </w:r>
      <w:r w:rsidRPr="00AC6692">
        <w:rPr>
          <w:b/>
        </w:rPr>
        <w:t xml:space="preserve"> </w:t>
      </w:r>
      <w:r>
        <w:rPr>
          <w:b/>
        </w:rPr>
        <w:t>Parameter Optimization</w:t>
      </w:r>
    </w:p>
    <w:p w14:paraId="12B5F506" w14:textId="77777777" w:rsidR="00925B8E" w:rsidRDefault="00925B8E" w:rsidP="00671844">
      <w:pPr>
        <w:spacing w:line="480" w:lineRule="auto"/>
      </w:pPr>
      <w:r>
        <w:t>In GPCODE the primitives include interior function nodes and terminal variables and parameters (constants). The initial constants in programs are randomly generated. In the later recombination of crossover and mutation the constants in programs are optimized by some random process and recombination rules. These constant parameters are handled mainly in those GA subroutines.</w:t>
      </w:r>
    </w:p>
    <w:p w14:paraId="1A3EF822" w14:textId="41C2F647" w:rsidR="00925B8E" w:rsidRDefault="00925B8E" w:rsidP="00925B8E">
      <w:pPr>
        <w:spacing w:before="240" w:after="240" w:line="480" w:lineRule="auto"/>
        <w:jc w:val="both"/>
        <w:outlineLvl w:val="0"/>
      </w:pPr>
      <w:bookmarkStart w:id="0" w:name="_Hlk101252687"/>
      <w:r w:rsidRPr="00AC6692">
        <w:rPr>
          <w:b/>
        </w:rPr>
        <w:t>2.2.</w:t>
      </w:r>
      <w:r>
        <w:rPr>
          <w:b/>
        </w:rPr>
        <w:t>6</w:t>
      </w:r>
      <w:r w:rsidRPr="00AC6692">
        <w:rPr>
          <w:b/>
        </w:rPr>
        <w:t xml:space="preserve"> </w:t>
      </w:r>
      <w:r>
        <w:rPr>
          <w:b/>
        </w:rPr>
        <w:t>Function Set for Interior Nodes</w:t>
      </w:r>
    </w:p>
    <w:bookmarkEnd w:id="0"/>
    <w:p w14:paraId="1AA45185" w14:textId="48A3BD0F" w:rsidR="00057452" w:rsidRDefault="00057452" w:rsidP="00671844">
      <w:pPr>
        <w:spacing w:line="480" w:lineRule="auto"/>
        <w:jc w:val="both"/>
      </w:pPr>
      <w:r>
        <w:t xml:space="preserve">As we mentioned before all </w:t>
      </w:r>
      <w:r w:rsidR="00E27612">
        <w:t xml:space="preserve">interior </w:t>
      </w:r>
      <w:r>
        <w:t>nodes in a GP tree are functions from the pre-determined function sets for GPCODE. The variable leaves are the inputs of remote sensing reflectance (Rrs</w:t>
      </w:r>
      <w:proofErr w:type="gramStart"/>
      <w:r>
        <w:t>)</w:t>
      </w:r>
      <w:proofErr w:type="gramEnd"/>
      <w:r>
        <w:t xml:space="preserve"> and constant leaves are numerical values for the program. All nodes are randomly selected from </w:t>
      </w:r>
      <w:r>
        <w:lastRenderedPageBreak/>
        <w:t xml:space="preserve">the function set. In GPCODE’s function set there are total 23 functions available for a GP tree to select from. The whole list of all the functions in the function set can be found in </w:t>
      </w:r>
      <w:r w:rsidR="00BE4016">
        <w:t>A</w:t>
      </w:r>
      <w:r>
        <w:t xml:space="preserve">ppendix 1. </w:t>
      </w:r>
    </w:p>
    <w:p w14:paraId="29BD6B81" w14:textId="6A267555" w:rsidR="00057452" w:rsidRDefault="00057452" w:rsidP="00E27612">
      <w:pPr>
        <w:spacing w:line="480" w:lineRule="auto"/>
        <w:jc w:val="both"/>
      </w:pPr>
      <w:r>
        <w:t>It is not necessary for GPCODE to use all of them in the implementation. In our experiments the conditional functions are not used, and all the elementary functions are selected for use in control file.</w:t>
      </w:r>
    </w:p>
    <w:p w14:paraId="42AE8A9C" w14:textId="622C9DB8" w:rsidR="00057452" w:rsidRDefault="00057452" w:rsidP="00057452">
      <w:pPr>
        <w:spacing w:before="240" w:after="240" w:line="480" w:lineRule="auto"/>
        <w:jc w:val="both"/>
        <w:outlineLvl w:val="0"/>
      </w:pPr>
      <w:r w:rsidRPr="00AC6692">
        <w:rPr>
          <w:b/>
        </w:rPr>
        <w:t>2.2.</w:t>
      </w:r>
      <w:r>
        <w:rPr>
          <w:b/>
        </w:rPr>
        <w:t>7</w:t>
      </w:r>
      <w:r w:rsidRPr="00AC6692">
        <w:rPr>
          <w:b/>
        </w:rPr>
        <w:t xml:space="preserve"> </w:t>
      </w:r>
      <w:r>
        <w:rPr>
          <w:b/>
        </w:rPr>
        <w:t>Bootstrapping</w:t>
      </w:r>
    </w:p>
    <w:p w14:paraId="727777C4" w14:textId="079E6DF6" w:rsidR="008E6284" w:rsidRDefault="008E6284" w:rsidP="00671844">
      <w:pPr>
        <w:spacing w:line="480" w:lineRule="auto"/>
        <w:jc w:val="both"/>
      </w:pPr>
      <w:r>
        <w:t>The solution in GPCODE is obtained by evolutionary computation based on a training dataset. While the solution produces satisfactory estimates with the training dataset it may depart significantly or lose its consistency when applied to other unseen data</w:t>
      </w:r>
      <w:r w:rsidR="00EA5144">
        <w:t xml:space="preserve"> [2</w:t>
      </w:r>
      <w:r w:rsidR="00C4231F">
        <w:t>, 12</w:t>
      </w:r>
      <w:r w:rsidR="00EA5144">
        <w:t>]</w:t>
      </w:r>
      <w:r>
        <w:t xml:space="preserve">. This is the </w:t>
      </w:r>
      <w:r w:rsidR="006D7264">
        <w:t>so-called</w:t>
      </w:r>
      <w:r>
        <w:t xml:space="preserve"> overfitting or lack of </w:t>
      </w:r>
      <w:r w:rsidR="000B593D">
        <w:t>generalization;</w:t>
      </w:r>
      <w:r>
        <w:t xml:space="preserve"> it describes a situation that the solution behaves extremely well only with the training data but other observed data. Obviously, this type of solution </w:t>
      </w:r>
      <w:r w:rsidR="00F66A3F">
        <w:t>may be</w:t>
      </w:r>
      <w:r>
        <w:t xml:space="preserve"> less useful and reliable in real world applications. </w:t>
      </w:r>
    </w:p>
    <w:p w14:paraId="5F3D4B25" w14:textId="48C565EB" w:rsidR="008E6284" w:rsidRDefault="00671844" w:rsidP="00671844">
      <w:pPr>
        <w:spacing w:line="480" w:lineRule="auto"/>
        <w:jc w:val="both"/>
      </w:pPr>
      <w:r w:rsidRPr="00671844">
        <w:t xml:space="preserve">Bootstrap </w:t>
      </w:r>
      <w:r w:rsidR="00782AB4">
        <w:t xml:space="preserve">theory </w:t>
      </w:r>
      <w:r w:rsidRPr="00671844">
        <w:t>is a computerized implementation of basic statistical concepts</w:t>
      </w:r>
      <w:r w:rsidR="00782AB4">
        <w:t xml:space="preserve"> </w:t>
      </w:r>
      <w:r w:rsidR="00A43DA1">
        <w:t xml:space="preserve">and was first introduce by </w:t>
      </w:r>
      <w:proofErr w:type="spellStart"/>
      <w:r w:rsidR="00A43DA1">
        <w:t>Efron</w:t>
      </w:r>
      <w:proofErr w:type="spellEnd"/>
      <w:r w:rsidR="00A43DA1">
        <w:t xml:space="preserve"> as a computer-intensive resampling </w:t>
      </w:r>
      <w:r w:rsidR="00510D08">
        <w:t>technique</w:t>
      </w:r>
      <w:r w:rsidR="00B837A5">
        <w:t xml:space="preserve"> </w:t>
      </w:r>
      <w:r w:rsidR="00782AB4">
        <w:t>[11]</w:t>
      </w:r>
      <w:r w:rsidRPr="00671844">
        <w:t>.</w:t>
      </w:r>
      <w:r>
        <w:rPr>
          <w:sz w:val="20"/>
          <w:szCs w:val="20"/>
        </w:rPr>
        <w:t xml:space="preserve"> </w:t>
      </w:r>
      <w:r w:rsidR="008E6284">
        <w:t xml:space="preserve">To mitigate the impact to solution caused by limited training data in GPCODE evolutionary computing we adopted </w:t>
      </w:r>
      <w:r w:rsidR="00C01CA0">
        <w:t>the</w:t>
      </w:r>
      <w:r w:rsidR="008E6284">
        <w:t xml:space="preserve"> technique of bootstrapping. This technique is supposed that it </w:t>
      </w:r>
      <w:r w:rsidR="00B837A5">
        <w:t xml:space="preserve">can obtain reliable standard errors, </w:t>
      </w:r>
      <w:r w:rsidR="008E6284">
        <w:t>reduce</w:t>
      </w:r>
      <w:r w:rsidR="00965084">
        <w:t>s</w:t>
      </w:r>
      <w:r w:rsidR="008E6284">
        <w:t xml:space="preserve"> the</w:t>
      </w:r>
      <w:r w:rsidR="00B837A5">
        <w:t xml:space="preserve"> </w:t>
      </w:r>
      <w:r w:rsidR="008E6284">
        <w:t xml:space="preserve">overfitting </w:t>
      </w:r>
      <w:r w:rsidR="002B2E28">
        <w:t>and</w:t>
      </w:r>
      <w:r w:rsidR="008E6284">
        <w:t xml:space="preserve"> increase the quality of the solution. The kernel of the technique is to use a resampling method to overcome the limited training data available. The resampling method resamples the original dataset many times with replacement. Each resampled dataset has same size or same number samples as the original one, some of the data point may be repeated. </w:t>
      </w:r>
    </w:p>
    <w:p w14:paraId="139A30FC" w14:textId="3F1FEA7C" w:rsidR="008E6284" w:rsidRDefault="008E6284" w:rsidP="002E514F">
      <w:pPr>
        <w:spacing w:line="480" w:lineRule="auto"/>
        <w:ind w:firstLine="720"/>
        <w:jc w:val="both"/>
      </w:pPr>
      <w:r>
        <w:t xml:space="preserve">These resampled data are used to be against the GPCODE solution estimates and generate a series of differences or errors. We use these errors to produce a bootstrap standard error (BSE) </w:t>
      </w:r>
      <w:r w:rsidR="00B45872">
        <w:t xml:space="preserve">which is </w:t>
      </w:r>
      <w:proofErr w:type="gramStart"/>
      <w:r w:rsidR="00B45872">
        <w:t>similar</w:t>
      </w:r>
      <w:r w:rsidR="00E91689">
        <w:t xml:space="preserve"> </w:t>
      </w:r>
      <w:r w:rsidR="00B45872">
        <w:t>to</w:t>
      </w:r>
      <w:proofErr w:type="gramEnd"/>
      <w:r w:rsidR="00B45872">
        <w:t xml:space="preserve"> the methods in [11] </w:t>
      </w:r>
      <w:r>
        <w:t xml:space="preserve">and combine it (BSE) into the errors of solution estimates </w:t>
      </w:r>
      <w:r>
        <w:lastRenderedPageBreak/>
        <w:t xml:space="preserve">against original data. </w:t>
      </w:r>
      <w:r w:rsidR="00867A32">
        <w:t>F</w:t>
      </w:r>
      <w:r>
        <w:t>ollowing presents the calculation method for BSE in GPCODE and its use as a bootstrap approach</w:t>
      </w:r>
      <w:r w:rsidR="00850B74">
        <w:t>:</w:t>
      </w:r>
    </w:p>
    <w:p w14:paraId="73D4A7E9" w14:textId="1BBBD4BC" w:rsidR="00A30D9A" w:rsidRDefault="00FF0A00" w:rsidP="002E514F">
      <w:pPr>
        <w:spacing w:line="480" w:lineRule="auto"/>
        <w:ind w:firstLine="720"/>
        <w:jc w:val="both"/>
      </w:pPr>
      <w:r>
        <w:t xml:space="preserve">First, calculate the mean </w:t>
      </w:r>
      <w:r w:rsidR="006C1609">
        <w:t xml:space="preserve">error </w:t>
      </w:r>
      <w:r>
        <w:t xml:space="preserve">of each resample: </w:t>
      </w:r>
    </w:p>
    <w:p w14:paraId="3B57574B" w14:textId="6E1797E1" w:rsidR="00C4231D" w:rsidRDefault="00C4231D" w:rsidP="00C4231D">
      <w:pPr>
        <w:pStyle w:val="ListParagraph"/>
        <w:spacing w:line="480" w:lineRule="auto"/>
        <w:rPr>
          <w:rFonts w:ascii="Times New Roman" w:hAnsi="Times New Roman" w:cs="Times New Roman"/>
          <w:sz w:val="24"/>
          <w:szCs w:val="24"/>
        </w:rPr>
      </w:pPr>
      <w:proofErr w:type="spellStart"/>
      <w:r w:rsidRPr="00C4231D">
        <w:rPr>
          <w:rFonts w:ascii="Times New Roman" w:hAnsi="Times New Roman" w:cs="Times New Roman"/>
          <w:sz w:val="24"/>
          <w:szCs w:val="24"/>
        </w:rPr>
        <w:t>Mean</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 xml:space="preserve"> = </w:t>
      </w:r>
      <w:r w:rsidRPr="00C4231D">
        <w:rPr>
          <w:rFonts w:ascii="Times New Roman" w:hAnsi="Times New Roman" w:cs="Times New Roman"/>
          <w:sz w:val="24"/>
          <w:szCs w:val="24"/>
        </w:rPr>
        <w:sym w:font="Symbol" w:char="F0E5"/>
      </w:r>
      <w:proofErr w:type="spellStart"/>
      <w:r w:rsidRPr="00C4231D">
        <w:rPr>
          <w:rFonts w:ascii="Times New Roman" w:hAnsi="Times New Roman" w:cs="Times New Roman"/>
          <w:sz w:val="24"/>
          <w:szCs w:val="24"/>
        </w:rPr>
        <w:t>Error</w:t>
      </w:r>
      <w:r w:rsidRPr="00C4231D">
        <w:rPr>
          <w:rFonts w:ascii="Times New Roman" w:hAnsi="Times New Roman" w:cs="Times New Roman"/>
          <w:sz w:val="24"/>
          <w:szCs w:val="24"/>
          <w:vertAlign w:val="subscript"/>
        </w:rPr>
        <w:t>b</w:t>
      </w:r>
      <w:r w:rsidRPr="00C4231D">
        <w:rPr>
          <w:rFonts w:ascii="Times New Roman" w:hAnsi="Times New Roman" w:cs="Times New Roman"/>
          <w:sz w:val="24"/>
          <w:szCs w:val="24"/>
          <w:vertAlign w:val="superscript"/>
        </w:rPr>
        <w:t>i</w:t>
      </w:r>
      <w:proofErr w:type="spellEnd"/>
      <w:r w:rsidRPr="00C4231D">
        <w:rPr>
          <w:rFonts w:ascii="Times New Roman" w:hAnsi="Times New Roman" w:cs="Times New Roman"/>
          <w:sz w:val="24"/>
          <w:szCs w:val="24"/>
        </w:rPr>
        <w:t>(</w:t>
      </w:r>
      <w:proofErr w:type="spellStart"/>
      <w:proofErr w:type="gramStart"/>
      <w:r w:rsidRPr="00C4231D">
        <w:rPr>
          <w:rFonts w:ascii="Times New Roman" w:hAnsi="Times New Roman" w:cs="Times New Roman"/>
          <w:sz w:val="24"/>
          <w:szCs w:val="24"/>
        </w:rPr>
        <w:t>b,i</w:t>
      </w:r>
      <w:proofErr w:type="spellEnd"/>
      <w:proofErr w:type="gramEnd"/>
      <w:r w:rsidRPr="00C4231D">
        <w:rPr>
          <w:rFonts w:ascii="Times New Roman" w:hAnsi="Times New Roman" w:cs="Times New Roman"/>
          <w:sz w:val="24"/>
          <w:szCs w:val="24"/>
        </w:rPr>
        <w:t>)/</w:t>
      </w:r>
      <w:proofErr w:type="spellStart"/>
      <w:r w:rsidRPr="00C4231D">
        <w:rPr>
          <w:rFonts w:ascii="Times New Roman" w:hAnsi="Times New Roman" w:cs="Times New Roman"/>
          <w:sz w:val="24"/>
          <w:szCs w:val="24"/>
        </w:rPr>
        <w:t>n_time_steps</w:t>
      </w:r>
      <w:proofErr w:type="spellEnd"/>
      <w:r w:rsidR="007D37B3">
        <w:rPr>
          <w:rFonts w:ascii="Times New Roman" w:hAnsi="Times New Roman" w:cs="Times New Roman"/>
          <w:sz w:val="24"/>
          <w:szCs w:val="24"/>
        </w:rPr>
        <w:t xml:space="preserve"> </w:t>
      </w:r>
      <w:r w:rsidR="00FF0A00">
        <w:rPr>
          <w:rFonts w:ascii="Times New Roman" w:hAnsi="Times New Roman" w:cs="Times New Roman"/>
          <w:sz w:val="24"/>
          <w:szCs w:val="24"/>
        </w:rPr>
        <w:t xml:space="preserve">                                            [1]</w:t>
      </w:r>
    </w:p>
    <w:p w14:paraId="5F020F0E" w14:textId="414AB65F" w:rsidR="00A16F4B" w:rsidRDefault="00FF0A00" w:rsidP="00A16F4B">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Here </w:t>
      </w:r>
      <w:proofErr w:type="spellStart"/>
      <w:r w:rsidRPr="00C4231D">
        <w:rPr>
          <w:rFonts w:ascii="Times New Roman" w:hAnsi="Times New Roman" w:cs="Times New Roman"/>
          <w:sz w:val="24"/>
          <w:szCs w:val="24"/>
        </w:rPr>
        <w:t>Mean</w:t>
      </w:r>
      <w:r w:rsidRPr="00C4231D">
        <w:rPr>
          <w:rFonts w:ascii="Times New Roman" w:hAnsi="Times New Roman" w:cs="Times New Roman"/>
          <w:sz w:val="24"/>
          <w:szCs w:val="24"/>
          <w:vertAlign w:val="subscript"/>
        </w:rPr>
        <w:t>b</w:t>
      </w:r>
      <w:proofErr w:type="spellEnd"/>
      <w:r>
        <w:rPr>
          <w:rFonts w:ascii="Times New Roman" w:hAnsi="Times New Roman" w:cs="Times New Roman"/>
          <w:sz w:val="24"/>
          <w:szCs w:val="24"/>
        </w:rPr>
        <w:t xml:space="preserve"> is</w:t>
      </w:r>
      <w:r w:rsidRPr="00C4231D">
        <w:rPr>
          <w:rFonts w:ascii="Times New Roman" w:hAnsi="Times New Roman" w:cs="Times New Roman"/>
          <w:sz w:val="24"/>
          <w:szCs w:val="24"/>
        </w:rPr>
        <w:t xml:space="preserve"> mean</w:t>
      </w:r>
      <w:r w:rsidR="006C1609">
        <w:rPr>
          <w:rFonts w:ascii="Times New Roman" w:hAnsi="Times New Roman" w:cs="Times New Roman"/>
          <w:sz w:val="24"/>
          <w:szCs w:val="24"/>
        </w:rPr>
        <w:t xml:space="preserve"> error</w:t>
      </w:r>
      <w:r w:rsidRPr="00C4231D">
        <w:rPr>
          <w:rFonts w:ascii="Times New Roman" w:hAnsi="Times New Roman" w:cs="Times New Roman"/>
          <w:sz w:val="24"/>
          <w:szCs w:val="24"/>
        </w:rPr>
        <w:t xml:space="preserve"> of all data point of bootstrap replicate</w:t>
      </w:r>
      <w:r w:rsidR="006C1609">
        <w:rPr>
          <w:rFonts w:ascii="Times New Roman" w:hAnsi="Times New Roman" w:cs="Times New Roman"/>
          <w:sz w:val="24"/>
          <w:szCs w:val="24"/>
        </w:rPr>
        <w:t>s</w:t>
      </w:r>
      <w:r w:rsidRPr="00C4231D">
        <w:rPr>
          <w:rFonts w:ascii="Times New Roman" w:hAnsi="Times New Roman" w:cs="Times New Roman"/>
          <w:sz w:val="24"/>
          <w:szCs w:val="24"/>
        </w:rPr>
        <w:t xml:space="preserve"> b</w:t>
      </w:r>
      <w:r>
        <w:rPr>
          <w:rFonts w:ascii="Times New Roman" w:hAnsi="Times New Roman" w:cs="Times New Roman"/>
          <w:sz w:val="24"/>
          <w:szCs w:val="24"/>
        </w:rPr>
        <w:t xml:space="preserve">; </w:t>
      </w:r>
      <w:proofErr w:type="spellStart"/>
      <w:r w:rsidRPr="00C4231D">
        <w:rPr>
          <w:rFonts w:ascii="Times New Roman" w:hAnsi="Times New Roman" w:cs="Times New Roman"/>
          <w:sz w:val="24"/>
          <w:szCs w:val="24"/>
        </w:rPr>
        <w:t>Error</w:t>
      </w:r>
      <w:r w:rsidRPr="00C4231D">
        <w:rPr>
          <w:rFonts w:ascii="Times New Roman" w:hAnsi="Times New Roman" w:cs="Times New Roman"/>
          <w:sz w:val="24"/>
          <w:szCs w:val="24"/>
          <w:vertAlign w:val="subscript"/>
        </w:rPr>
        <w:t>b</w:t>
      </w:r>
      <w:r w:rsidRPr="00C4231D">
        <w:rPr>
          <w:rFonts w:ascii="Times New Roman" w:hAnsi="Times New Roman" w:cs="Times New Roman"/>
          <w:sz w:val="24"/>
          <w:szCs w:val="24"/>
          <w:vertAlign w:val="superscript"/>
        </w:rPr>
        <w:t>i</w:t>
      </w:r>
      <w:proofErr w:type="spellEnd"/>
      <w:r>
        <w:rPr>
          <w:rFonts w:ascii="Times New Roman" w:hAnsi="Times New Roman" w:cs="Times New Roman"/>
          <w:sz w:val="24"/>
          <w:szCs w:val="24"/>
        </w:rPr>
        <w:t>(</w:t>
      </w:r>
      <w:proofErr w:type="spellStart"/>
      <w:proofErr w:type="gramStart"/>
      <w:r>
        <w:rPr>
          <w:rFonts w:ascii="Times New Roman" w:hAnsi="Times New Roman" w:cs="Times New Roman"/>
          <w:sz w:val="24"/>
          <w:szCs w:val="24"/>
        </w:rPr>
        <w:t>b,i</w:t>
      </w:r>
      <w:proofErr w:type="spellEnd"/>
      <w:proofErr w:type="gramEnd"/>
      <w:r>
        <w:rPr>
          <w:rFonts w:ascii="Times New Roman" w:hAnsi="Times New Roman" w:cs="Times New Roman"/>
          <w:sz w:val="24"/>
          <w:szCs w:val="24"/>
        </w:rPr>
        <w:t>) is</w:t>
      </w:r>
      <w:r w:rsidRPr="00C4231D">
        <w:rPr>
          <w:rFonts w:ascii="Times New Roman" w:hAnsi="Times New Roman" w:cs="Times New Roman"/>
          <w:sz w:val="24"/>
          <w:szCs w:val="24"/>
        </w:rPr>
        <w:t xml:space="preserve"> </w:t>
      </w:r>
      <w:r w:rsidR="00150F17">
        <w:rPr>
          <w:rFonts w:ascii="Times New Roman" w:hAnsi="Times New Roman" w:cs="Times New Roman"/>
          <w:sz w:val="24"/>
          <w:szCs w:val="24"/>
        </w:rPr>
        <w:t xml:space="preserve">differences of </w:t>
      </w:r>
      <w:r w:rsidRPr="00C4231D">
        <w:rPr>
          <w:rFonts w:ascii="Times New Roman" w:hAnsi="Times New Roman" w:cs="Times New Roman"/>
          <w:sz w:val="24"/>
          <w:szCs w:val="24"/>
        </w:rPr>
        <w:t xml:space="preserve">GPCODE solution against bootstrap replicate b at each data point </w:t>
      </w:r>
      <w:r>
        <w:rPr>
          <w:rFonts w:ascii="Times New Roman" w:hAnsi="Times New Roman" w:cs="Times New Roman"/>
          <w:sz w:val="24"/>
          <w:szCs w:val="24"/>
        </w:rPr>
        <w:t>I</w:t>
      </w:r>
      <w:r w:rsidR="00150F17">
        <w:rPr>
          <w:rFonts w:ascii="Times New Roman" w:hAnsi="Times New Roman" w:cs="Times New Roman"/>
          <w:sz w:val="24"/>
          <w:szCs w:val="24"/>
        </w:rPr>
        <w:t>:</w:t>
      </w:r>
      <w:r w:rsidR="00A16F4B">
        <w:rPr>
          <w:rFonts w:ascii="Times New Roman" w:hAnsi="Times New Roman" w:cs="Times New Roman"/>
          <w:sz w:val="24"/>
          <w:szCs w:val="24"/>
        </w:rPr>
        <w:t xml:space="preserve"> </w:t>
      </w:r>
    </w:p>
    <w:p w14:paraId="7864C6E4" w14:textId="0299C817" w:rsidR="00A16F4B" w:rsidRPr="00150F17" w:rsidRDefault="00A16F4B" w:rsidP="00A16F4B">
      <w:pPr>
        <w:pStyle w:val="ListParagraph"/>
        <w:spacing w:line="480" w:lineRule="auto"/>
        <w:rPr>
          <w:rFonts w:ascii="Times New Roman" w:hAnsi="Times New Roman" w:cs="Times New Roman"/>
          <w:sz w:val="24"/>
          <w:szCs w:val="24"/>
        </w:rPr>
      </w:pPr>
      <w:proofErr w:type="spellStart"/>
      <w:r w:rsidRPr="00C4231D">
        <w:rPr>
          <w:rFonts w:ascii="Times New Roman" w:hAnsi="Times New Roman" w:cs="Times New Roman"/>
          <w:sz w:val="24"/>
          <w:szCs w:val="24"/>
        </w:rPr>
        <w:t>Error</w:t>
      </w:r>
      <w:r w:rsidRPr="00C4231D">
        <w:rPr>
          <w:rFonts w:ascii="Times New Roman" w:hAnsi="Times New Roman" w:cs="Times New Roman"/>
          <w:sz w:val="24"/>
          <w:szCs w:val="24"/>
          <w:vertAlign w:val="subscript"/>
        </w:rPr>
        <w:t>b</w:t>
      </w:r>
      <w:r w:rsidRPr="00C4231D">
        <w:rPr>
          <w:rFonts w:ascii="Times New Roman" w:hAnsi="Times New Roman" w:cs="Times New Roman"/>
          <w:sz w:val="24"/>
          <w:szCs w:val="24"/>
          <w:vertAlign w:val="superscript"/>
        </w:rPr>
        <w:t>i</w:t>
      </w:r>
      <w:proofErr w:type="spellEnd"/>
      <w:r w:rsidRPr="00C4231D">
        <w:rPr>
          <w:rFonts w:ascii="Times New Roman" w:hAnsi="Times New Roman" w:cs="Times New Roman"/>
          <w:sz w:val="24"/>
          <w:szCs w:val="24"/>
        </w:rPr>
        <w:t>(</w:t>
      </w:r>
      <w:proofErr w:type="spellStart"/>
      <w:proofErr w:type="gramStart"/>
      <w:r w:rsidRPr="00C4231D">
        <w:rPr>
          <w:rFonts w:ascii="Times New Roman" w:hAnsi="Times New Roman" w:cs="Times New Roman"/>
          <w:sz w:val="24"/>
          <w:szCs w:val="24"/>
        </w:rPr>
        <w:t>b,i</w:t>
      </w:r>
      <w:proofErr w:type="spellEnd"/>
      <w:proofErr w:type="gramEnd"/>
      <w:r w:rsidRPr="00C4231D">
        <w:rPr>
          <w:rFonts w:ascii="Times New Roman" w:hAnsi="Times New Roman" w:cs="Times New Roman"/>
          <w:sz w:val="24"/>
          <w:szCs w:val="24"/>
        </w:rPr>
        <w:t xml:space="preserve">) = </w:t>
      </w:r>
      <w:proofErr w:type="spellStart"/>
      <w:r w:rsidRPr="00C4231D">
        <w:rPr>
          <w:rFonts w:ascii="Times New Roman" w:hAnsi="Times New Roman" w:cs="Times New Roman"/>
          <w:sz w:val="24"/>
          <w:szCs w:val="24"/>
        </w:rPr>
        <w:t>solution</w:t>
      </w:r>
      <w:r w:rsidRPr="00C4231D">
        <w:rPr>
          <w:rFonts w:ascii="Times New Roman" w:hAnsi="Times New Roman" w:cs="Times New Roman"/>
          <w:sz w:val="24"/>
          <w:szCs w:val="24"/>
          <w:vertAlign w:val="subscript"/>
        </w:rPr>
        <w:t>gp</w:t>
      </w:r>
      <w:proofErr w:type="spellEnd"/>
      <w:r w:rsidRPr="00C4231D">
        <w:rPr>
          <w:rFonts w:ascii="Times New Roman" w:hAnsi="Times New Roman" w:cs="Times New Roman"/>
          <w:sz w:val="24"/>
          <w:szCs w:val="24"/>
        </w:rPr>
        <w:t>(</w:t>
      </w:r>
      <w:proofErr w:type="spellStart"/>
      <w:r w:rsidRPr="00C4231D">
        <w:rPr>
          <w:rFonts w:ascii="Times New Roman" w:hAnsi="Times New Roman" w:cs="Times New Roman"/>
          <w:sz w:val="24"/>
          <w:szCs w:val="24"/>
        </w:rPr>
        <w:t>i</w:t>
      </w:r>
      <w:proofErr w:type="spellEnd"/>
      <w:r w:rsidRPr="00C4231D">
        <w:rPr>
          <w:rFonts w:ascii="Times New Roman" w:hAnsi="Times New Roman" w:cs="Times New Roman"/>
          <w:sz w:val="24"/>
          <w:szCs w:val="24"/>
        </w:rPr>
        <w:t xml:space="preserve">) - </w:t>
      </w:r>
      <w:proofErr w:type="spellStart"/>
      <w:r w:rsidRPr="00C4231D">
        <w:rPr>
          <w:rFonts w:ascii="Times New Roman" w:hAnsi="Times New Roman" w:cs="Times New Roman"/>
          <w:sz w:val="24"/>
          <w:szCs w:val="24"/>
        </w:rPr>
        <w:t>data</w:t>
      </w:r>
      <w:r w:rsidRPr="00C4231D">
        <w:rPr>
          <w:rFonts w:ascii="Times New Roman" w:hAnsi="Times New Roman" w:cs="Times New Roman"/>
          <w:sz w:val="24"/>
          <w:szCs w:val="24"/>
          <w:vertAlign w:val="subscript"/>
        </w:rPr>
        <w:t>i</w:t>
      </w:r>
      <w:r w:rsidR="00150F17">
        <w:rPr>
          <w:rFonts w:ascii="Times New Roman" w:hAnsi="Times New Roman" w:cs="Times New Roman"/>
          <w:sz w:val="24"/>
          <w:szCs w:val="24"/>
          <w:vertAlign w:val="superscript"/>
        </w:rPr>
        <w:t>b</w:t>
      </w:r>
      <w:proofErr w:type="spellEnd"/>
    </w:p>
    <w:p w14:paraId="5DD25EF2" w14:textId="2659F401" w:rsidR="00FF0A00" w:rsidRPr="00C4231D" w:rsidRDefault="00FF0A00" w:rsidP="00FF0A00">
      <w:pPr>
        <w:pStyle w:val="ListParagraph"/>
        <w:spacing w:line="480" w:lineRule="auto"/>
        <w:rPr>
          <w:rFonts w:ascii="Times New Roman" w:hAnsi="Times New Roman" w:cs="Times New Roman"/>
          <w:sz w:val="24"/>
          <w:szCs w:val="24"/>
        </w:rPr>
      </w:pPr>
      <w:proofErr w:type="spellStart"/>
      <w:r w:rsidRPr="00C4231D">
        <w:rPr>
          <w:rFonts w:ascii="Times New Roman" w:hAnsi="Times New Roman" w:cs="Times New Roman"/>
          <w:sz w:val="24"/>
          <w:szCs w:val="24"/>
        </w:rPr>
        <w:t>n_time_steps</w:t>
      </w:r>
      <w:proofErr w:type="spellEnd"/>
      <w:r>
        <w:rPr>
          <w:rFonts w:ascii="Times New Roman" w:hAnsi="Times New Roman" w:cs="Times New Roman"/>
          <w:sz w:val="24"/>
          <w:szCs w:val="24"/>
        </w:rPr>
        <w:t xml:space="preserve"> is</w:t>
      </w:r>
      <w:r w:rsidRPr="00C4231D">
        <w:rPr>
          <w:rFonts w:ascii="Times New Roman" w:hAnsi="Times New Roman" w:cs="Times New Roman"/>
          <w:sz w:val="24"/>
          <w:szCs w:val="24"/>
        </w:rPr>
        <w:t xml:space="preserve"> point number of training dataset </w:t>
      </w:r>
    </w:p>
    <w:p w14:paraId="6A797889" w14:textId="6A914673" w:rsidR="00FF0A00" w:rsidRPr="00C4231D" w:rsidRDefault="00FF0A00" w:rsidP="00FF0A00">
      <w:pPr>
        <w:pStyle w:val="ListParagraph"/>
        <w:spacing w:line="480" w:lineRule="auto"/>
        <w:rPr>
          <w:rFonts w:ascii="Times New Roman" w:hAnsi="Times New Roman" w:cs="Times New Roman"/>
          <w:sz w:val="24"/>
          <w:szCs w:val="24"/>
        </w:rPr>
      </w:pPr>
    </w:p>
    <w:p w14:paraId="01D682F2" w14:textId="4388E35F" w:rsidR="00FF0A00" w:rsidRPr="00A16F4B" w:rsidRDefault="00A16F4B" w:rsidP="00A16F4B">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Next, calculate the variance of resample</w:t>
      </w:r>
      <w:r w:rsidR="009D5EE9">
        <w:rPr>
          <w:rFonts w:ascii="Times New Roman" w:hAnsi="Times New Roman" w:cs="Times New Roman"/>
          <w:sz w:val="24"/>
          <w:szCs w:val="24"/>
        </w:rPr>
        <w:t>s</w:t>
      </w:r>
      <w:r>
        <w:rPr>
          <w:rFonts w:ascii="Times New Roman" w:hAnsi="Times New Roman" w:cs="Times New Roman"/>
          <w:sz w:val="24"/>
          <w:szCs w:val="24"/>
        </w:rPr>
        <w:t>:</w:t>
      </w:r>
    </w:p>
    <w:p w14:paraId="20BCB370" w14:textId="43FB88AA" w:rsidR="00C4231D" w:rsidRDefault="00C4231D" w:rsidP="00C4231D">
      <w:pPr>
        <w:pStyle w:val="ListParagraph"/>
        <w:spacing w:line="480" w:lineRule="auto"/>
        <w:rPr>
          <w:rFonts w:ascii="Times New Roman" w:hAnsi="Times New Roman" w:cs="Times New Roman"/>
          <w:sz w:val="24"/>
          <w:szCs w:val="24"/>
        </w:rPr>
      </w:pPr>
      <w:proofErr w:type="spellStart"/>
      <w:r w:rsidRPr="00C4231D">
        <w:rPr>
          <w:rFonts w:ascii="Times New Roman" w:hAnsi="Times New Roman" w:cs="Times New Roman"/>
          <w:sz w:val="24"/>
          <w:szCs w:val="24"/>
        </w:rPr>
        <w:t>Varance</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 xml:space="preserve"> = </w:t>
      </w:r>
      <w:r w:rsidRPr="00C4231D">
        <w:rPr>
          <w:rFonts w:ascii="Times New Roman" w:hAnsi="Times New Roman" w:cs="Times New Roman"/>
          <w:sz w:val="24"/>
          <w:szCs w:val="24"/>
        </w:rPr>
        <w:sym w:font="Symbol" w:char="F0E5"/>
      </w:r>
      <w:r w:rsidRPr="00C4231D">
        <w:rPr>
          <w:rFonts w:ascii="Times New Roman" w:hAnsi="Times New Roman" w:cs="Times New Roman"/>
          <w:sz w:val="24"/>
          <w:szCs w:val="24"/>
        </w:rPr>
        <w:t>(</w:t>
      </w:r>
      <w:proofErr w:type="spellStart"/>
      <w:r w:rsidRPr="00C4231D">
        <w:rPr>
          <w:rFonts w:ascii="Times New Roman" w:hAnsi="Times New Roman" w:cs="Times New Roman"/>
          <w:sz w:val="24"/>
          <w:szCs w:val="24"/>
        </w:rPr>
        <w:t>Error</w:t>
      </w:r>
      <w:r w:rsidRPr="00C4231D">
        <w:rPr>
          <w:rFonts w:ascii="Times New Roman" w:hAnsi="Times New Roman" w:cs="Times New Roman"/>
          <w:sz w:val="24"/>
          <w:szCs w:val="24"/>
          <w:vertAlign w:val="subscript"/>
        </w:rPr>
        <w:t>b</w:t>
      </w:r>
      <w:r w:rsidRPr="00C4231D">
        <w:rPr>
          <w:rFonts w:ascii="Times New Roman" w:hAnsi="Times New Roman" w:cs="Times New Roman"/>
          <w:sz w:val="24"/>
          <w:szCs w:val="24"/>
          <w:vertAlign w:val="superscript"/>
        </w:rPr>
        <w:t>i</w:t>
      </w:r>
      <w:r w:rsidRPr="00C4231D">
        <w:rPr>
          <w:rFonts w:ascii="Times New Roman" w:hAnsi="Times New Roman" w:cs="Times New Roman"/>
          <w:sz w:val="24"/>
          <w:szCs w:val="24"/>
        </w:rPr>
        <w:t>-Mean</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w:t>
      </w:r>
      <w:r w:rsidRPr="00C4231D">
        <w:rPr>
          <w:rFonts w:ascii="Times New Roman" w:hAnsi="Times New Roman" w:cs="Times New Roman"/>
          <w:sz w:val="24"/>
          <w:szCs w:val="24"/>
          <w:vertAlign w:val="superscript"/>
        </w:rPr>
        <w:t>2</w:t>
      </w:r>
      <w:r w:rsidR="00A16F4B">
        <w:rPr>
          <w:rFonts w:ascii="Times New Roman" w:hAnsi="Times New Roman" w:cs="Times New Roman"/>
          <w:sz w:val="24"/>
          <w:szCs w:val="24"/>
        </w:rPr>
        <w:t xml:space="preserve"> </w:t>
      </w:r>
      <w:r w:rsidR="007D37B3">
        <w:rPr>
          <w:rFonts w:ascii="Times New Roman" w:hAnsi="Times New Roman" w:cs="Times New Roman"/>
          <w:sz w:val="24"/>
          <w:szCs w:val="24"/>
        </w:rPr>
        <w:t xml:space="preserve"> </w:t>
      </w:r>
      <w:r w:rsidR="00A16F4B">
        <w:rPr>
          <w:rFonts w:ascii="Times New Roman" w:hAnsi="Times New Roman" w:cs="Times New Roman"/>
          <w:sz w:val="24"/>
          <w:szCs w:val="24"/>
        </w:rPr>
        <w:t xml:space="preserve">                                              </w:t>
      </w:r>
      <w:r w:rsidR="007D37B3">
        <w:rPr>
          <w:rFonts w:ascii="Times New Roman" w:hAnsi="Times New Roman" w:cs="Times New Roman"/>
          <w:sz w:val="24"/>
          <w:szCs w:val="24"/>
        </w:rPr>
        <w:t xml:space="preserve">   </w:t>
      </w:r>
      <w:proofErr w:type="gramStart"/>
      <w:r w:rsidR="007D37B3">
        <w:rPr>
          <w:rFonts w:ascii="Times New Roman" w:hAnsi="Times New Roman" w:cs="Times New Roman"/>
          <w:sz w:val="24"/>
          <w:szCs w:val="24"/>
        </w:rPr>
        <w:t xml:space="preserve">   </w:t>
      </w:r>
      <w:r w:rsidR="00A16F4B">
        <w:rPr>
          <w:rFonts w:ascii="Times New Roman" w:hAnsi="Times New Roman" w:cs="Times New Roman"/>
          <w:sz w:val="24"/>
          <w:szCs w:val="24"/>
        </w:rPr>
        <w:t>[</w:t>
      </w:r>
      <w:proofErr w:type="gramEnd"/>
      <w:r w:rsidR="00A16F4B">
        <w:rPr>
          <w:rFonts w:ascii="Times New Roman" w:hAnsi="Times New Roman" w:cs="Times New Roman"/>
          <w:sz w:val="24"/>
          <w:szCs w:val="24"/>
        </w:rPr>
        <w:t>2]</w:t>
      </w:r>
    </w:p>
    <w:p w14:paraId="0F6DE95F" w14:textId="03C85BBE" w:rsidR="00A16F4B" w:rsidRPr="00C4231D" w:rsidRDefault="00A16F4B" w:rsidP="00A16F4B">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Among them </w:t>
      </w:r>
      <w:proofErr w:type="spellStart"/>
      <w:r w:rsidRPr="00C4231D">
        <w:rPr>
          <w:rFonts w:ascii="Times New Roman" w:hAnsi="Times New Roman" w:cs="Times New Roman"/>
          <w:sz w:val="24"/>
          <w:szCs w:val="24"/>
        </w:rPr>
        <w:t>Variance</w:t>
      </w:r>
      <w:r w:rsidRPr="00C4231D">
        <w:rPr>
          <w:rFonts w:ascii="Times New Roman" w:hAnsi="Times New Roman" w:cs="Times New Roman"/>
          <w:sz w:val="24"/>
          <w:szCs w:val="24"/>
          <w:vertAlign w:val="subscript"/>
        </w:rPr>
        <w:t>b</w:t>
      </w:r>
      <w:proofErr w:type="spellEnd"/>
      <w:r>
        <w:rPr>
          <w:rFonts w:ascii="Times New Roman" w:hAnsi="Times New Roman" w:cs="Times New Roman"/>
          <w:sz w:val="24"/>
          <w:szCs w:val="24"/>
        </w:rPr>
        <w:t xml:space="preserve"> is </w:t>
      </w:r>
      <w:r w:rsidRPr="00C4231D">
        <w:rPr>
          <w:rFonts w:ascii="Times New Roman" w:hAnsi="Times New Roman" w:cs="Times New Roman"/>
          <w:sz w:val="24"/>
          <w:szCs w:val="24"/>
        </w:rPr>
        <w:t xml:space="preserve">Variance of bootstrap replicate </w:t>
      </w:r>
      <w:proofErr w:type="gramStart"/>
      <w:r w:rsidRPr="00C4231D">
        <w:rPr>
          <w:rFonts w:ascii="Times New Roman" w:hAnsi="Times New Roman" w:cs="Times New Roman"/>
          <w:sz w:val="24"/>
          <w:szCs w:val="24"/>
        </w:rPr>
        <w:t>b</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14:paraId="794BE038" w14:textId="310B871F" w:rsidR="00A16F4B" w:rsidRDefault="00A16F4B" w:rsidP="00C4231D">
      <w:pPr>
        <w:pStyle w:val="ListParagraph"/>
        <w:spacing w:line="480" w:lineRule="auto"/>
        <w:rPr>
          <w:rFonts w:ascii="Times New Roman" w:hAnsi="Times New Roman" w:cs="Times New Roman"/>
          <w:sz w:val="24"/>
          <w:szCs w:val="24"/>
        </w:rPr>
      </w:pPr>
    </w:p>
    <w:p w14:paraId="224B8289" w14:textId="6DC9ED96" w:rsidR="00A16F4B" w:rsidRPr="00A16F4B" w:rsidRDefault="00A16F4B" w:rsidP="00C4231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Now </w:t>
      </w:r>
      <w:r w:rsidR="009D5EE9">
        <w:rPr>
          <w:rFonts w:ascii="Times New Roman" w:hAnsi="Times New Roman" w:cs="Times New Roman"/>
          <w:sz w:val="24"/>
          <w:szCs w:val="24"/>
        </w:rPr>
        <w:t>is</w:t>
      </w:r>
      <w:r>
        <w:rPr>
          <w:rFonts w:ascii="Times New Roman" w:hAnsi="Times New Roman" w:cs="Times New Roman"/>
          <w:sz w:val="24"/>
          <w:szCs w:val="24"/>
        </w:rPr>
        <w:t xml:space="preserve"> the Standard Deviation of the resample:</w:t>
      </w:r>
    </w:p>
    <w:p w14:paraId="023C8557" w14:textId="5B051F48" w:rsidR="00C4231D" w:rsidRPr="00C4231D" w:rsidRDefault="00C4231D" w:rsidP="00C4231D">
      <w:pPr>
        <w:pStyle w:val="ListParagraph"/>
        <w:spacing w:line="480" w:lineRule="auto"/>
        <w:rPr>
          <w:rFonts w:ascii="Times New Roman" w:hAnsi="Times New Roman" w:cs="Times New Roman"/>
          <w:sz w:val="24"/>
          <w:szCs w:val="24"/>
        </w:rPr>
      </w:pPr>
      <w:proofErr w:type="spellStart"/>
      <w:r w:rsidRPr="00C4231D">
        <w:rPr>
          <w:rFonts w:ascii="Times New Roman" w:hAnsi="Times New Roman" w:cs="Times New Roman"/>
          <w:sz w:val="24"/>
          <w:szCs w:val="24"/>
        </w:rPr>
        <w:t>Std</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 xml:space="preserve"> = SQRT(</w:t>
      </w:r>
      <w:proofErr w:type="spellStart"/>
      <w:r w:rsidRPr="00C4231D">
        <w:rPr>
          <w:rFonts w:ascii="Times New Roman" w:hAnsi="Times New Roman" w:cs="Times New Roman"/>
          <w:sz w:val="24"/>
          <w:szCs w:val="24"/>
        </w:rPr>
        <w:t>Variance</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n_time_steps-1)</w:t>
      </w:r>
      <w:r w:rsidR="007D37B3">
        <w:rPr>
          <w:rFonts w:ascii="Times New Roman" w:hAnsi="Times New Roman" w:cs="Times New Roman"/>
          <w:sz w:val="24"/>
          <w:szCs w:val="24"/>
        </w:rPr>
        <w:t xml:space="preserve"> </w:t>
      </w:r>
      <w:r w:rsidR="00F42C40">
        <w:rPr>
          <w:rFonts w:ascii="Times New Roman" w:hAnsi="Times New Roman" w:cs="Times New Roman"/>
          <w:sz w:val="24"/>
          <w:szCs w:val="24"/>
        </w:rPr>
        <w:t xml:space="preserve">                                </w:t>
      </w:r>
      <w:proofErr w:type="gramStart"/>
      <w:r w:rsidR="00F42C40">
        <w:rPr>
          <w:rFonts w:ascii="Times New Roman" w:hAnsi="Times New Roman" w:cs="Times New Roman"/>
          <w:sz w:val="24"/>
          <w:szCs w:val="24"/>
        </w:rPr>
        <w:t xml:space="preserve"> </w:t>
      </w:r>
      <w:r w:rsidR="007D37B3">
        <w:rPr>
          <w:rFonts w:ascii="Times New Roman" w:hAnsi="Times New Roman" w:cs="Times New Roman"/>
          <w:sz w:val="24"/>
          <w:szCs w:val="24"/>
        </w:rPr>
        <w:t xml:space="preserve">  </w:t>
      </w:r>
      <w:r w:rsidR="00F42C40">
        <w:rPr>
          <w:rFonts w:ascii="Times New Roman" w:hAnsi="Times New Roman" w:cs="Times New Roman"/>
          <w:sz w:val="24"/>
          <w:szCs w:val="24"/>
        </w:rPr>
        <w:t>[</w:t>
      </w:r>
      <w:proofErr w:type="gramEnd"/>
      <w:r w:rsidR="00F42C40">
        <w:rPr>
          <w:rFonts w:ascii="Times New Roman" w:hAnsi="Times New Roman" w:cs="Times New Roman"/>
          <w:sz w:val="24"/>
          <w:szCs w:val="24"/>
        </w:rPr>
        <w:t>3]</w:t>
      </w:r>
    </w:p>
    <w:p w14:paraId="6E2F4912" w14:textId="3CA3AF2D" w:rsidR="00F42C40" w:rsidRPr="00C4231D" w:rsidRDefault="00F42C40" w:rsidP="00F42C40">
      <w:pPr>
        <w:pStyle w:val="ListParagraph"/>
        <w:spacing w:line="480" w:lineRule="auto"/>
        <w:rPr>
          <w:rFonts w:ascii="Times New Roman" w:hAnsi="Times New Roman" w:cs="Times New Roman"/>
          <w:sz w:val="24"/>
          <w:szCs w:val="24"/>
        </w:rPr>
      </w:pPr>
      <w:proofErr w:type="spellStart"/>
      <w:r w:rsidRPr="00C4231D">
        <w:rPr>
          <w:rFonts w:ascii="Times New Roman" w:hAnsi="Times New Roman" w:cs="Times New Roman"/>
          <w:sz w:val="24"/>
          <w:szCs w:val="24"/>
        </w:rPr>
        <w:t>Std</w:t>
      </w:r>
      <w:r w:rsidRPr="00C4231D">
        <w:rPr>
          <w:rFonts w:ascii="Times New Roman" w:hAnsi="Times New Roman" w:cs="Times New Roman"/>
          <w:sz w:val="24"/>
          <w:szCs w:val="24"/>
          <w:vertAlign w:val="subscript"/>
        </w:rPr>
        <w:t>b</w:t>
      </w:r>
      <w:proofErr w:type="spellEnd"/>
      <w:r>
        <w:rPr>
          <w:rFonts w:ascii="Times New Roman" w:hAnsi="Times New Roman" w:cs="Times New Roman"/>
          <w:sz w:val="24"/>
          <w:szCs w:val="24"/>
        </w:rPr>
        <w:t xml:space="preserve"> is </w:t>
      </w:r>
      <w:r w:rsidRPr="00C4231D">
        <w:rPr>
          <w:rFonts w:ascii="Times New Roman" w:hAnsi="Times New Roman" w:cs="Times New Roman"/>
          <w:sz w:val="24"/>
          <w:szCs w:val="24"/>
        </w:rPr>
        <w:t>Standard deviation of bootstrap replicate b</w:t>
      </w:r>
    </w:p>
    <w:p w14:paraId="707D89AE" w14:textId="6CA0C733" w:rsidR="00C4231D" w:rsidRDefault="00C4231D" w:rsidP="00C4231D">
      <w:pPr>
        <w:pStyle w:val="ListParagraph"/>
        <w:spacing w:line="480" w:lineRule="auto"/>
        <w:rPr>
          <w:rFonts w:ascii="Times New Roman" w:hAnsi="Times New Roman" w:cs="Times New Roman"/>
          <w:sz w:val="24"/>
          <w:szCs w:val="24"/>
        </w:rPr>
      </w:pPr>
    </w:p>
    <w:p w14:paraId="6F06E4DD" w14:textId="476A1076" w:rsidR="009D5EE9" w:rsidRPr="00C4231D" w:rsidRDefault="009D5EE9" w:rsidP="00C4231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With above statistics of each bootstrap resample, </w:t>
      </w:r>
      <w:r w:rsidR="007D37B3">
        <w:rPr>
          <w:rFonts w:ascii="Times New Roman" w:hAnsi="Times New Roman" w:cs="Times New Roman"/>
          <w:sz w:val="24"/>
          <w:szCs w:val="24"/>
        </w:rPr>
        <w:t>we can compute following values:</w:t>
      </w:r>
    </w:p>
    <w:p w14:paraId="1B17C84E" w14:textId="58F17064" w:rsidR="00C4231D" w:rsidRPr="00C4231D" w:rsidRDefault="00C4231D" w:rsidP="00C4231D">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t xml:space="preserve">Mean = </w:t>
      </w:r>
      <w:r w:rsidRPr="00C4231D">
        <w:rPr>
          <w:rFonts w:ascii="Times New Roman" w:hAnsi="Times New Roman" w:cs="Times New Roman"/>
          <w:sz w:val="24"/>
          <w:szCs w:val="24"/>
        </w:rPr>
        <w:sym w:font="Symbol" w:char="F0E5"/>
      </w:r>
      <w:proofErr w:type="spellStart"/>
      <w:r w:rsidRPr="00C4231D">
        <w:rPr>
          <w:rFonts w:ascii="Times New Roman" w:hAnsi="Times New Roman" w:cs="Times New Roman"/>
          <w:sz w:val="24"/>
          <w:szCs w:val="24"/>
        </w:rPr>
        <w:t>Std</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w:t>
      </w:r>
      <w:proofErr w:type="spellStart"/>
      <w:r w:rsidRPr="00C4231D">
        <w:rPr>
          <w:rFonts w:ascii="Times New Roman" w:hAnsi="Times New Roman" w:cs="Times New Roman"/>
          <w:sz w:val="24"/>
          <w:szCs w:val="24"/>
        </w:rPr>
        <w:t>n_</w:t>
      </w:r>
      <w:proofErr w:type="gramStart"/>
      <w:r w:rsidRPr="00C4231D">
        <w:rPr>
          <w:rFonts w:ascii="Times New Roman" w:hAnsi="Times New Roman" w:cs="Times New Roman"/>
          <w:sz w:val="24"/>
          <w:szCs w:val="24"/>
        </w:rPr>
        <w:t>BT</w:t>
      </w:r>
      <w:proofErr w:type="spellEnd"/>
      <w:r w:rsidRPr="00C4231D">
        <w:rPr>
          <w:rFonts w:ascii="Times New Roman" w:hAnsi="Times New Roman" w:cs="Times New Roman"/>
          <w:sz w:val="24"/>
          <w:szCs w:val="24"/>
        </w:rPr>
        <w:t>)</w:t>
      </w:r>
      <w:r w:rsidR="007D37B3">
        <w:rPr>
          <w:rFonts w:ascii="Times New Roman" w:hAnsi="Times New Roman" w:cs="Times New Roman"/>
          <w:sz w:val="24"/>
          <w:szCs w:val="24"/>
        </w:rPr>
        <w:t xml:space="preserve">   </w:t>
      </w:r>
      <w:proofErr w:type="gramEnd"/>
      <w:r w:rsidR="007D37B3">
        <w:rPr>
          <w:rFonts w:ascii="Times New Roman" w:hAnsi="Times New Roman" w:cs="Times New Roman"/>
          <w:sz w:val="24"/>
          <w:szCs w:val="24"/>
        </w:rPr>
        <w:t xml:space="preserve">                                                               [4]</w:t>
      </w:r>
    </w:p>
    <w:p w14:paraId="7A6C27FB" w14:textId="3C200DF0" w:rsidR="00C4231D" w:rsidRPr="007D37B3" w:rsidRDefault="00C4231D" w:rsidP="00C4231D">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t xml:space="preserve">Var = </w:t>
      </w:r>
      <w:r w:rsidRPr="00C4231D">
        <w:rPr>
          <w:rFonts w:ascii="Times New Roman" w:hAnsi="Times New Roman" w:cs="Times New Roman"/>
          <w:sz w:val="24"/>
          <w:szCs w:val="24"/>
        </w:rPr>
        <w:sym w:font="Symbol" w:char="F0E5"/>
      </w:r>
      <w:r w:rsidRPr="00C4231D">
        <w:rPr>
          <w:rFonts w:ascii="Times New Roman" w:hAnsi="Times New Roman" w:cs="Times New Roman"/>
          <w:sz w:val="24"/>
          <w:szCs w:val="24"/>
        </w:rPr>
        <w:t>(</w:t>
      </w:r>
      <w:proofErr w:type="spellStart"/>
      <w:r w:rsidRPr="00C4231D">
        <w:rPr>
          <w:rFonts w:ascii="Times New Roman" w:hAnsi="Times New Roman" w:cs="Times New Roman"/>
          <w:sz w:val="24"/>
          <w:szCs w:val="24"/>
        </w:rPr>
        <w:t>Std</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 xml:space="preserve"> – Mean)</w:t>
      </w:r>
      <w:r w:rsidRPr="00C4231D">
        <w:rPr>
          <w:rFonts w:ascii="Times New Roman" w:hAnsi="Times New Roman" w:cs="Times New Roman"/>
          <w:sz w:val="24"/>
          <w:szCs w:val="24"/>
          <w:vertAlign w:val="superscript"/>
        </w:rPr>
        <w:t>2</w:t>
      </w:r>
      <w:r w:rsidR="007D37B3">
        <w:rPr>
          <w:rFonts w:ascii="Times New Roman" w:hAnsi="Times New Roman" w:cs="Times New Roman"/>
          <w:sz w:val="24"/>
          <w:szCs w:val="24"/>
        </w:rPr>
        <w:t xml:space="preserve">                                                              </w:t>
      </w:r>
      <w:proofErr w:type="gramStart"/>
      <w:r w:rsidR="007D37B3">
        <w:rPr>
          <w:rFonts w:ascii="Times New Roman" w:hAnsi="Times New Roman" w:cs="Times New Roman"/>
          <w:sz w:val="24"/>
          <w:szCs w:val="24"/>
        </w:rPr>
        <w:t xml:space="preserve">   [</w:t>
      </w:r>
      <w:proofErr w:type="gramEnd"/>
      <w:r w:rsidR="007D37B3">
        <w:rPr>
          <w:rFonts w:ascii="Times New Roman" w:hAnsi="Times New Roman" w:cs="Times New Roman"/>
          <w:sz w:val="24"/>
          <w:szCs w:val="24"/>
        </w:rPr>
        <w:t>5]</w:t>
      </w:r>
    </w:p>
    <w:p w14:paraId="2246CB9C" w14:textId="123E0595" w:rsidR="00C4231D" w:rsidRDefault="00C4231D" w:rsidP="00C4231D">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t xml:space="preserve">BSE = </w:t>
      </w:r>
      <w:proofErr w:type="gramStart"/>
      <w:r w:rsidRPr="00C4231D">
        <w:rPr>
          <w:rFonts w:ascii="Times New Roman" w:hAnsi="Times New Roman" w:cs="Times New Roman"/>
          <w:sz w:val="24"/>
          <w:szCs w:val="24"/>
        </w:rPr>
        <w:t>SQRT(</w:t>
      </w:r>
      <w:proofErr w:type="gramEnd"/>
      <w:r w:rsidRPr="00C4231D">
        <w:rPr>
          <w:rFonts w:ascii="Times New Roman" w:hAnsi="Times New Roman" w:cs="Times New Roman"/>
          <w:sz w:val="24"/>
          <w:szCs w:val="24"/>
        </w:rPr>
        <w:t>var/</w:t>
      </w:r>
      <w:proofErr w:type="spellStart"/>
      <w:r w:rsidRPr="00C4231D">
        <w:rPr>
          <w:rFonts w:ascii="Times New Roman" w:hAnsi="Times New Roman" w:cs="Times New Roman"/>
          <w:sz w:val="24"/>
          <w:szCs w:val="24"/>
        </w:rPr>
        <w:t>n_BT</w:t>
      </w:r>
      <w:proofErr w:type="spellEnd"/>
      <w:r w:rsidRPr="00C4231D">
        <w:rPr>
          <w:rFonts w:ascii="Times New Roman" w:hAnsi="Times New Roman" w:cs="Times New Roman"/>
          <w:sz w:val="24"/>
          <w:szCs w:val="24"/>
        </w:rPr>
        <w:t xml:space="preserve"> -1)</w:t>
      </w:r>
      <w:r w:rsidR="007D37B3">
        <w:rPr>
          <w:rFonts w:ascii="Times New Roman" w:hAnsi="Times New Roman" w:cs="Times New Roman"/>
          <w:sz w:val="24"/>
          <w:szCs w:val="24"/>
        </w:rPr>
        <w:t xml:space="preserve">                                                          [6]</w:t>
      </w:r>
    </w:p>
    <w:p w14:paraId="379C0054" w14:textId="5F752F2F" w:rsidR="009D5EE9" w:rsidRPr="007D37B3" w:rsidRDefault="007D37B3" w:rsidP="007D37B3">
      <w:pPr>
        <w:spacing w:line="480" w:lineRule="auto"/>
      </w:pPr>
      <w:r>
        <w:t xml:space="preserve">            Their meanings are as follows</w:t>
      </w:r>
    </w:p>
    <w:p w14:paraId="4055D248" w14:textId="77777777" w:rsidR="009D5EE9" w:rsidRPr="00C4231D" w:rsidRDefault="009D5EE9" w:rsidP="009D5EE9">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t xml:space="preserve">Mean: Mean of </w:t>
      </w:r>
      <w:proofErr w:type="spellStart"/>
      <w:r w:rsidRPr="00C4231D">
        <w:rPr>
          <w:rFonts w:ascii="Times New Roman" w:hAnsi="Times New Roman" w:cs="Times New Roman"/>
          <w:sz w:val="24"/>
          <w:szCs w:val="24"/>
        </w:rPr>
        <w:t>Std</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 xml:space="preserve"> of all bootstrap replicates</w:t>
      </w:r>
    </w:p>
    <w:p w14:paraId="3770DC17" w14:textId="77777777" w:rsidR="009D5EE9" w:rsidRPr="00C4231D" w:rsidRDefault="009D5EE9" w:rsidP="009D5EE9">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lastRenderedPageBreak/>
        <w:t xml:space="preserve">Var: Variance of </w:t>
      </w:r>
      <w:proofErr w:type="spellStart"/>
      <w:r w:rsidRPr="00C4231D">
        <w:rPr>
          <w:rFonts w:ascii="Times New Roman" w:hAnsi="Times New Roman" w:cs="Times New Roman"/>
          <w:sz w:val="24"/>
          <w:szCs w:val="24"/>
        </w:rPr>
        <w:t>Std</w:t>
      </w:r>
      <w:r w:rsidRPr="00C4231D">
        <w:rPr>
          <w:rFonts w:ascii="Times New Roman" w:hAnsi="Times New Roman" w:cs="Times New Roman"/>
          <w:sz w:val="24"/>
          <w:szCs w:val="24"/>
          <w:vertAlign w:val="subscript"/>
        </w:rPr>
        <w:t>b</w:t>
      </w:r>
      <w:proofErr w:type="spellEnd"/>
      <w:r w:rsidRPr="00C4231D">
        <w:rPr>
          <w:rFonts w:ascii="Times New Roman" w:hAnsi="Times New Roman" w:cs="Times New Roman"/>
          <w:sz w:val="24"/>
          <w:szCs w:val="24"/>
        </w:rPr>
        <w:t xml:space="preserve"> against Mean</w:t>
      </w:r>
    </w:p>
    <w:p w14:paraId="7FB82037" w14:textId="77777777" w:rsidR="009D5EE9" w:rsidRPr="00C4231D" w:rsidRDefault="009D5EE9" w:rsidP="009D5EE9">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t>BSE: Standard deviation of Var</w:t>
      </w:r>
    </w:p>
    <w:p w14:paraId="10FDEA3B" w14:textId="77777777" w:rsidR="00C4231D" w:rsidRPr="00C4231D" w:rsidRDefault="00C4231D" w:rsidP="00C4231D">
      <w:pPr>
        <w:pStyle w:val="ListParagraph"/>
        <w:spacing w:line="480" w:lineRule="auto"/>
        <w:rPr>
          <w:rFonts w:ascii="Times New Roman" w:hAnsi="Times New Roman" w:cs="Times New Roman"/>
          <w:sz w:val="24"/>
          <w:szCs w:val="24"/>
        </w:rPr>
      </w:pPr>
    </w:p>
    <w:p w14:paraId="780F82A4" w14:textId="3721796B" w:rsidR="00C4231D" w:rsidRPr="00C4231D" w:rsidRDefault="00170207" w:rsidP="00C4231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Finally, we have the a</w:t>
      </w:r>
      <w:r w:rsidR="00C4231D" w:rsidRPr="00C4231D">
        <w:rPr>
          <w:rFonts w:ascii="Times New Roman" w:hAnsi="Times New Roman" w:cs="Times New Roman"/>
          <w:sz w:val="24"/>
          <w:szCs w:val="24"/>
        </w:rPr>
        <w:t xml:space="preserve">djusted array of errors of GPCODE </w:t>
      </w:r>
      <w:r>
        <w:rPr>
          <w:rFonts w:ascii="Times New Roman" w:hAnsi="Times New Roman" w:cs="Times New Roman"/>
          <w:sz w:val="24"/>
          <w:szCs w:val="24"/>
        </w:rPr>
        <w:t>estimates</w:t>
      </w:r>
      <w:r w:rsidR="00C4231D" w:rsidRPr="00C4231D">
        <w:rPr>
          <w:rFonts w:ascii="Times New Roman" w:hAnsi="Times New Roman" w:cs="Times New Roman"/>
          <w:sz w:val="24"/>
          <w:szCs w:val="24"/>
        </w:rPr>
        <w:t xml:space="preserve"> against original training data: </w:t>
      </w:r>
    </w:p>
    <w:p w14:paraId="403A89DF" w14:textId="30763620" w:rsidR="00C4231D" w:rsidRPr="00170207" w:rsidRDefault="00C4231D" w:rsidP="00170207">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t>Fvec</w:t>
      </w:r>
      <w:r w:rsidRPr="00C4231D">
        <w:rPr>
          <w:rFonts w:ascii="Times New Roman" w:hAnsi="Times New Roman" w:cs="Times New Roman"/>
          <w:sz w:val="24"/>
          <w:szCs w:val="24"/>
          <w:vertAlign w:val="superscript"/>
        </w:rPr>
        <w:t>0</w:t>
      </w:r>
      <w:r w:rsidRPr="00C4231D">
        <w:rPr>
          <w:rFonts w:ascii="Times New Roman" w:hAnsi="Times New Roman" w:cs="Times New Roman"/>
          <w:sz w:val="24"/>
          <w:szCs w:val="24"/>
        </w:rPr>
        <w:t xml:space="preserve"> = Fvec</w:t>
      </w:r>
      <w:r w:rsidRPr="00C4231D">
        <w:rPr>
          <w:rFonts w:ascii="Times New Roman" w:hAnsi="Times New Roman" w:cs="Times New Roman"/>
          <w:sz w:val="24"/>
          <w:szCs w:val="24"/>
          <w:vertAlign w:val="superscript"/>
        </w:rPr>
        <w:t>0</w:t>
      </w:r>
      <w:r w:rsidRPr="00C4231D">
        <w:rPr>
          <w:rFonts w:ascii="Times New Roman" w:hAnsi="Times New Roman" w:cs="Times New Roman"/>
          <w:sz w:val="24"/>
          <w:szCs w:val="24"/>
        </w:rPr>
        <w:t xml:space="preserve"> + BSE/(n_time_steps)</w:t>
      </w:r>
    </w:p>
    <w:p w14:paraId="20C7F83F" w14:textId="62EC7D54" w:rsidR="00C4231D" w:rsidRPr="00C4231D" w:rsidRDefault="00C4231D" w:rsidP="00C4231D">
      <w:pPr>
        <w:pStyle w:val="ListParagraph"/>
        <w:spacing w:line="480" w:lineRule="auto"/>
        <w:rPr>
          <w:rFonts w:ascii="Times New Roman" w:hAnsi="Times New Roman" w:cs="Times New Roman"/>
          <w:sz w:val="24"/>
          <w:szCs w:val="24"/>
        </w:rPr>
      </w:pPr>
      <w:r w:rsidRPr="00C4231D">
        <w:rPr>
          <w:rFonts w:ascii="Times New Roman" w:hAnsi="Times New Roman" w:cs="Times New Roman"/>
          <w:sz w:val="24"/>
          <w:szCs w:val="24"/>
        </w:rPr>
        <w:t>Fvec</w:t>
      </w:r>
      <w:r w:rsidRPr="00C4231D">
        <w:rPr>
          <w:rFonts w:ascii="Times New Roman" w:hAnsi="Times New Roman" w:cs="Times New Roman"/>
          <w:sz w:val="24"/>
          <w:szCs w:val="24"/>
          <w:vertAlign w:val="superscript"/>
        </w:rPr>
        <w:t>0</w:t>
      </w:r>
      <w:r w:rsidRPr="00C4231D">
        <w:rPr>
          <w:rFonts w:ascii="Times New Roman" w:hAnsi="Times New Roman" w:cs="Times New Roman"/>
          <w:sz w:val="24"/>
          <w:szCs w:val="24"/>
        </w:rPr>
        <w:t xml:space="preserve">: Array of error between </w:t>
      </w:r>
      <w:r w:rsidR="00601CBD" w:rsidRPr="00C4231D">
        <w:rPr>
          <w:rFonts w:ascii="Times New Roman" w:hAnsi="Times New Roman" w:cs="Times New Roman"/>
          <w:sz w:val="24"/>
          <w:szCs w:val="24"/>
        </w:rPr>
        <w:t>training</w:t>
      </w:r>
      <w:r w:rsidRPr="00C4231D">
        <w:rPr>
          <w:rFonts w:ascii="Times New Roman" w:hAnsi="Times New Roman" w:cs="Times New Roman"/>
          <w:sz w:val="24"/>
          <w:szCs w:val="24"/>
        </w:rPr>
        <w:t xml:space="preserve"> data and GPCODE solution</w:t>
      </w:r>
    </w:p>
    <w:p w14:paraId="232D06BC" w14:textId="77777777" w:rsidR="00C4231D" w:rsidRPr="00C4231D" w:rsidRDefault="00C4231D" w:rsidP="00C4231D">
      <w:pPr>
        <w:pStyle w:val="ListParagraph"/>
        <w:spacing w:line="480" w:lineRule="auto"/>
        <w:rPr>
          <w:rFonts w:ascii="Times New Roman" w:hAnsi="Times New Roman" w:cs="Times New Roman"/>
          <w:sz w:val="24"/>
          <w:szCs w:val="24"/>
        </w:rPr>
      </w:pPr>
      <w:proofErr w:type="spellStart"/>
      <w:r w:rsidRPr="00C4231D">
        <w:rPr>
          <w:rFonts w:ascii="Times New Roman" w:hAnsi="Times New Roman" w:cs="Times New Roman"/>
          <w:sz w:val="24"/>
          <w:szCs w:val="24"/>
        </w:rPr>
        <w:t>n_BT</w:t>
      </w:r>
      <w:proofErr w:type="spellEnd"/>
      <w:r w:rsidRPr="00C4231D">
        <w:rPr>
          <w:rFonts w:ascii="Times New Roman" w:hAnsi="Times New Roman" w:cs="Times New Roman"/>
          <w:sz w:val="24"/>
          <w:szCs w:val="24"/>
        </w:rPr>
        <w:t>: number of bootstrap replicates</w:t>
      </w:r>
    </w:p>
    <w:p w14:paraId="49ABF409" w14:textId="77777777" w:rsidR="00C4231D" w:rsidRPr="00A9506E" w:rsidRDefault="00C4231D" w:rsidP="00A9506E">
      <w:pPr>
        <w:spacing w:line="480" w:lineRule="auto"/>
      </w:pPr>
    </w:p>
    <w:p w14:paraId="2FCFB326" w14:textId="1D759B2A" w:rsidR="005D7A00" w:rsidRDefault="005D7A00" w:rsidP="005D7A00">
      <w:pPr>
        <w:spacing w:before="240" w:after="240" w:line="480" w:lineRule="auto"/>
        <w:jc w:val="both"/>
        <w:outlineLvl w:val="0"/>
        <w:rPr>
          <w:b/>
        </w:rPr>
      </w:pPr>
      <w:r>
        <w:rPr>
          <w:b/>
        </w:rPr>
        <w:t>3</w:t>
      </w:r>
      <w:r w:rsidRPr="00EB7921">
        <w:rPr>
          <w:b/>
        </w:rPr>
        <w:t xml:space="preserve">. </w:t>
      </w:r>
      <w:r>
        <w:rPr>
          <w:b/>
        </w:rPr>
        <w:t>Experiments and Performance</w:t>
      </w:r>
    </w:p>
    <w:p w14:paraId="4E188DB3" w14:textId="1F2735C3" w:rsidR="005D7A00" w:rsidRPr="00EB7921" w:rsidRDefault="005D7A00" w:rsidP="005D7A00">
      <w:pPr>
        <w:spacing w:before="240" w:after="240" w:line="480" w:lineRule="auto"/>
        <w:jc w:val="both"/>
        <w:outlineLvl w:val="1"/>
        <w:rPr>
          <w:b/>
        </w:rPr>
      </w:pPr>
      <w:r>
        <w:rPr>
          <w:b/>
        </w:rPr>
        <w:t>3</w:t>
      </w:r>
      <w:r w:rsidRPr="00EB7921">
        <w:rPr>
          <w:b/>
        </w:rPr>
        <w:t xml:space="preserve">.1 </w:t>
      </w:r>
      <w:r>
        <w:rPr>
          <w:b/>
        </w:rPr>
        <w:t>Training Data and Some Key Control Variables Setup</w:t>
      </w:r>
    </w:p>
    <w:p w14:paraId="02E865A7" w14:textId="2FC5CC51" w:rsidR="00B65003" w:rsidRDefault="006926FF" w:rsidP="004502BB">
      <w:pPr>
        <w:spacing w:line="480" w:lineRule="auto"/>
        <w:jc w:val="both"/>
      </w:pPr>
      <w:r>
        <w:t>In th</w:t>
      </w:r>
      <w:r w:rsidR="00BA567A">
        <w:t>e</w:t>
      </w:r>
      <w:r>
        <w:t xml:space="preserve"> GPCODE experiment</w:t>
      </w:r>
      <w:r w:rsidR="00BA567A">
        <w:t xml:space="preserve"> presented here</w:t>
      </w:r>
      <w:r>
        <w:t xml:space="preserve">, the </w:t>
      </w:r>
      <w:r w:rsidR="00B65003">
        <w:t xml:space="preserve">training and </w:t>
      </w:r>
      <w:r w:rsidR="007A07A9">
        <w:t>validation</w:t>
      </w:r>
      <w:r w:rsidR="00B65003">
        <w:t xml:space="preserve"> data used are </w:t>
      </w:r>
      <w:r w:rsidR="007A07A9">
        <w:t xml:space="preserve">global bio-optical in situ dataset </w:t>
      </w:r>
      <w:r w:rsidR="00814809">
        <w:t xml:space="preserve">obtained by HPLC </w:t>
      </w:r>
      <w:r w:rsidR="00B65003">
        <w:t xml:space="preserve">from </w:t>
      </w:r>
      <w:r w:rsidR="007A07A9">
        <w:t>Valente et al. (2019)</w:t>
      </w:r>
      <w:r w:rsidR="00B65003">
        <w:t xml:space="preserve">. </w:t>
      </w:r>
      <w:proofErr w:type="spellStart"/>
      <w:r w:rsidR="00B65003">
        <w:t>SeaWIFS</w:t>
      </w:r>
      <w:proofErr w:type="spellEnd"/>
      <w:r w:rsidR="00B65003">
        <w:t xml:space="preserve"> remote sensing reflectance</w:t>
      </w:r>
      <w:r w:rsidR="005D7E06">
        <w:t xml:space="preserve"> (</w:t>
      </w:r>
      <w:proofErr w:type="spellStart"/>
      <w:r w:rsidR="005D7E06">
        <w:t>Rrs</w:t>
      </w:r>
      <w:proofErr w:type="spellEnd"/>
      <w:r w:rsidR="005D7E06">
        <w:t>)</w:t>
      </w:r>
      <w:r>
        <w:t xml:space="preserve"> at </w:t>
      </w:r>
      <w:r w:rsidR="005D7E06">
        <w:t>6</w:t>
      </w:r>
      <w:r>
        <w:t xml:space="preserve"> bands are the </w:t>
      </w:r>
      <w:r w:rsidR="00BA567A">
        <w:t xml:space="preserve">satellite </w:t>
      </w:r>
      <w:r>
        <w:t>inputs for ocean color algorithm</w:t>
      </w:r>
      <w:r w:rsidR="00B65003">
        <w:t>.</w:t>
      </w:r>
      <w:r w:rsidR="005D7E06">
        <w:t xml:space="preserve"> The </w:t>
      </w:r>
      <w:proofErr w:type="spellStart"/>
      <w:r w:rsidR="005D7E06">
        <w:t>SeaWiFS</w:t>
      </w:r>
      <w:proofErr w:type="spellEnd"/>
      <w:r w:rsidR="005D7E06">
        <w:t xml:space="preserve"> </w:t>
      </w:r>
      <w:proofErr w:type="spellStart"/>
      <w:r w:rsidR="005D7E06">
        <w:t>Rrs</w:t>
      </w:r>
      <w:proofErr w:type="spellEnd"/>
      <w:r w:rsidR="005D7E06">
        <w:t xml:space="preserve"> and in situ </w:t>
      </w:r>
      <w:proofErr w:type="spellStart"/>
      <w:r w:rsidR="005D7E06">
        <w:t>Chla</w:t>
      </w:r>
      <w:proofErr w:type="spellEnd"/>
      <w:r w:rsidR="005D7E06">
        <w:t xml:space="preserve"> matchups for </w:t>
      </w:r>
      <w:proofErr w:type="spellStart"/>
      <w:r w:rsidR="005D7E06">
        <w:t>SeaWiFS</w:t>
      </w:r>
      <w:proofErr w:type="spellEnd"/>
      <w:r w:rsidR="005D7E06">
        <w:t xml:space="preserve"> </w:t>
      </w:r>
      <w:r w:rsidR="00622BAD">
        <w:t xml:space="preserve">construct </w:t>
      </w:r>
      <w:r w:rsidR="00BA567A">
        <w:t xml:space="preserve">all </w:t>
      </w:r>
      <w:r w:rsidR="00622BAD">
        <w:t xml:space="preserve">the original inputs for the generation of GPCODE ocean color algorithm. The </w:t>
      </w:r>
      <w:proofErr w:type="spellStart"/>
      <w:r w:rsidR="00622BAD">
        <w:t>SeaWiFS</w:t>
      </w:r>
      <w:proofErr w:type="spellEnd"/>
      <w:r w:rsidR="00622BAD">
        <w:t xml:space="preserve"> </w:t>
      </w:r>
      <w:proofErr w:type="spellStart"/>
      <w:r w:rsidR="00622BAD">
        <w:t>Chla</w:t>
      </w:r>
      <w:proofErr w:type="spellEnd"/>
      <w:r w:rsidR="00622BAD">
        <w:t xml:space="preserve"> </w:t>
      </w:r>
      <w:r w:rsidR="006C5E28">
        <w:t xml:space="preserve">estimated by standard algorithm </w:t>
      </w:r>
      <w:r w:rsidR="00622BAD">
        <w:t xml:space="preserve">OC4 </w:t>
      </w:r>
      <w:r w:rsidR="006C5E28">
        <w:t>(</w:t>
      </w:r>
      <w:r w:rsidR="006C5E28" w:rsidRPr="006C6E7A">
        <w:t>O’Reilly et al. 1998</w:t>
      </w:r>
      <w:r w:rsidR="006C5E28">
        <w:t>, 2019) are used to comparison with GPCODE algorithm</w:t>
      </w:r>
      <w:r w:rsidR="00556204">
        <w:t xml:space="preserve"> [16]</w:t>
      </w:r>
      <w:r w:rsidR="006C5E28">
        <w:t>.</w:t>
      </w:r>
    </w:p>
    <w:p w14:paraId="08DFD765" w14:textId="39431C1C" w:rsidR="006C5E28" w:rsidRDefault="006C5E28" w:rsidP="004502BB">
      <w:pPr>
        <w:spacing w:line="480" w:lineRule="auto"/>
        <w:jc w:val="both"/>
      </w:pPr>
    </w:p>
    <w:p w14:paraId="0CAD2722" w14:textId="4D88BF07" w:rsidR="001E7260" w:rsidRDefault="00814809" w:rsidP="006C7D28">
      <w:pPr>
        <w:spacing w:line="480" w:lineRule="auto"/>
        <w:jc w:val="both"/>
      </w:pPr>
      <w:r>
        <w:t>As a parallel software package GPCODE is run on NASA GSFC’s Discovery cluster. It</w:t>
      </w:r>
      <w:r w:rsidR="00726B39">
        <w:t>s operation is distributed on</w:t>
      </w:r>
      <w:r>
        <w:t xml:space="preserve"> multiple </w:t>
      </w:r>
      <w:r w:rsidR="00726B39">
        <w:t xml:space="preserve">cluster nodes which can be assigned in </w:t>
      </w:r>
      <w:proofErr w:type="spellStart"/>
      <w:r w:rsidR="00726B39">
        <w:t>Slurm</w:t>
      </w:r>
      <w:proofErr w:type="spellEnd"/>
      <w:r w:rsidR="00726B39">
        <w:t xml:space="preserve"> script file.</w:t>
      </w:r>
      <w:r w:rsidR="00D304AE">
        <w:t xml:space="preserve"> This </w:t>
      </w:r>
      <w:r w:rsidR="00556204">
        <w:t>high-performance</w:t>
      </w:r>
      <w:r w:rsidR="00D304AE">
        <w:t xml:space="preserve"> computing environment makes it possible for GPCODE to run with complex function set and program </w:t>
      </w:r>
      <w:proofErr w:type="gramStart"/>
      <w:r w:rsidR="00D304AE">
        <w:t>structure;</w:t>
      </w:r>
      <w:proofErr w:type="gramEnd"/>
      <w:r w:rsidR="00D304AE">
        <w:t xml:space="preserve"> large population and generations. </w:t>
      </w:r>
      <w:r w:rsidR="001E7260">
        <w:t xml:space="preserve">A larger population means more </w:t>
      </w:r>
      <w:r w:rsidR="001E7260">
        <w:lastRenderedPageBreak/>
        <w:t>individuals are available to participate in the evolution and higher possibility to generate more accurate</w:t>
      </w:r>
      <w:r w:rsidR="00CB76E8">
        <w:t xml:space="preserve"> or complex</w:t>
      </w:r>
      <w:r w:rsidR="001E7260">
        <w:t xml:space="preserve"> algorithm.</w:t>
      </w:r>
    </w:p>
    <w:p w14:paraId="16F84244" w14:textId="77777777" w:rsidR="001E7260" w:rsidRDefault="001E7260" w:rsidP="001E7260">
      <w:pPr>
        <w:spacing w:line="480" w:lineRule="auto"/>
        <w:ind w:firstLine="720"/>
        <w:jc w:val="both"/>
      </w:pPr>
    </w:p>
    <w:p w14:paraId="481D7419" w14:textId="69C305F6" w:rsidR="00B65003" w:rsidRDefault="00393146" w:rsidP="004502BB">
      <w:pPr>
        <w:spacing w:line="480" w:lineRule="auto"/>
        <w:jc w:val="both"/>
      </w:pPr>
      <w:r>
        <w:t>In our experiment, we set the cycle run time to 12 hours. Each cycle time can have different generations because of real time system resource available.</w:t>
      </w:r>
      <w:r w:rsidR="0023175B">
        <w:t xml:space="preserve"> Table 2 shows the setting of key control variables in the experiment.</w:t>
      </w:r>
    </w:p>
    <w:p w14:paraId="551D83F6" w14:textId="77777777" w:rsidR="0023175B" w:rsidRDefault="0023175B" w:rsidP="004502BB">
      <w:pPr>
        <w:spacing w:line="480" w:lineRule="auto"/>
        <w:jc w:val="both"/>
      </w:pPr>
    </w:p>
    <w:p w14:paraId="4A50B297" w14:textId="19A9B777" w:rsidR="0023175B" w:rsidRDefault="0023175B" w:rsidP="004502BB">
      <w:pPr>
        <w:spacing w:line="480" w:lineRule="auto"/>
        <w:jc w:val="both"/>
      </w:pPr>
      <w:r>
        <w:t xml:space="preserve">Table 2 Control Variables Setting </w:t>
      </w:r>
    </w:p>
    <w:tbl>
      <w:tblPr>
        <w:tblStyle w:val="TableGrid"/>
        <w:tblW w:w="0" w:type="auto"/>
        <w:tblLook w:val="04A0" w:firstRow="1" w:lastRow="0" w:firstColumn="1" w:lastColumn="0" w:noHBand="0" w:noVBand="1"/>
      </w:tblPr>
      <w:tblGrid>
        <w:gridCol w:w="4675"/>
        <w:gridCol w:w="4675"/>
      </w:tblGrid>
      <w:tr w:rsidR="0023175B" w14:paraId="17EAB8D0" w14:textId="77777777" w:rsidTr="0023175B">
        <w:tc>
          <w:tcPr>
            <w:tcW w:w="4675" w:type="dxa"/>
          </w:tcPr>
          <w:p w14:paraId="2BCE5775" w14:textId="570A9779" w:rsidR="0023175B" w:rsidRDefault="005746A7" w:rsidP="004502BB">
            <w:pPr>
              <w:spacing w:line="480" w:lineRule="auto"/>
              <w:jc w:val="both"/>
            </w:pPr>
            <w:proofErr w:type="spellStart"/>
            <w:r>
              <w:t>N_gp_indivisuals</w:t>
            </w:r>
            <w:proofErr w:type="spellEnd"/>
          </w:p>
        </w:tc>
        <w:tc>
          <w:tcPr>
            <w:tcW w:w="4675" w:type="dxa"/>
          </w:tcPr>
          <w:p w14:paraId="25FDE298" w14:textId="2D1643FF" w:rsidR="0023175B" w:rsidRDefault="005746A7" w:rsidP="004502BB">
            <w:pPr>
              <w:spacing w:line="480" w:lineRule="auto"/>
              <w:jc w:val="both"/>
            </w:pPr>
            <w:r>
              <w:t>1000</w:t>
            </w:r>
          </w:p>
        </w:tc>
      </w:tr>
      <w:tr w:rsidR="0023175B" w14:paraId="2E5234D0" w14:textId="77777777" w:rsidTr="0023175B">
        <w:tc>
          <w:tcPr>
            <w:tcW w:w="4675" w:type="dxa"/>
          </w:tcPr>
          <w:p w14:paraId="22C0C401" w14:textId="77F7B0F8" w:rsidR="0023175B" w:rsidRDefault="00BD343A" w:rsidP="004502BB">
            <w:pPr>
              <w:spacing w:line="480" w:lineRule="auto"/>
              <w:jc w:val="both"/>
            </w:pPr>
            <w:proofErr w:type="spellStart"/>
            <w:r>
              <w:t>N_gp_generations</w:t>
            </w:r>
            <w:proofErr w:type="spellEnd"/>
          </w:p>
        </w:tc>
        <w:tc>
          <w:tcPr>
            <w:tcW w:w="4675" w:type="dxa"/>
          </w:tcPr>
          <w:p w14:paraId="582C15EE" w14:textId="70734E20" w:rsidR="0023175B" w:rsidRDefault="00BD343A" w:rsidP="004502BB">
            <w:pPr>
              <w:spacing w:line="480" w:lineRule="auto"/>
              <w:jc w:val="both"/>
            </w:pPr>
            <w:r>
              <w:t>500 (may not be the actual number</w:t>
            </w:r>
            <w:r w:rsidR="00436408">
              <w:t>)</w:t>
            </w:r>
          </w:p>
        </w:tc>
      </w:tr>
      <w:tr w:rsidR="0023175B" w14:paraId="7017F813" w14:textId="77777777" w:rsidTr="0023175B">
        <w:tc>
          <w:tcPr>
            <w:tcW w:w="4675" w:type="dxa"/>
          </w:tcPr>
          <w:p w14:paraId="22C0D1E0" w14:textId="1308A0D6" w:rsidR="0023175B" w:rsidRDefault="00436408" w:rsidP="004502BB">
            <w:pPr>
              <w:spacing w:line="480" w:lineRule="auto"/>
              <w:jc w:val="both"/>
            </w:pPr>
            <w:proofErr w:type="spellStart"/>
            <w:r>
              <w:t>GP_Elistist</w:t>
            </w:r>
            <w:r w:rsidR="00532712">
              <w:t>_Probability</w:t>
            </w:r>
            <w:proofErr w:type="spellEnd"/>
          </w:p>
        </w:tc>
        <w:tc>
          <w:tcPr>
            <w:tcW w:w="4675" w:type="dxa"/>
          </w:tcPr>
          <w:p w14:paraId="5A404EB2" w14:textId="1A249948" w:rsidR="0023175B" w:rsidRDefault="00436408" w:rsidP="004502BB">
            <w:pPr>
              <w:spacing w:line="480" w:lineRule="auto"/>
              <w:jc w:val="both"/>
            </w:pPr>
            <w:r>
              <w:t>0.0</w:t>
            </w:r>
          </w:p>
        </w:tc>
      </w:tr>
      <w:tr w:rsidR="0023175B" w14:paraId="32F55C7B" w14:textId="77777777" w:rsidTr="0023175B">
        <w:tc>
          <w:tcPr>
            <w:tcW w:w="4675" w:type="dxa"/>
          </w:tcPr>
          <w:p w14:paraId="6294E2F1" w14:textId="52500343" w:rsidR="0023175B" w:rsidRDefault="00436408" w:rsidP="004502BB">
            <w:pPr>
              <w:spacing w:line="480" w:lineRule="auto"/>
              <w:jc w:val="both"/>
            </w:pPr>
            <w:proofErr w:type="spellStart"/>
            <w:r>
              <w:t>GP_Asexual_Reproduction_probability</w:t>
            </w:r>
            <w:proofErr w:type="spellEnd"/>
          </w:p>
        </w:tc>
        <w:tc>
          <w:tcPr>
            <w:tcW w:w="4675" w:type="dxa"/>
          </w:tcPr>
          <w:p w14:paraId="04D32314" w14:textId="55ADD551" w:rsidR="0023175B" w:rsidRDefault="00436408" w:rsidP="004502BB">
            <w:pPr>
              <w:spacing w:line="480" w:lineRule="auto"/>
              <w:jc w:val="both"/>
            </w:pPr>
            <w:r>
              <w:t>0.10</w:t>
            </w:r>
          </w:p>
        </w:tc>
      </w:tr>
      <w:tr w:rsidR="0023175B" w14:paraId="576B486C" w14:textId="77777777" w:rsidTr="0023175B">
        <w:tc>
          <w:tcPr>
            <w:tcW w:w="4675" w:type="dxa"/>
          </w:tcPr>
          <w:p w14:paraId="09E9A697" w14:textId="54495D38" w:rsidR="0023175B" w:rsidRDefault="00436408" w:rsidP="004502BB">
            <w:pPr>
              <w:spacing w:line="480" w:lineRule="auto"/>
              <w:jc w:val="both"/>
            </w:pPr>
            <w:proofErr w:type="spellStart"/>
            <w:r>
              <w:t>GP_Crossover_Probability</w:t>
            </w:r>
            <w:proofErr w:type="spellEnd"/>
          </w:p>
        </w:tc>
        <w:tc>
          <w:tcPr>
            <w:tcW w:w="4675" w:type="dxa"/>
          </w:tcPr>
          <w:p w14:paraId="63A8A267" w14:textId="23646FD7" w:rsidR="0023175B" w:rsidRDefault="00436408" w:rsidP="004502BB">
            <w:pPr>
              <w:spacing w:line="480" w:lineRule="auto"/>
              <w:jc w:val="both"/>
            </w:pPr>
            <w:r>
              <w:t>0.85</w:t>
            </w:r>
          </w:p>
        </w:tc>
      </w:tr>
      <w:tr w:rsidR="0023175B" w14:paraId="4A11E076" w14:textId="77777777" w:rsidTr="0023175B">
        <w:tc>
          <w:tcPr>
            <w:tcW w:w="4675" w:type="dxa"/>
          </w:tcPr>
          <w:p w14:paraId="49C62C81" w14:textId="706C28FA" w:rsidR="0023175B" w:rsidRDefault="00436408" w:rsidP="004502BB">
            <w:pPr>
              <w:spacing w:line="480" w:lineRule="auto"/>
              <w:jc w:val="both"/>
            </w:pPr>
            <w:proofErr w:type="spellStart"/>
            <w:r>
              <w:t>GP_Mutation_Probability</w:t>
            </w:r>
            <w:proofErr w:type="spellEnd"/>
          </w:p>
        </w:tc>
        <w:tc>
          <w:tcPr>
            <w:tcW w:w="4675" w:type="dxa"/>
          </w:tcPr>
          <w:p w14:paraId="52A61F76" w14:textId="1DCDB469" w:rsidR="0023175B" w:rsidRDefault="00436408" w:rsidP="004502BB">
            <w:pPr>
              <w:spacing w:line="480" w:lineRule="auto"/>
              <w:jc w:val="both"/>
            </w:pPr>
            <w:r>
              <w:t>0.05</w:t>
            </w:r>
          </w:p>
        </w:tc>
      </w:tr>
      <w:tr w:rsidR="0023175B" w14:paraId="236D664E" w14:textId="77777777" w:rsidTr="0023175B">
        <w:tc>
          <w:tcPr>
            <w:tcW w:w="4675" w:type="dxa"/>
          </w:tcPr>
          <w:p w14:paraId="2ADCEC9B" w14:textId="2F397709" w:rsidR="0023175B" w:rsidRDefault="00532712" w:rsidP="004502BB">
            <w:pPr>
              <w:spacing w:line="480" w:lineRule="auto"/>
              <w:jc w:val="both"/>
            </w:pPr>
            <w:proofErr w:type="spellStart"/>
            <w:r>
              <w:t>N_levels</w:t>
            </w:r>
            <w:proofErr w:type="spellEnd"/>
          </w:p>
        </w:tc>
        <w:tc>
          <w:tcPr>
            <w:tcW w:w="4675" w:type="dxa"/>
          </w:tcPr>
          <w:p w14:paraId="786DB2B3" w14:textId="3E47AF79" w:rsidR="0023175B" w:rsidRDefault="00532712" w:rsidP="004502BB">
            <w:pPr>
              <w:spacing w:line="480" w:lineRule="auto"/>
              <w:jc w:val="both"/>
            </w:pPr>
            <w:r>
              <w:t>11</w:t>
            </w:r>
          </w:p>
        </w:tc>
      </w:tr>
      <w:tr w:rsidR="0023175B" w14:paraId="09D6519A" w14:textId="77777777" w:rsidTr="000031E9">
        <w:trPr>
          <w:trHeight w:val="593"/>
        </w:trPr>
        <w:tc>
          <w:tcPr>
            <w:tcW w:w="4675" w:type="dxa"/>
          </w:tcPr>
          <w:p w14:paraId="36FA79C1" w14:textId="44B66810" w:rsidR="0023175B" w:rsidRDefault="00532712" w:rsidP="004502BB">
            <w:pPr>
              <w:spacing w:line="480" w:lineRule="auto"/>
              <w:jc w:val="both"/>
            </w:pPr>
            <w:r>
              <w:t>Eval</w:t>
            </w:r>
          </w:p>
        </w:tc>
        <w:tc>
          <w:tcPr>
            <w:tcW w:w="4675" w:type="dxa"/>
          </w:tcPr>
          <w:p w14:paraId="421DBC87" w14:textId="72EBCF23" w:rsidR="0023175B" w:rsidRDefault="00532712" w:rsidP="004502BB">
            <w:pPr>
              <w:spacing w:line="480" w:lineRule="auto"/>
              <w:jc w:val="both"/>
            </w:pPr>
            <w:r>
              <w:t>0/1/2</w:t>
            </w:r>
            <w:r w:rsidR="002C31B9">
              <w:t xml:space="preserve"> (SSE/MAPE/MAE)</w:t>
            </w:r>
          </w:p>
        </w:tc>
      </w:tr>
      <w:tr w:rsidR="000031E9" w14:paraId="13D6762C" w14:textId="77777777" w:rsidTr="000031E9">
        <w:trPr>
          <w:trHeight w:val="593"/>
        </w:trPr>
        <w:tc>
          <w:tcPr>
            <w:tcW w:w="4675" w:type="dxa"/>
          </w:tcPr>
          <w:p w14:paraId="68873566" w14:textId="61077377" w:rsidR="000031E9" w:rsidRDefault="000031E9" w:rsidP="004502BB">
            <w:pPr>
              <w:spacing w:line="480" w:lineRule="auto"/>
              <w:jc w:val="both"/>
            </w:pPr>
            <w:r>
              <w:t>Bootstrap</w:t>
            </w:r>
          </w:p>
        </w:tc>
        <w:tc>
          <w:tcPr>
            <w:tcW w:w="4675" w:type="dxa"/>
          </w:tcPr>
          <w:p w14:paraId="26187893" w14:textId="6AA07E75" w:rsidR="000031E9" w:rsidRDefault="000031E9" w:rsidP="004502BB">
            <w:pPr>
              <w:spacing w:line="480" w:lineRule="auto"/>
              <w:jc w:val="both"/>
            </w:pPr>
            <w:r>
              <w:t>0/integer number greater than 0</w:t>
            </w:r>
          </w:p>
        </w:tc>
      </w:tr>
    </w:tbl>
    <w:p w14:paraId="2F2CB4B5" w14:textId="4E9CC6F5" w:rsidR="00B65003" w:rsidRDefault="00B65003" w:rsidP="00BD343A">
      <w:pPr>
        <w:spacing w:line="480" w:lineRule="auto"/>
        <w:jc w:val="both"/>
      </w:pPr>
    </w:p>
    <w:p w14:paraId="3D200AE1" w14:textId="4CFFA3BD" w:rsidR="00162253" w:rsidRPr="00532712" w:rsidRDefault="00532712" w:rsidP="005327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pPr>
      <w:r>
        <w:t xml:space="preserve">The sum of all probabilities in table 2 should be 1.0. </w:t>
      </w:r>
      <w:r>
        <w:rPr>
          <w:rFonts w:cstheme="minorHAnsi"/>
        </w:rPr>
        <w:t>Their</w:t>
      </w:r>
      <w:r w:rsidR="00162253" w:rsidRPr="00162253">
        <w:rPr>
          <w:rFonts w:cstheme="minorHAnsi"/>
        </w:rPr>
        <w:t xml:space="preserve"> selection and recombination try to follow the diversity and evolution in biological world to produce some good algorithms from amounts of individual algorithm/equations. The different percentages of types will affect the final outputs.</w:t>
      </w:r>
    </w:p>
    <w:p w14:paraId="7CBC4D5C" w14:textId="3D917F86" w:rsidR="00162253" w:rsidRDefault="00B57E64" w:rsidP="00162253">
      <w:pPr>
        <w:spacing w:line="480" w:lineRule="auto"/>
        <w:ind w:firstLine="360"/>
        <w:jc w:val="both"/>
        <w:rPr>
          <w:rFonts w:cstheme="minorHAnsi"/>
        </w:rPr>
      </w:pPr>
      <w:r>
        <w:rPr>
          <w:rFonts w:cstheme="minorHAnsi"/>
        </w:rPr>
        <w:lastRenderedPageBreak/>
        <w:t xml:space="preserve">The number in </w:t>
      </w:r>
      <w:r w:rsidR="00162253" w:rsidRPr="00162253">
        <w:rPr>
          <w:rFonts w:cstheme="minorHAnsi"/>
        </w:rPr>
        <w:t>Bootstrap</w:t>
      </w:r>
      <w:r>
        <w:rPr>
          <w:rFonts w:cstheme="minorHAnsi"/>
        </w:rPr>
        <w:t xml:space="preserve"> can be 0 or any other integer</w:t>
      </w:r>
      <w:r w:rsidR="00162253" w:rsidRPr="00162253">
        <w:rPr>
          <w:rFonts w:cstheme="minorHAnsi"/>
        </w:rPr>
        <w:t xml:space="preserve">: </w:t>
      </w:r>
      <w:r>
        <w:rPr>
          <w:rFonts w:cstheme="minorHAnsi"/>
        </w:rPr>
        <w:t xml:space="preserve">number </w:t>
      </w:r>
      <w:r w:rsidR="00162253" w:rsidRPr="00162253">
        <w:rPr>
          <w:rFonts w:cstheme="minorHAnsi"/>
        </w:rPr>
        <w:t>0 turns off the bootstrap, 1 or above integer will activate bootstrapping function</w:t>
      </w:r>
      <w:r>
        <w:rPr>
          <w:rFonts w:cstheme="minorHAnsi"/>
        </w:rPr>
        <w:t>.</w:t>
      </w:r>
      <w:r w:rsidR="00162253" w:rsidRPr="00162253">
        <w:rPr>
          <w:rFonts w:cstheme="minorHAnsi"/>
        </w:rPr>
        <w:t xml:space="preserve"> </w:t>
      </w:r>
      <w:r>
        <w:rPr>
          <w:rFonts w:cstheme="minorHAnsi"/>
        </w:rPr>
        <w:t>I</w:t>
      </w:r>
      <w:r w:rsidR="00162253" w:rsidRPr="00162253">
        <w:rPr>
          <w:rFonts w:cstheme="minorHAnsi"/>
        </w:rPr>
        <w:t>n our GPCODE run with bootstrapping it is set to 50. The resampling number 50 here is not of any specific, users can choose a smaller or larger number. A larger number will take longer time to evolve.</w:t>
      </w:r>
      <w:r w:rsidR="00182A63">
        <w:rPr>
          <w:rFonts w:cstheme="minorHAnsi"/>
        </w:rPr>
        <w:t>) ----This paragraph may be moved or deleted.</w:t>
      </w:r>
      <w:r w:rsidR="00162253" w:rsidRPr="00162253">
        <w:rPr>
          <w:rFonts w:cstheme="minorHAnsi"/>
        </w:rPr>
        <w:t xml:space="preserve"> </w:t>
      </w:r>
    </w:p>
    <w:p w14:paraId="086CB007" w14:textId="77777777" w:rsidR="00DC7D39" w:rsidRPr="00162253" w:rsidRDefault="00DC7D39" w:rsidP="00162253">
      <w:pPr>
        <w:spacing w:line="480" w:lineRule="auto"/>
        <w:ind w:firstLine="360"/>
        <w:jc w:val="both"/>
        <w:rPr>
          <w:rFonts w:cstheme="minorHAnsi"/>
        </w:rPr>
      </w:pPr>
    </w:p>
    <w:p w14:paraId="2348ED50" w14:textId="1823C34E" w:rsidR="00AB6E0A" w:rsidRDefault="002717A7" w:rsidP="006D7264">
      <w:pPr>
        <w:spacing w:line="480" w:lineRule="auto"/>
        <w:jc w:val="both"/>
        <w:rPr>
          <w:b/>
        </w:rPr>
      </w:pPr>
      <w:r>
        <w:rPr>
          <w:b/>
        </w:rPr>
        <w:t>3.2</w:t>
      </w:r>
      <w:r w:rsidRPr="00EB7921">
        <w:rPr>
          <w:b/>
        </w:rPr>
        <w:t xml:space="preserve"> </w:t>
      </w:r>
      <w:r w:rsidR="00905BAE">
        <w:rPr>
          <w:b/>
        </w:rPr>
        <w:t>Algorithms with Different Error Metrics</w:t>
      </w:r>
    </w:p>
    <w:p w14:paraId="2F085770" w14:textId="77777777" w:rsidR="0046192E" w:rsidRDefault="0046192E" w:rsidP="006D7264">
      <w:pPr>
        <w:spacing w:line="480" w:lineRule="auto"/>
        <w:jc w:val="both"/>
        <w:rPr>
          <w:b/>
        </w:rPr>
      </w:pPr>
    </w:p>
    <w:p w14:paraId="34B3C80A" w14:textId="50C87B58" w:rsidR="0046192E" w:rsidRDefault="009F6460" w:rsidP="006D7264">
      <w:pPr>
        <w:spacing w:line="480" w:lineRule="auto"/>
        <w:jc w:val="both"/>
        <w:rPr>
          <w:bCs/>
        </w:rPr>
      </w:pPr>
      <w:r>
        <w:rPr>
          <w:bCs/>
        </w:rPr>
        <w:t xml:space="preserve">In </w:t>
      </w:r>
      <w:r w:rsidR="00FD0A41">
        <w:rPr>
          <w:bCs/>
        </w:rPr>
        <w:t xml:space="preserve">above section 2.2.3, we have described the error metrics available to use in GPCODE and the relation between fitness and error metrics. In the following we </w:t>
      </w:r>
      <w:r w:rsidR="0046192E">
        <w:rPr>
          <w:bCs/>
        </w:rPr>
        <w:t xml:space="preserve">mainly </w:t>
      </w:r>
      <w:r w:rsidR="00FD0A41">
        <w:rPr>
          <w:bCs/>
        </w:rPr>
        <w:t>present</w:t>
      </w:r>
      <w:r w:rsidR="0046192E">
        <w:rPr>
          <w:bCs/>
        </w:rPr>
        <w:t xml:space="preserve"> the GPCODE</w:t>
      </w:r>
      <w:r w:rsidR="00F63A3C">
        <w:rPr>
          <w:bCs/>
        </w:rPr>
        <w:t xml:space="preserve"> </w:t>
      </w:r>
      <w:proofErr w:type="gramStart"/>
      <w:r w:rsidR="0046192E">
        <w:rPr>
          <w:bCs/>
        </w:rPr>
        <w:t>s</w:t>
      </w:r>
      <w:r w:rsidR="00F63A3C">
        <w:rPr>
          <w:bCs/>
        </w:rPr>
        <w:t>olutions</w:t>
      </w:r>
      <w:proofErr w:type="gramEnd"/>
      <w:r w:rsidR="0046192E">
        <w:rPr>
          <w:bCs/>
        </w:rPr>
        <w:t xml:space="preserve"> and our analyses based on </w:t>
      </w:r>
      <w:r w:rsidR="00FD0A41">
        <w:rPr>
          <w:bCs/>
        </w:rPr>
        <w:t xml:space="preserve">the error metrics </w:t>
      </w:r>
      <w:r w:rsidR="0046192E">
        <w:rPr>
          <w:bCs/>
        </w:rPr>
        <w:t>of MAPE and SSE</w:t>
      </w:r>
      <w:r w:rsidR="00FD0A41">
        <w:rPr>
          <w:bCs/>
        </w:rPr>
        <w:t>.</w:t>
      </w:r>
      <w:r w:rsidR="0046192E">
        <w:rPr>
          <w:bCs/>
        </w:rPr>
        <w:t xml:space="preserve"> </w:t>
      </w:r>
    </w:p>
    <w:p w14:paraId="44D91469" w14:textId="77777777" w:rsidR="00FF705C" w:rsidRDefault="00FF705C" w:rsidP="006D7264">
      <w:pPr>
        <w:spacing w:line="480" w:lineRule="auto"/>
        <w:jc w:val="both"/>
        <w:rPr>
          <w:bCs/>
        </w:rPr>
      </w:pPr>
    </w:p>
    <w:p w14:paraId="75F1DCAE" w14:textId="19437954" w:rsidR="00846457" w:rsidRDefault="000F6F6D" w:rsidP="006D7264">
      <w:pPr>
        <w:spacing w:line="480" w:lineRule="auto"/>
        <w:jc w:val="both"/>
        <w:rPr>
          <w:bCs/>
        </w:rPr>
      </w:pPr>
      <w:proofErr w:type="gramStart"/>
      <w:r>
        <w:rPr>
          <w:bCs/>
        </w:rPr>
        <w:t>Figure</w:t>
      </w:r>
      <w:proofErr w:type="gramEnd"/>
      <w:r>
        <w:rPr>
          <w:bCs/>
        </w:rPr>
        <w:t xml:space="preserve"> </w:t>
      </w:r>
      <w:r w:rsidR="00E828A5">
        <w:rPr>
          <w:bCs/>
        </w:rPr>
        <w:t>5</w:t>
      </w:r>
      <w:r w:rsidR="00FF705C">
        <w:rPr>
          <w:bCs/>
        </w:rPr>
        <w:t xml:space="preserve"> </w:t>
      </w:r>
      <w:r w:rsidR="00A75C97">
        <w:rPr>
          <w:bCs/>
        </w:rPr>
        <w:t xml:space="preserve">and </w:t>
      </w:r>
      <w:r w:rsidR="00E828A5">
        <w:rPr>
          <w:bCs/>
        </w:rPr>
        <w:t>6</w:t>
      </w:r>
      <w:r w:rsidR="007072AD">
        <w:rPr>
          <w:bCs/>
        </w:rPr>
        <w:t xml:space="preserve"> </w:t>
      </w:r>
      <w:r w:rsidR="00FF705C">
        <w:rPr>
          <w:bCs/>
        </w:rPr>
        <w:t xml:space="preserve">illustrate </w:t>
      </w:r>
      <w:r w:rsidR="00A75C97">
        <w:rPr>
          <w:bCs/>
        </w:rPr>
        <w:t>the Chl</w:t>
      </w:r>
      <w:r w:rsidR="00E828A5">
        <w:rPr>
          <w:bCs/>
        </w:rPr>
        <w:t>or-</w:t>
      </w:r>
      <w:r w:rsidR="00A75C97">
        <w:rPr>
          <w:bCs/>
        </w:rPr>
        <w:t xml:space="preserve">a </w:t>
      </w:r>
      <w:r w:rsidR="00E828A5">
        <w:rPr>
          <w:bCs/>
        </w:rPr>
        <w:t>estimates</w:t>
      </w:r>
      <w:r w:rsidR="00A75C97">
        <w:rPr>
          <w:bCs/>
        </w:rPr>
        <w:t xml:space="preserve"> by GPCODE evolved genetic programs </w:t>
      </w:r>
      <w:r w:rsidR="009636A9">
        <w:rPr>
          <w:bCs/>
        </w:rPr>
        <w:t>using</w:t>
      </w:r>
      <w:r w:rsidR="00A75C97">
        <w:rPr>
          <w:bCs/>
        </w:rPr>
        <w:t xml:space="preserve"> </w:t>
      </w:r>
      <w:proofErr w:type="spellStart"/>
      <w:r w:rsidR="00A75C97">
        <w:rPr>
          <w:bCs/>
        </w:rPr>
        <w:t>SeaWiFS’s</w:t>
      </w:r>
      <w:proofErr w:type="spellEnd"/>
      <w:r w:rsidR="00A75C97">
        <w:rPr>
          <w:bCs/>
        </w:rPr>
        <w:t xml:space="preserve"> 6 bands </w:t>
      </w:r>
      <w:proofErr w:type="spellStart"/>
      <w:r w:rsidR="00A75C97">
        <w:rPr>
          <w:bCs/>
        </w:rPr>
        <w:t>reflectances</w:t>
      </w:r>
      <w:proofErr w:type="spellEnd"/>
      <w:r w:rsidR="00A75C97">
        <w:rPr>
          <w:bCs/>
        </w:rPr>
        <w:t xml:space="preserve"> </w:t>
      </w:r>
      <w:proofErr w:type="spellStart"/>
      <w:r w:rsidR="00A75C97">
        <w:rPr>
          <w:bCs/>
        </w:rPr>
        <w:t>Rrs</w:t>
      </w:r>
      <w:proofErr w:type="spellEnd"/>
      <w:r w:rsidR="00A75C97">
        <w:rPr>
          <w:bCs/>
        </w:rPr>
        <w:t xml:space="preserve"> against in situ </w:t>
      </w:r>
      <w:proofErr w:type="spellStart"/>
      <w:r w:rsidR="00A75C97">
        <w:rPr>
          <w:bCs/>
        </w:rPr>
        <w:t>Chla</w:t>
      </w:r>
      <w:proofErr w:type="spellEnd"/>
      <w:r w:rsidR="009636A9">
        <w:rPr>
          <w:bCs/>
        </w:rPr>
        <w:t>, with error metrics of MAPE and SSE respectively</w:t>
      </w:r>
      <w:r w:rsidR="003428F2">
        <w:rPr>
          <w:bCs/>
        </w:rPr>
        <w:t xml:space="preserve">. In the GP </w:t>
      </w:r>
      <w:proofErr w:type="spellStart"/>
      <w:r w:rsidR="003428F2">
        <w:rPr>
          <w:bCs/>
        </w:rPr>
        <w:t>Chla</w:t>
      </w:r>
      <w:proofErr w:type="spellEnd"/>
      <w:r w:rsidR="003428F2">
        <w:rPr>
          <w:bCs/>
        </w:rPr>
        <w:t xml:space="preserve"> vs Measured </w:t>
      </w:r>
      <w:proofErr w:type="spellStart"/>
      <w:r w:rsidR="003428F2">
        <w:rPr>
          <w:bCs/>
        </w:rPr>
        <w:t>Chla</w:t>
      </w:r>
      <w:proofErr w:type="spellEnd"/>
      <w:r w:rsidR="003428F2">
        <w:rPr>
          <w:bCs/>
        </w:rPr>
        <w:t xml:space="preserve"> correlation, solution with MAPE and solution with SSE have comparable co</w:t>
      </w:r>
      <w:r w:rsidR="00244446">
        <w:rPr>
          <w:bCs/>
        </w:rPr>
        <w:t xml:space="preserve">rrelation coefficients. </w:t>
      </w:r>
      <w:r w:rsidR="00A66AEE">
        <w:rPr>
          <w:bCs/>
        </w:rPr>
        <w:t xml:space="preserve">MAPE GP Algorithm has a small MAPE, a large bias and SSE while SSE GP algorithm has a small SSE, bias and a larger MAPE. </w:t>
      </w:r>
      <w:r w:rsidR="00FC0D18">
        <w:rPr>
          <w:bCs/>
        </w:rPr>
        <w:t xml:space="preserve">Different fitness or error metric in the GP genetic computing do generate different solution algorithms. From these two figures we find the solution algorithm with MAPE shows good skills consistently from low </w:t>
      </w:r>
      <w:proofErr w:type="spellStart"/>
      <w:r w:rsidR="00FC0D18">
        <w:rPr>
          <w:bCs/>
        </w:rPr>
        <w:t>Chla</w:t>
      </w:r>
      <w:proofErr w:type="spellEnd"/>
      <w:r w:rsidR="00FC0D18">
        <w:rPr>
          <w:bCs/>
        </w:rPr>
        <w:t xml:space="preserve"> values to high values.</w:t>
      </w:r>
      <w:r w:rsidR="00846457">
        <w:rPr>
          <w:bCs/>
        </w:rPr>
        <w:t xml:space="preserve"> The solution algorithm with SSE behaves good only from </w:t>
      </w:r>
      <w:proofErr w:type="spellStart"/>
      <w:r w:rsidR="00846457">
        <w:rPr>
          <w:bCs/>
        </w:rPr>
        <w:t>Chla</w:t>
      </w:r>
      <w:proofErr w:type="spellEnd"/>
      <w:r w:rsidR="00846457">
        <w:rPr>
          <w:bCs/>
        </w:rPr>
        <w:t xml:space="preserve"> &gt;= 1, it is of no sensitive to </w:t>
      </w:r>
      <w:proofErr w:type="spellStart"/>
      <w:r w:rsidR="00846457">
        <w:rPr>
          <w:bCs/>
        </w:rPr>
        <w:t>Chla</w:t>
      </w:r>
      <w:proofErr w:type="spellEnd"/>
      <w:r w:rsidR="00846457">
        <w:rPr>
          <w:bCs/>
        </w:rPr>
        <w:t xml:space="preserve"> values of less than 10</w:t>
      </w:r>
      <w:r w:rsidR="00846457">
        <w:rPr>
          <w:bCs/>
          <w:vertAlign w:val="superscript"/>
        </w:rPr>
        <w:t>0</w:t>
      </w:r>
      <w:r w:rsidR="00846457">
        <w:rPr>
          <w:bCs/>
        </w:rPr>
        <w:t>.</w:t>
      </w:r>
      <w:r w:rsidR="00AD217F">
        <w:rPr>
          <w:bCs/>
        </w:rPr>
        <w:t xml:space="preserve"> </w:t>
      </w:r>
    </w:p>
    <w:p w14:paraId="7DD61119" w14:textId="61FA9141" w:rsidR="00AD217F" w:rsidRDefault="00AD217F" w:rsidP="006D7264">
      <w:pPr>
        <w:spacing w:line="480" w:lineRule="auto"/>
        <w:jc w:val="both"/>
        <w:rPr>
          <w:bCs/>
        </w:rPr>
      </w:pPr>
    </w:p>
    <w:p w14:paraId="64A34AAB" w14:textId="37D1B744" w:rsidR="00AD217F" w:rsidRDefault="00AD217F" w:rsidP="006D7264">
      <w:pPr>
        <w:spacing w:line="480" w:lineRule="auto"/>
        <w:jc w:val="both"/>
        <w:rPr>
          <w:bCs/>
        </w:rPr>
      </w:pPr>
      <w:r>
        <w:rPr>
          <w:bCs/>
        </w:rPr>
        <w:lastRenderedPageBreak/>
        <w:t xml:space="preserve">One thing that needs to keep in mind is because of the randomness of GP genetic programming each GPCODE run will very possibly generate </w:t>
      </w:r>
      <w:r w:rsidR="00514D07">
        <w:rPr>
          <w:bCs/>
        </w:rPr>
        <w:t>a somewhat different</w:t>
      </w:r>
      <w:r>
        <w:rPr>
          <w:bCs/>
        </w:rPr>
        <w:t xml:space="preserve"> algorithm, but they are not far from each other. </w:t>
      </w:r>
      <w:r w:rsidR="00514D07">
        <w:rPr>
          <w:bCs/>
        </w:rPr>
        <w:t xml:space="preserve">This is the basis we work on the experiment. </w:t>
      </w:r>
      <w:r>
        <w:rPr>
          <w:bCs/>
        </w:rPr>
        <w:t xml:space="preserve">We will have a specific experiment to </w:t>
      </w:r>
      <w:r w:rsidR="00514D07">
        <w:rPr>
          <w:bCs/>
        </w:rPr>
        <w:t>show this.</w:t>
      </w:r>
    </w:p>
    <w:p w14:paraId="14B2AC31" w14:textId="646AD186" w:rsidR="00166FC7" w:rsidRDefault="00166FC7" w:rsidP="006D7264">
      <w:pPr>
        <w:spacing w:line="480" w:lineRule="auto"/>
        <w:jc w:val="both"/>
        <w:rPr>
          <w:bCs/>
        </w:rPr>
      </w:pPr>
    </w:p>
    <w:p w14:paraId="018D23CB" w14:textId="77777777" w:rsidR="00166FC7" w:rsidRDefault="00166FC7" w:rsidP="006D7264">
      <w:pPr>
        <w:spacing w:line="480" w:lineRule="auto"/>
        <w:jc w:val="both"/>
        <w:rPr>
          <w:bCs/>
        </w:rPr>
      </w:pPr>
    </w:p>
    <w:p w14:paraId="267FC1CD" w14:textId="17139D27" w:rsidR="00166FC7" w:rsidRDefault="00166FC7" w:rsidP="006D7264">
      <w:pPr>
        <w:spacing w:line="480" w:lineRule="auto"/>
        <w:jc w:val="both"/>
        <w:rPr>
          <w:bCs/>
        </w:rPr>
      </w:pPr>
      <w:r>
        <w:rPr>
          <w:bCs/>
          <w:noProof/>
        </w:rPr>
        <w:drawing>
          <wp:inline distT="0" distB="0" distL="0" distR="0" wp14:anchorId="6680AF04" wp14:editId="69600752">
            <wp:extent cx="4282068" cy="3211551"/>
            <wp:effectExtent l="0" t="0" r="0" b="1905"/>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12"/>
                    <a:stretch>
                      <a:fillRect/>
                    </a:stretch>
                  </pic:blipFill>
                  <pic:spPr>
                    <a:xfrm>
                      <a:off x="0" y="0"/>
                      <a:ext cx="4300746" cy="3225560"/>
                    </a:xfrm>
                    <a:prstGeom prst="rect">
                      <a:avLst/>
                    </a:prstGeom>
                  </pic:spPr>
                </pic:pic>
              </a:graphicData>
            </a:graphic>
          </wp:inline>
        </w:drawing>
      </w:r>
    </w:p>
    <w:p w14:paraId="5195127B" w14:textId="0AFB8CD3" w:rsidR="00CE31B9" w:rsidRDefault="00CE31B9" w:rsidP="006D7264">
      <w:pPr>
        <w:spacing w:line="480" w:lineRule="auto"/>
        <w:jc w:val="both"/>
        <w:rPr>
          <w:bCs/>
        </w:rPr>
      </w:pPr>
    </w:p>
    <w:p w14:paraId="6F563671" w14:textId="07A48288" w:rsidR="00166FC7" w:rsidRDefault="00655ABD" w:rsidP="006D7264">
      <w:pPr>
        <w:spacing w:line="480" w:lineRule="auto"/>
        <w:jc w:val="both"/>
        <w:rPr>
          <w:bCs/>
        </w:rPr>
      </w:pPr>
      <w:r>
        <w:rPr>
          <w:bCs/>
        </w:rPr>
        <w:t xml:space="preserve">Figure 5 GP </w:t>
      </w:r>
      <w:proofErr w:type="spellStart"/>
      <w:r>
        <w:rPr>
          <w:bCs/>
        </w:rPr>
        <w:t>Chla</w:t>
      </w:r>
      <w:proofErr w:type="spellEnd"/>
      <w:r>
        <w:rPr>
          <w:bCs/>
        </w:rPr>
        <w:t xml:space="preserve"> estimates vs Measured </w:t>
      </w:r>
      <w:proofErr w:type="spellStart"/>
      <w:r>
        <w:rPr>
          <w:bCs/>
        </w:rPr>
        <w:t>Chla</w:t>
      </w:r>
      <w:proofErr w:type="spellEnd"/>
      <w:r>
        <w:rPr>
          <w:bCs/>
        </w:rPr>
        <w:t xml:space="preserve"> with error metric of MAPE </w:t>
      </w:r>
    </w:p>
    <w:p w14:paraId="3ABC0295" w14:textId="0AC54075" w:rsidR="00166FC7" w:rsidRDefault="00166FC7" w:rsidP="006D7264">
      <w:pPr>
        <w:spacing w:line="480" w:lineRule="auto"/>
        <w:jc w:val="both"/>
        <w:rPr>
          <w:bCs/>
        </w:rPr>
      </w:pPr>
      <w:r>
        <w:rPr>
          <w:bCs/>
          <w:noProof/>
        </w:rPr>
        <w:lastRenderedPageBreak/>
        <w:drawing>
          <wp:inline distT="0" distB="0" distL="0" distR="0" wp14:anchorId="4C469155" wp14:editId="0A611A75">
            <wp:extent cx="4248615" cy="3186461"/>
            <wp:effectExtent l="0" t="0" r="6350" b="1270"/>
            <wp:docPr id="65" name="Picture 6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scatter chart&#10;&#10;Description automatically generated"/>
                    <pic:cNvPicPr/>
                  </pic:nvPicPr>
                  <pic:blipFill>
                    <a:blip r:embed="rId13"/>
                    <a:stretch>
                      <a:fillRect/>
                    </a:stretch>
                  </pic:blipFill>
                  <pic:spPr>
                    <a:xfrm>
                      <a:off x="0" y="0"/>
                      <a:ext cx="4258386" cy="3193789"/>
                    </a:xfrm>
                    <a:prstGeom prst="rect">
                      <a:avLst/>
                    </a:prstGeom>
                  </pic:spPr>
                </pic:pic>
              </a:graphicData>
            </a:graphic>
          </wp:inline>
        </w:drawing>
      </w:r>
    </w:p>
    <w:p w14:paraId="47CE148E" w14:textId="1AC3EBEF" w:rsidR="00166FC7" w:rsidRDefault="00166FC7" w:rsidP="006D7264">
      <w:pPr>
        <w:spacing w:line="480" w:lineRule="auto"/>
        <w:jc w:val="both"/>
        <w:rPr>
          <w:bCs/>
        </w:rPr>
      </w:pPr>
    </w:p>
    <w:p w14:paraId="18C48D0A" w14:textId="71986119" w:rsidR="00655ABD" w:rsidRDefault="00655ABD" w:rsidP="00655ABD">
      <w:pPr>
        <w:spacing w:line="480" w:lineRule="auto"/>
        <w:jc w:val="both"/>
        <w:rPr>
          <w:bCs/>
        </w:rPr>
      </w:pPr>
      <w:r>
        <w:rPr>
          <w:bCs/>
        </w:rPr>
        <w:t xml:space="preserve">Figure 6 GP </w:t>
      </w:r>
      <w:proofErr w:type="spellStart"/>
      <w:r>
        <w:rPr>
          <w:bCs/>
        </w:rPr>
        <w:t>Chla</w:t>
      </w:r>
      <w:proofErr w:type="spellEnd"/>
      <w:r>
        <w:rPr>
          <w:bCs/>
        </w:rPr>
        <w:t xml:space="preserve"> estimates vs Measured </w:t>
      </w:r>
      <w:proofErr w:type="spellStart"/>
      <w:r>
        <w:rPr>
          <w:bCs/>
        </w:rPr>
        <w:t>Chla</w:t>
      </w:r>
      <w:proofErr w:type="spellEnd"/>
      <w:r>
        <w:rPr>
          <w:bCs/>
        </w:rPr>
        <w:t xml:space="preserve"> with error metric of SSE </w:t>
      </w:r>
    </w:p>
    <w:p w14:paraId="693EF548" w14:textId="77777777" w:rsidR="00655ABD" w:rsidRDefault="00655ABD" w:rsidP="006D7264">
      <w:pPr>
        <w:spacing w:line="480" w:lineRule="auto"/>
        <w:jc w:val="both"/>
        <w:rPr>
          <w:bCs/>
        </w:rPr>
      </w:pPr>
    </w:p>
    <w:p w14:paraId="1F45B60F" w14:textId="301655C7" w:rsidR="00A207C0" w:rsidRDefault="00A207C0" w:rsidP="006D7264">
      <w:pPr>
        <w:spacing w:line="480" w:lineRule="auto"/>
        <w:jc w:val="both"/>
        <w:rPr>
          <w:bCs/>
        </w:rPr>
      </w:pPr>
      <w:r>
        <w:rPr>
          <w:bCs/>
        </w:rPr>
        <w:t xml:space="preserve">Figure </w:t>
      </w:r>
      <w:r w:rsidR="000038CE">
        <w:rPr>
          <w:bCs/>
        </w:rPr>
        <w:t>7</w:t>
      </w:r>
      <w:r>
        <w:rPr>
          <w:bCs/>
        </w:rPr>
        <w:t xml:space="preserve"> and figure </w:t>
      </w:r>
      <w:r w:rsidR="000038CE">
        <w:rPr>
          <w:bCs/>
        </w:rPr>
        <w:t>8</w:t>
      </w:r>
      <w:r>
        <w:rPr>
          <w:bCs/>
        </w:rPr>
        <w:t xml:space="preserve"> present the histogram of MAPE and SSE with increase of generations.</w:t>
      </w:r>
      <w:r w:rsidR="002C50C8">
        <w:rPr>
          <w:bCs/>
        </w:rPr>
        <w:t xml:space="preserve"> From the two figures MAPE and SSE errors approach to their steady values</w:t>
      </w:r>
      <w:r w:rsidR="002E6BA7">
        <w:rPr>
          <w:bCs/>
        </w:rPr>
        <w:t xml:space="preserve"> </w:t>
      </w:r>
      <w:r w:rsidR="002C50C8">
        <w:rPr>
          <w:bCs/>
        </w:rPr>
        <w:t xml:space="preserve">both around generations of 160. Their frequencies also reach </w:t>
      </w:r>
      <w:r w:rsidR="002B2757">
        <w:rPr>
          <w:bCs/>
        </w:rPr>
        <w:t>their highs in about same generations. A visible difference in their histogram is SSE GP solutions show some larger variations.</w:t>
      </w:r>
    </w:p>
    <w:p w14:paraId="2A995A5A" w14:textId="4100A8A8" w:rsidR="00EE045F" w:rsidRDefault="00EE045F" w:rsidP="006D7264">
      <w:pPr>
        <w:spacing w:line="480" w:lineRule="auto"/>
        <w:jc w:val="both"/>
        <w:rPr>
          <w:bCs/>
        </w:rPr>
      </w:pPr>
    </w:p>
    <w:p w14:paraId="515316F6" w14:textId="470284B9" w:rsidR="00EE045F" w:rsidRDefault="00EE045F" w:rsidP="006D7264">
      <w:pPr>
        <w:spacing w:line="480" w:lineRule="auto"/>
        <w:jc w:val="both"/>
        <w:rPr>
          <w:bCs/>
        </w:rPr>
      </w:pPr>
      <w:r w:rsidRPr="00EE045F">
        <w:rPr>
          <w:bCs/>
          <w:noProof/>
        </w:rPr>
        <w:lastRenderedPageBreak/>
        <w:drawing>
          <wp:inline distT="0" distB="0" distL="0" distR="0" wp14:anchorId="46AA7F7A" wp14:editId="57ED6B3A">
            <wp:extent cx="5943600" cy="5028565"/>
            <wp:effectExtent l="0" t="0" r="0" b="63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4"/>
                    <a:stretch>
                      <a:fillRect/>
                    </a:stretch>
                  </pic:blipFill>
                  <pic:spPr>
                    <a:xfrm>
                      <a:off x="0" y="0"/>
                      <a:ext cx="5943600" cy="5028565"/>
                    </a:xfrm>
                    <a:prstGeom prst="rect">
                      <a:avLst/>
                    </a:prstGeom>
                  </pic:spPr>
                </pic:pic>
              </a:graphicData>
            </a:graphic>
          </wp:inline>
        </w:drawing>
      </w:r>
    </w:p>
    <w:p w14:paraId="13C89EEA" w14:textId="7C6BA780" w:rsidR="00CE31B9" w:rsidRDefault="008F35BA" w:rsidP="006D7264">
      <w:pPr>
        <w:spacing w:line="480" w:lineRule="auto"/>
        <w:jc w:val="both"/>
        <w:rPr>
          <w:bCs/>
        </w:rPr>
      </w:pPr>
      <w:r>
        <w:rPr>
          <w:bCs/>
        </w:rPr>
        <w:t>Figure 7. GPCODE estimate MAPE errors histogram with generations</w:t>
      </w:r>
    </w:p>
    <w:p w14:paraId="01B1B18E" w14:textId="7A6D6418" w:rsidR="008D522B" w:rsidRDefault="00EE045F" w:rsidP="006D7264">
      <w:pPr>
        <w:spacing w:line="480" w:lineRule="auto"/>
        <w:jc w:val="both"/>
        <w:rPr>
          <w:bCs/>
        </w:rPr>
      </w:pPr>
      <w:r w:rsidRPr="00EE045F">
        <w:rPr>
          <w:bCs/>
          <w:noProof/>
        </w:rPr>
        <w:lastRenderedPageBreak/>
        <w:drawing>
          <wp:inline distT="0" distB="0" distL="0" distR="0" wp14:anchorId="51A5EF8B" wp14:editId="2D33C1B1">
            <wp:extent cx="5943600" cy="4905375"/>
            <wp:effectExtent l="0" t="0" r="0" b="0"/>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15"/>
                    <a:stretch>
                      <a:fillRect/>
                    </a:stretch>
                  </pic:blipFill>
                  <pic:spPr>
                    <a:xfrm>
                      <a:off x="0" y="0"/>
                      <a:ext cx="5943600" cy="4905375"/>
                    </a:xfrm>
                    <a:prstGeom prst="rect">
                      <a:avLst/>
                    </a:prstGeom>
                  </pic:spPr>
                </pic:pic>
              </a:graphicData>
            </a:graphic>
          </wp:inline>
        </w:drawing>
      </w:r>
    </w:p>
    <w:p w14:paraId="65BA25E5" w14:textId="51F5A8BA" w:rsidR="008F35BA" w:rsidRDefault="008F35BA" w:rsidP="008F35BA">
      <w:pPr>
        <w:spacing w:line="480" w:lineRule="auto"/>
        <w:jc w:val="both"/>
        <w:rPr>
          <w:bCs/>
        </w:rPr>
      </w:pPr>
      <w:r>
        <w:rPr>
          <w:bCs/>
        </w:rPr>
        <w:t xml:space="preserve">Figure </w:t>
      </w:r>
      <w:r w:rsidR="00D90E4C">
        <w:rPr>
          <w:bCs/>
        </w:rPr>
        <w:t>8</w:t>
      </w:r>
      <w:r>
        <w:rPr>
          <w:bCs/>
        </w:rPr>
        <w:t>. GPCODE estimate SSE errors histogram with generations</w:t>
      </w:r>
    </w:p>
    <w:p w14:paraId="06D8E1B4" w14:textId="77777777" w:rsidR="008D522B" w:rsidRDefault="008D522B" w:rsidP="006D7264">
      <w:pPr>
        <w:spacing w:line="480" w:lineRule="auto"/>
        <w:jc w:val="both"/>
        <w:rPr>
          <w:bCs/>
        </w:rPr>
      </w:pPr>
    </w:p>
    <w:p w14:paraId="244507B1" w14:textId="33E6D790" w:rsidR="002645FD" w:rsidRDefault="00886887" w:rsidP="006D7264">
      <w:pPr>
        <w:spacing w:line="480" w:lineRule="auto"/>
        <w:jc w:val="both"/>
        <w:rPr>
          <w:bCs/>
        </w:rPr>
      </w:pPr>
      <w:r>
        <w:rPr>
          <w:bCs/>
        </w:rPr>
        <w:t xml:space="preserve">Figure </w:t>
      </w:r>
      <w:r w:rsidR="00165070">
        <w:rPr>
          <w:bCs/>
        </w:rPr>
        <w:t>9</w:t>
      </w:r>
      <w:r>
        <w:rPr>
          <w:bCs/>
        </w:rPr>
        <w:t xml:space="preserve"> </w:t>
      </w:r>
      <w:r w:rsidR="00587C77">
        <w:rPr>
          <w:bCs/>
        </w:rPr>
        <w:t>shows the 10</w:t>
      </w:r>
      <w:r w:rsidR="0071273B">
        <w:rPr>
          <w:bCs/>
        </w:rPr>
        <w:t>th</w:t>
      </w:r>
      <w:r w:rsidR="00587C77">
        <w:rPr>
          <w:bCs/>
        </w:rPr>
        <w:t xml:space="preserve"> generation of entropy from GPCODE algorithms</w:t>
      </w:r>
      <w:r w:rsidR="00812D76">
        <w:rPr>
          <w:bCs/>
        </w:rPr>
        <w:t xml:space="preserve"> with MAPE</w:t>
      </w:r>
      <w:r w:rsidR="00587C77">
        <w:rPr>
          <w:bCs/>
        </w:rPr>
        <w:t>, and figure</w:t>
      </w:r>
      <w:r>
        <w:rPr>
          <w:bCs/>
        </w:rPr>
        <w:t xml:space="preserve"> </w:t>
      </w:r>
      <w:r w:rsidR="00165070">
        <w:rPr>
          <w:bCs/>
        </w:rPr>
        <w:t>10</w:t>
      </w:r>
      <w:r>
        <w:rPr>
          <w:bCs/>
        </w:rPr>
        <w:t xml:space="preserve"> </w:t>
      </w:r>
      <w:r w:rsidR="00587C77">
        <w:rPr>
          <w:bCs/>
        </w:rPr>
        <w:t xml:space="preserve">the </w:t>
      </w:r>
      <w:r w:rsidR="0071273B">
        <w:rPr>
          <w:bCs/>
        </w:rPr>
        <w:t>37</w:t>
      </w:r>
      <w:r w:rsidR="00587C77">
        <w:rPr>
          <w:bCs/>
        </w:rPr>
        <w:t>0</w:t>
      </w:r>
      <w:r w:rsidR="0071273B">
        <w:rPr>
          <w:bCs/>
        </w:rPr>
        <w:t>th</w:t>
      </w:r>
      <w:r w:rsidR="00587C77">
        <w:rPr>
          <w:bCs/>
        </w:rPr>
        <w:t xml:space="preserve"> generation of GPCODE solutions. </w:t>
      </w:r>
      <w:r w:rsidR="0071273B">
        <w:rPr>
          <w:bCs/>
        </w:rPr>
        <w:t xml:space="preserve">In these GPCODE solution entropy figures, the entropy/X axis represents the functions </w:t>
      </w:r>
      <w:r w:rsidR="002B405D">
        <w:rPr>
          <w:bCs/>
        </w:rPr>
        <w:t xml:space="preserve">(by </w:t>
      </w:r>
      <w:r w:rsidR="006B5343">
        <w:rPr>
          <w:bCs/>
        </w:rPr>
        <w:t>categories</w:t>
      </w:r>
      <w:r w:rsidR="00647596">
        <w:rPr>
          <w:bCs/>
        </w:rPr>
        <w:t>, +, -, *, / etc.</w:t>
      </w:r>
      <w:r w:rsidR="002B405D">
        <w:rPr>
          <w:bCs/>
        </w:rPr>
        <w:t xml:space="preserve">) </w:t>
      </w:r>
      <w:r w:rsidR="0071273B">
        <w:rPr>
          <w:bCs/>
        </w:rPr>
        <w:t xml:space="preserve">used in </w:t>
      </w:r>
      <w:proofErr w:type="gramStart"/>
      <w:r w:rsidR="0071273B">
        <w:rPr>
          <w:bCs/>
        </w:rPr>
        <w:t>each individual</w:t>
      </w:r>
      <w:proofErr w:type="gramEnd"/>
      <w:r w:rsidR="009203BE">
        <w:rPr>
          <w:bCs/>
        </w:rPr>
        <w:t xml:space="preserve"> summed and normalized</w:t>
      </w:r>
      <w:r w:rsidR="0071273B">
        <w:rPr>
          <w:bCs/>
        </w:rPr>
        <w:t xml:space="preserve"> </w:t>
      </w:r>
      <w:r w:rsidR="009203BE">
        <w:rPr>
          <w:bCs/>
        </w:rPr>
        <w:t xml:space="preserve">in each bin from 0-5 with bin size of 0.1. </w:t>
      </w:r>
      <w:r w:rsidR="00F00575">
        <w:rPr>
          <w:bCs/>
        </w:rPr>
        <w:t xml:space="preserve">A larger entropy means a wider use of functions in the function set. In contrary, a small entropy means a less part of functions in function set are used. The vertical axis </w:t>
      </w:r>
      <w:r w:rsidR="000E244B">
        <w:rPr>
          <w:bCs/>
        </w:rPr>
        <w:t>(y) of “</w:t>
      </w:r>
      <w:r w:rsidR="00F00575">
        <w:rPr>
          <w:bCs/>
        </w:rPr>
        <w:t>relative number</w:t>
      </w:r>
      <w:r w:rsidR="000E244B">
        <w:rPr>
          <w:bCs/>
        </w:rPr>
        <w:t>”</w:t>
      </w:r>
      <w:r w:rsidR="00F00575">
        <w:rPr>
          <w:bCs/>
        </w:rPr>
        <w:t xml:space="preserve"> represents a relative or normalized number </w:t>
      </w:r>
      <w:r w:rsidR="00866104">
        <w:rPr>
          <w:bCs/>
        </w:rPr>
        <w:t xml:space="preserve">from all individuals in the </w:t>
      </w:r>
      <w:r w:rsidR="00CF6442">
        <w:rPr>
          <w:bCs/>
        </w:rPr>
        <w:t>specific</w:t>
      </w:r>
      <w:r w:rsidR="00866104">
        <w:rPr>
          <w:bCs/>
        </w:rPr>
        <w:t xml:space="preserve"> generation. </w:t>
      </w:r>
      <w:r w:rsidR="00587C77">
        <w:rPr>
          <w:bCs/>
        </w:rPr>
        <w:t>We can see t</w:t>
      </w:r>
      <w:r w:rsidR="00812D76">
        <w:rPr>
          <w:bCs/>
        </w:rPr>
        <w:t xml:space="preserve">hat </w:t>
      </w:r>
      <w:r w:rsidR="00AC138C">
        <w:rPr>
          <w:bCs/>
        </w:rPr>
        <w:t>in</w:t>
      </w:r>
      <w:r w:rsidR="00787003">
        <w:rPr>
          <w:bCs/>
        </w:rPr>
        <w:t xml:space="preserve"> the </w:t>
      </w:r>
      <w:r w:rsidR="00AC138C">
        <w:rPr>
          <w:bCs/>
        </w:rPr>
        <w:t>initial</w:t>
      </w:r>
      <w:r w:rsidR="00787003">
        <w:rPr>
          <w:bCs/>
        </w:rPr>
        <w:t xml:space="preserve"> stages, the </w:t>
      </w:r>
      <w:r w:rsidR="00AC138C">
        <w:rPr>
          <w:bCs/>
        </w:rPr>
        <w:lastRenderedPageBreak/>
        <w:t xml:space="preserve">solution </w:t>
      </w:r>
      <w:r w:rsidR="00787003">
        <w:rPr>
          <w:bCs/>
        </w:rPr>
        <w:t xml:space="preserve">population has a more diversified function </w:t>
      </w:r>
      <w:r w:rsidR="00AC138C">
        <w:rPr>
          <w:bCs/>
        </w:rPr>
        <w:t>collection</w:t>
      </w:r>
      <w:r w:rsidR="00787003">
        <w:rPr>
          <w:bCs/>
        </w:rPr>
        <w:t xml:space="preserve">, which is what we expected and liked. </w:t>
      </w:r>
      <w:r w:rsidR="00647596">
        <w:rPr>
          <w:bCs/>
        </w:rPr>
        <w:t>A</w:t>
      </w:r>
      <w:r w:rsidR="00812D76">
        <w:rPr>
          <w:bCs/>
        </w:rPr>
        <w:t>fter hundred</w:t>
      </w:r>
      <w:r w:rsidR="00647596">
        <w:rPr>
          <w:bCs/>
        </w:rPr>
        <w:t>s</w:t>
      </w:r>
      <w:r w:rsidR="00812D76">
        <w:rPr>
          <w:bCs/>
        </w:rPr>
        <w:t xml:space="preserve"> of evolution</w:t>
      </w:r>
      <w:r w:rsidR="00F737AD">
        <w:rPr>
          <w:bCs/>
        </w:rPr>
        <w:t>s</w:t>
      </w:r>
      <w:r w:rsidR="00812D76">
        <w:rPr>
          <w:bCs/>
        </w:rPr>
        <w:t xml:space="preserve"> the </w:t>
      </w:r>
      <w:r w:rsidR="00647596">
        <w:rPr>
          <w:bCs/>
        </w:rPr>
        <w:t xml:space="preserve">functions used by categories in </w:t>
      </w:r>
      <w:r w:rsidR="00812D76">
        <w:rPr>
          <w:bCs/>
        </w:rPr>
        <w:t>GP solution</w:t>
      </w:r>
      <w:r w:rsidR="00647596">
        <w:rPr>
          <w:bCs/>
        </w:rPr>
        <w:t>s</w:t>
      </w:r>
      <w:r w:rsidR="00812D76">
        <w:rPr>
          <w:bCs/>
        </w:rPr>
        <w:t xml:space="preserve"> become s</w:t>
      </w:r>
      <w:r w:rsidR="00647596">
        <w:rPr>
          <w:bCs/>
        </w:rPr>
        <w:t xml:space="preserve">maller </w:t>
      </w:r>
      <w:r w:rsidR="00812D76">
        <w:rPr>
          <w:bCs/>
        </w:rPr>
        <w:t xml:space="preserve">than its original </w:t>
      </w:r>
      <w:r w:rsidR="00F737AD">
        <w:rPr>
          <w:bCs/>
        </w:rPr>
        <w:t>solutions in a generation</w:t>
      </w:r>
      <w:r w:rsidR="00812D76">
        <w:rPr>
          <w:bCs/>
        </w:rPr>
        <w:t>.</w:t>
      </w:r>
      <w:r w:rsidR="00E45631">
        <w:rPr>
          <w:bCs/>
        </w:rPr>
        <w:t xml:space="preserve"> </w:t>
      </w:r>
      <w:r w:rsidR="00F737AD">
        <w:rPr>
          <w:bCs/>
        </w:rPr>
        <w:t>But this doesn’t mean the structure</w:t>
      </w:r>
      <w:r w:rsidR="004D38EA">
        <w:rPr>
          <w:bCs/>
        </w:rPr>
        <w:t>s</w:t>
      </w:r>
      <w:r w:rsidR="00F737AD">
        <w:rPr>
          <w:bCs/>
        </w:rPr>
        <w:t xml:space="preserve"> of the </w:t>
      </w:r>
      <w:r w:rsidR="004D38EA">
        <w:rPr>
          <w:bCs/>
        </w:rPr>
        <w:t>later solutions are simpler, instead they become more complicated</w:t>
      </w:r>
      <w:r w:rsidR="00BD1361">
        <w:rPr>
          <w:bCs/>
        </w:rPr>
        <w:t xml:space="preserve"> (see figure </w:t>
      </w:r>
      <w:r w:rsidR="00B60A12">
        <w:rPr>
          <w:bCs/>
        </w:rPr>
        <w:t>13</w:t>
      </w:r>
      <w:r w:rsidR="00BD1361">
        <w:rPr>
          <w:bCs/>
        </w:rPr>
        <w:t xml:space="preserve">, </w:t>
      </w:r>
      <w:r w:rsidR="00B60A12">
        <w:rPr>
          <w:bCs/>
        </w:rPr>
        <w:t>14</w:t>
      </w:r>
      <w:r w:rsidR="00BD1361">
        <w:rPr>
          <w:bCs/>
        </w:rPr>
        <w:t xml:space="preserve">). </w:t>
      </w:r>
      <w:r w:rsidR="00BE451E">
        <w:rPr>
          <w:bCs/>
        </w:rPr>
        <w:t xml:space="preserve">This </w:t>
      </w:r>
      <w:r w:rsidR="00F6127E">
        <w:rPr>
          <w:bCs/>
        </w:rPr>
        <w:t>mean</w:t>
      </w:r>
      <w:r w:rsidR="00BE451E">
        <w:rPr>
          <w:bCs/>
        </w:rPr>
        <w:t xml:space="preserve">s after a long evolution the solutions in the population is </w:t>
      </w:r>
      <w:r w:rsidR="00F6127E">
        <w:rPr>
          <w:bCs/>
        </w:rPr>
        <w:t xml:space="preserve">inclined to converge with a limited functions. </w:t>
      </w:r>
      <w:r w:rsidR="00E45631">
        <w:rPr>
          <w:bCs/>
        </w:rPr>
        <w:t>Fi</w:t>
      </w:r>
      <w:r w:rsidR="005F6C78">
        <w:rPr>
          <w:bCs/>
        </w:rPr>
        <w:t>g</w:t>
      </w:r>
      <w:r w:rsidR="00E45631">
        <w:rPr>
          <w:bCs/>
        </w:rPr>
        <w:t>ure</w:t>
      </w:r>
      <w:r w:rsidR="00CC0D34">
        <w:rPr>
          <w:bCs/>
        </w:rPr>
        <w:t>11</w:t>
      </w:r>
      <w:r w:rsidR="005F6C78">
        <w:rPr>
          <w:bCs/>
        </w:rPr>
        <w:t xml:space="preserve"> and </w:t>
      </w:r>
      <w:r w:rsidR="00CC0D34">
        <w:rPr>
          <w:bCs/>
        </w:rPr>
        <w:t>12</w:t>
      </w:r>
      <w:r w:rsidR="005F6C78">
        <w:rPr>
          <w:bCs/>
        </w:rPr>
        <w:t xml:space="preserve"> are the </w:t>
      </w:r>
      <w:r w:rsidR="008B146B">
        <w:rPr>
          <w:bCs/>
        </w:rPr>
        <w:t>10</w:t>
      </w:r>
      <w:r w:rsidR="008B146B" w:rsidRPr="008B146B">
        <w:rPr>
          <w:bCs/>
          <w:vertAlign w:val="superscript"/>
        </w:rPr>
        <w:t>th</w:t>
      </w:r>
      <w:r w:rsidR="008B146B">
        <w:rPr>
          <w:bCs/>
        </w:rPr>
        <w:t xml:space="preserve"> an</w:t>
      </w:r>
      <w:r w:rsidR="005F6C78">
        <w:rPr>
          <w:bCs/>
        </w:rPr>
        <w:t xml:space="preserve">d </w:t>
      </w:r>
      <w:r w:rsidR="008B146B">
        <w:rPr>
          <w:bCs/>
        </w:rPr>
        <w:t>40</w:t>
      </w:r>
      <w:r w:rsidR="005F6C78">
        <w:rPr>
          <w:bCs/>
        </w:rPr>
        <w:t>0</w:t>
      </w:r>
      <w:r w:rsidR="008B146B">
        <w:rPr>
          <w:bCs/>
        </w:rPr>
        <w:t>th</w:t>
      </w:r>
      <w:r w:rsidR="005F6C78">
        <w:rPr>
          <w:bCs/>
        </w:rPr>
        <w:t xml:space="preserve"> generations of GP solution entropy with error metric of SSE. They present similar features as those with MAPE.</w:t>
      </w:r>
    </w:p>
    <w:p w14:paraId="27D234ED" w14:textId="68C00299" w:rsidR="002645FD" w:rsidRDefault="002645FD" w:rsidP="006D7264">
      <w:pPr>
        <w:spacing w:line="480" w:lineRule="auto"/>
        <w:jc w:val="both"/>
        <w:rPr>
          <w:bCs/>
        </w:rPr>
      </w:pPr>
    </w:p>
    <w:p w14:paraId="3332E26C" w14:textId="1A075389" w:rsidR="002645FD" w:rsidRDefault="00C91EB9" w:rsidP="006D7264">
      <w:pPr>
        <w:spacing w:line="480" w:lineRule="auto"/>
        <w:jc w:val="both"/>
        <w:rPr>
          <w:bCs/>
        </w:rPr>
      </w:pPr>
      <w:r w:rsidRPr="00C91EB9">
        <w:rPr>
          <w:bCs/>
          <w:noProof/>
        </w:rPr>
        <w:drawing>
          <wp:inline distT="0" distB="0" distL="0" distR="0" wp14:anchorId="261C6F96" wp14:editId="3E4D5942">
            <wp:extent cx="5943600" cy="3644900"/>
            <wp:effectExtent l="0" t="0" r="0" b="0"/>
            <wp:docPr id="10" name="Content Placeholder 9" descr="Chart, histogram&#10;&#10;Description automatically generated">
              <a:extLst xmlns:a="http://schemas.openxmlformats.org/drawingml/2006/main">
                <a:ext uri="{FF2B5EF4-FFF2-40B4-BE49-F238E27FC236}">
                  <a16:creationId xmlns:a16="http://schemas.microsoft.com/office/drawing/2014/main" id="{793078BE-1F0C-D74A-8D45-1FB1F0EB50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Chart, histogram&#10;&#10;Description automatically generated">
                      <a:extLst>
                        <a:ext uri="{FF2B5EF4-FFF2-40B4-BE49-F238E27FC236}">
                          <a16:creationId xmlns:a16="http://schemas.microsoft.com/office/drawing/2014/main" id="{793078BE-1F0C-D74A-8D45-1FB1F0EB50A3}"/>
                        </a:ext>
                      </a:extLst>
                    </pic:cNvPr>
                    <pic:cNvPicPr>
                      <a:picLocks noGrp="1" noChangeAspect="1"/>
                    </pic:cNvPicPr>
                  </pic:nvPicPr>
                  <pic:blipFill>
                    <a:blip r:embed="rId16"/>
                    <a:stretch>
                      <a:fillRect/>
                    </a:stretch>
                  </pic:blipFill>
                  <pic:spPr>
                    <a:xfrm>
                      <a:off x="0" y="0"/>
                      <a:ext cx="5943600" cy="3644900"/>
                    </a:xfrm>
                    <a:prstGeom prst="rect">
                      <a:avLst/>
                    </a:prstGeom>
                  </pic:spPr>
                </pic:pic>
              </a:graphicData>
            </a:graphic>
          </wp:inline>
        </w:drawing>
      </w:r>
    </w:p>
    <w:p w14:paraId="0803EDF9" w14:textId="673840E1" w:rsidR="00047F79" w:rsidRDefault="00CC0D34" w:rsidP="006D7264">
      <w:pPr>
        <w:spacing w:line="480" w:lineRule="auto"/>
        <w:jc w:val="both"/>
        <w:rPr>
          <w:bCs/>
        </w:rPr>
      </w:pPr>
      <w:r>
        <w:rPr>
          <w:bCs/>
        </w:rPr>
        <w:t>Figure 9 GPCODE solutions entropy of 10</w:t>
      </w:r>
      <w:r w:rsidR="00A06789">
        <w:rPr>
          <w:bCs/>
        </w:rPr>
        <w:t>th</w:t>
      </w:r>
      <w:r>
        <w:rPr>
          <w:bCs/>
        </w:rPr>
        <w:t xml:space="preserve"> generation for MAPE</w:t>
      </w:r>
    </w:p>
    <w:p w14:paraId="7DC360BD" w14:textId="35B6C803" w:rsidR="00C91EB9" w:rsidRDefault="00C91EB9" w:rsidP="006D7264">
      <w:pPr>
        <w:spacing w:line="480" w:lineRule="auto"/>
        <w:jc w:val="both"/>
        <w:rPr>
          <w:bCs/>
        </w:rPr>
      </w:pPr>
      <w:r w:rsidRPr="00C91EB9">
        <w:rPr>
          <w:bCs/>
          <w:noProof/>
        </w:rPr>
        <w:lastRenderedPageBreak/>
        <w:drawing>
          <wp:inline distT="0" distB="0" distL="0" distR="0" wp14:anchorId="4023DDDA" wp14:editId="2A8A92B5">
            <wp:extent cx="5943600" cy="3257550"/>
            <wp:effectExtent l="0" t="0" r="0" b="6350"/>
            <wp:docPr id="2" name="Picture 1" descr="Chart, histogram&#10;&#10;Description automatically generated">
              <a:extLst xmlns:a="http://schemas.openxmlformats.org/drawingml/2006/main">
                <a:ext uri="{FF2B5EF4-FFF2-40B4-BE49-F238E27FC236}">
                  <a16:creationId xmlns:a16="http://schemas.microsoft.com/office/drawing/2014/main" id="{D8122A97-760E-8149-A4F4-B0A3015B88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histogram&#10;&#10;Description automatically generated">
                      <a:extLst>
                        <a:ext uri="{FF2B5EF4-FFF2-40B4-BE49-F238E27FC236}">
                          <a16:creationId xmlns:a16="http://schemas.microsoft.com/office/drawing/2014/main" id="{D8122A97-760E-8149-A4F4-B0A3015B88BF}"/>
                        </a:ext>
                      </a:extLst>
                    </pic:cNvPr>
                    <pic:cNvPicPr>
                      <a:picLocks noChangeAspect="1"/>
                    </pic:cNvPicPr>
                  </pic:nvPicPr>
                  <pic:blipFill>
                    <a:blip r:embed="rId17"/>
                    <a:stretch>
                      <a:fillRect/>
                    </a:stretch>
                  </pic:blipFill>
                  <pic:spPr>
                    <a:xfrm>
                      <a:off x="0" y="0"/>
                      <a:ext cx="5943600" cy="3257550"/>
                    </a:xfrm>
                    <a:prstGeom prst="rect">
                      <a:avLst/>
                    </a:prstGeom>
                  </pic:spPr>
                </pic:pic>
              </a:graphicData>
            </a:graphic>
          </wp:inline>
        </w:drawing>
      </w:r>
    </w:p>
    <w:p w14:paraId="1E7227A9" w14:textId="25AF2166" w:rsidR="00CC0D34" w:rsidRDefault="00CC0D34" w:rsidP="00CC0D34">
      <w:pPr>
        <w:spacing w:line="480" w:lineRule="auto"/>
        <w:jc w:val="both"/>
        <w:rPr>
          <w:bCs/>
        </w:rPr>
      </w:pPr>
      <w:r>
        <w:rPr>
          <w:bCs/>
        </w:rPr>
        <w:t xml:space="preserve">Figure 10 GPCODE solutions entropy of </w:t>
      </w:r>
      <w:r w:rsidR="00A06789">
        <w:rPr>
          <w:bCs/>
        </w:rPr>
        <w:t>370th</w:t>
      </w:r>
      <w:r>
        <w:rPr>
          <w:bCs/>
        </w:rPr>
        <w:t xml:space="preserve"> generation for MAPE</w:t>
      </w:r>
    </w:p>
    <w:p w14:paraId="7A3671B3" w14:textId="4C261471" w:rsidR="00C91EB9" w:rsidRDefault="00C91EB9" w:rsidP="006D7264">
      <w:pPr>
        <w:spacing w:line="480" w:lineRule="auto"/>
        <w:jc w:val="both"/>
        <w:rPr>
          <w:bCs/>
        </w:rPr>
      </w:pPr>
    </w:p>
    <w:p w14:paraId="6BEB1F8B" w14:textId="3CAD378A" w:rsidR="00690405" w:rsidRDefault="00A82C4A" w:rsidP="006D7264">
      <w:pPr>
        <w:spacing w:line="480" w:lineRule="auto"/>
        <w:jc w:val="both"/>
        <w:rPr>
          <w:bCs/>
        </w:rPr>
      </w:pPr>
      <w:r w:rsidRPr="00A82C4A">
        <w:rPr>
          <w:bCs/>
          <w:noProof/>
        </w:rPr>
        <w:drawing>
          <wp:inline distT="0" distB="0" distL="0" distR="0" wp14:anchorId="5C38836C" wp14:editId="02915712">
            <wp:extent cx="5943600" cy="3857625"/>
            <wp:effectExtent l="0" t="0" r="0" b="317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8"/>
                    <a:stretch>
                      <a:fillRect/>
                    </a:stretch>
                  </pic:blipFill>
                  <pic:spPr>
                    <a:xfrm>
                      <a:off x="0" y="0"/>
                      <a:ext cx="5943600" cy="3857625"/>
                    </a:xfrm>
                    <a:prstGeom prst="rect">
                      <a:avLst/>
                    </a:prstGeom>
                  </pic:spPr>
                </pic:pic>
              </a:graphicData>
            </a:graphic>
          </wp:inline>
        </w:drawing>
      </w:r>
    </w:p>
    <w:p w14:paraId="2307568D" w14:textId="10012F99" w:rsidR="00047F79" w:rsidRDefault="00CC0D34" w:rsidP="006D7264">
      <w:pPr>
        <w:spacing w:line="480" w:lineRule="auto"/>
        <w:jc w:val="both"/>
        <w:rPr>
          <w:bCs/>
        </w:rPr>
      </w:pPr>
      <w:r>
        <w:rPr>
          <w:bCs/>
        </w:rPr>
        <w:lastRenderedPageBreak/>
        <w:t>Figure 11 GPCODE solutions entropy of 10</w:t>
      </w:r>
      <w:r w:rsidR="00A06789">
        <w:rPr>
          <w:bCs/>
        </w:rPr>
        <w:t>th</w:t>
      </w:r>
      <w:r>
        <w:rPr>
          <w:bCs/>
        </w:rPr>
        <w:t xml:space="preserve"> generation for S</w:t>
      </w:r>
      <w:r w:rsidR="00A06789">
        <w:rPr>
          <w:bCs/>
        </w:rPr>
        <w:t>SE</w:t>
      </w:r>
    </w:p>
    <w:p w14:paraId="1DE1E81B" w14:textId="309C2157" w:rsidR="0073013D" w:rsidRDefault="0073013D" w:rsidP="006D7264">
      <w:pPr>
        <w:spacing w:line="480" w:lineRule="auto"/>
        <w:jc w:val="both"/>
        <w:rPr>
          <w:bCs/>
        </w:rPr>
      </w:pPr>
    </w:p>
    <w:p w14:paraId="70B7E516" w14:textId="76E4DDCC" w:rsidR="0073013D" w:rsidRDefault="0073013D" w:rsidP="006D7264">
      <w:pPr>
        <w:spacing w:line="480" w:lineRule="auto"/>
        <w:jc w:val="both"/>
        <w:rPr>
          <w:bCs/>
        </w:rPr>
      </w:pPr>
      <w:r w:rsidRPr="0073013D">
        <w:rPr>
          <w:bCs/>
          <w:noProof/>
        </w:rPr>
        <w:drawing>
          <wp:inline distT="0" distB="0" distL="0" distR="0" wp14:anchorId="451DDFA8" wp14:editId="26AEA69E">
            <wp:extent cx="5943600" cy="4023995"/>
            <wp:effectExtent l="0" t="0" r="0" b="190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9"/>
                    <a:stretch>
                      <a:fillRect/>
                    </a:stretch>
                  </pic:blipFill>
                  <pic:spPr>
                    <a:xfrm>
                      <a:off x="0" y="0"/>
                      <a:ext cx="5943600" cy="4023995"/>
                    </a:xfrm>
                    <a:prstGeom prst="rect">
                      <a:avLst/>
                    </a:prstGeom>
                  </pic:spPr>
                </pic:pic>
              </a:graphicData>
            </a:graphic>
          </wp:inline>
        </w:drawing>
      </w:r>
    </w:p>
    <w:p w14:paraId="082B1999" w14:textId="183D3792" w:rsidR="00CC0D34" w:rsidRDefault="00CC0D34" w:rsidP="00CC0D34">
      <w:pPr>
        <w:spacing w:line="480" w:lineRule="auto"/>
        <w:jc w:val="both"/>
        <w:rPr>
          <w:bCs/>
        </w:rPr>
      </w:pPr>
      <w:r>
        <w:rPr>
          <w:bCs/>
        </w:rPr>
        <w:t xml:space="preserve">Figure 12 GPCODE solutions entropy of </w:t>
      </w:r>
      <w:r w:rsidR="00A06789">
        <w:rPr>
          <w:bCs/>
        </w:rPr>
        <w:t>40</w:t>
      </w:r>
      <w:r>
        <w:rPr>
          <w:bCs/>
        </w:rPr>
        <w:t>0</w:t>
      </w:r>
      <w:r w:rsidR="00A06789">
        <w:rPr>
          <w:bCs/>
        </w:rPr>
        <w:t>th</w:t>
      </w:r>
      <w:r>
        <w:rPr>
          <w:bCs/>
        </w:rPr>
        <w:t xml:space="preserve"> generation for SSE</w:t>
      </w:r>
    </w:p>
    <w:p w14:paraId="79BF013A" w14:textId="32807C21" w:rsidR="00222555" w:rsidRDefault="00222555" w:rsidP="006D7264">
      <w:pPr>
        <w:spacing w:line="480" w:lineRule="auto"/>
        <w:jc w:val="both"/>
        <w:rPr>
          <w:bCs/>
        </w:rPr>
      </w:pPr>
    </w:p>
    <w:p w14:paraId="0626DDFA" w14:textId="0056A611" w:rsidR="00604A96" w:rsidRDefault="00604A96" w:rsidP="006D7264">
      <w:pPr>
        <w:spacing w:line="480" w:lineRule="auto"/>
        <w:jc w:val="both"/>
        <w:rPr>
          <w:bCs/>
        </w:rPr>
      </w:pPr>
      <w:r>
        <w:rPr>
          <w:bCs/>
          <w:noProof/>
        </w:rPr>
        <w:drawing>
          <wp:inline distT="0" distB="0" distL="0" distR="0" wp14:anchorId="034DD319" wp14:editId="67953A28">
            <wp:extent cx="5943600" cy="204914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20"/>
                    <a:stretch>
                      <a:fillRect/>
                    </a:stretch>
                  </pic:blipFill>
                  <pic:spPr>
                    <a:xfrm>
                      <a:off x="0" y="0"/>
                      <a:ext cx="5943600" cy="2049145"/>
                    </a:xfrm>
                    <a:prstGeom prst="rect">
                      <a:avLst/>
                    </a:prstGeom>
                  </pic:spPr>
                </pic:pic>
              </a:graphicData>
            </a:graphic>
          </wp:inline>
        </w:drawing>
      </w:r>
    </w:p>
    <w:p w14:paraId="07037022" w14:textId="25C62C7B" w:rsidR="00604A96" w:rsidRDefault="00B60A12" w:rsidP="006D7264">
      <w:pPr>
        <w:spacing w:line="480" w:lineRule="auto"/>
        <w:jc w:val="both"/>
        <w:rPr>
          <w:bCs/>
        </w:rPr>
      </w:pPr>
      <w:r>
        <w:rPr>
          <w:bCs/>
        </w:rPr>
        <w:t>Figure 13 Tree representation of best one of GPCODE solutions in initial population</w:t>
      </w:r>
    </w:p>
    <w:p w14:paraId="53E33781" w14:textId="0CE33D41" w:rsidR="00604A96" w:rsidRDefault="00604A96" w:rsidP="006D7264">
      <w:pPr>
        <w:spacing w:line="480" w:lineRule="auto"/>
        <w:jc w:val="both"/>
        <w:rPr>
          <w:bCs/>
        </w:rPr>
      </w:pPr>
    </w:p>
    <w:p w14:paraId="04B1A22F" w14:textId="158A172C" w:rsidR="00604A96" w:rsidRDefault="00604A96" w:rsidP="006D7264">
      <w:pPr>
        <w:spacing w:line="480" w:lineRule="auto"/>
        <w:jc w:val="both"/>
        <w:rPr>
          <w:bCs/>
        </w:rPr>
      </w:pPr>
      <w:r>
        <w:rPr>
          <w:bCs/>
          <w:noProof/>
        </w:rPr>
        <w:drawing>
          <wp:inline distT="0" distB="0" distL="0" distR="0" wp14:anchorId="6DA7A615" wp14:editId="1F46FAC4">
            <wp:extent cx="5943600" cy="2641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21"/>
                    <a:stretch>
                      <a:fillRect/>
                    </a:stretch>
                  </pic:blipFill>
                  <pic:spPr>
                    <a:xfrm>
                      <a:off x="0" y="0"/>
                      <a:ext cx="5943600" cy="2641600"/>
                    </a:xfrm>
                    <a:prstGeom prst="rect">
                      <a:avLst/>
                    </a:prstGeom>
                  </pic:spPr>
                </pic:pic>
              </a:graphicData>
            </a:graphic>
          </wp:inline>
        </w:drawing>
      </w:r>
    </w:p>
    <w:p w14:paraId="245395F0" w14:textId="332F5771" w:rsidR="00604A96" w:rsidRDefault="00B60A12" w:rsidP="006D7264">
      <w:pPr>
        <w:spacing w:line="480" w:lineRule="auto"/>
        <w:jc w:val="both"/>
        <w:rPr>
          <w:bCs/>
        </w:rPr>
      </w:pPr>
      <w:r>
        <w:rPr>
          <w:bCs/>
        </w:rPr>
        <w:t>Figure 14 Tree representation of best one of GPCODE solutions in population of last generation (409)</w:t>
      </w:r>
    </w:p>
    <w:p w14:paraId="5E834D3B" w14:textId="77777777" w:rsidR="00604A96" w:rsidRDefault="00604A96" w:rsidP="006D7264">
      <w:pPr>
        <w:spacing w:line="480" w:lineRule="auto"/>
        <w:jc w:val="both"/>
        <w:rPr>
          <w:bCs/>
        </w:rPr>
      </w:pPr>
    </w:p>
    <w:p w14:paraId="6D2E3B83" w14:textId="1A6A8877" w:rsidR="00E41D10" w:rsidRDefault="00DE7C7D" w:rsidP="006D7264">
      <w:pPr>
        <w:spacing w:line="480" w:lineRule="auto"/>
        <w:jc w:val="both"/>
        <w:rPr>
          <w:bCs/>
        </w:rPr>
      </w:pPr>
      <w:r>
        <w:rPr>
          <w:bCs/>
        </w:rPr>
        <w:t xml:space="preserve">Because of the inherent </w:t>
      </w:r>
      <w:r w:rsidR="00E41D10">
        <w:rPr>
          <w:bCs/>
        </w:rPr>
        <w:t xml:space="preserve">properties of genetic programming each </w:t>
      </w:r>
      <w:r w:rsidR="00E16519">
        <w:rPr>
          <w:bCs/>
        </w:rPr>
        <w:t xml:space="preserve">repeated (all control variables are </w:t>
      </w:r>
      <w:proofErr w:type="gramStart"/>
      <w:r w:rsidR="00E16519">
        <w:rPr>
          <w:bCs/>
        </w:rPr>
        <w:t>exactly the same</w:t>
      </w:r>
      <w:proofErr w:type="gramEnd"/>
      <w:r w:rsidR="00E16519">
        <w:rPr>
          <w:bCs/>
        </w:rPr>
        <w:t xml:space="preserve">) individual </w:t>
      </w:r>
      <w:r w:rsidR="00E41D10">
        <w:rPr>
          <w:bCs/>
        </w:rPr>
        <w:t xml:space="preserve">GPCODE run </w:t>
      </w:r>
      <w:r w:rsidR="00E16519">
        <w:rPr>
          <w:bCs/>
        </w:rPr>
        <w:t xml:space="preserve">will not generate exactly same algorithm/program. Now the problem arises, in what </w:t>
      </w:r>
      <w:r w:rsidR="00940428">
        <w:rPr>
          <w:bCs/>
        </w:rPr>
        <w:t xml:space="preserve">extent/how well does the chlorophyll-a algorithm generated by GPCODE run represent the regression relation between the </w:t>
      </w:r>
      <w:proofErr w:type="spellStart"/>
      <w:r w:rsidR="00940428">
        <w:rPr>
          <w:bCs/>
        </w:rPr>
        <w:t>S</w:t>
      </w:r>
      <w:r w:rsidR="00AF5E9B">
        <w:rPr>
          <w:bCs/>
        </w:rPr>
        <w:t>ea</w:t>
      </w:r>
      <w:r w:rsidR="00940428">
        <w:rPr>
          <w:bCs/>
        </w:rPr>
        <w:t>WiFS</w:t>
      </w:r>
      <w:proofErr w:type="spellEnd"/>
      <w:r w:rsidR="00940428">
        <w:rPr>
          <w:bCs/>
        </w:rPr>
        <w:t xml:space="preserve"> visible bands </w:t>
      </w:r>
      <w:proofErr w:type="spellStart"/>
      <w:r w:rsidR="00940428">
        <w:rPr>
          <w:bCs/>
        </w:rPr>
        <w:t>Rrs</w:t>
      </w:r>
      <w:proofErr w:type="spellEnd"/>
      <w:r w:rsidR="00940428">
        <w:rPr>
          <w:bCs/>
        </w:rPr>
        <w:t xml:space="preserve"> and Chlorophyll-a. To answer this </w:t>
      </w:r>
      <w:r w:rsidR="00047209">
        <w:rPr>
          <w:bCs/>
        </w:rPr>
        <w:t>question,</w:t>
      </w:r>
      <w:r w:rsidR="00940428">
        <w:rPr>
          <w:bCs/>
        </w:rPr>
        <w:t xml:space="preserve"> we made 20 </w:t>
      </w:r>
      <w:r w:rsidR="007343C1">
        <w:rPr>
          <w:bCs/>
        </w:rPr>
        <w:t xml:space="preserve">repeated </w:t>
      </w:r>
      <w:r w:rsidR="00940428">
        <w:rPr>
          <w:bCs/>
        </w:rPr>
        <w:t>GPCODE run</w:t>
      </w:r>
      <w:r w:rsidR="007343C1">
        <w:rPr>
          <w:bCs/>
        </w:rPr>
        <w:t>s</w:t>
      </w:r>
      <w:r w:rsidR="00940428">
        <w:rPr>
          <w:bCs/>
        </w:rPr>
        <w:t xml:space="preserve"> with </w:t>
      </w:r>
      <w:r w:rsidR="007343C1">
        <w:rPr>
          <w:bCs/>
        </w:rPr>
        <w:t xml:space="preserve">exactly </w:t>
      </w:r>
      <w:r w:rsidR="00940428">
        <w:rPr>
          <w:bCs/>
        </w:rPr>
        <w:t xml:space="preserve">same control </w:t>
      </w:r>
      <w:r w:rsidR="007343C1">
        <w:rPr>
          <w:bCs/>
        </w:rPr>
        <w:t xml:space="preserve">variables and plot the results into Taylor diagram in Figure </w:t>
      </w:r>
      <w:r w:rsidR="00691C98">
        <w:rPr>
          <w:bCs/>
        </w:rPr>
        <w:t>1</w:t>
      </w:r>
      <w:r w:rsidR="00B15DA9">
        <w:rPr>
          <w:bCs/>
        </w:rPr>
        <w:t>5</w:t>
      </w:r>
      <w:r w:rsidR="007343C1">
        <w:rPr>
          <w:bCs/>
        </w:rPr>
        <w:t xml:space="preserve">. </w:t>
      </w:r>
      <w:r w:rsidR="00BB6042">
        <w:rPr>
          <w:bCs/>
        </w:rPr>
        <w:t xml:space="preserve">From the figure we can see that all the 20 GPCODE algorithms estimates have </w:t>
      </w:r>
      <w:r w:rsidR="00691C98">
        <w:rPr>
          <w:bCs/>
        </w:rPr>
        <w:t>consistent</w:t>
      </w:r>
      <w:r w:rsidR="00BB6042">
        <w:rPr>
          <w:bCs/>
        </w:rPr>
        <w:t xml:space="preserve"> correlations of 0.8 or a little more than 0.8 with observation data, showing all algorithms possess </w:t>
      </w:r>
      <w:r w:rsidR="00BF44D7">
        <w:rPr>
          <w:bCs/>
        </w:rPr>
        <w:t xml:space="preserve">the skill to estimate the variations of </w:t>
      </w:r>
      <w:proofErr w:type="spellStart"/>
      <w:r w:rsidR="00BF44D7">
        <w:rPr>
          <w:bCs/>
        </w:rPr>
        <w:t>Cholorophyll</w:t>
      </w:r>
      <w:proofErr w:type="spellEnd"/>
      <w:r w:rsidR="00BF44D7">
        <w:rPr>
          <w:bCs/>
        </w:rPr>
        <w:t>-a. The figure also shows these algorithms estimates can have a wide range of standard deviations and RMSEs. This means these algorithms may have quite different bias in their estimates.</w:t>
      </w:r>
      <w:r w:rsidR="00200969">
        <w:rPr>
          <w:bCs/>
        </w:rPr>
        <w:t xml:space="preserve"> </w:t>
      </w:r>
    </w:p>
    <w:p w14:paraId="3C65E625" w14:textId="2B21ABE9" w:rsidR="004D0920" w:rsidRDefault="004D0920" w:rsidP="006D7264">
      <w:pPr>
        <w:spacing w:line="480" w:lineRule="auto"/>
        <w:jc w:val="both"/>
        <w:rPr>
          <w:bCs/>
        </w:rPr>
      </w:pPr>
      <w:r>
        <w:rPr>
          <w:bCs/>
        </w:rPr>
        <w:lastRenderedPageBreak/>
        <w:t>The Taylor plot in Figure 1</w:t>
      </w:r>
      <w:r w:rsidR="00B15DA9">
        <w:rPr>
          <w:bCs/>
        </w:rPr>
        <w:t>6</w:t>
      </w:r>
      <w:r>
        <w:rPr>
          <w:bCs/>
        </w:rPr>
        <w:t xml:space="preserve"> illustrates two GPCODE estimates with MAPE and SSE. Both run’s evolutionary generations are over 800. The </w:t>
      </w:r>
      <w:r w:rsidR="0051206C">
        <w:rPr>
          <w:bCs/>
        </w:rPr>
        <w:t>a-</w:t>
      </w:r>
      <w:r>
        <w:rPr>
          <w:bCs/>
        </w:rPr>
        <w:t>little</w:t>
      </w:r>
      <w:r w:rsidR="0051206C">
        <w:rPr>
          <w:bCs/>
        </w:rPr>
        <w:t>-</w:t>
      </w:r>
      <w:r>
        <w:rPr>
          <w:bCs/>
        </w:rPr>
        <w:t xml:space="preserve">far one from data center is estimate of GPCODE run with MAPE, the closer one is GPCODE run with SSE. </w:t>
      </w:r>
      <w:r w:rsidR="0051206C">
        <w:rPr>
          <w:bCs/>
        </w:rPr>
        <w:t xml:space="preserve">Though SSE seems to have a better RMSE than MAPE, </w:t>
      </w:r>
      <w:proofErr w:type="gramStart"/>
      <w:r w:rsidR="0051206C">
        <w:rPr>
          <w:bCs/>
        </w:rPr>
        <w:t>b</w:t>
      </w:r>
      <w:r>
        <w:rPr>
          <w:bCs/>
        </w:rPr>
        <w:t>oth of them</w:t>
      </w:r>
      <w:proofErr w:type="gramEnd"/>
      <w:r>
        <w:rPr>
          <w:bCs/>
        </w:rPr>
        <w:t xml:space="preserve"> present </w:t>
      </w:r>
      <w:r w:rsidR="00C61024">
        <w:rPr>
          <w:bCs/>
        </w:rPr>
        <w:t>verifying</w:t>
      </w:r>
      <w:r w:rsidR="0051206C">
        <w:rPr>
          <w:bCs/>
        </w:rPr>
        <w:t xml:space="preserve"> skills in estimating Chlorophyll-a. </w:t>
      </w:r>
      <w:r w:rsidR="003B0224">
        <w:rPr>
          <w:bCs/>
        </w:rPr>
        <w:t xml:space="preserve">From above figures and our </w:t>
      </w:r>
      <w:r w:rsidR="00C61024">
        <w:rPr>
          <w:bCs/>
        </w:rPr>
        <w:t>analysis,</w:t>
      </w:r>
      <w:r w:rsidR="003B0224">
        <w:rPr>
          <w:bCs/>
        </w:rPr>
        <w:t xml:space="preserve"> it is safe to say that both error metrics/fitnesses in GPCODE run can produce good enough algorithms/programs for estimation of Chlorophyll-a after a certain generations. One thing </w:t>
      </w:r>
      <w:r w:rsidR="00016EF1">
        <w:rPr>
          <w:bCs/>
        </w:rPr>
        <w:t xml:space="preserve">that </w:t>
      </w:r>
      <w:r w:rsidR="003B0224">
        <w:rPr>
          <w:bCs/>
        </w:rPr>
        <w:t xml:space="preserve">needs to </w:t>
      </w:r>
      <w:r w:rsidR="00C61024">
        <w:rPr>
          <w:bCs/>
        </w:rPr>
        <w:t>point out</w:t>
      </w:r>
      <w:r w:rsidR="00016EF1">
        <w:rPr>
          <w:bCs/>
        </w:rPr>
        <w:t xml:space="preserve"> is the best algorithm/program is not necessary the one in last generation. It may appear in any part of the evolutionary run.</w:t>
      </w:r>
    </w:p>
    <w:p w14:paraId="68560C78" w14:textId="3339F503" w:rsidR="003C379B" w:rsidRDefault="003C379B" w:rsidP="006D7264">
      <w:pPr>
        <w:spacing w:line="480" w:lineRule="auto"/>
        <w:jc w:val="both"/>
        <w:rPr>
          <w:bCs/>
        </w:rPr>
      </w:pPr>
    </w:p>
    <w:p w14:paraId="517943E3" w14:textId="721ABB2E" w:rsidR="003C379B" w:rsidRDefault="003C379B" w:rsidP="006D7264">
      <w:pPr>
        <w:spacing w:line="480" w:lineRule="auto"/>
        <w:jc w:val="both"/>
        <w:rPr>
          <w:bCs/>
        </w:rPr>
      </w:pPr>
      <w:r w:rsidRPr="003C379B">
        <w:rPr>
          <w:bCs/>
          <w:noProof/>
        </w:rPr>
        <w:drawing>
          <wp:inline distT="0" distB="0" distL="0" distR="0" wp14:anchorId="068BCF7F" wp14:editId="3CA3F14F">
            <wp:extent cx="5207000" cy="50038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2"/>
                    <a:stretch>
                      <a:fillRect/>
                    </a:stretch>
                  </pic:blipFill>
                  <pic:spPr>
                    <a:xfrm>
                      <a:off x="0" y="0"/>
                      <a:ext cx="5207000" cy="5003800"/>
                    </a:xfrm>
                    <a:prstGeom prst="rect">
                      <a:avLst/>
                    </a:prstGeom>
                  </pic:spPr>
                </pic:pic>
              </a:graphicData>
            </a:graphic>
          </wp:inline>
        </w:drawing>
      </w:r>
    </w:p>
    <w:p w14:paraId="01F6F311" w14:textId="2ADECAF3" w:rsidR="00691C98" w:rsidRDefault="00691C98" w:rsidP="00691C98">
      <w:pPr>
        <w:spacing w:line="480" w:lineRule="auto"/>
        <w:jc w:val="both"/>
        <w:rPr>
          <w:bCs/>
        </w:rPr>
      </w:pPr>
      <w:r>
        <w:rPr>
          <w:bCs/>
        </w:rPr>
        <w:lastRenderedPageBreak/>
        <w:t>Figure 1</w:t>
      </w:r>
      <w:r w:rsidR="00B15DA9">
        <w:rPr>
          <w:bCs/>
        </w:rPr>
        <w:t>5</w:t>
      </w:r>
      <w:r>
        <w:rPr>
          <w:bCs/>
        </w:rPr>
        <w:t xml:space="preserve"> Taylor plot of 20 GPCODE runs </w:t>
      </w:r>
      <w:r w:rsidR="00E61997">
        <w:rPr>
          <w:bCs/>
        </w:rPr>
        <w:t xml:space="preserve">with SSE </w:t>
      </w:r>
      <w:r>
        <w:rPr>
          <w:bCs/>
        </w:rPr>
        <w:t>and OC4s</w:t>
      </w:r>
    </w:p>
    <w:p w14:paraId="4218386F" w14:textId="43247665" w:rsidR="007343C1" w:rsidRDefault="007343C1" w:rsidP="006D7264">
      <w:pPr>
        <w:spacing w:line="480" w:lineRule="auto"/>
        <w:jc w:val="both"/>
        <w:rPr>
          <w:bCs/>
        </w:rPr>
      </w:pPr>
    </w:p>
    <w:p w14:paraId="2EC8F96E" w14:textId="32464378" w:rsidR="00200969" w:rsidRDefault="00200969" w:rsidP="006D7264">
      <w:pPr>
        <w:spacing w:line="480" w:lineRule="auto"/>
        <w:jc w:val="both"/>
        <w:rPr>
          <w:bCs/>
        </w:rPr>
      </w:pPr>
    </w:p>
    <w:p w14:paraId="4C971B3C" w14:textId="3AFF73AF" w:rsidR="003C379B" w:rsidRDefault="003C379B" w:rsidP="006D7264">
      <w:pPr>
        <w:spacing w:line="480" w:lineRule="auto"/>
        <w:jc w:val="both"/>
        <w:rPr>
          <w:bCs/>
        </w:rPr>
      </w:pPr>
      <w:r w:rsidRPr="003C379B">
        <w:rPr>
          <w:bCs/>
          <w:noProof/>
        </w:rPr>
        <w:drawing>
          <wp:inline distT="0" distB="0" distL="0" distR="0" wp14:anchorId="7505DF95" wp14:editId="7D5F3D41">
            <wp:extent cx="4838700" cy="48514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23"/>
                    <a:stretch>
                      <a:fillRect/>
                    </a:stretch>
                  </pic:blipFill>
                  <pic:spPr>
                    <a:xfrm>
                      <a:off x="0" y="0"/>
                      <a:ext cx="4838700" cy="4851400"/>
                    </a:xfrm>
                    <a:prstGeom prst="rect">
                      <a:avLst/>
                    </a:prstGeom>
                  </pic:spPr>
                </pic:pic>
              </a:graphicData>
            </a:graphic>
          </wp:inline>
        </w:drawing>
      </w:r>
    </w:p>
    <w:p w14:paraId="38A43043" w14:textId="7C23834B" w:rsidR="00200969" w:rsidRDefault="00E61997" w:rsidP="006D7264">
      <w:pPr>
        <w:spacing w:line="480" w:lineRule="auto"/>
        <w:jc w:val="both"/>
        <w:rPr>
          <w:bCs/>
        </w:rPr>
      </w:pPr>
      <w:r>
        <w:rPr>
          <w:bCs/>
        </w:rPr>
        <w:t>Figure 1</w:t>
      </w:r>
      <w:r w:rsidR="00B15DA9">
        <w:rPr>
          <w:bCs/>
        </w:rPr>
        <w:t>6</w:t>
      </w:r>
      <w:r>
        <w:rPr>
          <w:bCs/>
        </w:rPr>
        <w:t xml:space="preserve"> Taylor plot of GPCODE runs with MAPE and SSE and OC4s</w:t>
      </w:r>
    </w:p>
    <w:p w14:paraId="791F501D" w14:textId="77777777" w:rsidR="00E61997" w:rsidRDefault="00E61997" w:rsidP="006D7264">
      <w:pPr>
        <w:spacing w:line="480" w:lineRule="auto"/>
        <w:jc w:val="both"/>
        <w:rPr>
          <w:bCs/>
        </w:rPr>
      </w:pPr>
    </w:p>
    <w:p w14:paraId="7474988A" w14:textId="0E91663C" w:rsidR="00E53747" w:rsidRDefault="005A7CB1" w:rsidP="006D7264">
      <w:pPr>
        <w:spacing w:line="480" w:lineRule="auto"/>
        <w:jc w:val="both"/>
        <w:rPr>
          <w:bCs/>
        </w:rPr>
      </w:pPr>
      <w:r>
        <w:rPr>
          <w:bCs/>
        </w:rPr>
        <w:t>(</w:t>
      </w:r>
      <w:r w:rsidR="00252272">
        <w:rPr>
          <w:bCs/>
        </w:rPr>
        <w:t xml:space="preserve">Case21 BS SSE, Case25 </w:t>
      </w:r>
      <w:proofErr w:type="spellStart"/>
      <w:r w:rsidR="00252272">
        <w:rPr>
          <w:bCs/>
        </w:rPr>
        <w:t>mape</w:t>
      </w:r>
      <w:proofErr w:type="spellEnd"/>
      <w:r w:rsidR="00252272">
        <w:rPr>
          <w:bCs/>
        </w:rPr>
        <w:t xml:space="preserve"> </w:t>
      </w:r>
      <w:proofErr w:type="spellStart"/>
      <w:r w:rsidR="00252272">
        <w:rPr>
          <w:bCs/>
        </w:rPr>
        <w:t>NoBS</w:t>
      </w:r>
      <w:proofErr w:type="spellEnd"/>
      <w:r w:rsidR="00252272">
        <w:rPr>
          <w:bCs/>
        </w:rPr>
        <w:t xml:space="preserve">, Case37 </w:t>
      </w:r>
      <w:proofErr w:type="spellStart"/>
      <w:r w:rsidR="00252272">
        <w:rPr>
          <w:bCs/>
        </w:rPr>
        <w:t>mape</w:t>
      </w:r>
      <w:proofErr w:type="spellEnd"/>
      <w:r w:rsidR="00252272">
        <w:rPr>
          <w:bCs/>
        </w:rPr>
        <w:t xml:space="preserve"> BS dif2, case55-58; comparison with in situ data, bitmaps, Taylor </w:t>
      </w:r>
      <w:proofErr w:type="gramStart"/>
      <w:r w:rsidR="00252272">
        <w:rPr>
          <w:bCs/>
        </w:rPr>
        <w:t xml:space="preserve">plot </w:t>
      </w:r>
      <w:r>
        <w:rPr>
          <w:bCs/>
        </w:rPr>
        <w:t>)</w:t>
      </w:r>
      <w:proofErr w:type="gramEnd"/>
      <w:r>
        <w:rPr>
          <w:bCs/>
        </w:rPr>
        <w:t xml:space="preserve"> ------to be removed later</w:t>
      </w:r>
    </w:p>
    <w:p w14:paraId="7B0BBC33" w14:textId="77777777" w:rsidR="005A7CB1" w:rsidRPr="00E53747" w:rsidRDefault="005A7CB1" w:rsidP="006D7264">
      <w:pPr>
        <w:spacing w:line="480" w:lineRule="auto"/>
        <w:jc w:val="both"/>
        <w:rPr>
          <w:bCs/>
        </w:rPr>
      </w:pPr>
    </w:p>
    <w:p w14:paraId="49F86B1E" w14:textId="45F30A68" w:rsidR="002717A7" w:rsidRDefault="002717A7" w:rsidP="002717A7">
      <w:pPr>
        <w:spacing w:line="480" w:lineRule="auto"/>
        <w:jc w:val="both"/>
        <w:rPr>
          <w:b/>
        </w:rPr>
      </w:pPr>
      <w:r>
        <w:rPr>
          <w:b/>
        </w:rPr>
        <w:t>3.</w:t>
      </w:r>
      <w:r w:rsidR="00905BAE">
        <w:rPr>
          <w:b/>
        </w:rPr>
        <w:t>3</w:t>
      </w:r>
      <w:r w:rsidRPr="00EB7921">
        <w:rPr>
          <w:b/>
        </w:rPr>
        <w:t xml:space="preserve"> </w:t>
      </w:r>
      <w:r w:rsidR="00905BAE">
        <w:rPr>
          <w:b/>
        </w:rPr>
        <w:t>Resampling and Bootstrapping</w:t>
      </w:r>
    </w:p>
    <w:p w14:paraId="19C7E255" w14:textId="30A44CCC" w:rsidR="007154DC" w:rsidRDefault="007154DC" w:rsidP="007154DC">
      <w:pPr>
        <w:pStyle w:val="ListParagraph"/>
        <w:spacing w:line="480" w:lineRule="auto"/>
        <w:ind w:left="0"/>
        <w:jc w:val="both"/>
        <w:rPr>
          <w:rFonts w:ascii="Times New Roman" w:eastAsia="Times New Roman" w:hAnsi="Times New Roman" w:cs="Times New Roman"/>
          <w:sz w:val="24"/>
          <w:szCs w:val="24"/>
        </w:rPr>
      </w:pPr>
      <w:r w:rsidRPr="00E53747">
        <w:rPr>
          <w:rFonts w:ascii="Times New Roman" w:eastAsia="Times New Roman" w:hAnsi="Times New Roman" w:cs="Times New Roman"/>
          <w:sz w:val="24"/>
          <w:szCs w:val="24"/>
        </w:rPr>
        <w:lastRenderedPageBreak/>
        <w:t xml:space="preserve">Bootstrap is a computer-intensive resampling technique that draws </w:t>
      </w:r>
      <w:proofErr w:type="gramStart"/>
      <w:r w:rsidRPr="00E53747">
        <w:rPr>
          <w:rFonts w:ascii="Times New Roman" w:eastAsia="Times New Roman" w:hAnsi="Times New Roman" w:cs="Times New Roman"/>
          <w:sz w:val="24"/>
          <w:szCs w:val="24"/>
        </w:rPr>
        <w:t>a large number of</w:t>
      </w:r>
      <w:proofErr w:type="gramEnd"/>
      <w:r w:rsidRPr="00E53747">
        <w:rPr>
          <w:rFonts w:ascii="Times New Roman" w:eastAsia="Times New Roman" w:hAnsi="Times New Roman" w:cs="Times New Roman"/>
          <w:sz w:val="24"/>
          <w:szCs w:val="24"/>
        </w:rPr>
        <w:t xml:space="preserve"> resamples from </w:t>
      </w:r>
      <w:r w:rsidR="00D43AEF">
        <w:rPr>
          <w:rFonts w:ascii="Times New Roman" w:eastAsia="Times New Roman" w:hAnsi="Times New Roman" w:cs="Times New Roman"/>
          <w:sz w:val="24"/>
          <w:szCs w:val="24"/>
        </w:rPr>
        <w:t>an</w:t>
      </w:r>
      <w:r w:rsidRPr="00E53747">
        <w:rPr>
          <w:rFonts w:ascii="Times New Roman" w:eastAsia="Times New Roman" w:hAnsi="Times New Roman" w:cs="Times New Roman"/>
          <w:sz w:val="24"/>
          <w:szCs w:val="24"/>
        </w:rPr>
        <w:t xml:space="preserve"> initial data</w:t>
      </w:r>
      <w:r w:rsidR="00D43AEF">
        <w:rPr>
          <w:rFonts w:ascii="Times New Roman" w:eastAsia="Times New Roman" w:hAnsi="Times New Roman" w:cs="Times New Roman"/>
          <w:sz w:val="24"/>
          <w:szCs w:val="24"/>
        </w:rPr>
        <w:t>set</w:t>
      </w:r>
      <w:r w:rsidRPr="00E53747">
        <w:rPr>
          <w:rFonts w:ascii="Times New Roman" w:eastAsia="Times New Roman" w:hAnsi="Times New Roman" w:cs="Times New Roman"/>
          <w:sz w:val="24"/>
          <w:szCs w:val="24"/>
        </w:rPr>
        <w:t xml:space="preserve"> repeatedly with a computer. As computing power is increasing rapidly, computer-based statistical methods are more and more attractive. </w:t>
      </w:r>
      <w:r w:rsidR="00D81D83">
        <w:rPr>
          <w:rFonts w:ascii="Times New Roman" w:eastAsia="Times New Roman" w:hAnsi="Times New Roman" w:cs="Times New Roman"/>
          <w:sz w:val="24"/>
          <w:szCs w:val="24"/>
        </w:rPr>
        <w:t xml:space="preserve">The purpose of applying bootstrapping is to reduce possible over-fitting in the </w:t>
      </w:r>
      <w:r w:rsidR="002B74C3">
        <w:rPr>
          <w:rFonts w:ascii="Times New Roman" w:eastAsia="Times New Roman" w:hAnsi="Times New Roman" w:cs="Times New Roman"/>
          <w:sz w:val="24"/>
          <w:szCs w:val="24"/>
        </w:rPr>
        <w:t xml:space="preserve">GP </w:t>
      </w:r>
      <w:r w:rsidR="00D81D83">
        <w:rPr>
          <w:rFonts w:ascii="Times New Roman" w:eastAsia="Times New Roman" w:hAnsi="Times New Roman" w:cs="Times New Roman"/>
          <w:sz w:val="24"/>
          <w:szCs w:val="24"/>
        </w:rPr>
        <w:t>algorithm because of limited training dataset in GPCODE run.</w:t>
      </w:r>
    </w:p>
    <w:p w14:paraId="25EB17CF" w14:textId="05CD39DA" w:rsidR="00D81D83" w:rsidRDefault="00D81D83" w:rsidP="007154DC">
      <w:pPr>
        <w:pStyle w:val="ListParagraph"/>
        <w:spacing w:line="480" w:lineRule="auto"/>
        <w:ind w:left="0"/>
        <w:jc w:val="both"/>
        <w:rPr>
          <w:rFonts w:ascii="Times New Roman" w:eastAsia="Times New Roman" w:hAnsi="Times New Roman" w:cs="Times New Roman"/>
          <w:sz w:val="24"/>
          <w:szCs w:val="24"/>
        </w:rPr>
      </w:pPr>
    </w:p>
    <w:p w14:paraId="328FCCC2" w14:textId="77777777" w:rsidR="00C75C85" w:rsidRDefault="00D81D83" w:rsidP="007154DC">
      <w:pPr>
        <w:pStyle w:val="ListParagraph"/>
        <w:spacing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gure </w:t>
      </w:r>
      <w:r w:rsidR="00257351">
        <w:rPr>
          <w:rFonts w:ascii="Times New Roman" w:eastAsia="Times New Roman" w:hAnsi="Times New Roman" w:cs="Times New Roman"/>
          <w:sz w:val="24"/>
          <w:szCs w:val="24"/>
        </w:rPr>
        <w:t>1</w:t>
      </w:r>
      <w:r w:rsidR="00B15DA9">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w:t>
      </w:r>
      <w:r w:rsidR="00BE35A1">
        <w:rPr>
          <w:rFonts w:ascii="Times New Roman" w:eastAsia="Times New Roman" w:hAnsi="Times New Roman" w:cs="Times New Roman"/>
          <w:sz w:val="24"/>
          <w:szCs w:val="24"/>
        </w:rPr>
        <w:t xml:space="preserve">and </w:t>
      </w:r>
      <w:r w:rsidR="00257351">
        <w:rPr>
          <w:rFonts w:ascii="Times New Roman" w:eastAsia="Times New Roman" w:hAnsi="Times New Roman" w:cs="Times New Roman"/>
          <w:sz w:val="24"/>
          <w:szCs w:val="24"/>
        </w:rPr>
        <w:t>1</w:t>
      </w:r>
      <w:r w:rsidR="00B15DA9">
        <w:rPr>
          <w:rFonts w:ascii="Times New Roman" w:eastAsia="Times New Roman" w:hAnsi="Times New Roman" w:cs="Times New Roman"/>
          <w:sz w:val="24"/>
          <w:szCs w:val="24"/>
        </w:rPr>
        <w:t>8</w:t>
      </w:r>
      <w:r w:rsidR="006D67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how the </w:t>
      </w:r>
      <w:r w:rsidR="00BE35A1">
        <w:rPr>
          <w:rFonts w:ascii="Times New Roman" w:eastAsia="Times New Roman" w:hAnsi="Times New Roman" w:cs="Times New Roman"/>
          <w:sz w:val="24"/>
          <w:szCs w:val="24"/>
        </w:rPr>
        <w:t>estimated Chlorophyll-a vs measured Chl</w:t>
      </w:r>
      <w:r w:rsidR="006D6726">
        <w:rPr>
          <w:rFonts w:ascii="Times New Roman" w:eastAsia="Times New Roman" w:hAnsi="Times New Roman" w:cs="Times New Roman"/>
          <w:sz w:val="24"/>
          <w:szCs w:val="24"/>
        </w:rPr>
        <w:t>or-</w:t>
      </w:r>
      <w:r w:rsidR="00BE35A1">
        <w:rPr>
          <w:rFonts w:ascii="Times New Roman" w:eastAsia="Times New Roman" w:hAnsi="Times New Roman" w:cs="Times New Roman"/>
          <w:sz w:val="24"/>
          <w:szCs w:val="24"/>
        </w:rPr>
        <w:t xml:space="preserve">a </w:t>
      </w:r>
      <w:r w:rsidR="006D6726">
        <w:rPr>
          <w:rFonts w:ascii="Times New Roman" w:eastAsia="Times New Roman" w:hAnsi="Times New Roman" w:cs="Times New Roman"/>
          <w:sz w:val="24"/>
          <w:szCs w:val="24"/>
        </w:rPr>
        <w:t xml:space="preserve">concentrations </w:t>
      </w:r>
      <w:r w:rsidR="00BE35A1">
        <w:rPr>
          <w:rFonts w:ascii="Times New Roman" w:eastAsia="Times New Roman" w:hAnsi="Times New Roman" w:cs="Times New Roman"/>
          <w:sz w:val="24"/>
          <w:szCs w:val="24"/>
        </w:rPr>
        <w:t xml:space="preserve">with bootstrapping. </w:t>
      </w:r>
      <w:r w:rsidR="006D6726">
        <w:rPr>
          <w:rFonts w:ascii="Times New Roman" w:eastAsia="Times New Roman" w:hAnsi="Times New Roman" w:cs="Times New Roman"/>
          <w:sz w:val="24"/>
          <w:szCs w:val="24"/>
        </w:rPr>
        <w:t xml:space="preserve">Figure 17 </w:t>
      </w:r>
      <w:r w:rsidR="00921B5E">
        <w:rPr>
          <w:rFonts w:ascii="Times New Roman" w:eastAsia="Times New Roman" w:hAnsi="Times New Roman" w:cs="Times New Roman"/>
          <w:sz w:val="24"/>
          <w:szCs w:val="24"/>
        </w:rPr>
        <w:t xml:space="preserve">shows </w:t>
      </w:r>
      <w:r w:rsidR="00BE35A1">
        <w:rPr>
          <w:rFonts w:ascii="Times New Roman" w:eastAsia="Times New Roman" w:hAnsi="Times New Roman" w:cs="Times New Roman"/>
          <w:sz w:val="24"/>
          <w:szCs w:val="24"/>
        </w:rPr>
        <w:t xml:space="preserve">fitness with error metric of MAPE and </w:t>
      </w:r>
      <w:r w:rsidR="006D6726">
        <w:rPr>
          <w:rFonts w:ascii="Times New Roman" w:eastAsia="Times New Roman" w:hAnsi="Times New Roman" w:cs="Times New Roman"/>
          <w:sz w:val="24"/>
          <w:szCs w:val="24"/>
        </w:rPr>
        <w:t>figure 18</w:t>
      </w:r>
      <w:r w:rsidR="00BE35A1">
        <w:rPr>
          <w:rFonts w:ascii="Times New Roman" w:eastAsia="Times New Roman" w:hAnsi="Times New Roman" w:cs="Times New Roman"/>
          <w:sz w:val="24"/>
          <w:szCs w:val="24"/>
        </w:rPr>
        <w:t xml:space="preserve"> </w:t>
      </w:r>
      <w:r w:rsidR="00921B5E">
        <w:rPr>
          <w:rFonts w:ascii="Times New Roman" w:eastAsia="Times New Roman" w:hAnsi="Times New Roman" w:cs="Times New Roman"/>
          <w:sz w:val="24"/>
          <w:szCs w:val="24"/>
        </w:rPr>
        <w:t>shows</w:t>
      </w:r>
      <w:r w:rsidR="00BE35A1">
        <w:rPr>
          <w:rFonts w:ascii="Times New Roman" w:eastAsia="Times New Roman" w:hAnsi="Times New Roman" w:cs="Times New Roman"/>
          <w:sz w:val="24"/>
          <w:szCs w:val="24"/>
        </w:rPr>
        <w:t xml:space="preserve"> fitness with error metric of SSE. </w:t>
      </w:r>
      <w:r w:rsidR="00E37C19">
        <w:rPr>
          <w:rFonts w:ascii="Times New Roman" w:eastAsia="Times New Roman" w:hAnsi="Times New Roman" w:cs="Times New Roman"/>
          <w:sz w:val="24"/>
          <w:szCs w:val="24"/>
        </w:rPr>
        <w:t>Figure 17 using MAPE error metric looks not very different from the estimates of no bootstrap GPCODE run. The GPCODE algorithm</w:t>
      </w:r>
      <w:r w:rsidR="00880E5B">
        <w:rPr>
          <w:rFonts w:ascii="Times New Roman" w:eastAsia="Times New Roman" w:hAnsi="Times New Roman" w:cs="Times New Roman"/>
          <w:sz w:val="24"/>
          <w:szCs w:val="24"/>
        </w:rPr>
        <w:t xml:space="preserve"> in figure 18</w:t>
      </w:r>
      <w:r w:rsidR="00E37C19">
        <w:rPr>
          <w:rFonts w:ascii="Times New Roman" w:eastAsia="Times New Roman" w:hAnsi="Times New Roman" w:cs="Times New Roman"/>
          <w:sz w:val="24"/>
          <w:szCs w:val="24"/>
        </w:rPr>
        <w:t xml:space="preserve"> illustrate better skill in low </w:t>
      </w:r>
      <w:proofErr w:type="spellStart"/>
      <w:r w:rsidR="00E37C19">
        <w:rPr>
          <w:rFonts w:ascii="Times New Roman" w:eastAsia="Times New Roman" w:hAnsi="Times New Roman" w:cs="Times New Roman"/>
          <w:sz w:val="24"/>
          <w:szCs w:val="24"/>
        </w:rPr>
        <w:t>Chla</w:t>
      </w:r>
      <w:proofErr w:type="spellEnd"/>
      <w:r w:rsidR="00E37C19">
        <w:rPr>
          <w:rFonts w:ascii="Times New Roman" w:eastAsia="Times New Roman" w:hAnsi="Times New Roman" w:cs="Times New Roman"/>
          <w:sz w:val="24"/>
          <w:szCs w:val="24"/>
        </w:rPr>
        <w:t xml:space="preserve"> below 1. mg/m</w:t>
      </w:r>
      <w:r w:rsidR="00E37C19">
        <w:rPr>
          <w:rFonts w:ascii="Times New Roman" w:eastAsia="Times New Roman" w:hAnsi="Times New Roman" w:cs="Times New Roman"/>
          <w:sz w:val="24"/>
          <w:szCs w:val="24"/>
          <w:vertAlign w:val="superscript"/>
        </w:rPr>
        <w:t>3</w:t>
      </w:r>
      <w:r w:rsidR="00E37C19">
        <w:rPr>
          <w:rFonts w:ascii="Times New Roman" w:eastAsia="Times New Roman" w:hAnsi="Times New Roman" w:cs="Times New Roman"/>
          <w:sz w:val="24"/>
          <w:szCs w:val="24"/>
        </w:rPr>
        <w:t xml:space="preserve"> than its no bootstrapping </w:t>
      </w:r>
      <w:r w:rsidR="00880E5B">
        <w:rPr>
          <w:rFonts w:ascii="Times New Roman" w:eastAsia="Times New Roman" w:hAnsi="Times New Roman" w:cs="Times New Roman"/>
          <w:sz w:val="24"/>
          <w:szCs w:val="24"/>
        </w:rPr>
        <w:t>one in figure 6</w:t>
      </w:r>
      <w:r w:rsidR="00E37C19">
        <w:rPr>
          <w:rFonts w:ascii="Times New Roman" w:eastAsia="Times New Roman" w:hAnsi="Times New Roman" w:cs="Times New Roman"/>
          <w:sz w:val="24"/>
          <w:szCs w:val="24"/>
        </w:rPr>
        <w:t xml:space="preserve">.  </w:t>
      </w:r>
      <w:r w:rsidR="008510C8">
        <w:rPr>
          <w:rFonts w:ascii="Times New Roman" w:eastAsia="Times New Roman" w:hAnsi="Times New Roman" w:cs="Times New Roman"/>
          <w:sz w:val="24"/>
          <w:szCs w:val="24"/>
        </w:rPr>
        <w:t xml:space="preserve">The following 2 figures </w:t>
      </w:r>
      <w:r w:rsidR="00257351">
        <w:rPr>
          <w:rFonts w:ascii="Times New Roman" w:eastAsia="Times New Roman" w:hAnsi="Times New Roman" w:cs="Times New Roman"/>
          <w:sz w:val="24"/>
          <w:szCs w:val="24"/>
        </w:rPr>
        <w:t>1</w:t>
      </w:r>
      <w:r w:rsidR="00B15DA9">
        <w:rPr>
          <w:rFonts w:ascii="Times New Roman" w:eastAsia="Times New Roman" w:hAnsi="Times New Roman" w:cs="Times New Roman"/>
          <w:sz w:val="24"/>
          <w:szCs w:val="24"/>
        </w:rPr>
        <w:t>9</w:t>
      </w:r>
      <w:r w:rsidR="00257351">
        <w:rPr>
          <w:rFonts w:ascii="Times New Roman" w:eastAsia="Times New Roman" w:hAnsi="Times New Roman" w:cs="Times New Roman"/>
          <w:sz w:val="24"/>
          <w:szCs w:val="24"/>
        </w:rPr>
        <w:t xml:space="preserve"> and </w:t>
      </w:r>
      <w:r w:rsidR="00B15DA9">
        <w:rPr>
          <w:rFonts w:ascii="Times New Roman" w:eastAsia="Times New Roman" w:hAnsi="Times New Roman" w:cs="Times New Roman"/>
          <w:sz w:val="24"/>
          <w:szCs w:val="24"/>
        </w:rPr>
        <w:t>20</w:t>
      </w:r>
      <w:r w:rsidR="00257351">
        <w:rPr>
          <w:rFonts w:ascii="Times New Roman" w:eastAsia="Times New Roman" w:hAnsi="Times New Roman" w:cs="Times New Roman"/>
          <w:sz w:val="24"/>
          <w:szCs w:val="24"/>
        </w:rPr>
        <w:t xml:space="preserve"> </w:t>
      </w:r>
      <w:r w:rsidR="008510C8">
        <w:rPr>
          <w:rFonts w:ascii="Times New Roman" w:eastAsia="Times New Roman" w:hAnsi="Times New Roman" w:cs="Times New Roman"/>
          <w:sz w:val="24"/>
          <w:szCs w:val="24"/>
        </w:rPr>
        <w:t xml:space="preserve">show their histograms of error variations with GPCODE run generations. We can see </w:t>
      </w:r>
      <w:r w:rsidR="00F3265B">
        <w:rPr>
          <w:rFonts w:ascii="Times New Roman" w:eastAsia="Times New Roman" w:hAnsi="Times New Roman" w:cs="Times New Roman"/>
          <w:sz w:val="24"/>
          <w:szCs w:val="24"/>
        </w:rPr>
        <w:t xml:space="preserve">that </w:t>
      </w:r>
      <w:r w:rsidR="008510C8">
        <w:rPr>
          <w:rFonts w:ascii="Times New Roman" w:eastAsia="Times New Roman" w:hAnsi="Times New Roman" w:cs="Times New Roman"/>
          <w:sz w:val="24"/>
          <w:szCs w:val="24"/>
        </w:rPr>
        <w:t xml:space="preserve">the MAPE error is relatively smoother than the </w:t>
      </w:r>
      <w:r w:rsidR="00F3265B">
        <w:rPr>
          <w:rFonts w:ascii="Times New Roman" w:eastAsia="Times New Roman" w:hAnsi="Times New Roman" w:cs="Times New Roman"/>
          <w:sz w:val="24"/>
          <w:szCs w:val="24"/>
        </w:rPr>
        <w:t xml:space="preserve">one </w:t>
      </w:r>
      <w:r w:rsidR="008510C8">
        <w:rPr>
          <w:rFonts w:ascii="Times New Roman" w:eastAsia="Times New Roman" w:hAnsi="Times New Roman" w:cs="Times New Roman"/>
          <w:sz w:val="24"/>
          <w:szCs w:val="24"/>
        </w:rPr>
        <w:t>with</w:t>
      </w:r>
      <w:r w:rsidR="00F3265B">
        <w:rPr>
          <w:rFonts w:ascii="Times New Roman" w:eastAsia="Times New Roman" w:hAnsi="Times New Roman" w:cs="Times New Roman"/>
          <w:sz w:val="24"/>
          <w:szCs w:val="24"/>
        </w:rPr>
        <w:t xml:space="preserve"> no bootstrap</w:t>
      </w:r>
      <w:r w:rsidR="008510C8">
        <w:rPr>
          <w:rFonts w:ascii="Times New Roman" w:eastAsia="Times New Roman" w:hAnsi="Times New Roman" w:cs="Times New Roman"/>
          <w:sz w:val="24"/>
          <w:szCs w:val="24"/>
        </w:rPr>
        <w:t xml:space="preserve">. </w:t>
      </w:r>
      <w:r w:rsidR="00F3265B">
        <w:rPr>
          <w:rFonts w:ascii="Times New Roman" w:eastAsia="Times New Roman" w:hAnsi="Times New Roman" w:cs="Times New Roman"/>
          <w:sz w:val="24"/>
          <w:szCs w:val="24"/>
        </w:rPr>
        <w:t xml:space="preserve">Both </w:t>
      </w:r>
      <w:r w:rsidR="00F93AE7">
        <w:rPr>
          <w:rFonts w:ascii="Times New Roman" w:eastAsia="Times New Roman" w:hAnsi="Times New Roman" w:cs="Times New Roman"/>
          <w:sz w:val="24"/>
          <w:szCs w:val="24"/>
        </w:rPr>
        <w:t xml:space="preserve">errors </w:t>
      </w:r>
      <w:r w:rsidR="00F3265B">
        <w:rPr>
          <w:rFonts w:ascii="Times New Roman" w:eastAsia="Times New Roman" w:hAnsi="Times New Roman" w:cs="Times New Roman"/>
          <w:sz w:val="24"/>
          <w:szCs w:val="24"/>
        </w:rPr>
        <w:t xml:space="preserve">reach </w:t>
      </w:r>
      <w:r w:rsidR="00F93AE7">
        <w:rPr>
          <w:rFonts w:ascii="Times New Roman" w:eastAsia="Times New Roman" w:hAnsi="Times New Roman" w:cs="Times New Roman"/>
          <w:sz w:val="24"/>
          <w:szCs w:val="24"/>
        </w:rPr>
        <w:t xml:space="preserve">almost same steady error level. </w:t>
      </w:r>
      <w:r w:rsidR="00F3265B">
        <w:rPr>
          <w:rFonts w:ascii="Times New Roman" w:eastAsia="Times New Roman" w:hAnsi="Times New Roman" w:cs="Times New Roman"/>
          <w:sz w:val="24"/>
          <w:szCs w:val="24"/>
        </w:rPr>
        <w:t xml:space="preserve">The SSE error histogram in figure 20 </w:t>
      </w:r>
      <w:r w:rsidR="00F93AE7">
        <w:rPr>
          <w:rFonts w:ascii="Times New Roman" w:eastAsia="Times New Roman" w:hAnsi="Times New Roman" w:cs="Times New Roman"/>
          <w:sz w:val="24"/>
          <w:szCs w:val="24"/>
        </w:rPr>
        <w:t>shows a little more of saw teeth shape while the no bootstrapping error histogram shows a little step wise shape</w:t>
      </w:r>
      <w:r w:rsidR="00880E5B">
        <w:rPr>
          <w:rFonts w:ascii="Times New Roman" w:eastAsia="Times New Roman" w:hAnsi="Times New Roman" w:cs="Times New Roman"/>
          <w:sz w:val="24"/>
          <w:szCs w:val="24"/>
        </w:rPr>
        <w:t xml:space="preserve"> in figure 8.</w:t>
      </w:r>
      <w:r w:rsidR="005D6EC6">
        <w:rPr>
          <w:rFonts w:ascii="Times New Roman" w:eastAsia="Times New Roman" w:hAnsi="Times New Roman" w:cs="Times New Roman"/>
          <w:sz w:val="24"/>
          <w:szCs w:val="24"/>
        </w:rPr>
        <w:t xml:space="preserve"> But its SSE errors stabilize at a </w:t>
      </w:r>
      <w:r w:rsidR="00886919">
        <w:rPr>
          <w:rFonts w:ascii="Times New Roman" w:eastAsia="Times New Roman" w:hAnsi="Times New Roman" w:cs="Times New Roman"/>
          <w:sz w:val="24"/>
          <w:szCs w:val="24"/>
        </w:rPr>
        <w:t>higher value of around 40000</w:t>
      </w:r>
      <w:r w:rsidR="008A097A">
        <w:rPr>
          <w:rFonts w:ascii="Times New Roman" w:eastAsia="Times New Roman" w:hAnsi="Times New Roman" w:cs="Times New Roman"/>
          <w:sz w:val="24"/>
          <w:szCs w:val="24"/>
        </w:rPr>
        <w:t>, about 15000 higher than its no bootstrapping estimates.</w:t>
      </w:r>
    </w:p>
    <w:p w14:paraId="317F3325" w14:textId="77777777" w:rsidR="00C75C85" w:rsidRDefault="00C75C85" w:rsidP="007154DC">
      <w:pPr>
        <w:pStyle w:val="ListParagraph"/>
        <w:spacing w:line="480" w:lineRule="auto"/>
        <w:ind w:left="0"/>
        <w:jc w:val="both"/>
        <w:rPr>
          <w:rFonts w:ascii="Times New Roman" w:eastAsia="Times New Roman" w:hAnsi="Times New Roman" w:cs="Times New Roman"/>
          <w:sz w:val="24"/>
          <w:szCs w:val="24"/>
        </w:rPr>
      </w:pPr>
    </w:p>
    <w:p w14:paraId="77535ABF" w14:textId="2FDFA3B5" w:rsidR="00921528" w:rsidRDefault="005D5A45" w:rsidP="007154DC">
      <w:pPr>
        <w:pStyle w:val="ListParagraph"/>
        <w:spacing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s 21 and 22 </w:t>
      </w:r>
      <w:r w:rsidR="00921528">
        <w:rPr>
          <w:rFonts w:ascii="Times New Roman" w:eastAsia="Times New Roman" w:hAnsi="Times New Roman" w:cs="Times New Roman"/>
          <w:sz w:val="24"/>
          <w:szCs w:val="24"/>
        </w:rPr>
        <w:t>present</w:t>
      </w:r>
      <w:r>
        <w:rPr>
          <w:rFonts w:ascii="Times New Roman" w:eastAsia="Times New Roman" w:hAnsi="Times New Roman" w:cs="Times New Roman"/>
          <w:sz w:val="24"/>
          <w:szCs w:val="24"/>
        </w:rPr>
        <w:t xml:space="preserve"> the entropies of GPCODE algorithm </w:t>
      </w:r>
      <w:r w:rsidR="00921528">
        <w:rPr>
          <w:rFonts w:ascii="Times New Roman" w:eastAsia="Times New Roman" w:hAnsi="Times New Roman" w:cs="Times New Roman"/>
          <w:sz w:val="24"/>
          <w:szCs w:val="24"/>
        </w:rPr>
        <w:t>at its initial generation and last generation. It can be seen that the entropy in last generation is obviously shifted to a lower value than its entropy in initial generation.</w:t>
      </w:r>
    </w:p>
    <w:p w14:paraId="31981D6A" w14:textId="77777777" w:rsidR="00921528" w:rsidRDefault="00921528" w:rsidP="007154DC">
      <w:pPr>
        <w:pStyle w:val="ListParagraph"/>
        <w:spacing w:line="480" w:lineRule="auto"/>
        <w:ind w:left="0"/>
        <w:jc w:val="both"/>
        <w:rPr>
          <w:rFonts w:ascii="Times New Roman" w:eastAsia="Times New Roman" w:hAnsi="Times New Roman" w:cs="Times New Roman"/>
          <w:sz w:val="24"/>
          <w:szCs w:val="24"/>
        </w:rPr>
      </w:pPr>
    </w:p>
    <w:p w14:paraId="2D310AAE" w14:textId="603C545B" w:rsidR="00D81D83" w:rsidRDefault="00921528" w:rsidP="00921528">
      <w:pPr>
        <w:pStyle w:val="ListParagraph"/>
        <w:tabs>
          <w:tab w:val="left" w:pos="7280"/>
        </w:tabs>
        <w:spacing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gures 23 and 24 show their corresponding tree representations of </w:t>
      </w:r>
      <w:r w:rsidR="001B103B">
        <w:rPr>
          <w:rFonts w:ascii="Times New Roman" w:eastAsia="Times New Roman" w:hAnsi="Times New Roman" w:cs="Times New Roman"/>
          <w:sz w:val="24"/>
          <w:szCs w:val="24"/>
        </w:rPr>
        <w:t>their algorithms. With or without bootstrapping the final algorithm is generally more comprehensive than its initial ones.</w:t>
      </w:r>
    </w:p>
    <w:p w14:paraId="262B1150" w14:textId="33EC279E" w:rsidR="00793AE7" w:rsidRDefault="00793AE7" w:rsidP="007154DC">
      <w:pPr>
        <w:pStyle w:val="ListParagraph"/>
        <w:spacing w:line="480" w:lineRule="auto"/>
        <w:ind w:left="0"/>
        <w:jc w:val="both"/>
        <w:rPr>
          <w:rFonts w:ascii="Times New Roman" w:eastAsia="Times New Roman" w:hAnsi="Times New Roman" w:cs="Times New Roman"/>
          <w:sz w:val="24"/>
          <w:szCs w:val="24"/>
        </w:rPr>
      </w:pPr>
    </w:p>
    <w:p w14:paraId="05B8A8CD" w14:textId="6BA905CA" w:rsidR="00793AE7" w:rsidRPr="00E53747" w:rsidRDefault="00793AE7" w:rsidP="007154DC">
      <w:pPr>
        <w:pStyle w:val="ListParagraph"/>
        <w:spacing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257351">
        <w:rPr>
          <w:rFonts w:ascii="Times New Roman" w:eastAsia="Times New Roman" w:hAnsi="Times New Roman" w:cs="Times New Roman"/>
          <w:sz w:val="24"/>
          <w:szCs w:val="24"/>
        </w:rPr>
        <w:t>figure 2</w:t>
      </w:r>
      <w:r w:rsidR="00C75C85">
        <w:rPr>
          <w:rFonts w:ascii="Times New Roman" w:eastAsia="Times New Roman" w:hAnsi="Times New Roman" w:cs="Times New Roman"/>
          <w:sz w:val="24"/>
          <w:szCs w:val="24"/>
        </w:rPr>
        <w:t>5</w:t>
      </w:r>
      <w:r w:rsidR="00257351">
        <w:rPr>
          <w:rFonts w:ascii="Times New Roman" w:eastAsia="Times New Roman" w:hAnsi="Times New Roman" w:cs="Times New Roman"/>
          <w:sz w:val="24"/>
          <w:szCs w:val="24"/>
        </w:rPr>
        <w:t xml:space="preserve"> is </w:t>
      </w:r>
      <w:r w:rsidR="001B103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aylor plot of estimates with two different error metrics</w:t>
      </w:r>
      <w:r w:rsidR="00257351">
        <w:rPr>
          <w:rFonts w:ascii="Times New Roman" w:eastAsia="Times New Roman" w:hAnsi="Times New Roman" w:cs="Times New Roman"/>
          <w:sz w:val="24"/>
          <w:szCs w:val="24"/>
        </w:rPr>
        <w:t xml:space="preserve">. They </w:t>
      </w:r>
      <w:r w:rsidR="001B103B">
        <w:rPr>
          <w:rFonts w:ascii="Times New Roman" w:eastAsia="Times New Roman" w:hAnsi="Times New Roman" w:cs="Times New Roman"/>
          <w:sz w:val="24"/>
          <w:szCs w:val="24"/>
        </w:rPr>
        <w:t xml:space="preserve">are very close to each other in the graph and </w:t>
      </w:r>
      <w:r w:rsidR="00144E4D">
        <w:rPr>
          <w:rFonts w:ascii="Times New Roman" w:eastAsia="Times New Roman" w:hAnsi="Times New Roman" w:cs="Times New Roman"/>
          <w:sz w:val="24"/>
          <w:szCs w:val="24"/>
        </w:rPr>
        <w:t>present better performance</w:t>
      </w:r>
      <w:r>
        <w:rPr>
          <w:rFonts w:ascii="Times New Roman" w:eastAsia="Times New Roman" w:hAnsi="Times New Roman" w:cs="Times New Roman"/>
          <w:sz w:val="24"/>
          <w:szCs w:val="24"/>
        </w:rPr>
        <w:t xml:space="preserve"> in correlation, RMSE and standard deviation</w:t>
      </w:r>
      <w:r w:rsidR="00144E4D">
        <w:rPr>
          <w:rFonts w:ascii="Times New Roman" w:eastAsia="Times New Roman" w:hAnsi="Times New Roman" w:cs="Times New Roman"/>
          <w:sz w:val="24"/>
          <w:szCs w:val="24"/>
        </w:rPr>
        <w:t xml:space="preserve"> than OC4.</w:t>
      </w:r>
    </w:p>
    <w:p w14:paraId="3B2FF451" w14:textId="7E16BA11" w:rsidR="00F07E25" w:rsidRPr="00921B5E" w:rsidRDefault="00F07E25" w:rsidP="00921B5E">
      <w:pPr>
        <w:spacing w:line="480" w:lineRule="auto"/>
        <w:jc w:val="both"/>
        <w:rPr>
          <w:rFonts w:eastAsia="Times New Roman"/>
        </w:rPr>
      </w:pPr>
    </w:p>
    <w:p w14:paraId="185D6137" w14:textId="0DD742AB" w:rsidR="00F07E25" w:rsidRDefault="00CD421C" w:rsidP="00E53747">
      <w:pPr>
        <w:pStyle w:val="ListParagraph"/>
        <w:spacing w:line="48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625461B" wp14:editId="00B8F53C">
            <wp:extent cx="3556000" cy="2667000"/>
            <wp:effectExtent l="0" t="0" r="0" b="0"/>
            <wp:docPr id="152" name="Picture 1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Chart, scatter chart&#10;&#10;Description automatically generated"/>
                    <pic:cNvPicPr/>
                  </pic:nvPicPr>
                  <pic:blipFill>
                    <a:blip r:embed="rId24"/>
                    <a:stretch>
                      <a:fillRect/>
                    </a:stretch>
                  </pic:blipFill>
                  <pic:spPr>
                    <a:xfrm>
                      <a:off x="0" y="0"/>
                      <a:ext cx="3556000" cy="2667000"/>
                    </a:xfrm>
                    <a:prstGeom prst="rect">
                      <a:avLst/>
                    </a:prstGeom>
                  </pic:spPr>
                </pic:pic>
              </a:graphicData>
            </a:graphic>
          </wp:inline>
        </w:drawing>
      </w:r>
    </w:p>
    <w:p w14:paraId="02CA64F3" w14:textId="04B306CE" w:rsidR="00141116" w:rsidRDefault="00141116" w:rsidP="00141116">
      <w:pPr>
        <w:spacing w:line="480" w:lineRule="auto"/>
        <w:jc w:val="both"/>
        <w:rPr>
          <w:bCs/>
        </w:rPr>
      </w:pPr>
      <w:r>
        <w:rPr>
          <w:bCs/>
        </w:rPr>
        <w:t xml:space="preserve">Figure </w:t>
      </w:r>
      <w:proofErr w:type="gramStart"/>
      <w:r>
        <w:rPr>
          <w:bCs/>
        </w:rPr>
        <w:t>1</w:t>
      </w:r>
      <w:r w:rsidR="00B15DA9">
        <w:rPr>
          <w:bCs/>
        </w:rPr>
        <w:t>7</w:t>
      </w:r>
      <w:r w:rsidR="00921B5E">
        <w:rPr>
          <w:bCs/>
        </w:rPr>
        <w:t xml:space="preserve"> </w:t>
      </w:r>
      <w:r>
        <w:rPr>
          <w:bCs/>
        </w:rPr>
        <w:t xml:space="preserve"> GP</w:t>
      </w:r>
      <w:proofErr w:type="gramEnd"/>
      <w:r>
        <w:rPr>
          <w:bCs/>
        </w:rPr>
        <w:t xml:space="preserve"> </w:t>
      </w:r>
      <w:proofErr w:type="spellStart"/>
      <w:r>
        <w:rPr>
          <w:bCs/>
        </w:rPr>
        <w:t>Chla</w:t>
      </w:r>
      <w:proofErr w:type="spellEnd"/>
      <w:r>
        <w:rPr>
          <w:bCs/>
        </w:rPr>
        <w:t xml:space="preserve"> estimates vs Measured </w:t>
      </w:r>
      <w:proofErr w:type="spellStart"/>
      <w:r>
        <w:rPr>
          <w:bCs/>
        </w:rPr>
        <w:t>Chla</w:t>
      </w:r>
      <w:proofErr w:type="spellEnd"/>
      <w:r>
        <w:rPr>
          <w:bCs/>
        </w:rPr>
        <w:t xml:space="preserve"> with error metric of MAPE </w:t>
      </w:r>
      <w:r w:rsidR="009444A7">
        <w:rPr>
          <w:bCs/>
        </w:rPr>
        <w:t>and</w:t>
      </w:r>
      <w:r>
        <w:rPr>
          <w:bCs/>
        </w:rPr>
        <w:t xml:space="preserve"> bootstrap</w:t>
      </w:r>
    </w:p>
    <w:p w14:paraId="32942B2E" w14:textId="4D611792" w:rsidR="0001421D" w:rsidRPr="00921B5E" w:rsidRDefault="0001421D" w:rsidP="00921B5E">
      <w:pPr>
        <w:spacing w:line="480" w:lineRule="auto"/>
        <w:jc w:val="both"/>
        <w:rPr>
          <w:rFonts w:eastAsia="Times New Roman"/>
        </w:rPr>
      </w:pPr>
    </w:p>
    <w:p w14:paraId="6DD9FCD0" w14:textId="3A011992" w:rsidR="00CD421C" w:rsidRDefault="0001421D" w:rsidP="00BE35A1">
      <w:pPr>
        <w:pStyle w:val="ListParagraph"/>
        <w:spacing w:line="48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6E7FA7F" wp14:editId="6C81C428">
            <wp:extent cx="3556000" cy="2667000"/>
            <wp:effectExtent l="0" t="0" r="0" b="0"/>
            <wp:docPr id="151" name="Picture 1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scatter chart&#10;&#10;Description automatically generated"/>
                    <pic:cNvPicPr/>
                  </pic:nvPicPr>
                  <pic:blipFill>
                    <a:blip r:embed="rId25"/>
                    <a:stretch>
                      <a:fillRect/>
                    </a:stretch>
                  </pic:blipFill>
                  <pic:spPr>
                    <a:xfrm>
                      <a:off x="0" y="0"/>
                      <a:ext cx="3556000" cy="2667000"/>
                    </a:xfrm>
                    <a:prstGeom prst="rect">
                      <a:avLst/>
                    </a:prstGeom>
                  </pic:spPr>
                </pic:pic>
              </a:graphicData>
            </a:graphic>
          </wp:inline>
        </w:drawing>
      </w:r>
    </w:p>
    <w:p w14:paraId="6B8F6957" w14:textId="7720D050" w:rsidR="009444A7" w:rsidRDefault="009444A7" w:rsidP="009444A7">
      <w:pPr>
        <w:spacing w:line="480" w:lineRule="auto"/>
        <w:jc w:val="both"/>
        <w:rPr>
          <w:bCs/>
        </w:rPr>
      </w:pPr>
      <w:r>
        <w:rPr>
          <w:bCs/>
        </w:rPr>
        <w:t>Figure</w:t>
      </w:r>
      <w:proofErr w:type="gramStart"/>
      <w:r>
        <w:rPr>
          <w:bCs/>
        </w:rPr>
        <w:t>1</w:t>
      </w:r>
      <w:r w:rsidR="00B15DA9">
        <w:rPr>
          <w:bCs/>
        </w:rPr>
        <w:t>8</w:t>
      </w:r>
      <w:r w:rsidR="00921B5E">
        <w:rPr>
          <w:bCs/>
        </w:rPr>
        <w:t xml:space="preserve"> </w:t>
      </w:r>
      <w:r w:rsidR="00B15DA9">
        <w:rPr>
          <w:bCs/>
        </w:rPr>
        <w:t xml:space="preserve"> </w:t>
      </w:r>
      <w:r>
        <w:rPr>
          <w:bCs/>
        </w:rPr>
        <w:t>GP</w:t>
      </w:r>
      <w:proofErr w:type="gramEnd"/>
      <w:r>
        <w:rPr>
          <w:bCs/>
        </w:rPr>
        <w:t xml:space="preserve"> </w:t>
      </w:r>
      <w:proofErr w:type="spellStart"/>
      <w:r>
        <w:rPr>
          <w:bCs/>
        </w:rPr>
        <w:t>Chla</w:t>
      </w:r>
      <w:proofErr w:type="spellEnd"/>
      <w:r>
        <w:rPr>
          <w:bCs/>
        </w:rPr>
        <w:t xml:space="preserve"> estimates vs Measured </w:t>
      </w:r>
      <w:proofErr w:type="spellStart"/>
      <w:r>
        <w:rPr>
          <w:bCs/>
        </w:rPr>
        <w:t>Chla</w:t>
      </w:r>
      <w:proofErr w:type="spellEnd"/>
      <w:r>
        <w:rPr>
          <w:bCs/>
        </w:rPr>
        <w:t xml:space="preserve"> with error metric of SSE and bootstrap</w:t>
      </w:r>
    </w:p>
    <w:p w14:paraId="62C79521" w14:textId="03C722A4" w:rsidR="0034758C" w:rsidRDefault="0034758C" w:rsidP="00BE35A1">
      <w:pPr>
        <w:pStyle w:val="ListParagraph"/>
        <w:spacing w:line="480" w:lineRule="auto"/>
        <w:ind w:left="0" w:firstLine="720"/>
        <w:jc w:val="both"/>
        <w:rPr>
          <w:rFonts w:ascii="Times New Roman" w:eastAsia="Times New Roman" w:hAnsi="Times New Roman" w:cs="Times New Roman"/>
          <w:sz w:val="24"/>
          <w:szCs w:val="24"/>
        </w:rPr>
      </w:pPr>
    </w:p>
    <w:p w14:paraId="09889824" w14:textId="15420A10" w:rsidR="0034758C" w:rsidRPr="00BE35A1" w:rsidRDefault="0034758C" w:rsidP="00BE35A1">
      <w:pPr>
        <w:pStyle w:val="ListParagraph"/>
        <w:spacing w:line="480" w:lineRule="auto"/>
        <w:ind w:left="0" w:firstLine="720"/>
        <w:jc w:val="both"/>
        <w:rPr>
          <w:rFonts w:ascii="Times New Roman" w:eastAsia="Times New Roman" w:hAnsi="Times New Roman" w:cs="Times New Roman"/>
          <w:sz w:val="24"/>
          <w:szCs w:val="24"/>
        </w:rPr>
      </w:pPr>
      <w:r w:rsidRPr="0034758C">
        <w:rPr>
          <w:rFonts w:ascii="Times New Roman" w:eastAsia="Times New Roman" w:hAnsi="Times New Roman" w:cs="Times New Roman"/>
          <w:noProof/>
          <w:sz w:val="24"/>
          <w:szCs w:val="24"/>
        </w:rPr>
        <w:lastRenderedPageBreak/>
        <w:drawing>
          <wp:inline distT="0" distB="0" distL="0" distR="0" wp14:anchorId="2188B885" wp14:editId="0D50DB76">
            <wp:extent cx="5943600" cy="5116830"/>
            <wp:effectExtent l="0" t="0" r="0" b="1270"/>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26"/>
                    <a:stretch>
                      <a:fillRect/>
                    </a:stretch>
                  </pic:blipFill>
                  <pic:spPr>
                    <a:xfrm>
                      <a:off x="0" y="0"/>
                      <a:ext cx="5943600" cy="5116830"/>
                    </a:xfrm>
                    <a:prstGeom prst="rect">
                      <a:avLst/>
                    </a:prstGeom>
                  </pic:spPr>
                </pic:pic>
              </a:graphicData>
            </a:graphic>
          </wp:inline>
        </w:drawing>
      </w:r>
    </w:p>
    <w:p w14:paraId="1FDA66F4" w14:textId="4493DFA4" w:rsidR="009444A7" w:rsidRDefault="009444A7" w:rsidP="009444A7">
      <w:pPr>
        <w:spacing w:line="480" w:lineRule="auto"/>
        <w:jc w:val="both"/>
        <w:rPr>
          <w:bCs/>
        </w:rPr>
      </w:pPr>
      <w:r>
        <w:rPr>
          <w:bCs/>
        </w:rPr>
        <w:t>Figure 1</w:t>
      </w:r>
      <w:r w:rsidR="00B15DA9">
        <w:rPr>
          <w:bCs/>
        </w:rPr>
        <w:t>9</w:t>
      </w:r>
      <w:r>
        <w:rPr>
          <w:bCs/>
        </w:rPr>
        <w:t>. GPCODE estimate MAPE errors histogram with generations using bootstrap</w:t>
      </w:r>
    </w:p>
    <w:p w14:paraId="55E7BC93" w14:textId="290790A4" w:rsidR="00986F0D" w:rsidRPr="005A7CB1" w:rsidRDefault="00986F0D" w:rsidP="005A7CB1">
      <w:pPr>
        <w:pStyle w:val="ListParagraph"/>
        <w:spacing w:line="480" w:lineRule="auto"/>
        <w:ind w:left="0" w:firstLine="720"/>
        <w:jc w:val="both"/>
        <w:rPr>
          <w:rFonts w:ascii="Times New Roman" w:eastAsia="Times New Roman" w:hAnsi="Times New Roman" w:cs="Times New Roman"/>
          <w:sz w:val="24"/>
          <w:szCs w:val="24"/>
        </w:rPr>
      </w:pPr>
    </w:p>
    <w:p w14:paraId="75CD5644" w14:textId="34160E53" w:rsidR="00CD421C" w:rsidRDefault="0034758C" w:rsidP="00E53747">
      <w:pPr>
        <w:pStyle w:val="ListParagraph"/>
        <w:spacing w:line="480" w:lineRule="auto"/>
        <w:ind w:left="0" w:firstLine="720"/>
        <w:jc w:val="both"/>
        <w:rPr>
          <w:rFonts w:ascii="Times New Roman" w:eastAsia="Times New Roman" w:hAnsi="Times New Roman" w:cs="Times New Roman"/>
          <w:sz w:val="24"/>
          <w:szCs w:val="24"/>
        </w:rPr>
      </w:pPr>
      <w:r w:rsidRPr="0034758C">
        <w:rPr>
          <w:rFonts w:ascii="Times New Roman" w:eastAsia="Times New Roman" w:hAnsi="Times New Roman" w:cs="Times New Roman"/>
          <w:noProof/>
          <w:sz w:val="24"/>
          <w:szCs w:val="24"/>
        </w:rPr>
        <w:lastRenderedPageBreak/>
        <w:drawing>
          <wp:inline distT="0" distB="0" distL="0" distR="0" wp14:anchorId="4D3059EC" wp14:editId="514DBA2D">
            <wp:extent cx="5943600" cy="4922520"/>
            <wp:effectExtent l="0" t="0" r="0" b="508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27"/>
                    <a:stretch>
                      <a:fillRect/>
                    </a:stretch>
                  </pic:blipFill>
                  <pic:spPr>
                    <a:xfrm>
                      <a:off x="0" y="0"/>
                      <a:ext cx="5943600" cy="4922520"/>
                    </a:xfrm>
                    <a:prstGeom prst="rect">
                      <a:avLst/>
                    </a:prstGeom>
                  </pic:spPr>
                </pic:pic>
              </a:graphicData>
            </a:graphic>
          </wp:inline>
        </w:drawing>
      </w:r>
    </w:p>
    <w:p w14:paraId="08DF15C7" w14:textId="70830271" w:rsidR="009444A7" w:rsidRDefault="009444A7" w:rsidP="009444A7">
      <w:pPr>
        <w:spacing w:line="480" w:lineRule="auto"/>
        <w:jc w:val="both"/>
        <w:rPr>
          <w:bCs/>
        </w:rPr>
      </w:pPr>
      <w:r>
        <w:rPr>
          <w:bCs/>
        </w:rPr>
        <w:t xml:space="preserve">Figure </w:t>
      </w:r>
      <w:r w:rsidR="00B15DA9">
        <w:rPr>
          <w:bCs/>
        </w:rPr>
        <w:t>20</w:t>
      </w:r>
      <w:r>
        <w:rPr>
          <w:bCs/>
        </w:rPr>
        <w:t xml:space="preserve">. GPCODE estimate SSE errors histogram with generations using bootstrap </w:t>
      </w:r>
    </w:p>
    <w:p w14:paraId="6224A432" w14:textId="506B7D61" w:rsidR="00CD421C" w:rsidRDefault="00CD421C" w:rsidP="00E53747">
      <w:pPr>
        <w:pStyle w:val="ListParagraph"/>
        <w:spacing w:line="480" w:lineRule="auto"/>
        <w:ind w:left="0" w:firstLine="720"/>
        <w:jc w:val="both"/>
        <w:rPr>
          <w:rFonts w:ascii="Times New Roman" w:eastAsia="Times New Roman" w:hAnsi="Times New Roman" w:cs="Times New Roman"/>
          <w:sz w:val="24"/>
          <w:szCs w:val="24"/>
        </w:rPr>
      </w:pPr>
    </w:p>
    <w:p w14:paraId="276A653B" w14:textId="64398B03" w:rsidR="00CD421C" w:rsidRDefault="00CD421C" w:rsidP="00E53747">
      <w:pPr>
        <w:pStyle w:val="ListParagraph"/>
        <w:spacing w:line="480" w:lineRule="auto"/>
        <w:ind w:left="0" w:firstLine="720"/>
        <w:jc w:val="both"/>
        <w:rPr>
          <w:rFonts w:ascii="Times New Roman" w:eastAsia="Times New Roman" w:hAnsi="Times New Roman" w:cs="Times New Roman"/>
          <w:sz w:val="24"/>
          <w:szCs w:val="24"/>
        </w:rPr>
      </w:pPr>
    </w:p>
    <w:p w14:paraId="76811A36" w14:textId="224DF6FA" w:rsidR="009E1EE5" w:rsidRPr="00BA5585" w:rsidRDefault="00BA5585" w:rsidP="00BA5585">
      <w:pPr>
        <w:pStyle w:val="ListParagraph"/>
        <w:spacing w:line="480" w:lineRule="auto"/>
        <w:ind w:left="0" w:firstLine="720"/>
        <w:jc w:val="both"/>
        <w:rPr>
          <w:rFonts w:ascii="Times New Roman" w:eastAsia="Times New Roman" w:hAnsi="Times New Roman" w:cs="Times New Roman"/>
          <w:sz w:val="24"/>
          <w:szCs w:val="24"/>
        </w:rPr>
      </w:pPr>
      <w:r w:rsidRPr="00BA5585">
        <w:rPr>
          <w:rFonts w:ascii="Times New Roman" w:eastAsia="Times New Roman" w:hAnsi="Times New Roman" w:cs="Times New Roman"/>
          <w:noProof/>
          <w:sz w:val="24"/>
          <w:szCs w:val="24"/>
        </w:rPr>
        <w:lastRenderedPageBreak/>
        <w:drawing>
          <wp:inline distT="0" distB="0" distL="0" distR="0" wp14:anchorId="1AB27FCC" wp14:editId="409C79C6">
            <wp:extent cx="5943600" cy="3743960"/>
            <wp:effectExtent l="0" t="0" r="0" b="2540"/>
            <wp:docPr id="84" name="Picture 8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histogram&#10;&#10;Description automatically generated"/>
                    <pic:cNvPicPr/>
                  </pic:nvPicPr>
                  <pic:blipFill>
                    <a:blip r:embed="rId28"/>
                    <a:stretch>
                      <a:fillRect/>
                    </a:stretch>
                  </pic:blipFill>
                  <pic:spPr>
                    <a:xfrm>
                      <a:off x="0" y="0"/>
                      <a:ext cx="5943600" cy="3743960"/>
                    </a:xfrm>
                    <a:prstGeom prst="rect">
                      <a:avLst/>
                    </a:prstGeom>
                  </pic:spPr>
                </pic:pic>
              </a:graphicData>
            </a:graphic>
          </wp:inline>
        </w:drawing>
      </w:r>
    </w:p>
    <w:p w14:paraId="3AA008B5" w14:textId="32B51EAA" w:rsidR="009444A7" w:rsidRDefault="009444A7" w:rsidP="009444A7">
      <w:pPr>
        <w:spacing w:line="480" w:lineRule="auto"/>
        <w:jc w:val="both"/>
        <w:rPr>
          <w:bCs/>
        </w:rPr>
      </w:pPr>
      <w:r>
        <w:rPr>
          <w:bCs/>
        </w:rPr>
        <w:t xml:space="preserve">Figure </w:t>
      </w:r>
      <w:r w:rsidR="00C75C85">
        <w:rPr>
          <w:bCs/>
        </w:rPr>
        <w:t>21</w:t>
      </w:r>
      <w:r>
        <w:rPr>
          <w:bCs/>
        </w:rPr>
        <w:t xml:space="preserve"> GPCODE solutions entropy of</w:t>
      </w:r>
      <w:r w:rsidR="00C0396A">
        <w:rPr>
          <w:bCs/>
        </w:rPr>
        <w:t xml:space="preserve"> </w:t>
      </w:r>
      <w:r>
        <w:rPr>
          <w:bCs/>
        </w:rPr>
        <w:t>10</w:t>
      </w:r>
      <w:r w:rsidR="00C0396A">
        <w:rPr>
          <w:bCs/>
        </w:rPr>
        <w:t>th</w:t>
      </w:r>
      <w:r>
        <w:rPr>
          <w:bCs/>
        </w:rPr>
        <w:t xml:space="preserve"> generation for </w:t>
      </w:r>
      <w:r w:rsidR="00C0396A">
        <w:rPr>
          <w:bCs/>
        </w:rPr>
        <w:t>SS</w:t>
      </w:r>
      <w:r>
        <w:rPr>
          <w:bCs/>
        </w:rPr>
        <w:t>E using bootstrap</w:t>
      </w:r>
    </w:p>
    <w:p w14:paraId="49551700" w14:textId="203A7510" w:rsidR="009444A7" w:rsidRDefault="009444A7" w:rsidP="00E53747">
      <w:pPr>
        <w:pStyle w:val="ListParagraph"/>
        <w:spacing w:line="480" w:lineRule="auto"/>
        <w:ind w:left="0" w:firstLine="720"/>
        <w:jc w:val="both"/>
        <w:rPr>
          <w:rFonts w:ascii="Times New Roman" w:eastAsia="Times New Roman" w:hAnsi="Times New Roman" w:cs="Times New Roman"/>
          <w:sz w:val="24"/>
          <w:szCs w:val="24"/>
        </w:rPr>
      </w:pPr>
    </w:p>
    <w:p w14:paraId="3E6E4B4B" w14:textId="1784AA9B" w:rsidR="00C0396A" w:rsidRPr="00C0396A" w:rsidRDefault="00C0396A" w:rsidP="00C0396A">
      <w:pPr>
        <w:pStyle w:val="ListParagraph"/>
        <w:spacing w:line="480" w:lineRule="auto"/>
        <w:ind w:left="0" w:firstLine="720"/>
        <w:jc w:val="both"/>
        <w:rPr>
          <w:rFonts w:ascii="Times New Roman" w:eastAsia="Times New Roman" w:hAnsi="Times New Roman" w:cs="Times New Roman"/>
          <w:sz w:val="24"/>
          <w:szCs w:val="24"/>
        </w:rPr>
      </w:pPr>
      <w:r w:rsidRPr="00C0396A">
        <w:rPr>
          <w:rFonts w:ascii="Times New Roman" w:eastAsia="Times New Roman" w:hAnsi="Times New Roman" w:cs="Times New Roman"/>
          <w:noProof/>
          <w:sz w:val="24"/>
          <w:szCs w:val="24"/>
        </w:rPr>
        <w:lastRenderedPageBreak/>
        <w:drawing>
          <wp:inline distT="0" distB="0" distL="0" distR="0" wp14:anchorId="004E87B3" wp14:editId="4D4F38B5">
            <wp:extent cx="5943600" cy="3832225"/>
            <wp:effectExtent l="0" t="0" r="0" b="3175"/>
            <wp:docPr id="85" name="Picture 8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 box and whisker chart&#10;&#10;Description automatically generated"/>
                    <pic:cNvPicPr/>
                  </pic:nvPicPr>
                  <pic:blipFill>
                    <a:blip r:embed="rId29"/>
                    <a:stretch>
                      <a:fillRect/>
                    </a:stretch>
                  </pic:blipFill>
                  <pic:spPr>
                    <a:xfrm>
                      <a:off x="0" y="0"/>
                      <a:ext cx="5943600" cy="3832225"/>
                    </a:xfrm>
                    <a:prstGeom prst="rect">
                      <a:avLst/>
                    </a:prstGeom>
                  </pic:spPr>
                </pic:pic>
              </a:graphicData>
            </a:graphic>
          </wp:inline>
        </w:drawing>
      </w:r>
    </w:p>
    <w:p w14:paraId="7C7E9C6F" w14:textId="1CAD7E07" w:rsidR="009444A7" w:rsidRDefault="009444A7" w:rsidP="009444A7">
      <w:pPr>
        <w:spacing w:line="480" w:lineRule="auto"/>
        <w:jc w:val="both"/>
        <w:rPr>
          <w:bCs/>
        </w:rPr>
      </w:pPr>
      <w:r>
        <w:rPr>
          <w:bCs/>
        </w:rPr>
        <w:t>Figure 2</w:t>
      </w:r>
      <w:r w:rsidR="00C75C85">
        <w:rPr>
          <w:bCs/>
        </w:rPr>
        <w:t>2</w:t>
      </w:r>
      <w:r>
        <w:rPr>
          <w:bCs/>
        </w:rPr>
        <w:t xml:space="preserve"> GPCODE solutions entropy of </w:t>
      </w:r>
      <w:r w:rsidR="00C0396A">
        <w:rPr>
          <w:bCs/>
        </w:rPr>
        <w:t>39</w:t>
      </w:r>
      <w:r>
        <w:rPr>
          <w:bCs/>
        </w:rPr>
        <w:t>0</w:t>
      </w:r>
      <w:r w:rsidR="00C0396A">
        <w:rPr>
          <w:bCs/>
        </w:rPr>
        <w:t>th</w:t>
      </w:r>
      <w:r>
        <w:rPr>
          <w:bCs/>
        </w:rPr>
        <w:t xml:space="preserve"> generation for SSE</w:t>
      </w:r>
      <w:r w:rsidR="00C73727">
        <w:rPr>
          <w:bCs/>
        </w:rPr>
        <w:t xml:space="preserve"> using bootstrap</w:t>
      </w:r>
    </w:p>
    <w:p w14:paraId="1F194711" w14:textId="77777777" w:rsidR="005A7CB1" w:rsidRDefault="005A7CB1" w:rsidP="007154DC">
      <w:pPr>
        <w:pStyle w:val="ListParagraph"/>
        <w:spacing w:line="480" w:lineRule="auto"/>
        <w:ind w:left="0"/>
        <w:jc w:val="both"/>
        <w:rPr>
          <w:rFonts w:ascii="Times New Roman" w:eastAsia="Times New Roman" w:hAnsi="Times New Roman" w:cs="Times New Roman"/>
          <w:sz w:val="24"/>
          <w:szCs w:val="24"/>
        </w:rPr>
      </w:pPr>
    </w:p>
    <w:p w14:paraId="1E4FBC2C" w14:textId="65124EA9" w:rsidR="0034758C" w:rsidRDefault="00B7223B" w:rsidP="007154DC">
      <w:pPr>
        <w:pStyle w:val="ListParagraph"/>
        <w:spacing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A60A51B" wp14:editId="3DC8476C">
            <wp:extent cx="5943600" cy="347726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30"/>
                    <a:stretch>
                      <a:fillRect/>
                    </a:stretch>
                  </pic:blipFill>
                  <pic:spPr>
                    <a:xfrm>
                      <a:off x="0" y="0"/>
                      <a:ext cx="5943600" cy="3477260"/>
                    </a:xfrm>
                    <a:prstGeom prst="rect">
                      <a:avLst/>
                    </a:prstGeom>
                  </pic:spPr>
                </pic:pic>
              </a:graphicData>
            </a:graphic>
          </wp:inline>
        </w:drawing>
      </w:r>
    </w:p>
    <w:p w14:paraId="5A2157D6" w14:textId="5802D286" w:rsidR="0068242C" w:rsidRDefault="0068242C" w:rsidP="0068242C">
      <w:pPr>
        <w:spacing w:line="480" w:lineRule="auto"/>
        <w:jc w:val="both"/>
        <w:rPr>
          <w:bCs/>
        </w:rPr>
      </w:pPr>
      <w:r>
        <w:rPr>
          <w:bCs/>
        </w:rPr>
        <w:t xml:space="preserve">Figure </w:t>
      </w:r>
      <w:r w:rsidR="00C75C85">
        <w:rPr>
          <w:bCs/>
        </w:rPr>
        <w:t>2</w:t>
      </w:r>
      <w:r>
        <w:rPr>
          <w:bCs/>
        </w:rPr>
        <w:t>3 Tree representation of best one of GPCODE solutions in initial population</w:t>
      </w:r>
    </w:p>
    <w:p w14:paraId="5F28A897" w14:textId="2F85513E" w:rsidR="00B7223B" w:rsidRDefault="00B7223B" w:rsidP="007154DC">
      <w:pPr>
        <w:pStyle w:val="ListParagraph"/>
        <w:spacing w:line="480" w:lineRule="auto"/>
        <w:ind w:left="0"/>
        <w:jc w:val="both"/>
        <w:rPr>
          <w:rFonts w:ascii="Times New Roman" w:eastAsia="Times New Roman" w:hAnsi="Times New Roman" w:cs="Times New Roman"/>
          <w:sz w:val="24"/>
          <w:szCs w:val="24"/>
        </w:rPr>
      </w:pPr>
    </w:p>
    <w:p w14:paraId="288A93E9" w14:textId="7FBF33E0" w:rsidR="00F35DE1" w:rsidRDefault="00F35DE1" w:rsidP="007154DC">
      <w:pPr>
        <w:pStyle w:val="ListParagraph"/>
        <w:spacing w:line="480" w:lineRule="auto"/>
        <w:ind w:left="0"/>
        <w:jc w:val="both"/>
        <w:rPr>
          <w:rFonts w:ascii="Times New Roman" w:eastAsia="Times New Roman" w:hAnsi="Times New Roman" w:cs="Times New Roman"/>
          <w:sz w:val="24"/>
          <w:szCs w:val="24"/>
        </w:rPr>
      </w:pPr>
    </w:p>
    <w:p w14:paraId="65360877" w14:textId="4DE6FD95" w:rsidR="00F35DE1" w:rsidRDefault="00F35DE1" w:rsidP="007154DC">
      <w:pPr>
        <w:pStyle w:val="ListParagraph"/>
        <w:spacing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9B19D1" wp14:editId="1D0FCF31">
            <wp:extent cx="5943600" cy="306073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1"/>
                    <a:stretch>
                      <a:fillRect/>
                    </a:stretch>
                  </pic:blipFill>
                  <pic:spPr>
                    <a:xfrm>
                      <a:off x="0" y="0"/>
                      <a:ext cx="5943600" cy="3060735"/>
                    </a:xfrm>
                    <a:prstGeom prst="rect">
                      <a:avLst/>
                    </a:prstGeom>
                  </pic:spPr>
                </pic:pic>
              </a:graphicData>
            </a:graphic>
          </wp:inline>
        </w:drawing>
      </w:r>
    </w:p>
    <w:p w14:paraId="53851D77" w14:textId="7E3D2E2F" w:rsidR="00F35DE1" w:rsidRPr="0068242C" w:rsidRDefault="0068242C" w:rsidP="007154DC">
      <w:pPr>
        <w:pStyle w:val="ListParagraph"/>
        <w:spacing w:line="480" w:lineRule="auto"/>
        <w:ind w:left="0"/>
        <w:jc w:val="both"/>
        <w:rPr>
          <w:rFonts w:ascii="Times New Roman" w:eastAsia="Times New Roman" w:hAnsi="Times New Roman" w:cs="Times New Roman"/>
          <w:sz w:val="24"/>
          <w:szCs w:val="24"/>
        </w:rPr>
      </w:pPr>
      <w:r w:rsidRPr="0068242C">
        <w:rPr>
          <w:bCs/>
          <w:sz w:val="24"/>
          <w:szCs w:val="24"/>
        </w:rPr>
        <w:lastRenderedPageBreak/>
        <w:t xml:space="preserve">Figure </w:t>
      </w:r>
      <w:r w:rsidR="00C75C85">
        <w:rPr>
          <w:bCs/>
          <w:sz w:val="24"/>
          <w:szCs w:val="24"/>
        </w:rPr>
        <w:t>2</w:t>
      </w:r>
      <w:r w:rsidRPr="0068242C">
        <w:rPr>
          <w:bCs/>
          <w:sz w:val="24"/>
          <w:szCs w:val="24"/>
        </w:rPr>
        <w:t xml:space="preserve">4 Tree representation of best one of GPCODE solutions in population of last generation </w:t>
      </w:r>
    </w:p>
    <w:p w14:paraId="0B97B146" w14:textId="77777777" w:rsidR="00F35DE1" w:rsidRDefault="00F35DE1" w:rsidP="007154DC">
      <w:pPr>
        <w:pStyle w:val="ListParagraph"/>
        <w:spacing w:line="480" w:lineRule="auto"/>
        <w:ind w:left="0"/>
        <w:jc w:val="both"/>
        <w:rPr>
          <w:rFonts w:ascii="Times New Roman" w:eastAsia="Times New Roman" w:hAnsi="Times New Roman" w:cs="Times New Roman"/>
          <w:sz w:val="24"/>
          <w:szCs w:val="24"/>
        </w:rPr>
      </w:pPr>
    </w:p>
    <w:p w14:paraId="25F26850" w14:textId="4EBF62D5" w:rsidR="00B7223B" w:rsidRDefault="00B7223B" w:rsidP="007154DC">
      <w:pPr>
        <w:pStyle w:val="ListParagraph"/>
        <w:spacing w:line="480" w:lineRule="auto"/>
        <w:ind w:left="0"/>
        <w:jc w:val="both"/>
        <w:rPr>
          <w:rFonts w:ascii="Times New Roman" w:eastAsia="Times New Roman" w:hAnsi="Times New Roman" w:cs="Times New Roman"/>
          <w:sz w:val="24"/>
          <w:szCs w:val="24"/>
        </w:rPr>
      </w:pPr>
    </w:p>
    <w:p w14:paraId="5A6F1BF6" w14:textId="1B704F06" w:rsidR="0034758C" w:rsidRDefault="0034758C" w:rsidP="007154DC">
      <w:pPr>
        <w:pStyle w:val="ListParagraph"/>
        <w:spacing w:line="480" w:lineRule="auto"/>
        <w:ind w:left="0"/>
        <w:jc w:val="both"/>
        <w:rPr>
          <w:rFonts w:ascii="Times New Roman" w:eastAsia="Times New Roman" w:hAnsi="Times New Roman" w:cs="Times New Roman"/>
          <w:sz w:val="24"/>
          <w:szCs w:val="24"/>
        </w:rPr>
      </w:pPr>
      <w:r w:rsidRPr="0034758C">
        <w:rPr>
          <w:rFonts w:ascii="Times New Roman" w:eastAsia="Times New Roman" w:hAnsi="Times New Roman" w:cs="Times New Roman"/>
          <w:noProof/>
          <w:sz w:val="24"/>
          <w:szCs w:val="24"/>
        </w:rPr>
        <w:drawing>
          <wp:inline distT="0" distB="0" distL="0" distR="0" wp14:anchorId="3E944756" wp14:editId="598183E2">
            <wp:extent cx="5448300" cy="5486400"/>
            <wp:effectExtent l="0" t="0" r="0" b="0"/>
            <wp:docPr id="26" name="Picture 2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radar chart&#10;&#10;Description automatically generated"/>
                    <pic:cNvPicPr/>
                  </pic:nvPicPr>
                  <pic:blipFill>
                    <a:blip r:embed="rId32"/>
                    <a:stretch>
                      <a:fillRect/>
                    </a:stretch>
                  </pic:blipFill>
                  <pic:spPr>
                    <a:xfrm>
                      <a:off x="0" y="0"/>
                      <a:ext cx="5448300" cy="5486400"/>
                    </a:xfrm>
                    <a:prstGeom prst="rect">
                      <a:avLst/>
                    </a:prstGeom>
                  </pic:spPr>
                </pic:pic>
              </a:graphicData>
            </a:graphic>
          </wp:inline>
        </w:drawing>
      </w:r>
    </w:p>
    <w:p w14:paraId="4E731425" w14:textId="69D14C20" w:rsidR="00C73727" w:rsidRPr="00C75C85" w:rsidRDefault="00C73727" w:rsidP="00C73727">
      <w:pPr>
        <w:pStyle w:val="ListParagraph"/>
        <w:spacing w:line="480" w:lineRule="auto"/>
        <w:ind w:left="0"/>
        <w:jc w:val="both"/>
        <w:rPr>
          <w:rFonts w:ascii="Times New Roman" w:eastAsia="Times New Roman" w:hAnsi="Times New Roman" w:cs="Times New Roman"/>
          <w:sz w:val="24"/>
          <w:szCs w:val="24"/>
        </w:rPr>
      </w:pPr>
      <w:r w:rsidRPr="00C75C85">
        <w:rPr>
          <w:bCs/>
          <w:sz w:val="24"/>
          <w:szCs w:val="24"/>
        </w:rPr>
        <w:t>Figure 2</w:t>
      </w:r>
      <w:r w:rsidR="00C75C85" w:rsidRPr="00C75C85">
        <w:rPr>
          <w:bCs/>
          <w:sz w:val="24"/>
          <w:szCs w:val="24"/>
        </w:rPr>
        <w:t>5</w:t>
      </w:r>
      <w:r w:rsidRPr="00C75C85">
        <w:rPr>
          <w:bCs/>
          <w:sz w:val="24"/>
          <w:szCs w:val="24"/>
        </w:rPr>
        <w:t xml:space="preserve"> Taylor plot of GPCODE runs with MAPE and SSE and OC4s using bootstrap</w:t>
      </w:r>
      <w:r w:rsidRPr="00C75C85">
        <w:rPr>
          <w:rFonts w:ascii="Times New Roman" w:eastAsia="Times New Roman" w:hAnsi="Times New Roman" w:cs="Times New Roman"/>
          <w:sz w:val="24"/>
          <w:szCs w:val="24"/>
        </w:rPr>
        <w:t xml:space="preserve"> (56/58)</w:t>
      </w:r>
    </w:p>
    <w:p w14:paraId="3763FAA1" w14:textId="77777777" w:rsidR="00793AE7" w:rsidRDefault="00793AE7" w:rsidP="002717A7">
      <w:pPr>
        <w:spacing w:line="480" w:lineRule="auto"/>
        <w:jc w:val="both"/>
        <w:rPr>
          <w:b/>
        </w:rPr>
      </w:pPr>
    </w:p>
    <w:p w14:paraId="0252C824" w14:textId="5E45D0B1" w:rsidR="002717A7" w:rsidRDefault="002717A7" w:rsidP="002717A7">
      <w:pPr>
        <w:spacing w:line="480" w:lineRule="auto"/>
        <w:jc w:val="both"/>
        <w:rPr>
          <w:b/>
        </w:rPr>
      </w:pPr>
      <w:r>
        <w:rPr>
          <w:b/>
        </w:rPr>
        <w:t>3.</w:t>
      </w:r>
      <w:r w:rsidR="00905BAE">
        <w:rPr>
          <w:b/>
        </w:rPr>
        <w:t>4</w:t>
      </w:r>
      <w:r w:rsidR="00946B37">
        <w:rPr>
          <w:b/>
        </w:rPr>
        <w:t xml:space="preserve"> Comparison of GPCODE Algorithms with other models</w:t>
      </w:r>
    </w:p>
    <w:p w14:paraId="7C76C6FF" w14:textId="658051F3" w:rsidR="00520292" w:rsidRDefault="00520292" w:rsidP="002717A7">
      <w:pPr>
        <w:spacing w:line="480" w:lineRule="auto"/>
        <w:jc w:val="both"/>
        <w:rPr>
          <w:bCs/>
        </w:rPr>
      </w:pPr>
    </w:p>
    <w:p w14:paraId="6A2462BC" w14:textId="6395A596" w:rsidR="00FF0E35" w:rsidRDefault="00562EC3" w:rsidP="00252C78">
      <w:pPr>
        <w:spacing w:line="480" w:lineRule="auto"/>
        <w:jc w:val="both"/>
        <w:rPr>
          <w:bCs/>
        </w:rPr>
      </w:pPr>
      <w:r>
        <w:rPr>
          <w:bCs/>
        </w:rPr>
        <w:lastRenderedPageBreak/>
        <w:t>The comparison of GPCODE algorithm estimate with other model</w:t>
      </w:r>
      <w:r w:rsidR="0004461A">
        <w:rPr>
          <w:bCs/>
        </w:rPr>
        <w:t>s</w:t>
      </w:r>
      <w:r>
        <w:rPr>
          <w:bCs/>
        </w:rPr>
        <w:t xml:space="preserve"> like OC4</w:t>
      </w:r>
      <w:r w:rsidR="0004461A">
        <w:rPr>
          <w:bCs/>
        </w:rPr>
        <w:t xml:space="preserve"> are made using real data. In many cases the GPCODE estimate is no less than OC4. See our cases in figure </w:t>
      </w:r>
      <w:r w:rsidR="002B538A">
        <w:rPr>
          <w:bCs/>
        </w:rPr>
        <w:t>13,14,21</w:t>
      </w:r>
      <w:r w:rsidR="0004461A">
        <w:rPr>
          <w:bCs/>
        </w:rPr>
        <w:t xml:space="preserve">. They show better statistics in fitting real data. The GPCODE algorithms may not be </w:t>
      </w:r>
      <w:r w:rsidR="00415E6F">
        <w:rPr>
          <w:bCs/>
        </w:rPr>
        <w:t xml:space="preserve">always </w:t>
      </w:r>
      <w:r w:rsidR="0004461A">
        <w:rPr>
          <w:bCs/>
        </w:rPr>
        <w:t xml:space="preserve">consistently fitting well for all </w:t>
      </w:r>
      <w:proofErr w:type="spellStart"/>
      <w:r w:rsidR="0004461A">
        <w:rPr>
          <w:bCs/>
        </w:rPr>
        <w:t>Chla</w:t>
      </w:r>
      <w:proofErr w:type="spellEnd"/>
      <w:r w:rsidR="0004461A">
        <w:rPr>
          <w:bCs/>
        </w:rPr>
        <w:t xml:space="preserve"> concentration</w:t>
      </w:r>
      <w:r w:rsidR="00415E6F">
        <w:rPr>
          <w:bCs/>
        </w:rPr>
        <w:t xml:space="preserve">. From the cases of our experiment a 500 or more of generations GPCODE run and a population of 1000 individuals or more will find a good enough algorithm to estimate </w:t>
      </w:r>
      <w:proofErr w:type="spellStart"/>
      <w:r w:rsidR="00415E6F">
        <w:rPr>
          <w:bCs/>
        </w:rPr>
        <w:t>Chla</w:t>
      </w:r>
      <w:proofErr w:type="spellEnd"/>
      <w:r w:rsidR="00415E6F">
        <w:rPr>
          <w:bCs/>
        </w:rPr>
        <w:t>.</w:t>
      </w:r>
      <w:r w:rsidR="00294D04">
        <w:rPr>
          <w:bCs/>
        </w:rPr>
        <w:t xml:space="preserve"> </w:t>
      </w:r>
      <w:r w:rsidR="00294D04">
        <w:rPr>
          <w:rFonts w:cstheme="minorHAnsi"/>
          <w:color w:val="000000"/>
        </w:rPr>
        <w:t>OC4 generally showed less biased with in-situ observation.</w:t>
      </w:r>
    </w:p>
    <w:p w14:paraId="538A74D9" w14:textId="77777777" w:rsidR="00252C78" w:rsidRPr="00252C78" w:rsidRDefault="00252C78" w:rsidP="00252C78">
      <w:pPr>
        <w:spacing w:line="480" w:lineRule="auto"/>
        <w:jc w:val="both"/>
        <w:rPr>
          <w:bCs/>
        </w:rPr>
      </w:pPr>
    </w:p>
    <w:p w14:paraId="032E321E" w14:textId="4CEB6800" w:rsidR="00FF0E35" w:rsidRDefault="00FF0E35" w:rsidP="00FF0E35">
      <w:pPr>
        <w:spacing w:line="480" w:lineRule="auto"/>
        <w:rPr>
          <w:rFonts w:cstheme="minorHAnsi"/>
          <w:b/>
          <w:bCs/>
          <w:color w:val="000000"/>
        </w:rPr>
      </w:pPr>
      <w:r>
        <w:rPr>
          <w:rFonts w:cstheme="minorHAnsi"/>
          <w:b/>
          <w:bCs/>
          <w:color w:val="000000"/>
        </w:rPr>
        <w:t>4</w:t>
      </w:r>
      <w:r w:rsidRPr="00FF0E35">
        <w:rPr>
          <w:rFonts w:cstheme="minorHAnsi"/>
          <w:b/>
          <w:bCs/>
          <w:color w:val="000000"/>
        </w:rPr>
        <w:t xml:space="preserve">.  </w:t>
      </w:r>
      <w:r w:rsidR="00A87C7D">
        <w:rPr>
          <w:rFonts w:cstheme="minorHAnsi"/>
          <w:b/>
          <w:bCs/>
          <w:color w:val="000000"/>
        </w:rPr>
        <w:t>Summary</w:t>
      </w:r>
    </w:p>
    <w:p w14:paraId="104CF0B3" w14:textId="77777777" w:rsidR="00252C78" w:rsidRPr="003B0224" w:rsidRDefault="00252C78" w:rsidP="00FF0E35">
      <w:pPr>
        <w:spacing w:line="480" w:lineRule="auto"/>
        <w:rPr>
          <w:rFonts w:cstheme="minorHAnsi"/>
          <w:b/>
          <w:bCs/>
          <w:color w:val="000000"/>
        </w:rPr>
      </w:pPr>
    </w:p>
    <w:p w14:paraId="1E4555C8" w14:textId="77777777" w:rsidR="00FF0E35" w:rsidRDefault="00FF0E35" w:rsidP="00FF0E35">
      <w:pPr>
        <w:spacing w:line="480" w:lineRule="auto"/>
        <w:rPr>
          <w:rFonts w:cstheme="minorHAnsi"/>
          <w:color w:val="000000"/>
        </w:rPr>
      </w:pPr>
      <w:r>
        <w:rPr>
          <w:rFonts w:cstheme="minorHAnsi"/>
          <w:color w:val="000000"/>
        </w:rPr>
        <w:t xml:space="preserve">Genetic programming is an artificial intelligent method which imitate the biological evolution by natural selection to generate proper programs/equation from hundreds or thousands of initial trees through genetic operations of Crossover, mutation etc. In the loop of generations each program of population is calculated against training data to find their fitness. </w:t>
      </w:r>
    </w:p>
    <w:p w14:paraId="64F8ABEE" w14:textId="77777777" w:rsidR="00FF0E35" w:rsidRDefault="00FF0E35" w:rsidP="00FF0E35">
      <w:pPr>
        <w:spacing w:line="480" w:lineRule="auto"/>
        <w:rPr>
          <w:rFonts w:cstheme="minorHAnsi"/>
          <w:color w:val="000000"/>
        </w:rPr>
      </w:pPr>
      <w:r>
        <w:rPr>
          <w:rFonts w:cstheme="minorHAnsi"/>
          <w:color w:val="000000"/>
        </w:rPr>
        <w:t xml:space="preserve">We carried out a series of experiments with GPCODE genetic programming software system aiming at assessing its performance and validate its estimation of Chlorophyll-a concentration from remote sensing </w:t>
      </w:r>
      <w:proofErr w:type="spellStart"/>
      <w:r>
        <w:rPr>
          <w:rFonts w:cstheme="minorHAnsi"/>
          <w:color w:val="000000"/>
        </w:rPr>
        <w:t>reflectances</w:t>
      </w:r>
      <w:proofErr w:type="spellEnd"/>
      <w:r>
        <w:rPr>
          <w:rFonts w:cstheme="minorHAnsi"/>
          <w:color w:val="000000"/>
        </w:rPr>
        <w:t xml:space="preserve">. </w:t>
      </w:r>
    </w:p>
    <w:p w14:paraId="32E8A4E0" w14:textId="4488F4AF" w:rsidR="00FF0E35" w:rsidRDefault="00FF0E35" w:rsidP="00FF0E35">
      <w:pPr>
        <w:spacing w:line="480" w:lineRule="auto"/>
        <w:rPr>
          <w:rFonts w:cstheme="minorHAnsi"/>
          <w:color w:val="000000"/>
        </w:rPr>
      </w:pPr>
      <w:r>
        <w:rPr>
          <w:rFonts w:cstheme="minorHAnsi"/>
          <w:color w:val="000000"/>
        </w:rPr>
        <w:t xml:space="preserve">Using </w:t>
      </w:r>
      <w:proofErr w:type="spellStart"/>
      <w:r>
        <w:rPr>
          <w:rFonts w:cstheme="minorHAnsi"/>
          <w:color w:val="000000"/>
        </w:rPr>
        <w:t>SeaWiFS</w:t>
      </w:r>
      <w:proofErr w:type="spellEnd"/>
      <w:r>
        <w:rPr>
          <w:rFonts w:cstheme="minorHAnsi"/>
          <w:color w:val="000000"/>
        </w:rPr>
        <w:t xml:space="preserve"> </w:t>
      </w:r>
      <w:r w:rsidR="00E10D7B">
        <w:rPr>
          <w:rFonts w:cstheme="minorHAnsi"/>
          <w:color w:val="000000"/>
        </w:rPr>
        <w:t xml:space="preserve">visible bands </w:t>
      </w:r>
      <w:proofErr w:type="spellStart"/>
      <w:r w:rsidR="00E10D7B">
        <w:rPr>
          <w:rFonts w:cstheme="minorHAnsi"/>
          <w:color w:val="000000"/>
        </w:rPr>
        <w:t>Rrs</w:t>
      </w:r>
      <w:proofErr w:type="spellEnd"/>
      <w:r w:rsidR="00E10D7B">
        <w:rPr>
          <w:rFonts w:cstheme="minorHAnsi"/>
          <w:color w:val="000000"/>
        </w:rPr>
        <w:t xml:space="preserve"> </w:t>
      </w:r>
      <w:r>
        <w:rPr>
          <w:rFonts w:cstheme="minorHAnsi"/>
          <w:color w:val="000000"/>
        </w:rPr>
        <w:t xml:space="preserve">as training data, our study showed that under our setting of </w:t>
      </w:r>
      <w:r w:rsidR="009379DB">
        <w:rPr>
          <w:rFonts w:cstheme="minorHAnsi"/>
          <w:color w:val="000000"/>
        </w:rPr>
        <w:t xml:space="preserve">control </w:t>
      </w:r>
      <w:r>
        <w:rPr>
          <w:rFonts w:cstheme="minorHAnsi"/>
          <w:color w:val="000000"/>
        </w:rPr>
        <w:t xml:space="preserve">variables GPCODE can generate </w:t>
      </w:r>
      <w:r w:rsidR="00E10D7B">
        <w:rPr>
          <w:rFonts w:cstheme="minorHAnsi"/>
          <w:color w:val="000000"/>
        </w:rPr>
        <w:t>algorithm</w:t>
      </w:r>
      <w:r w:rsidR="00322DA8">
        <w:rPr>
          <w:rFonts w:cstheme="minorHAnsi"/>
          <w:color w:val="000000"/>
        </w:rPr>
        <w:t>s</w:t>
      </w:r>
      <w:r w:rsidR="00E10D7B">
        <w:rPr>
          <w:rFonts w:cstheme="minorHAnsi"/>
          <w:color w:val="000000"/>
        </w:rPr>
        <w:t xml:space="preserve"> to well match the real Chlor</w:t>
      </w:r>
      <w:r w:rsidR="00322DA8">
        <w:rPr>
          <w:rFonts w:cstheme="minorHAnsi"/>
          <w:color w:val="000000"/>
        </w:rPr>
        <w:t>-</w:t>
      </w:r>
      <w:r w:rsidR="00E10D7B">
        <w:rPr>
          <w:rFonts w:cstheme="minorHAnsi"/>
          <w:color w:val="000000"/>
        </w:rPr>
        <w:t>a data</w:t>
      </w:r>
      <w:r>
        <w:rPr>
          <w:rFonts w:cstheme="minorHAnsi"/>
          <w:color w:val="000000"/>
        </w:rPr>
        <w:t xml:space="preserve">. </w:t>
      </w:r>
      <w:r w:rsidR="00406CC5">
        <w:rPr>
          <w:rFonts w:cstheme="minorHAnsi"/>
          <w:color w:val="000000"/>
        </w:rPr>
        <w:t xml:space="preserve">Under different error metrics (MAPE and SSE), </w:t>
      </w:r>
      <w:r w:rsidR="00D85270">
        <w:rPr>
          <w:rFonts w:cstheme="minorHAnsi"/>
          <w:color w:val="000000"/>
        </w:rPr>
        <w:t xml:space="preserve">GPCODE </w:t>
      </w:r>
      <w:r w:rsidR="00406CC5">
        <w:rPr>
          <w:rFonts w:cstheme="minorHAnsi"/>
          <w:color w:val="000000"/>
        </w:rPr>
        <w:t>may</w:t>
      </w:r>
      <w:r w:rsidR="00D85270">
        <w:rPr>
          <w:rFonts w:cstheme="minorHAnsi"/>
          <w:color w:val="000000"/>
        </w:rPr>
        <w:t xml:space="preserve"> generate </w:t>
      </w:r>
      <w:r w:rsidR="00406CC5">
        <w:rPr>
          <w:rFonts w:cstheme="minorHAnsi"/>
          <w:color w:val="000000"/>
        </w:rPr>
        <w:t xml:space="preserve">somewhat different algorithms or estimates, but they always give consistently </w:t>
      </w:r>
      <w:r w:rsidR="00D85270">
        <w:rPr>
          <w:rFonts w:cstheme="minorHAnsi"/>
          <w:color w:val="000000"/>
        </w:rPr>
        <w:t xml:space="preserve">good correlations with </w:t>
      </w:r>
      <w:r w:rsidR="00E10D7B">
        <w:rPr>
          <w:rFonts w:cstheme="minorHAnsi"/>
          <w:color w:val="000000"/>
        </w:rPr>
        <w:t>in</w:t>
      </w:r>
      <w:r w:rsidR="00E20BED">
        <w:rPr>
          <w:rFonts w:cstheme="minorHAnsi"/>
          <w:color w:val="000000"/>
        </w:rPr>
        <w:t>-</w:t>
      </w:r>
      <w:r w:rsidR="00E10D7B">
        <w:rPr>
          <w:rFonts w:cstheme="minorHAnsi"/>
          <w:color w:val="000000"/>
        </w:rPr>
        <w:t>situ</w:t>
      </w:r>
      <w:r w:rsidR="00D85270">
        <w:rPr>
          <w:rFonts w:cstheme="minorHAnsi"/>
          <w:color w:val="000000"/>
        </w:rPr>
        <w:t xml:space="preserve"> </w:t>
      </w:r>
      <w:proofErr w:type="spellStart"/>
      <w:r w:rsidR="00D42D6C">
        <w:rPr>
          <w:rFonts w:cstheme="minorHAnsi"/>
          <w:color w:val="000000"/>
        </w:rPr>
        <w:t>Chlora</w:t>
      </w:r>
      <w:proofErr w:type="spellEnd"/>
      <w:r w:rsidR="00D42D6C">
        <w:rPr>
          <w:rFonts w:cstheme="minorHAnsi"/>
          <w:color w:val="000000"/>
        </w:rPr>
        <w:t xml:space="preserve"> </w:t>
      </w:r>
      <w:r w:rsidR="00D85270">
        <w:rPr>
          <w:rFonts w:cstheme="minorHAnsi"/>
          <w:color w:val="000000"/>
        </w:rPr>
        <w:t xml:space="preserve">data. </w:t>
      </w:r>
      <w:r w:rsidR="00D42D6C">
        <w:rPr>
          <w:rFonts w:cstheme="minorHAnsi"/>
          <w:color w:val="000000"/>
        </w:rPr>
        <w:t xml:space="preserve"> </w:t>
      </w:r>
      <w:r w:rsidR="00E20BED">
        <w:rPr>
          <w:rFonts w:cstheme="minorHAnsi"/>
          <w:color w:val="000000"/>
        </w:rPr>
        <w:t>T</w:t>
      </w:r>
      <w:r w:rsidR="00D42D6C">
        <w:rPr>
          <w:rFonts w:cstheme="minorHAnsi"/>
          <w:color w:val="000000"/>
        </w:rPr>
        <w:t>he algorithms of different GPCODE runs may have different biases</w:t>
      </w:r>
      <w:r w:rsidR="00E20BED">
        <w:rPr>
          <w:rFonts w:cstheme="minorHAnsi"/>
          <w:color w:val="000000"/>
        </w:rPr>
        <w:t xml:space="preserve">. In our experiments the algorithms with SSE as error metric seem to have less biases and MAPE estimates present larger biases. </w:t>
      </w:r>
      <w:r>
        <w:rPr>
          <w:rFonts w:cstheme="minorHAnsi"/>
          <w:color w:val="000000"/>
        </w:rPr>
        <w:t xml:space="preserve">Comparisons of the GPCODE </w:t>
      </w:r>
      <w:r w:rsidR="008E727A">
        <w:rPr>
          <w:rFonts w:cstheme="minorHAnsi"/>
          <w:color w:val="000000"/>
        </w:rPr>
        <w:t>algorithms</w:t>
      </w:r>
      <w:r>
        <w:rPr>
          <w:rFonts w:cstheme="minorHAnsi"/>
          <w:color w:val="000000"/>
        </w:rPr>
        <w:t xml:space="preserve"> to OC4 algorithm </w:t>
      </w:r>
      <w:r w:rsidR="00E20BED">
        <w:rPr>
          <w:rFonts w:cstheme="minorHAnsi"/>
          <w:color w:val="000000"/>
        </w:rPr>
        <w:t>show</w:t>
      </w:r>
      <w:r w:rsidR="008E727A">
        <w:rPr>
          <w:rFonts w:cstheme="minorHAnsi"/>
          <w:color w:val="000000"/>
        </w:rPr>
        <w:t xml:space="preserve"> that the former in many </w:t>
      </w:r>
      <w:r w:rsidR="008E727A">
        <w:rPr>
          <w:rFonts w:cstheme="minorHAnsi"/>
          <w:color w:val="000000"/>
        </w:rPr>
        <w:lastRenderedPageBreak/>
        <w:t>cases presents</w:t>
      </w:r>
      <w:r>
        <w:rPr>
          <w:rFonts w:cstheme="minorHAnsi"/>
          <w:color w:val="000000"/>
        </w:rPr>
        <w:t xml:space="preserve"> higher correlation with real data in </w:t>
      </w:r>
      <w:r w:rsidR="00294D04">
        <w:rPr>
          <w:rFonts w:cstheme="minorHAnsi"/>
          <w:color w:val="000000"/>
        </w:rPr>
        <w:t>Chl</w:t>
      </w:r>
      <w:r w:rsidR="000E6B06">
        <w:rPr>
          <w:rFonts w:cstheme="minorHAnsi"/>
          <w:color w:val="000000"/>
        </w:rPr>
        <w:t>or-</w:t>
      </w:r>
      <w:r w:rsidR="00294D04">
        <w:rPr>
          <w:rFonts w:cstheme="minorHAnsi"/>
          <w:color w:val="000000"/>
        </w:rPr>
        <w:t xml:space="preserve">a </w:t>
      </w:r>
      <w:r>
        <w:rPr>
          <w:rFonts w:cstheme="minorHAnsi"/>
          <w:color w:val="000000"/>
        </w:rPr>
        <w:t xml:space="preserve">concentration. </w:t>
      </w:r>
      <w:r w:rsidR="008E727A">
        <w:rPr>
          <w:rFonts w:cstheme="minorHAnsi"/>
          <w:color w:val="000000"/>
        </w:rPr>
        <w:t>GPCODE algorithm with b</w:t>
      </w:r>
      <w:r>
        <w:rPr>
          <w:rFonts w:cstheme="minorHAnsi"/>
          <w:color w:val="000000"/>
        </w:rPr>
        <w:t xml:space="preserve">ootstrapping </w:t>
      </w:r>
      <w:r w:rsidR="00D85270">
        <w:rPr>
          <w:rFonts w:cstheme="minorHAnsi"/>
          <w:color w:val="000000"/>
        </w:rPr>
        <w:t xml:space="preserve">experiment shows it </w:t>
      </w:r>
      <w:r w:rsidR="00730683">
        <w:rPr>
          <w:rFonts w:cstheme="minorHAnsi"/>
          <w:color w:val="000000"/>
        </w:rPr>
        <w:t>may</w:t>
      </w:r>
      <w:r>
        <w:rPr>
          <w:rFonts w:cstheme="minorHAnsi"/>
          <w:color w:val="000000"/>
        </w:rPr>
        <w:t xml:space="preserve"> </w:t>
      </w:r>
      <w:r w:rsidR="00D85270">
        <w:rPr>
          <w:rFonts w:cstheme="minorHAnsi"/>
          <w:color w:val="000000"/>
        </w:rPr>
        <w:t>produce more stable algorithm</w:t>
      </w:r>
      <w:r w:rsidR="00730683">
        <w:rPr>
          <w:rFonts w:cstheme="minorHAnsi"/>
          <w:color w:val="000000"/>
        </w:rPr>
        <w:t>s</w:t>
      </w:r>
      <w:r w:rsidR="00D85270">
        <w:rPr>
          <w:rFonts w:cstheme="minorHAnsi"/>
          <w:color w:val="000000"/>
        </w:rPr>
        <w:t xml:space="preserve"> and </w:t>
      </w:r>
      <w:r>
        <w:rPr>
          <w:rFonts w:cstheme="minorHAnsi"/>
          <w:color w:val="000000"/>
        </w:rPr>
        <w:t>reduce</w:t>
      </w:r>
      <w:r w:rsidR="00440E43">
        <w:rPr>
          <w:rFonts w:cstheme="minorHAnsi"/>
          <w:color w:val="000000"/>
        </w:rPr>
        <w:t xml:space="preserve"> </w:t>
      </w:r>
      <w:r>
        <w:rPr>
          <w:rFonts w:cstheme="minorHAnsi"/>
          <w:color w:val="000000"/>
        </w:rPr>
        <w:t>the over-fitting in the GP evolutionary computing.</w:t>
      </w:r>
    </w:p>
    <w:p w14:paraId="2209EFEE" w14:textId="77777777" w:rsidR="00FF0E35" w:rsidRDefault="00FF0E35" w:rsidP="00FF0E35">
      <w:pPr>
        <w:spacing w:line="480" w:lineRule="auto"/>
        <w:rPr>
          <w:rFonts w:cstheme="minorHAnsi"/>
          <w:color w:val="000000"/>
        </w:rPr>
      </w:pPr>
    </w:p>
    <w:p w14:paraId="72464D08" w14:textId="77777777" w:rsidR="00FF0E35" w:rsidRDefault="00FF0E35" w:rsidP="00FF0E35">
      <w:pPr>
        <w:spacing w:line="480" w:lineRule="auto"/>
        <w:rPr>
          <w:rFonts w:cstheme="minorHAnsi"/>
          <w:color w:val="000000"/>
        </w:rPr>
      </w:pPr>
      <w:r>
        <w:rPr>
          <w:rFonts w:cstheme="minorHAnsi"/>
          <w:color w:val="000000"/>
        </w:rPr>
        <w:t>Overall, the GPCODE experimental results are very encouraging. Further study should be conducted using other remote sensing training data and assess their performances in different waters. Also, it may be helpful to develop some new fitness for progressive computing of Chlorophyll-a.</w:t>
      </w:r>
    </w:p>
    <w:p w14:paraId="4B9AAD64" w14:textId="77777777" w:rsidR="00FF0E35" w:rsidRPr="000040E3" w:rsidRDefault="00FF0E35" w:rsidP="00FF0E35">
      <w:pPr>
        <w:pStyle w:val="ListParagraph"/>
        <w:spacing w:before="240" w:after="240" w:line="480" w:lineRule="auto"/>
        <w:outlineLvl w:val="0"/>
        <w:rPr>
          <w:b/>
        </w:rPr>
      </w:pPr>
    </w:p>
    <w:p w14:paraId="48340B68" w14:textId="073DB7C2" w:rsidR="00FE772A" w:rsidRPr="00EB7921" w:rsidRDefault="00FE772A" w:rsidP="00726C2D">
      <w:pPr>
        <w:spacing w:before="240" w:after="240" w:line="480" w:lineRule="auto"/>
        <w:outlineLvl w:val="0"/>
        <w:rPr>
          <w:b/>
        </w:rPr>
      </w:pPr>
      <w:r w:rsidRPr="00EB7921">
        <w:rPr>
          <w:b/>
        </w:rPr>
        <w:t>Acknowledgement</w:t>
      </w:r>
      <w:r w:rsidR="00444C06">
        <w:rPr>
          <w:b/>
        </w:rPr>
        <w:t>s</w:t>
      </w:r>
    </w:p>
    <w:p w14:paraId="0FA67FDB" w14:textId="0B4FBD09" w:rsidR="00FE772A" w:rsidRPr="00EB7921" w:rsidRDefault="0019518B" w:rsidP="00726C2D">
      <w:pPr>
        <w:spacing w:line="480" w:lineRule="auto"/>
        <w:ind w:firstLine="288"/>
        <w:jc w:val="both"/>
      </w:pPr>
      <w:r>
        <w:t>The work is funded by</w:t>
      </w:r>
      <w:r w:rsidR="008E47ED" w:rsidRPr="00EB7921">
        <w:t>.</w:t>
      </w:r>
    </w:p>
    <w:p w14:paraId="0053ACC3" w14:textId="77777777" w:rsidR="006C2143" w:rsidRDefault="006C2143">
      <w:pPr>
        <w:spacing w:after="200" w:line="276" w:lineRule="auto"/>
        <w:rPr>
          <w:b/>
        </w:rPr>
      </w:pPr>
      <w:r>
        <w:rPr>
          <w:b/>
        </w:rPr>
        <w:br w:type="page"/>
      </w:r>
    </w:p>
    <w:p w14:paraId="406F47E4" w14:textId="2EF82296" w:rsidR="000B6EC7" w:rsidRPr="00B941DB" w:rsidRDefault="00472A7D">
      <w:pPr>
        <w:spacing w:after="200" w:line="276" w:lineRule="auto"/>
        <w:rPr>
          <w:b/>
        </w:rPr>
      </w:pPr>
      <w:r w:rsidRPr="00B941DB">
        <w:rPr>
          <w:b/>
        </w:rPr>
        <w:lastRenderedPageBreak/>
        <w:t>Appendix I</w:t>
      </w:r>
    </w:p>
    <w:tbl>
      <w:tblPr>
        <w:tblStyle w:val="TableGrid"/>
        <w:tblW w:w="9805" w:type="dxa"/>
        <w:tblLook w:val="04A0" w:firstRow="1" w:lastRow="0" w:firstColumn="1" w:lastColumn="0" w:noHBand="0" w:noVBand="1"/>
      </w:tblPr>
      <w:tblGrid>
        <w:gridCol w:w="4043"/>
        <w:gridCol w:w="1172"/>
        <w:gridCol w:w="4590"/>
      </w:tblGrid>
      <w:tr w:rsidR="0032532B" w14:paraId="1C80BA14" w14:textId="77777777" w:rsidTr="009234EE">
        <w:tc>
          <w:tcPr>
            <w:tcW w:w="4043" w:type="dxa"/>
          </w:tcPr>
          <w:p w14:paraId="68A06E1C" w14:textId="058275C6" w:rsidR="0032532B" w:rsidRPr="00A44C9D" w:rsidRDefault="00A44C9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bookmarkStart w:id="1" w:name="_Hlk101257697"/>
            <w:r w:rsidRPr="00A44C9D">
              <w:rPr>
                <w:b/>
                <w:bCs/>
                <w:color w:val="000000"/>
              </w:rPr>
              <w:t>model DATA</w:t>
            </w:r>
          </w:p>
        </w:tc>
        <w:tc>
          <w:tcPr>
            <w:tcW w:w="1172" w:type="dxa"/>
          </w:tcPr>
          <w:p w14:paraId="6DAD114B" w14:textId="551DF9CD" w:rsidR="0032532B" w:rsidRPr="00A44C9D" w:rsidRDefault="00A44C9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44C9D">
              <w:rPr>
                <w:b/>
                <w:bCs/>
                <w:color w:val="000000"/>
              </w:rPr>
              <w:t># DATA</w:t>
            </w:r>
          </w:p>
        </w:tc>
        <w:tc>
          <w:tcPr>
            <w:tcW w:w="4590" w:type="dxa"/>
          </w:tcPr>
          <w:p w14:paraId="237D6462" w14:textId="143D2D7F" w:rsidR="0032532B" w:rsidRPr="00A44C9D" w:rsidRDefault="00A44C9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A44C9D">
              <w:rPr>
                <w:b/>
                <w:bCs/>
                <w:color w:val="000000"/>
              </w:rPr>
              <w:t>denotes that this is a GPCODE run to evolve a single equation/algorithm</w:t>
            </w:r>
          </w:p>
        </w:tc>
      </w:tr>
      <w:bookmarkEnd w:id="1"/>
      <w:tr w:rsidR="0032532B" w14:paraId="04B478CA" w14:textId="77777777" w:rsidTr="009234EE">
        <w:tc>
          <w:tcPr>
            <w:tcW w:w="4043" w:type="dxa"/>
          </w:tcPr>
          <w:p w14:paraId="116F46C5" w14:textId="3FA9CEA5" w:rsidR="0032532B" w:rsidRDefault="00B772B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roofErr w:type="spellStart"/>
            <w:r w:rsidRPr="00B941DB">
              <w:rPr>
                <w:color w:val="000000"/>
              </w:rPr>
              <w:t>GA_Crossover_Probability</w:t>
            </w:r>
            <w:proofErr w:type="spellEnd"/>
          </w:p>
        </w:tc>
        <w:tc>
          <w:tcPr>
            <w:tcW w:w="1172" w:type="dxa"/>
          </w:tcPr>
          <w:p w14:paraId="74FA9B33" w14:textId="04BEE0E2" w:rsidR="0032532B" w:rsidRDefault="00B772B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0.8</w:t>
            </w:r>
          </w:p>
        </w:tc>
        <w:tc>
          <w:tcPr>
            <w:tcW w:w="4590" w:type="dxa"/>
          </w:tcPr>
          <w:p w14:paraId="4D20F71A" w14:textId="23CC5264" w:rsidR="0032532B" w:rsidRDefault="00531BE8"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Tree Crossover" in the GA process</w:t>
            </w:r>
          </w:p>
        </w:tc>
      </w:tr>
      <w:tr w:rsidR="0032532B" w14:paraId="55EEAFEA" w14:textId="77777777" w:rsidTr="009234EE">
        <w:tc>
          <w:tcPr>
            <w:tcW w:w="4043" w:type="dxa"/>
          </w:tcPr>
          <w:p w14:paraId="1A8A96C8" w14:textId="463A586E" w:rsidR="0032532B" w:rsidRDefault="00531BE8"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roofErr w:type="spellStart"/>
            <w:r w:rsidRPr="00B941DB">
              <w:rPr>
                <w:color w:val="000000"/>
              </w:rPr>
              <w:t>GA_Mutation_Probability</w:t>
            </w:r>
            <w:proofErr w:type="spellEnd"/>
          </w:p>
        </w:tc>
        <w:tc>
          <w:tcPr>
            <w:tcW w:w="1172" w:type="dxa"/>
          </w:tcPr>
          <w:p w14:paraId="51C72F60" w14:textId="3C7F6A25" w:rsidR="0032532B" w:rsidRDefault="00B772B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0.05</w:t>
            </w:r>
          </w:p>
        </w:tc>
        <w:tc>
          <w:tcPr>
            <w:tcW w:w="4590" w:type="dxa"/>
          </w:tcPr>
          <w:p w14:paraId="617162F8" w14:textId="65D44BA4" w:rsidR="0032532B" w:rsidRDefault="000E5FB5"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Tree Mutation" in the GA process</w:t>
            </w:r>
          </w:p>
        </w:tc>
      </w:tr>
      <w:tr w:rsidR="0032532B" w14:paraId="1DD85061" w14:textId="77777777" w:rsidTr="009234EE">
        <w:tc>
          <w:tcPr>
            <w:tcW w:w="4043" w:type="dxa"/>
          </w:tcPr>
          <w:p w14:paraId="40DF8C75" w14:textId="7227B3D8" w:rsidR="0032532B" w:rsidRDefault="000E5FB5"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roofErr w:type="spellStart"/>
            <w:r w:rsidRPr="00B941DB">
              <w:rPr>
                <w:color w:val="000000"/>
              </w:rPr>
              <w:t>GA_Rand_Recruit_Probability</w:t>
            </w:r>
            <w:proofErr w:type="spellEnd"/>
          </w:p>
        </w:tc>
        <w:tc>
          <w:tcPr>
            <w:tcW w:w="1172" w:type="dxa"/>
          </w:tcPr>
          <w:p w14:paraId="5B1C4649" w14:textId="20874538" w:rsidR="0032532B" w:rsidRDefault="00531BE8"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0.06</w:t>
            </w:r>
          </w:p>
        </w:tc>
        <w:tc>
          <w:tcPr>
            <w:tcW w:w="4590" w:type="dxa"/>
          </w:tcPr>
          <w:p w14:paraId="66C139EE" w14:textId="5B47E52E" w:rsidR="0032532B" w:rsidRDefault="000E5FB5"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Random Recruitment" in the GA process</w:t>
            </w:r>
          </w:p>
        </w:tc>
      </w:tr>
      <w:tr w:rsidR="0032532B" w14:paraId="7E8C2F35" w14:textId="77777777" w:rsidTr="009234EE">
        <w:tc>
          <w:tcPr>
            <w:tcW w:w="4043" w:type="dxa"/>
          </w:tcPr>
          <w:p w14:paraId="0E9068D1" w14:textId="60634967" w:rsidR="0032532B" w:rsidRDefault="00B0028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A_save_elites_Probability</w:t>
            </w:r>
            <w:proofErr w:type="spellEnd"/>
          </w:p>
        </w:tc>
        <w:tc>
          <w:tcPr>
            <w:tcW w:w="1172" w:type="dxa"/>
          </w:tcPr>
          <w:p w14:paraId="5511C9A7" w14:textId="0325AC2F" w:rsidR="0032532B" w:rsidRDefault="00531BE8"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0.09</w:t>
            </w:r>
          </w:p>
        </w:tc>
        <w:tc>
          <w:tcPr>
            <w:tcW w:w="4590" w:type="dxa"/>
          </w:tcPr>
          <w:p w14:paraId="2672008F" w14:textId="292F3C38" w:rsidR="0032532B" w:rsidRDefault="00B0028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saving the elite trees in the GA process</w:t>
            </w:r>
          </w:p>
        </w:tc>
      </w:tr>
      <w:tr w:rsidR="0032532B" w14:paraId="0E761384" w14:textId="77777777" w:rsidTr="009234EE">
        <w:tc>
          <w:tcPr>
            <w:tcW w:w="4043" w:type="dxa"/>
          </w:tcPr>
          <w:p w14:paraId="62FC0C79" w14:textId="43B8830A" w:rsidR="0032532B"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a_tournament_style</w:t>
            </w:r>
            <w:proofErr w:type="spellEnd"/>
          </w:p>
        </w:tc>
        <w:tc>
          <w:tcPr>
            <w:tcW w:w="1172" w:type="dxa"/>
          </w:tcPr>
          <w:p w14:paraId="7A77607C" w14:textId="574B469D" w:rsidR="0032532B" w:rsidRDefault="00531BE8"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0</w:t>
            </w:r>
          </w:p>
        </w:tc>
        <w:tc>
          <w:tcPr>
            <w:tcW w:w="4590" w:type="dxa"/>
          </w:tcPr>
          <w:p w14:paraId="50BD6FC7" w14:textId="24F5CFF1" w:rsidR="0032532B"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Use [1] vs no-use [0] of "Tournament Style" Section in the GA process</w:t>
            </w:r>
          </w:p>
        </w:tc>
      </w:tr>
      <w:tr w:rsidR="0032532B" w14:paraId="18751BD3" w14:textId="77777777" w:rsidTr="009234EE">
        <w:tc>
          <w:tcPr>
            <w:tcW w:w="4043" w:type="dxa"/>
          </w:tcPr>
          <w:p w14:paraId="62D769D8" w14:textId="41544081" w:rsidR="0032532B"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n_GA_Generations</w:t>
            </w:r>
            <w:proofErr w:type="spellEnd"/>
          </w:p>
        </w:tc>
        <w:tc>
          <w:tcPr>
            <w:tcW w:w="1172" w:type="dxa"/>
          </w:tcPr>
          <w:p w14:paraId="7D047AD3" w14:textId="17728AFE" w:rsidR="0032532B"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30</w:t>
            </w:r>
          </w:p>
        </w:tc>
        <w:tc>
          <w:tcPr>
            <w:tcW w:w="4590" w:type="dxa"/>
          </w:tcPr>
          <w:p w14:paraId="2FE8FE6B" w14:textId="4B448A7E" w:rsidR="0032532B"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Total number of Generations in the GA process</w:t>
            </w:r>
          </w:p>
        </w:tc>
      </w:tr>
      <w:tr w:rsidR="0032532B" w14:paraId="490B11D1" w14:textId="77777777" w:rsidTr="009234EE">
        <w:tc>
          <w:tcPr>
            <w:tcW w:w="4043" w:type="dxa"/>
          </w:tcPr>
          <w:p w14:paraId="5FB93608" w14:textId="11700EF0" w:rsidR="0032532B"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n_GA_Individuals</w:t>
            </w:r>
            <w:proofErr w:type="spellEnd"/>
          </w:p>
        </w:tc>
        <w:tc>
          <w:tcPr>
            <w:tcW w:w="1172" w:type="dxa"/>
          </w:tcPr>
          <w:p w14:paraId="5F5ABC94" w14:textId="62ECABE3" w:rsidR="0032532B"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18</w:t>
            </w:r>
          </w:p>
        </w:tc>
        <w:tc>
          <w:tcPr>
            <w:tcW w:w="4590" w:type="dxa"/>
          </w:tcPr>
          <w:p w14:paraId="37015448" w14:textId="4F24035F" w:rsidR="0032532B"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Total number of Individual in the GA process</w:t>
            </w:r>
          </w:p>
        </w:tc>
      </w:tr>
      <w:tr w:rsidR="007332F7" w14:paraId="22861CF2" w14:textId="77777777" w:rsidTr="009234EE">
        <w:tc>
          <w:tcPr>
            <w:tcW w:w="4043" w:type="dxa"/>
          </w:tcPr>
          <w:p w14:paraId="4831F38F" w14:textId="22AADAA7" w:rsidR="007332F7"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n_gp_individuals</w:t>
            </w:r>
          </w:p>
        </w:tc>
        <w:tc>
          <w:tcPr>
            <w:tcW w:w="1172" w:type="dxa"/>
          </w:tcPr>
          <w:p w14:paraId="3F598B0B" w14:textId="35D28C36" w:rsidR="007332F7"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3000</w:t>
            </w:r>
          </w:p>
        </w:tc>
        <w:tc>
          <w:tcPr>
            <w:tcW w:w="4590" w:type="dxa"/>
          </w:tcPr>
          <w:p w14:paraId="6937F385" w14:textId="17406087" w:rsidR="007332F7"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Total number of Individuals in the GP process</w:t>
            </w:r>
          </w:p>
        </w:tc>
      </w:tr>
      <w:tr w:rsidR="007332F7" w14:paraId="36C3C0B7" w14:textId="77777777" w:rsidTr="009234EE">
        <w:tc>
          <w:tcPr>
            <w:tcW w:w="4043" w:type="dxa"/>
          </w:tcPr>
          <w:p w14:paraId="380B35F3" w14:textId="4781B5FE" w:rsidR="007332F7"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n_gp_generations</w:t>
            </w:r>
            <w:proofErr w:type="spellEnd"/>
          </w:p>
        </w:tc>
        <w:tc>
          <w:tcPr>
            <w:tcW w:w="1172" w:type="dxa"/>
          </w:tcPr>
          <w:p w14:paraId="21218C76" w14:textId="57C9E080" w:rsidR="007332F7"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200</w:t>
            </w:r>
          </w:p>
        </w:tc>
        <w:tc>
          <w:tcPr>
            <w:tcW w:w="4590" w:type="dxa"/>
          </w:tcPr>
          <w:p w14:paraId="1F1654E6" w14:textId="441E50AD" w:rsidR="007332F7"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Total number of Generations in the GP process</w:t>
            </w:r>
          </w:p>
        </w:tc>
      </w:tr>
      <w:tr w:rsidR="007332F7" w14:paraId="1F94A10B" w14:textId="77777777" w:rsidTr="009234EE">
        <w:tc>
          <w:tcPr>
            <w:tcW w:w="4043" w:type="dxa"/>
          </w:tcPr>
          <w:p w14:paraId="48D87A09" w14:textId="103A92F2" w:rsidR="007332F7"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random_scale_small</w:t>
            </w:r>
            <w:proofErr w:type="spellEnd"/>
          </w:p>
        </w:tc>
        <w:tc>
          <w:tcPr>
            <w:tcW w:w="1172" w:type="dxa"/>
          </w:tcPr>
          <w:p w14:paraId="33CE961E" w14:textId="1E8A87F7" w:rsidR="007332F7"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1.5</w:t>
            </w:r>
          </w:p>
        </w:tc>
        <w:tc>
          <w:tcPr>
            <w:tcW w:w="4590" w:type="dxa"/>
          </w:tcPr>
          <w:p w14:paraId="1761D77D" w14:textId="6FE450CC" w:rsidR="007332F7"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w:t>
            </w:r>
          </w:p>
        </w:tc>
      </w:tr>
      <w:tr w:rsidR="007332F7" w14:paraId="17DD9BE8" w14:textId="77777777" w:rsidTr="009234EE">
        <w:tc>
          <w:tcPr>
            <w:tcW w:w="4043" w:type="dxa"/>
          </w:tcPr>
          <w:p w14:paraId="5C752F26" w14:textId="383ECB8D" w:rsidR="007332F7" w:rsidRDefault="00652FCF"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random_scale_large</w:t>
            </w:r>
            <w:proofErr w:type="spellEnd"/>
          </w:p>
        </w:tc>
        <w:tc>
          <w:tcPr>
            <w:tcW w:w="1172" w:type="dxa"/>
          </w:tcPr>
          <w:p w14:paraId="169EB2E1" w14:textId="7EC496E2" w:rsidR="007332F7"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1000.0</w:t>
            </w:r>
          </w:p>
        </w:tc>
        <w:tc>
          <w:tcPr>
            <w:tcW w:w="4590" w:type="dxa"/>
          </w:tcPr>
          <w:p w14:paraId="61410EB2" w14:textId="6DA76DD7" w:rsidR="007332F7" w:rsidRDefault="00641402"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w:t>
            </w:r>
          </w:p>
        </w:tc>
      </w:tr>
      <w:tr w:rsidR="007332F7" w14:paraId="3135F45E" w14:textId="77777777" w:rsidTr="009234EE">
        <w:tc>
          <w:tcPr>
            <w:tcW w:w="4043" w:type="dxa"/>
          </w:tcPr>
          <w:p w14:paraId="1585AFA8" w14:textId="1AA3B31A" w:rsidR="007332F7" w:rsidRDefault="00641402"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random_scale_fraction</w:t>
            </w:r>
            <w:proofErr w:type="spellEnd"/>
          </w:p>
        </w:tc>
        <w:tc>
          <w:tcPr>
            <w:tcW w:w="1172" w:type="dxa"/>
          </w:tcPr>
          <w:p w14:paraId="44B08EA2" w14:textId="41E86FB5" w:rsidR="007332F7"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0.5</w:t>
            </w:r>
          </w:p>
        </w:tc>
        <w:tc>
          <w:tcPr>
            <w:tcW w:w="4590" w:type="dxa"/>
          </w:tcPr>
          <w:p w14:paraId="445CA515" w14:textId="5498D14D" w:rsidR="007332F7" w:rsidRDefault="00641402"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w:t>
            </w:r>
          </w:p>
        </w:tc>
      </w:tr>
      <w:tr w:rsidR="007332F7" w14:paraId="533D985C" w14:textId="77777777" w:rsidTr="009234EE">
        <w:tc>
          <w:tcPr>
            <w:tcW w:w="4043" w:type="dxa"/>
          </w:tcPr>
          <w:p w14:paraId="33F4A0B7" w14:textId="3ABCEC58" w:rsidR="007332F7" w:rsidRDefault="00641402"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P_all_summary</w:t>
            </w:r>
            <w:proofErr w:type="spellEnd"/>
            <w:r w:rsidR="00762FFD">
              <w:rPr>
                <w:color w:val="000000"/>
              </w:rPr>
              <w:t xml:space="preserve"> 2</w:t>
            </w:r>
          </w:p>
        </w:tc>
        <w:tc>
          <w:tcPr>
            <w:tcW w:w="1172" w:type="dxa"/>
          </w:tcPr>
          <w:p w14:paraId="4AC657DC" w14:textId="14E459B6" w:rsidR="007332F7"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3625626C" w14:textId="7CDCB3E4" w:rsidR="007332F7" w:rsidRDefault="008D5D8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Output Flag: </w:t>
            </w:r>
            <w:proofErr w:type="spellStart"/>
            <w:r w:rsidRPr="00B941DB">
              <w:rPr>
                <w:color w:val="000000"/>
              </w:rPr>
              <w:t>GP_all_summary</w:t>
            </w:r>
            <w:proofErr w:type="spellEnd"/>
            <w:r w:rsidRPr="00B941DB">
              <w:rPr>
                <w:color w:val="000000"/>
              </w:rPr>
              <w:t xml:space="preserve"> ==&gt; [0 = false; 1 dumps </w:t>
            </w:r>
            <w:proofErr w:type="spellStart"/>
            <w:r w:rsidRPr="00B941DB">
              <w:rPr>
                <w:color w:val="000000"/>
              </w:rPr>
              <w:t>GP_last_gen_summary_file</w:t>
            </w:r>
            <w:proofErr w:type="spellEnd"/>
            <w:r w:rsidRPr="00B941DB">
              <w:rPr>
                <w:color w:val="000000"/>
              </w:rPr>
              <w:t xml:space="preserve">; 2 dumps both </w:t>
            </w:r>
            <w:proofErr w:type="spellStart"/>
            <w:r w:rsidRPr="00B941DB">
              <w:rPr>
                <w:color w:val="000000"/>
              </w:rPr>
              <w:t>GP_Gen_Trees_All</w:t>
            </w:r>
            <w:proofErr w:type="spellEnd"/>
            <w:r w:rsidRPr="00B941DB">
              <w:rPr>
                <w:color w:val="000000"/>
              </w:rPr>
              <w:t xml:space="preserve"> &amp; </w:t>
            </w:r>
            <w:proofErr w:type="spellStart"/>
            <w:r w:rsidRPr="00B941DB">
              <w:rPr>
                <w:color w:val="000000"/>
              </w:rPr>
              <w:t>GP_last_gen_summary_file</w:t>
            </w:r>
            <w:proofErr w:type="spellEnd"/>
            <w:r w:rsidRPr="00B941DB">
              <w:rPr>
                <w:color w:val="000000"/>
              </w:rPr>
              <w:t>]</w:t>
            </w:r>
          </w:p>
        </w:tc>
      </w:tr>
      <w:tr w:rsidR="007332F7" w14:paraId="06783D54" w14:textId="77777777" w:rsidTr="009234EE">
        <w:tc>
          <w:tcPr>
            <w:tcW w:w="4043" w:type="dxa"/>
          </w:tcPr>
          <w:p w14:paraId="3CE98419" w14:textId="766469E7" w:rsidR="007332F7" w:rsidRDefault="00762FF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print_equations</w:t>
            </w:r>
            <w:proofErr w:type="spellEnd"/>
            <w:r w:rsidRPr="00B941DB">
              <w:rPr>
                <w:color w:val="000000"/>
              </w:rPr>
              <w:t xml:space="preserve"> </w:t>
            </w:r>
            <w:r>
              <w:rPr>
                <w:color w:val="000000"/>
              </w:rPr>
              <w:t>1</w:t>
            </w:r>
          </w:p>
        </w:tc>
        <w:tc>
          <w:tcPr>
            <w:tcW w:w="1172" w:type="dxa"/>
          </w:tcPr>
          <w:p w14:paraId="657D8547" w14:textId="60C7118B" w:rsidR="007332F7" w:rsidRDefault="007332F7"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1B6ED89A" w14:textId="19E540E3" w:rsidR="007332F7" w:rsidRDefault="00762FF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Output Flag: print equations [0 = false; 1 = true]</w:t>
            </w:r>
          </w:p>
        </w:tc>
      </w:tr>
      <w:tr w:rsidR="00762FFD" w14:paraId="01B663DA" w14:textId="77777777" w:rsidTr="009234EE">
        <w:tc>
          <w:tcPr>
            <w:tcW w:w="4043" w:type="dxa"/>
          </w:tcPr>
          <w:p w14:paraId="2552C81B" w14:textId="0839FD25" w:rsidR="00762FFD" w:rsidRPr="00B941DB" w:rsidRDefault="00F6069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P_output_parameters</w:t>
            </w:r>
            <w:proofErr w:type="spellEnd"/>
            <w:r w:rsidRPr="00B941DB">
              <w:rPr>
                <w:color w:val="000000"/>
              </w:rPr>
              <w:t xml:space="preserve"> 1</w:t>
            </w:r>
          </w:p>
        </w:tc>
        <w:tc>
          <w:tcPr>
            <w:tcW w:w="1172" w:type="dxa"/>
          </w:tcPr>
          <w:p w14:paraId="73D36D0D" w14:textId="77777777" w:rsidR="00762FFD" w:rsidRDefault="00762FF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110B833D" w14:textId="1289D14B" w:rsidR="00762FFD" w:rsidRPr="00B941DB" w:rsidRDefault="00F6069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Output Flag for </w:t>
            </w:r>
            <w:proofErr w:type="spellStart"/>
            <w:r w:rsidRPr="00B941DB">
              <w:rPr>
                <w:color w:val="000000"/>
              </w:rPr>
              <w:t>GP_output_parameters</w:t>
            </w:r>
            <w:proofErr w:type="spellEnd"/>
            <w:r w:rsidRPr="00B941DB">
              <w:rPr>
                <w:color w:val="000000"/>
              </w:rPr>
              <w:t xml:space="preserve"> file: [0 = false; 1 = true]</w:t>
            </w:r>
          </w:p>
        </w:tc>
      </w:tr>
      <w:tr w:rsidR="00762FFD" w14:paraId="5268B553" w14:textId="77777777" w:rsidTr="009234EE">
        <w:tc>
          <w:tcPr>
            <w:tcW w:w="4043" w:type="dxa"/>
          </w:tcPr>
          <w:p w14:paraId="4608FD73" w14:textId="5E530AC2" w:rsidR="00762FFD" w:rsidRPr="00B941DB" w:rsidRDefault="00F6069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P_log</w:t>
            </w:r>
            <w:proofErr w:type="spellEnd"/>
            <w:r w:rsidRPr="00B941DB">
              <w:rPr>
                <w:color w:val="000000"/>
              </w:rPr>
              <w:t xml:space="preserve"> 1</w:t>
            </w:r>
          </w:p>
        </w:tc>
        <w:tc>
          <w:tcPr>
            <w:tcW w:w="1172" w:type="dxa"/>
          </w:tcPr>
          <w:p w14:paraId="61F00AAE" w14:textId="77777777" w:rsidR="00762FFD" w:rsidRDefault="00762FF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0D69040" w14:textId="5BCC0B51" w:rsidR="00762FFD" w:rsidRPr="00B941DB" w:rsidRDefault="00F6069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Output Flag for </w:t>
            </w:r>
            <w:proofErr w:type="spellStart"/>
            <w:r w:rsidRPr="00B941DB">
              <w:rPr>
                <w:color w:val="000000"/>
              </w:rPr>
              <w:t>GP_log</w:t>
            </w:r>
            <w:proofErr w:type="spellEnd"/>
            <w:r w:rsidRPr="00B941DB">
              <w:rPr>
                <w:color w:val="000000"/>
              </w:rPr>
              <w:t xml:space="preserve"> file: [0 = false; 1 = true]</w:t>
            </w:r>
          </w:p>
        </w:tc>
      </w:tr>
      <w:tr w:rsidR="00762FFD" w14:paraId="7F762273" w14:textId="77777777" w:rsidTr="009234EE">
        <w:tc>
          <w:tcPr>
            <w:tcW w:w="4043" w:type="dxa"/>
          </w:tcPr>
          <w:p w14:paraId="3D23BFDC" w14:textId="00ADAF44" w:rsidR="00762FFD" w:rsidRPr="00B941DB" w:rsidRDefault="00F6069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PSSE_log</w:t>
            </w:r>
            <w:proofErr w:type="spellEnd"/>
            <w:r w:rsidRPr="00B941DB">
              <w:rPr>
                <w:color w:val="000000"/>
              </w:rPr>
              <w:t xml:space="preserve"> 1</w:t>
            </w:r>
          </w:p>
        </w:tc>
        <w:tc>
          <w:tcPr>
            <w:tcW w:w="1172" w:type="dxa"/>
          </w:tcPr>
          <w:p w14:paraId="1F842D0C" w14:textId="77777777" w:rsidR="00762FFD" w:rsidRDefault="00762FFD"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2CC0E74C" w14:textId="4D5B24B6" w:rsidR="00762FFD" w:rsidRPr="00B941DB" w:rsidRDefault="00F6069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Output Flag for </w:t>
            </w:r>
            <w:proofErr w:type="spellStart"/>
            <w:r w:rsidRPr="00B941DB">
              <w:rPr>
                <w:color w:val="000000"/>
              </w:rPr>
              <w:t>GPSSE_log</w:t>
            </w:r>
            <w:proofErr w:type="spellEnd"/>
            <w:r w:rsidRPr="00B941DB">
              <w:rPr>
                <w:color w:val="000000"/>
              </w:rPr>
              <w:t xml:space="preserve"> file: [0 = false; 1 = true]</w:t>
            </w:r>
          </w:p>
        </w:tc>
      </w:tr>
      <w:tr w:rsidR="00F6069B" w14:paraId="57AE1474" w14:textId="77777777" w:rsidTr="009234EE">
        <w:tc>
          <w:tcPr>
            <w:tcW w:w="4043" w:type="dxa"/>
          </w:tcPr>
          <w:p w14:paraId="106E33D4" w14:textId="6CE1CD8B" w:rsidR="00F6069B" w:rsidRPr="00B941DB" w:rsidRDefault="00AA00E6"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P_Tree_Probability</w:t>
            </w:r>
            <w:proofErr w:type="spellEnd"/>
            <w:r w:rsidRPr="00B941DB">
              <w:rPr>
                <w:color w:val="000000"/>
              </w:rPr>
              <w:t xml:space="preserve"> 1.0</w:t>
            </w:r>
          </w:p>
        </w:tc>
        <w:tc>
          <w:tcPr>
            <w:tcW w:w="1172" w:type="dxa"/>
          </w:tcPr>
          <w:p w14:paraId="6EC6FBAB" w14:textId="77777777" w:rsidR="00F6069B" w:rsidRDefault="00F6069B"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62B1BD0A" w14:textId="5E453F77" w:rsidR="00F6069B" w:rsidRPr="00B941DB" w:rsidRDefault="00AA00E6"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w:t>
            </w:r>
            <w:proofErr w:type="gramStart"/>
            <w:r w:rsidRPr="00B941DB">
              <w:rPr>
                <w:color w:val="000000"/>
              </w:rPr>
              <w:t>set</w:t>
            </w:r>
            <w:proofErr w:type="gramEnd"/>
            <w:r w:rsidRPr="00B941DB">
              <w:rPr>
                <w:color w:val="000000"/>
              </w:rPr>
              <w:t xml:space="preserve"> to 1.0 for single algorithms, and 0.5 for models. See code for explanation.</w:t>
            </w:r>
          </w:p>
        </w:tc>
      </w:tr>
      <w:tr w:rsidR="00E13655" w14:paraId="74E8D48E" w14:textId="77777777" w:rsidTr="009234EE">
        <w:tc>
          <w:tcPr>
            <w:tcW w:w="4043" w:type="dxa"/>
          </w:tcPr>
          <w:p w14:paraId="4361F37E" w14:textId="4F2823F4" w:rsidR="00E13655" w:rsidRPr="00B941DB" w:rsidRDefault="00E13655"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GP_Elitist_Probability</w:t>
            </w:r>
          </w:p>
        </w:tc>
        <w:tc>
          <w:tcPr>
            <w:tcW w:w="1172" w:type="dxa"/>
          </w:tcPr>
          <w:p w14:paraId="1FC70F5A" w14:textId="4FC99148" w:rsidR="00E13655" w:rsidRDefault="00E13655"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0.00</w:t>
            </w:r>
          </w:p>
        </w:tc>
        <w:tc>
          <w:tcPr>
            <w:tcW w:w="4590" w:type="dxa"/>
          </w:tcPr>
          <w:p w14:paraId="32A4BCB9" w14:textId="3CA7C4E0" w:rsidR="00E13655" w:rsidRPr="00B941DB" w:rsidRDefault="000528B9"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keeping Elite (Best Tree) [These four values must add to 1.0]</w:t>
            </w:r>
          </w:p>
        </w:tc>
      </w:tr>
      <w:tr w:rsidR="000528B9" w14:paraId="741D0E5D" w14:textId="77777777" w:rsidTr="009234EE">
        <w:tc>
          <w:tcPr>
            <w:tcW w:w="4043" w:type="dxa"/>
          </w:tcPr>
          <w:p w14:paraId="17952D28" w14:textId="5F819DAA" w:rsidR="000528B9" w:rsidRPr="00B941DB" w:rsidRDefault="000528B9"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GP_Asexual_Reproduction_Probability</w:t>
            </w:r>
          </w:p>
        </w:tc>
        <w:tc>
          <w:tcPr>
            <w:tcW w:w="1172" w:type="dxa"/>
          </w:tcPr>
          <w:p w14:paraId="50F207A2" w14:textId="4750FFDC" w:rsidR="000528B9" w:rsidRDefault="000528B9"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0.05</w:t>
            </w:r>
          </w:p>
        </w:tc>
        <w:tc>
          <w:tcPr>
            <w:tcW w:w="4590" w:type="dxa"/>
          </w:tcPr>
          <w:p w14:paraId="701BC337" w14:textId="35300FB0" w:rsidR="000528B9" w:rsidRPr="00B941DB" w:rsidRDefault="000528B9" w:rsidP="00165B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Asexual Reproduction [These four values must add to 1.0]</w:t>
            </w:r>
          </w:p>
        </w:tc>
      </w:tr>
      <w:tr w:rsidR="009234EE" w14:paraId="446B4366" w14:textId="77777777" w:rsidTr="009234EE">
        <w:tc>
          <w:tcPr>
            <w:tcW w:w="4043" w:type="dxa"/>
          </w:tcPr>
          <w:p w14:paraId="32C30294" w14:textId="3AC5973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A44C9D">
              <w:rPr>
                <w:b/>
                <w:bCs/>
                <w:color w:val="000000"/>
              </w:rPr>
              <w:lastRenderedPageBreak/>
              <w:t>model DATA</w:t>
            </w:r>
          </w:p>
        </w:tc>
        <w:tc>
          <w:tcPr>
            <w:tcW w:w="1172" w:type="dxa"/>
          </w:tcPr>
          <w:p w14:paraId="7E46A44E" w14:textId="4946F06C"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A44C9D">
              <w:rPr>
                <w:b/>
                <w:bCs/>
                <w:color w:val="000000"/>
              </w:rPr>
              <w:t># DATA</w:t>
            </w:r>
          </w:p>
        </w:tc>
        <w:tc>
          <w:tcPr>
            <w:tcW w:w="4590" w:type="dxa"/>
          </w:tcPr>
          <w:p w14:paraId="771A3B8B" w14:textId="41823819"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A44C9D">
              <w:rPr>
                <w:b/>
                <w:bCs/>
                <w:color w:val="000000"/>
              </w:rPr>
              <w:t>denotes that this is a GPCODE run to evolve a single equation/algorithm</w:t>
            </w:r>
          </w:p>
        </w:tc>
      </w:tr>
      <w:tr w:rsidR="009234EE" w14:paraId="3535B2B7" w14:textId="77777777" w:rsidTr="009234EE">
        <w:tc>
          <w:tcPr>
            <w:tcW w:w="4043" w:type="dxa"/>
          </w:tcPr>
          <w:p w14:paraId="50FB52C1" w14:textId="6B34C7A6"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GP_Crossover_Probability</w:t>
            </w:r>
          </w:p>
        </w:tc>
        <w:tc>
          <w:tcPr>
            <w:tcW w:w="1172" w:type="dxa"/>
          </w:tcPr>
          <w:p w14:paraId="54A2A921" w14:textId="63B4D509"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0.90</w:t>
            </w:r>
          </w:p>
        </w:tc>
        <w:tc>
          <w:tcPr>
            <w:tcW w:w="4590" w:type="dxa"/>
          </w:tcPr>
          <w:p w14:paraId="7F3F29DB" w14:textId="3DF934A0"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Sexual Reproduction [These four values must add to 1.0]</w:t>
            </w:r>
          </w:p>
        </w:tc>
      </w:tr>
      <w:tr w:rsidR="009234EE" w14:paraId="7A6935AB" w14:textId="77777777" w:rsidTr="009234EE">
        <w:tc>
          <w:tcPr>
            <w:tcW w:w="4043" w:type="dxa"/>
          </w:tcPr>
          <w:p w14:paraId="0376ED4F" w14:textId="1A21AF0C"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P_Mutation_Probability</w:t>
            </w:r>
            <w:proofErr w:type="spellEnd"/>
          </w:p>
        </w:tc>
        <w:tc>
          <w:tcPr>
            <w:tcW w:w="1172" w:type="dxa"/>
          </w:tcPr>
          <w:p w14:paraId="047A9F6F" w14:textId="3B4D4905"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Pr>
                <w:color w:val="000000"/>
              </w:rPr>
              <w:t>0.05</w:t>
            </w:r>
          </w:p>
        </w:tc>
        <w:tc>
          <w:tcPr>
            <w:tcW w:w="4590" w:type="dxa"/>
          </w:tcPr>
          <w:p w14:paraId="6F430D7C" w14:textId="2FA9496A"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robability of Mutation [These four values must add to 1.0]</w:t>
            </w:r>
          </w:p>
        </w:tc>
      </w:tr>
      <w:tr w:rsidR="009234EE" w14:paraId="6FF0AA8D" w14:textId="77777777" w:rsidTr="009234EE">
        <w:tc>
          <w:tcPr>
            <w:tcW w:w="4043" w:type="dxa"/>
          </w:tcPr>
          <w:p w14:paraId="305F6F18" w14:textId="546EDDB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number_gp_child_prints</w:t>
            </w:r>
            <w:proofErr w:type="spellEnd"/>
            <w:r w:rsidRPr="00B941DB">
              <w:rPr>
                <w:color w:val="000000"/>
              </w:rPr>
              <w:t xml:space="preserve"> 2</w:t>
            </w:r>
          </w:p>
        </w:tc>
        <w:tc>
          <w:tcPr>
            <w:tcW w:w="1172" w:type="dxa"/>
          </w:tcPr>
          <w:p w14:paraId="5835BF1D"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20F19BBF" w14:textId="682D41B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color w:val="000000"/>
              </w:rPr>
              <w:t>#</w:t>
            </w:r>
          </w:p>
        </w:tc>
      </w:tr>
      <w:tr w:rsidR="009234EE" w14:paraId="450BBF29" w14:textId="77777777" w:rsidTr="009234EE">
        <w:tc>
          <w:tcPr>
            <w:tcW w:w="4043" w:type="dxa"/>
          </w:tcPr>
          <w:p w14:paraId="3E36E191" w14:textId="4EB77FB4"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n_input_vars</w:t>
            </w:r>
            <w:proofErr w:type="spellEnd"/>
            <w:r w:rsidRPr="00B941DB">
              <w:rPr>
                <w:color w:val="000000"/>
              </w:rPr>
              <w:t xml:space="preserve"> 6</w:t>
            </w:r>
          </w:p>
        </w:tc>
        <w:tc>
          <w:tcPr>
            <w:tcW w:w="1172" w:type="dxa"/>
          </w:tcPr>
          <w:p w14:paraId="5A7859FB"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620D803" w14:textId="4DA3D35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w:t>
            </w:r>
            <w:proofErr w:type="gramStart"/>
            <w:r w:rsidRPr="00B941DB">
              <w:rPr>
                <w:color w:val="000000"/>
              </w:rPr>
              <w:t>total</w:t>
            </w:r>
            <w:proofErr w:type="gramEnd"/>
            <w:r w:rsidRPr="00B941DB">
              <w:rPr>
                <w:color w:val="000000"/>
              </w:rPr>
              <w:t xml:space="preserve"> number of input variables in the algorithm training dataset</w:t>
            </w:r>
          </w:p>
        </w:tc>
      </w:tr>
      <w:tr w:rsidR="009234EE" w14:paraId="67663B3F" w14:textId="77777777" w:rsidTr="009234EE">
        <w:tc>
          <w:tcPr>
            <w:tcW w:w="4043" w:type="dxa"/>
          </w:tcPr>
          <w:p w14:paraId="256F9259" w14:textId="2F997403"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n_levels</w:t>
            </w:r>
            <w:proofErr w:type="spellEnd"/>
            <w:r w:rsidRPr="00B941DB">
              <w:rPr>
                <w:color w:val="000000"/>
              </w:rPr>
              <w:t xml:space="preserve"> 11</w:t>
            </w:r>
          </w:p>
        </w:tc>
        <w:tc>
          <w:tcPr>
            <w:tcW w:w="1172" w:type="dxa"/>
          </w:tcPr>
          <w:p w14:paraId="444E378C"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07B5E030" w14:textId="73D18BD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w:t>
            </w:r>
            <w:proofErr w:type="gramStart"/>
            <w:r w:rsidRPr="00B941DB">
              <w:rPr>
                <w:color w:val="000000"/>
              </w:rPr>
              <w:t>high</w:t>
            </w:r>
            <w:proofErr w:type="gramEnd"/>
            <w:r w:rsidRPr="00B941DB">
              <w:rPr>
                <w:color w:val="000000"/>
              </w:rPr>
              <w:t xml:space="preserve"> number of allowable levels in the trees</w:t>
            </w:r>
          </w:p>
        </w:tc>
      </w:tr>
      <w:tr w:rsidR="009234EE" w14:paraId="20219D33" w14:textId="77777777" w:rsidTr="009234EE">
        <w:tc>
          <w:tcPr>
            <w:tcW w:w="4043" w:type="dxa"/>
          </w:tcPr>
          <w:p w14:paraId="463744D7" w14:textId="00E3FF43"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prob_no_elite</w:t>
            </w:r>
            <w:proofErr w:type="spellEnd"/>
            <w:r w:rsidRPr="00B941DB">
              <w:rPr>
                <w:color w:val="000000"/>
              </w:rPr>
              <w:t xml:space="preserve"> 0.3</w:t>
            </w:r>
          </w:p>
        </w:tc>
        <w:tc>
          <w:tcPr>
            <w:tcW w:w="1172" w:type="dxa"/>
          </w:tcPr>
          <w:p w14:paraId="5158CEA3"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6FC1795" w14:textId="7777777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
        </w:tc>
      </w:tr>
      <w:tr w:rsidR="009234EE" w14:paraId="6FFE4E49" w14:textId="77777777" w:rsidTr="009234EE">
        <w:tc>
          <w:tcPr>
            <w:tcW w:w="4043" w:type="dxa"/>
          </w:tcPr>
          <w:p w14:paraId="6DD33D19" w14:textId="21AE0C8A"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1</w:t>
            </w:r>
          </w:p>
        </w:tc>
        <w:tc>
          <w:tcPr>
            <w:tcW w:w="1172" w:type="dxa"/>
          </w:tcPr>
          <w:p w14:paraId="5BDBE49D"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1DDE30AE" w14:textId="7A07192F"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Addition: = a + </w:t>
            </w:r>
            <w:proofErr w:type="gramStart"/>
            <w:r w:rsidRPr="00B941DB">
              <w:rPr>
                <w:color w:val="000000"/>
              </w:rPr>
              <w:t>b  [</w:t>
            </w:r>
            <w:proofErr w:type="gramEnd"/>
            <w:r w:rsidRPr="00B941DB">
              <w:rPr>
                <w:color w:val="000000"/>
              </w:rPr>
              <w:t xml:space="preserve">note: a = </w:t>
            </w:r>
            <w:proofErr w:type="spellStart"/>
            <w:r w:rsidRPr="00B941DB">
              <w:rPr>
                <w:color w:val="000000"/>
              </w:rPr>
              <w:t>lhs</w:t>
            </w:r>
            <w:proofErr w:type="spellEnd"/>
            <w:r w:rsidRPr="00B941DB">
              <w:rPr>
                <w:color w:val="000000"/>
              </w:rPr>
              <w:t xml:space="preserve"> of tree; b = </w:t>
            </w:r>
            <w:proofErr w:type="spellStart"/>
            <w:r w:rsidRPr="00B941DB">
              <w:rPr>
                <w:color w:val="000000"/>
              </w:rPr>
              <w:t>rhs</w:t>
            </w:r>
            <w:proofErr w:type="spellEnd"/>
            <w:r w:rsidRPr="00B941DB">
              <w:rPr>
                <w:color w:val="000000"/>
              </w:rPr>
              <w:t xml:space="preserve"> of tree]</w:t>
            </w:r>
          </w:p>
        </w:tc>
      </w:tr>
      <w:tr w:rsidR="009234EE" w14:paraId="363F6EA7" w14:textId="77777777" w:rsidTr="009234EE">
        <w:tc>
          <w:tcPr>
            <w:tcW w:w="4043" w:type="dxa"/>
          </w:tcPr>
          <w:p w14:paraId="563C5DED" w14:textId="128B8DBA"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2</w:t>
            </w:r>
          </w:p>
        </w:tc>
        <w:tc>
          <w:tcPr>
            <w:tcW w:w="1172" w:type="dxa"/>
          </w:tcPr>
          <w:p w14:paraId="64EC3EB0"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62DCDDD" w14:textId="1C638D79"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Subtraction: a </w:t>
            </w:r>
            <w:r>
              <w:rPr>
                <w:color w:val="000000"/>
              </w:rPr>
              <w:t>–</w:t>
            </w:r>
            <w:r w:rsidRPr="00B941DB">
              <w:rPr>
                <w:color w:val="000000"/>
              </w:rPr>
              <w:t xml:space="preserve"> b</w:t>
            </w:r>
          </w:p>
        </w:tc>
      </w:tr>
      <w:tr w:rsidR="009234EE" w14:paraId="4D1438DF" w14:textId="77777777" w:rsidTr="009234EE">
        <w:tc>
          <w:tcPr>
            <w:tcW w:w="4043" w:type="dxa"/>
          </w:tcPr>
          <w:p w14:paraId="69EC7AFE" w14:textId="73BAB41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3</w:t>
            </w:r>
          </w:p>
        </w:tc>
        <w:tc>
          <w:tcPr>
            <w:tcW w:w="1172" w:type="dxa"/>
          </w:tcPr>
          <w:p w14:paraId="30374F25"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4E4155B" w14:textId="57AFF17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Multiply: a * b</w:t>
            </w:r>
          </w:p>
        </w:tc>
      </w:tr>
      <w:tr w:rsidR="009234EE" w14:paraId="1F8B2913" w14:textId="77777777" w:rsidTr="009234EE">
        <w:tc>
          <w:tcPr>
            <w:tcW w:w="4043" w:type="dxa"/>
          </w:tcPr>
          <w:p w14:paraId="02556C2D" w14:textId="6BEFB34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4</w:t>
            </w:r>
          </w:p>
        </w:tc>
        <w:tc>
          <w:tcPr>
            <w:tcW w:w="1172" w:type="dxa"/>
          </w:tcPr>
          <w:p w14:paraId="2223A330"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4C381BB1" w14:textId="3CC7F360"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Protected Divide: a / b, for </w:t>
            </w:r>
            <w:proofErr w:type="gramStart"/>
            <w:r w:rsidRPr="00B941DB">
              <w:rPr>
                <w:color w:val="000000"/>
              </w:rPr>
              <w:t>b .</w:t>
            </w:r>
            <w:proofErr w:type="gramEnd"/>
            <w:r w:rsidRPr="00B941DB">
              <w:rPr>
                <w:color w:val="000000"/>
              </w:rPr>
              <w:t>ne. 0, else 0.0</w:t>
            </w:r>
          </w:p>
        </w:tc>
      </w:tr>
      <w:tr w:rsidR="009234EE" w14:paraId="309FC764" w14:textId="77777777" w:rsidTr="009234EE">
        <w:tc>
          <w:tcPr>
            <w:tcW w:w="4043" w:type="dxa"/>
          </w:tcPr>
          <w:p w14:paraId="2A9F5E11" w14:textId="12423D46"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5</w:t>
            </w:r>
          </w:p>
        </w:tc>
        <w:tc>
          <w:tcPr>
            <w:tcW w:w="1172" w:type="dxa"/>
          </w:tcPr>
          <w:p w14:paraId="3EE86CEC"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75A75CCB" w14:textId="424B50F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w:t>
            </w:r>
            <w:proofErr w:type="spellStart"/>
            <w:r w:rsidRPr="00B941DB">
              <w:rPr>
                <w:color w:val="000000"/>
              </w:rPr>
              <w:t>Ivlev</w:t>
            </w:r>
            <w:proofErr w:type="spellEnd"/>
            <w:r w:rsidRPr="00B941DB">
              <w:rPr>
                <w:color w:val="000000"/>
              </w:rPr>
              <w:t xml:space="preserve"> Grazing Function</w:t>
            </w:r>
            <w:proofErr w:type="gramStart"/>
            <w:r w:rsidRPr="00B941DB">
              <w:rPr>
                <w:color w:val="000000"/>
              </w:rPr>
              <w:t>:  (</w:t>
            </w:r>
            <w:proofErr w:type="gramEnd"/>
            <w:r w:rsidRPr="00B941DB">
              <w:rPr>
                <w:color w:val="000000"/>
              </w:rPr>
              <w:t>1 - e^-abs(a*b))</w:t>
            </w:r>
          </w:p>
        </w:tc>
      </w:tr>
      <w:tr w:rsidR="009234EE" w14:paraId="0A5EDC2D" w14:textId="77777777" w:rsidTr="009234EE">
        <w:tc>
          <w:tcPr>
            <w:tcW w:w="4043" w:type="dxa"/>
          </w:tcPr>
          <w:p w14:paraId="24D338A3" w14:textId="52D1BC3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6</w:t>
            </w:r>
          </w:p>
        </w:tc>
        <w:tc>
          <w:tcPr>
            <w:tcW w:w="1172" w:type="dxa"/>
          </w:tcPr>
          <w:p w14:paraId="56309490"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20C03FDE" w14:textId="3B21C104"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Michaelis-</w:t>
            </w:r>
            <w:proofErr w:type="spellStart"/>
            <w:r w:rsidRPr="00B941DB">
              <w:rPr>
                <w:color w:val="000000"/>
              </w:rPr>
              <w:t>Menton</w:t>
            </w:r>
            <w:proofErr w:type="spellEnd"/>
            <w:r w:rsidRPr="00B941DB">
              <w:rPr>
                <w:color w:val="000000"/>
              </w:rPr>
              <w:t xml:space="preserve"> Term: (abs(b) / (abs(a) + abs(b)))</w:t>
            </w:r>
          </w:p>
        </w:tc>
      </w:tr>
      <w:tr w:rsidR="009234EE" w14:paraId="3D8A9056" w14:textId="77777777" w:rsidTr="009234EE">
        <w:tc>
          <w:tcPr>
            <w:tcW w:w="4043" w:type="dxa"/>
          </w:tcPr>
          <w:p w14:paraId="3EDF953B" w14:textId="09C8C92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7</w:t>
            </w:r>
          </w:p>
        </w:tc>
        <w:tc>
          <w:tcPr>
            <w:tcW w:w="1172" w:type="dxa"/>
          </w:tcPr>
          <w:p w14:paraId="226CD4AC"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442794F7" w14:textId="4FFBBCA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w:t>
            </w:r>
            <w:proofErr w:type="spellStart"/>
            <w:r w:rsidRPr="00B941DB">
              <w:rPr>
                <w:color w:val="000000"/>
              </w:rPr>
              <w:t>Mayzaud</w:t>
            </w:r>
            <w:proofErr w:type="spellEnd"/>
            <w:r w:rsidRPr="00B941DB">
              <w:rPr>
                <w:color w:val="000000"/>
              </w:rPr>
              <w:t>-Poulet Grazing Function:  abs(a*</w:t>
            </w:r>
            <w:proofErr w:type="gramStart"/>
            <w:r w:rsidRPr="00B941DB">
              <w:rPr>
                <w:color w:val="000000"/>
              </w:rPr>
              <w:t>b)*</w:t>
            </w:r>
            <w:proofErr w:type="gramEnd"/>
            <w:r w:rsidRPr="00B941DB">
              <w:rPr>
                <w:color w:val="000000"/>
              </w:rPr>
              <w:t>(1 - e^-abs(a*b))</w:t>
            </w:r>
          </w:p>
        </w:tc>
      </w:tr>
      <w:tr w:rsidR="009234EE" w14:paraId="69ED5FD1" w14:textId="77777777" w:rsidTr="009234EE">
        <w:tc>
          <w:tcPr>
            <w:tcW w:w="4043" w:type="dxa"/>
          </w:tcPr>
          <w:p w14:paraId="2C8311F9" w14:textId="0B8AE61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8</w:t>
            </w:r>
          </w:p>
        </w:tc>
        <w:tc>
          <w:tcPr>
            <w:tcW w:w="1172" w:type="dxa"/>
          </w:tcPr>
          <w:p w14:paraId="3B5546AA"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184ACFE" w14:textId="5073A809"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Power: a ^ b</w:t>
            </w:r>
          </w:p>
        </w:tc>
      </w:tr>
      <w:tr w:rsidR="009234EE" w14:paraId="6440AE31" w14:textId="77777777" w:rsidTr="009234EE">
        <w:tc>
          <w:tcPr>
            <w:tcW w:w="4043" w:type="dxa"/>
          </w:tcPr>
          <w:p w14:paraId="5F2D3243" w14:textId="179BC2BA"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9</w:t>
            </w:r>
          </w:p>
        </w:tc>
        <w:tc>
          <w:tcPr>
            <w:tcW w:w="1172" w:type="dxa"/>
          </w:tcPr>
          <w:p w14:paraId="63EE2E3F"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43711508" w14:textId="6829066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EXP: exp(-abs(a*b))</w:t>
            </w:r>
          </w:p>
        </w:tc>
      </w:tr>
      <w:tr w:rsidR="009234EE" w14:paraId="368E2A5A" w14:textId="77777777" w:rsidTr="009234EE">
        <w:tc>
          <w:tcPr>
            <w:tcW w:w="4043" w:type="dxa"/>
          </w:tcPr>
          <w:p w14:paraId="352B23B2" w14:textId="51B9B4CF"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10</w:t>
            </w:r>
          </w:p>
        </w:tc>
        <w:tc>
          <w:tcPr>
            <w:tcW w:w="1172" w:type="dxa"/>
          </w:tcPr>
          <w:p w14:paraId="530524B3"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075DDA59" w14:textId="4AA980A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Minimum: min(</w:t>
            </w:r>
            <w:proofErr w:type="spellStart"/>
            <w:proofErr w:type="gramStart"/>
            <w:r w:rsidRPr="00B941DB">
              <w:rPr>
                <w:color w:val="000000"/>
              </w:rPr>
              <w:t>a,b</w:t>
            </w:r>
            <w:proofErr w:type="spellEnd"/>
            <w:proofErr w:type="gramEnd"/>
            <w:r w:rsidRPr="00B941DB">
              <w:rPr>
                <w:color w:val="000000"/>
              </w:rPr>
              <w:t>)</w:t>
            </w:r>
          </w:p>
        </w:tc>
      </w:tr>
      <w:tr w:rsidR="009234EE" w14:paraId="4032456A" w14:textId="77777777" w:rsidTr="009234EE">
        <w:tc>
          <w:tcPr>
            <w:tcW w:w="4043" w:type="dxa"/>
          </w:tcPr>
          <w:p w14:paraId="396A2AE7" w14:textId="7602AB3A"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Pr>
                <w:color w:val="000000"/>
              </w:rPr>
              <w:t xml:space="preserve"> 11</w:t>
            </w:r>
          </w:p>
        </w:tc>
        <w:tc>
          <w:tcPr>
            <w:tcW w:w="1172" w:type="dxa"/>
          </w:tcPr>
          <w:p w14:paraId="38FCBE67"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3215121" w14:textId="05276060"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Maximum: max(</w:t>
            </w:r>
            <w:proofErr w:type="spellStart"/>
            <w:proofErr w:type="gramStart"/>
            <w:r w:rsidRPr="00B941DB">
              <w:rPr>
                <w:color w:val="000000"/>
              </w:rPr>
              <w:t>a,b</w:t>
            </w:r>
            <w:proofErr w:type="spellEnd"/>
            <w:proofErr w:type="gramEnd"/>
            <w:r w:rsidRPr="00B941DB">
              <w:rPr>
                <w:color w:val="000000"/>
              </w:rPr>
              <w:t>)</w:t>
            </w:r>
          </w:p>
        </w:tc>
      </w:tr>
      <w:tr w:rsidR="009234EE" w14:paraId="6F68B112" w14:textId="77777777" w:rsidTr="009234EE">
        <w:tc>
          <w:tcPr>
            <w:tcW w:w="4043" w:type="dxa"/>
          </w:tcPr>
          <w:p w14:paraId="0512506B" w14:textId="3F0BDB28"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 xml:space="preserve"># </w:t>
            </w:r>
            <w:proofErr w:type="spellStart"/>
            <w:proofErr w:type="gramStart"/>
            <w:r w:rsidRPr="00B941DB">
              <w:rPr>
                <w:color w:val="000000"/>
              </w:rPr>
              <w:t>selected</w:t>
            </w:r>
            <w:proofErr w:type="gramEnd"/>
            <w:r w:rsidRPr="00B941DB">
              <w:rPr>
                <w:color w:val="000000"/>
              </w:rPr>
              <w:t>_function</w:t>
            </w:r>
            <w:proofErr w:type="spellEnd"/>
            <w:r w:rsidRPr="00B941DB">
              <w:rPr>
                <w:color w:val="000000"/>
              </w:rPr>
              <w:t xml:space="preserve"> 12</w:t>
            </w:r>
          </w:p>
        </w:tc>
        <w:tc>
          <w:tcPr>
            <w:tcW w:w="1172" w:type="dxa"/>
          </w:tcPr>
          <w:p w14:paraId="2AA3D97B"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6ADB0556" w14:textId="3D6B0FDE"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IF </w:t>
            </w:r>
            <w:proofErr w:type="gramStart"/>
            <w:r w:rsidRPr="00B941DB">
              <w:rPr>
                <w:color w:val="000000"/>
              </w:rPr>
              <w:t>a .</w:t>
            </w:r>
            <w:proofErr w:type="gramEnd"/>
            <w:r w:rsidRPr="00B941DB">
              <w:rPr>
                <w:color w:val="000000"/>
              </w:rPr>
              <w:t>ne. 0 THEN b ELSE 0</w:t>
            </w:r>
          </w:p>
        </w:tc>
      </w:tr>
      <w:tr w:rsidR="009234EE" w14:paraId="2E0EA789" w14:textId="77777777" w:rsidTr="009234EE">
        <w:tc>
          <w:tcPr>
            <w:tcW w:w="4043" w:type="dxa"/>
          </w:tcPr>
          <w:p w14:paraId="2BB8E674" w14:textId="6992C0F6"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 xml:space="preserve"># </w:t>
            </w:r>
            <w:proofErr w:type="spellStart"/>
            <w:proofErr w:type="gramStart"/>
            <w:r w:rsidRPr="00B941DB">
              <w:rPr>
                <w:color w:val="000000"/>
              </w:rPr>
              <w:t>selected</w:t>
            </w:r>
            <w:proofErr w:type="gramEnd"/>
            <w:r w:rsidRPr="00B941DB">
              <w:rPr>
                <w:color w:val="000000"/>
              </w:rPr>
              <w:t>_function</w:t>
            </w:r>
            <w:proofErr w:type="spellEnd"/>
            <w:r w:rsidRPr="00B941DB">
              <w:rPr>
                <w:color w:val="000000"/>
              </w:rPr>
              <w:t xml:space="preserve"> 1</w:t>
            </w:r>
            <w:r>
              <w:rPr>
                <w:color w:val="000000"/>
              </w:rPr>
              <w:t>3</w:t>
            </w:r>
          </w:p>
        </w:tc>
        <w:tc>
          <w:tcPr>
            <w:tcW w:w="1172" w:type="dxa"/>
          </w:tcPr>
          <w:p w14:paraId="6F6DB872"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F49D21E" w14:textId="78703E2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IF </w:t>
            </w:r>
            <w:proofErr w:type="gramStart"/>
            <w:r w:rsidRPr="00B941DB">
              <w:rPr>
                <w:color w:val="000000"/>
              </w:rPr>
              <w:t>a .</w:t>
            </w:r>
            <w:proofErr w:type="gramEnd"/>
            <w:r w:rsidRPr="00B941DB">
              <w:rPr>
                <w:color w:val="000000"/>
              </w:rPr>
              <w:t>GT. b THEN 1 ELSE 0</w:t>
            </w:r>
          </w:p>
        </w:tc>
      </w:tr>
      <w:tr w:rsidR="009234EE" w14:paraId="2C55D938" w14:textId="77777777" w:rsidTr="009234EE">
        <w:tc>
          <w:tcPr>
            <w:tcW w:w="4043" w:type="dxa"/>
          </w:tcPr>
          <w:p w14:paraId="52C61B17" w14:textId="6E79F6E1"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 xml:space="preserve"># </w:t>
            </w:r>
            <w:proofErr w:type="spellStart"/>
            <w:proofErr w:type="gramStart"/>
            <w:r w:rsidRPr="00B941DB">
              <w:rPr>
                <w:color w:val="000000"/>
              </w:rPr>
              <w:t>selected</w:t>
            </w:r>
            <w:proofErr w:type="gramEnd"/>
            <w:r w:rsidRPr="00B941DB">
              <w:rPr>
                <w:color w:val="000000"/>
              </w:rPr>
              <w:t>_function</w:t>
            </w:r>
            <w:proofErr w:type="spellEnd"/>
            <w:r w:rsidRPr="00B941DB">
              <w:rPr>
                <w:color w:val="000000"/>
              </w:rPr>
              <w:t xml:space="preserve"> 1</w:t>
            </w:r>
            <w:r>
              <w:rPr>
                <w:color w:val="000000"/>
              </w:rPr>
              <w:t>4</w:t>
            </w:r>
          </w:p>
        </w:tc>
        <w:tc>
          <w:tcPr>
            <w:tcW w:w="1172" w:type="dxa"/>
          </w:tcPr>
          <w:p w14:paraId="150A2CF5"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426B6030" w14:textId="2D49D75E"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IF a .GE. b THEN 1 ELSE 0</w:t>
            </w:r>
          </w:p>
        </w:tc>
      </w:tr>
      <w:tr w:rsidR="009234EE" w14:paraId="7AB5666E" w14:textId="77777777" w:rsidTr="009234EE">
        <w:tc>
          <w:tcPr>
            <w:tcW w:w="4043" w:type="dxa"/>
          </w:tcPr>
          <w:p w14:paraId="0926BE3E" w14:textId="19B8369A"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 xml:space="preserve"># </w:t>
            </w:r>
            <w:proofErr w:type="spellStart"/>
            <w:proofErr w:type="gramStart"/>
            <w:r w:rsidRPr="00B941DB">
              <w:rPr>
                <w:color w:val="000000"/>
              </w:rPr>
              <w:t>selected</w:t>
            </w:r>
            <w:proofErr w:type="gramEnd"/>
            <w:r w:rsidRPr="00B941DB">
              <w:rPr>
                <w:color w:val="000000"/>
              </w:rPr>
              <w:t>_function</w:t>
            </w:r>
            <w:proofErr w:type="spellEnd"/>
            <w:r w:rsidRPr="00B941DB">
              <w:rPr>
                <w:color w:val="000000"/>
              </w:rPr>
              <w:t xml:space="preserve"> 1</w:t>
            </w:r>
            <w:r>
              <w:rPr>
                <w:color w:val="000000"/>
              </w:rPr>
              <w:t>5</w:t>
            </w:r>
          </w:p>
        </w:tc>
        <w:tc>
          <w:tcPr>
            <w:tcW w:w="1172" w:type="dxa"/>
          </w:tcPr>
          <w:p w14:paraId="2E5CFAB6"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400AD5B5" w14:textId="25E8471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IF </w:t>
            </w:r>
            <w:proofErr w:type="gramStart"/>
            <w:r w:rsidRPr="00B941DB">
              <w:rPr>
                <w:color w:val="000000"/>
              </w:rPr>
              <w:t>a .</w:t>
            </w:r>
            <w:proofErr w:type="gramEnd"/>
            <w:r w:rsidRPr="00B941DB">
              <w:rPr>
                <w:color w:val="000000"/>
              </w:rPr>
              <w:t>LT. b THEN 1 ELSE 0</w:t>
            </w:r>
          </w:p>
        </w:tc>
      </w:tr>
      <w:tr w:rsidR="009234EE" w14:paraId="50A318C0" w14:textId="77777777" w:rsidTr="009234EE">
        <w:tc>
          <w:tcPr>
            <w:tcW w:w="4043" w:type="dxa"/>
          </w:tcPr>
          <w:p w14:paraId="5512DF3F" w14:textId="1CA90B5D"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 xml:space="preserve"># </w:t>
            </w:r>
            <w:proofErr w:type="spellStart"/>
            <w:proofErr w:type="gramStart"/>
            <w:r w:rsidRPr="00B941DB">
              <w:rPr>
                <w:color w:val="000000"/>
              </w:rPr>
              <w:t>selected</w:t>
            </w:r>
            <w:proofErr w:type="gramEnd"/>
            <w:r w:rsidRPr="00B941DB">
              <w:rPr>
                <w:color w:val="000000"/>
              </w:rPr>
              <w:t>_function</w:t>
            </w:r>
            <w:proofErr w:type="spellEnd"/>
            <w:r w:rsidRPr="00B941DB">
              <w:rPr>
                <w:color w:val="000000"/>
              </w:rPr>
              <w:t xml:space="preserve"> 1</w:t>
            </w:r>
            <w:r>
              <w:rPr>
                <w:color w:val="000000"/>
              </w:rPr>
              <w:t>6</w:t>
            </w:r>
          </w:p>
        </w:tc>
        <w:tc>
          <w:tcPr>
            <w:tcW w:w="1172" w:type="dxa"/>
          </w:tcPr>
          <w:p w14:paraId="500B445C"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B4A68CB" w14:textId="525F7A8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IF </w:t>
            </w:r>
            <w:proofErr w:type="gramStart"/>
            <w:r w:rsidRPr="00B941DB">
              <w:rPr>
                <w:color w:val="000000"/>
              </w:rPr>
              <w:t>a .LE</w:t>
            </w:r>
            <w:proofErr w:type="gramEnd"/>
            <w:r w:rsidRPr="00B941DB">
              <w:rPr>
                <w:color w:val="000000"/>
              </w:rPr>
              <w:t>. b THEN 1 ELSE 0</w:t>
            </w:r>
          </w:p>
        </w:tc>
      </w:tr>
      <w:tr w:rsidR="009234EE" w14:paraId="6DA61359" w14:textId="77777777" w:rsidTr="009234EE">
        <w:tc>
          <w:tcPr>
            <w:tcW w:w="4043" w:type="dxa"/>
          </w:tcPr>
          <w:p w14:paraId="5B97BAC9" w14:textId="7BE2686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A44C9D">
              <w:rPr>
                <w:b/>
                <w:bCs/>
                <w:color w:val="000000"/>
              </w:rPr>
              <w:lastRenderedPageBreak/>
              <w:t>model DATA</w:t>
            </w:r>
          </w:p>
        </w:tc>
        <w:tc>
          <w:tcPr>
            <w:tcW w:w="1172" w:type="dxa"/>
          </w:tcPr>
          <w:p w14:paraId="66E5975F" w14:textId="37CBE340"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A44C9D">
              <w:rPr>
                <w:b/>
                <w:bCs/>
                <w:color w:val="000000"/>
              </w:rPr>
              <w:t># DATA</w:t>
            </w:r>
          </w:p>
        </w:tc>
        <w:tc>
          <w:tcPr>
            <w:tcW w:w="4590" w:type="dxa"/>
          </w:tcPr>
          <w:p w14:paraId="10ECF600" w14:textId="23D9F22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A44C9D">
              <w:rPr>
                <w:b/>
                <w:bCs/>
                <w:color w:val="000000"/>
              </w:rPr>
              <w:t>denotes that this is a GPCODE run to evolve a single equation/algorithm</w:t>
            </w:r>
          </w:p>
        </w:tc>
      </w:tr>
      <w:tr w:rsidR="009234EE" w14:paraId="2596C4A5" w14:textId="77777777" w:rsidTr="009234EE">
        <w:tc>
          <w:tcPr>
            <w:tcW w:w="4043" w:type="dxa"/>
          </w:tcPr>
          <w:p w14:paraId="06D244EC" w14:textId="19B1C1D1"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17</w:t>
            </w:r>
          </w:p>
        </w:tc>
        <w:tc>
          <w:tcPr>
            <w:tcW w:w="1172" w:type="dxa"/>
          </w:tcPr>
          <w:p w14:paraId="4BAAB89F"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6F799003" w14:textId="7FF8CDA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EXP_LP: exp(a)</w:t>
            </w:r>
          </w:p>
        </w:tc>
      </w:tr>
      <w:tr w:rsidR="009234EE" w14:paraId="6705DD95" w14:textId="77777777" w:rsidTr="009234EE">
        <w:tc>
          <w:tcPr>
            <w:tcW w:w="4043" w:type="dxa"/>
          </w:tcPr>
          <w:p w14:paraId="77DFAEC9" w14:textId="76575E6D"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18</w:t>
            </w:r>
          </w:p>
        </w:tc>
        <w:tc>
          <w:tcPr>
            <w:tcW w:w="1172" w:type="dxa"/>
          </w:tcPr>
          <w:p w14:paraId="5B414616"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722A9793" w14:textId="5FB8E95B"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EXP_RP: exp(b)</w:t>
            </w:r>
          </w:p>
        </w:tc>
      </w:tr>
      <w:tr w:rsidR="009234EE" w14:paraId="6C7C2103" w14:textId="77777777" w:rsidTr="009234EE">
        <w:tc>
          <w:tcPr>
            <w:tcW w:w="4043" w:type="dxa"/>
          </w:tcPr>
          <w:p w14:paraId="7CBA8FAC" w14:textId="36EA3398"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19</w:t>
            </w:r>
          </w:p>
        </w:tc>
        <w:tc>
          <w:tcPr>
            <w:tcW w:w="1172" w:type="dxa"/>
          </w:tcPr>
          <w:p w14:paraId="1C26A5C2"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11B1C917" w14:textId="480DE87C"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EXP_LM: exp(-a)</w:t>
            </w:r>
          </w:p>
        </w:tc>
      </w:tr>
      <w:tr w:rsidR="009234EE" w14:paraId="03A6F5ED" w14:textId="77777777" w:rsidTr="009234EE">
        <w:tc>
          <w:tcPr>
            <w:tcW w:w="4043" w:type="dxa"/>
          </w:tcPr>
          <w:p w14:paraId="4492DFC3" w14:textId="2F8149F4"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20</w:t>
            </w:r>
          </w:p>
        </w:tc>
        <w:tc>
          <w:tcPr>
            <w:tcW w:w="1172" w:type="dxa"/>
          </w:tcPr>
          <w:p w14:paraId="519F06FE"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CDC1F3B" w14:textId="1272DE08"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EXP_RM: exp(-b)</w:t>
            </w:r>
          </w:p>
        </w:tc>
      </w:tr>
      <w:tr w:rsidR="009234EE" w14:paraId="2BB75CEA" w14:textId="77777777" w:rsidTr="009234EE">
        <w:tc>
          <w:tcPr>
            <w:tcW w:w="4043" w:type="dxa"/>
          </w:tcPr>
          <w:p w14:paraId="23F7199C" w14:textId="15405530"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21</w:t>
            </w:r>
          </w:p>
        </w:tc>
        <w:tc>
          <w:tcPr>
            <w:tcW w:w="1172" w:type="dxa"/>
          </w:tcPr>
          <w:p w14:paraId="599E2852"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237DC9E7" w14:textId="0FD13FF3"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xml:space="preserve"># </w:t>
            </w:r>
            <w:proofErr w:type="spellStart"/>
            <w:r w:rsidRPr="00B941DB">
              <w:rPr>
                <w:color w:val="000000"/>
              </w:rPr>
              <w:t>Log_rhs</w:t>
            </w:r>
            <w:proofErr w:type="spellEnd"/>
            <w:r w:rsidRPr="00B941DB">
              <w:rPr>
                <w:color w:val="000000"/>
              </w:rPr>
              <w:t>: Log10(a)/Log10(b)</w:t>
            </w:r>
          </w:p>
        </w:tc>
      </w:tr>
      <w:tr w:rsidR="009234EE" w14:paraId="3803B496" w14:textId="77777777" w:rsidTr="009234EE">
        <w:tc>
          <w:tcPr>
            <w:tcW w:w="4043" w:type="dxa"/>
          </w:tcPr>
          <w:p w14:paraId="3183EE7F" w14:textId="75432AD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22</w:t>
            </w:r>
          </w:p>
        </w:tc>
        <w:tc>
          <w:tcPr>
            <w:tcW w:w="1172" w:type="dxa"/>
          </w:tcPr>
          <w:p w14:paraId="2D613AE8"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061D95AD" w14:textId="1E0B1C87"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Mult_1: a * 1.0</w:t>
            </w:r>
          </w:p>
        </w:tc>
      </w:tr>
      <w:tr w:rsidR="009234EE" w14:paraId="3E623DE7" w14:textId="77777777" w:rsidTr="009234EE">
        <w:tc>
          <w:tcPr>
            <w:tcW w:w="4043" w:type="dxa"/>
          </w:tcPr>
          <w:p w14:paraId="53200BBB" w14:textId="1658D004"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selected_function</w:t>
            </w:r>
            <w:proofErr w:type="spellEnd"/>
            <w:r w:rsidRPr="00B941DB">
              <w:rPr>
                <w:color w:val="000000"/>
              </w:rPr>
              <w:t xml:space="preserve"> </w:t>
            </w:r>
            <w:r>
              <w:rPr>
                <w:color w:val="000000"/>
              </w:rPr>
              <w:t>23</w:t>
            </w:r>
          </w:p>
        </w:tc>
        <w:tc>
          <w:tcPr>
            <w:tcW w:w="1172" w:type="dxa"/>
          </w:tcPr>
          <w:p w14:paraId="0F6EE8AB"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2CE09288" w14:textId="5D89D583"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B941DB">
              <w:rPr>
                <w:color w:val="000000"/>
              </w:rPr>
              <w:t># Square: a ^ 2</w:t>
            </w:r>
          </w:p>
        </w:tc>
      </w:tr>
      <w:tr w:rsidR="009234EE" w14:paraId="7E917C86" w14:textId="77777777" w:rsidTr="009234EE">
        <w:tc>
          <w:tcPr>
            <w:tcW w:w="4043" w:type="dxa"/>
          </w:tcPr>
          <w:p w14:paraId="5CBEBD1E" w14:textId="445E200E"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USER_INPUT_RANDOM_SEED 0</w:t>
            </w:r>
          </w:p>
        </w:tc>
        <w:tc>
          <w:tcPr>
            <w:tcW w:w="1172" w:type="dxa"/>
          </w:tcPr>
          <w:p w14:paraId="1C6A1153"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2C27666F" w14:textId="1C20EC22"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sidRPr="00B941DB">
              <w:rPr>
                <w:color w:val="000000"/>
              </w:rPr>
              <w:t># 1388171815</w:t>
            </w:r>
          </w:p>
        </w:tc>
      </w:tr>
      <w:tr w:rsidR="009234EE" w14:paraId="49D78E69" w14:textId="77777777" w:rsidTr="009234EE">
        <w:tc>
          <w:tcPr>
            <w:tcW w:w="4043" w:type="dxa"/>
          </w:tcPr>
          <w:p w14:paraId="3BF6D407" w14:textId="20225916"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n_partitions</w:t>
            </w:r>
            <w:proofErr w:type="spellEnd"/>
            <w:r w:rsidRPr="00B941DB">
              <w:rPr>
                <w:color w:val="000000"/>
              </w:rPr>
              <w:t xml:space="preserve"> 16</w:t>
            </w:r>
          </w:p>
        </w:tc>
        <w:tc>
          <w:tcPr>
            <w:tcW w:w="1172" w:type="dxa"/>
          </w:tcPr>
          <w:p w14:paraId="0730E73D"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7A23C8B4" w14:textId="088051CF"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sidRPr="00B941DB">
              <w:rPr>
                <w:color w:val="000000"/>
              </w:rPr>
              <w:t># Total number of partitions</w:t>
            </w:r>
          </w:p>
        </w:tc>
      </w:tr>
      <w:tr w:rsidR="009234EE" w14:paraId="4870B4F8" w14:textId="77777777" w:rsidTr="009234EE">
        <w:tc>
          <w:tcPr>
            <w:tcW w:w="4043" w:type="dxa"/>
          </w:tcPr>
          <w:p w14:paraId="18DA6B3C" w14:textId="1F5A18D5"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gp_para_lmdif</w:t>
            </w:r>
            <w:proofErr w:type="spellEnd"/>
            <w:r w:rsidRPr="00B941DB">
              <w:rPr>
                <w:color w:val="000000"/>
              </w:rPr>
              <w:t xml:space="preserve"> 1 10</w:t>
            </w:r>
          </w:p>
        </w:tc>
        <w:tc>
          <w:tcPr>
            <w:tcW w:w="1172" w:type="dxa"/>
          </w:tcPr>
          <w:p w14:paraId="0E50A40F"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46B27CF6" w14:textId="197D2986"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w:t>
            </w:r>
          </w:p>
        </w:tc>
      </w:tr>
      <w:tr w:rsidR="009234EE" w14:paraId="446A7F50" w14:textId="77777777" w:rsidTr="009234EE">
        <w:tc>
          <w:tcPr>
            <w:tcW w:w="4043" w:type="dxa"/>
          </w:tcPr>
          <w:p w14:paraId="66D49A4E" w14:textId="4CB9F090"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eval 1</w:t>
            </w:r>
          </w:p>
        </w:tc>
        <w:tc>
          <w:tcPr>
            <w:tcW w:w="1172" w:type="dxa"/>
          </w:tcPr>
          <w:p w14:paraId="05309368"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3393B3EE" w14:textId="7014E98E"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sidRPr="00B941DB">
              <w:rPr>
                <w:color w:val="000000"/>
              </w:rPr>
              <w:t># Error Metric Flag [0 ==&gt; SSE 1 ==&gt; MAPE 2 ==&gt; MAE]</w:t>
            </w:r>
          </w:p>
        </w:tc>
      </w:tr>
      <w:tr w:rsidR="009234EE" w14:paraId="7F684F80" w14:textId="77777777" w:rsidTr="009234EE">
        <w:tc>
          <w:tcPr>
            <w:tcW w:w="4043" w:type="dxa"/>
          </w:tcPr>
          <w:p w14:paraId="39721A34" w14:textId="6B9BAC1F"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r w:rsidRPr="00B941DB">
              <w:rPr>
                <w:color w:val="000000"/>
              </w:rPr>
              <w:t>Bootstrap 50</w:t>
            </w:r>
          </w:p>
        </w:tc>
        <w:tc>
          <w:tcPr>
            <w:tcW w:w="1172" w:type="dxa"/>
          </w:tcPr>
          <w:p w14:paraId="696409D7"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3DDA6BDA" w14:textId="3C73AC46"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sidRPr="00B941DB">
              <w:rPr>
                <w:color w:val="000000"/>
              </w:rPr>
              <w:t># Bootstrap Flag [0 ==</w:t>
            </w:r>
            <w:proofErr w:type="gramStart"/>
            <w:r w:rsidRPr="00B941DB">
              <w:rPr>
                <w:color w:val="000000"/>
              </w:rPr>
              <w:t>&gt; .false</w:t>
            </w:r>
            <w:proofErr w:type="gramEnd"/>
            <w:r w:rsidRPr="00B941DB">
              <w:rPr>
                <w:color w:val="000000"/>
              </w:rPr>
              <w:t>.' 1-50 ==&gt; number of resampling+1]</w:t>
            </w:r>
          </w:p>
        </w:tc>
      </w:tr>
      <w:tr w:rsidR="009234EE" w14:paraId="14CB99D9" w14:textId="77777777" w:rsidTr="009234EE">
        <w:tc>
          <w:tcPr>
            <w:tcW w:w="4043" w:type="dxa"/>
          </w:tcPr>
          <w:p w14:paraId="23181437" w14:textId="19E64310"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roofErr w:type="spellStart"/>
            <w:r w:rsidRPr="00B941DB">
              <w:rPr>
                <w:color w:val="000000"/>
              </w:rPr>
              <w:t>replace_larger_sse_only</w:t>
            </w:r>
            <w:proofErr w:type="spellEnd"/>
          </w:p>
        </w:tc>
        <w:tc>
          <w:tcPr>
            <w:tcW w:w="1172" w:type="dxa"/>
          </w:tcPr>
          <w:p w14:paraId="6DCC517A"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525EAACF" w14:textId="778CEA58"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w:t>
            </w:r>
          </w:p>
        </w:tc>
      </w:tr>
      <w:tr w:rsidR="009234EE" w14:paraId="6A50C291" w14:textId="77777777" w:rsidTr="009234EE">
        <w:tc>
          <w:tcPr>
            <w:tcW w:w="4043" w:type="dxa"/>
          </w:tcPr>
          <w:p w14:paraId="33A11ADB" w14:textId="3F09A4A0" w:rsidR="009234EE" w:rsidRPr="00B941DB"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proofErr w:type="spellStart"/>
            <w:r w:rsidRPr="00B941DB">
              <w:rPr>
                <w:color w:val="000000"/>
              </w:rPr>
              <w:t>caseOutput_dir</w:t>
            </w:r>
            <w:proofErr w:type="spellEnd"/>
            <w:r w:rsidRPr="00B941DB">
              <w:rPr>
                <w:color w:val="000000"/>
              </w:rPr>
              <w:t xml:space="preserve"> gpcode_gen3kmape_invBSE_BS</w:t>
            </w:r>
          </w:p>
        </w:tc>
        <w:tc>
          <w:tcPr>
            <w:tcW w:w="1172" w:type="dxa"/>
          </w:tcPr>
          <w:p w14:paraId="46901FB8" w14:textId="77777777"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rPr>
            </w:pPr>
          </w:p>
        </w:tc>
        <w:tc>
          <w:tcPr>
            <w:tcW w:w="4590" w:type="dxa"/>
          </w:tcPr>
          <w:p w14:paraId="221DBFB8" w14:textId="07779848" w:rsidR="009234EE" w:rsidRDefault="009234EE" w:rsidP="009234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sidRPr="00B941DB">
              <w:rPr>
                <w:color w:val="000000"/>
              </w:rPr>
              <w:t>restart 850964654 1726724523</w:t>
            </w:r>
          </w:p>
        </w:tc>
      </w:tr>
    </w:tbl>
    <w:p w14:paraId="597DF1FF" w14:textId="77777777" w:rsidR="006C2143" w:rsidRPr="00B941DB" w:rsidRDefault="006C2143" w:rsidP="00B941DB">
      <w:pPr>
        <w:spacing w:after="200" w:line="480" w:lineRule="auto"/>
        <w:jc w:val="both"/>
        <w:rPr>
          <w:b/>
        </w:rPr>
      </w:pPr>
      <w:r w:rsidRPr="00B941DB">
        <w:rPr>
          <w:b/>
        </w:rPr>
        <w:br w:type="page"/>
      </w:r>
    </w:p>
    <w:p w14:paraId="0183BDB1" w14:textId="3865FFD9" w:rsidR="00151F57" w:rsidRPr="00A965A2" w:rsidRDefault="0025791D" w:rsidP="00726C2D">
      <w:pPr>
        <w:spacing w:before="240" w:after="240" w:line="480" w:lineRule="auto"/>
        <w:outlineLvl w:val="0"/>
        <w:rPr>
          <w:bCs/>
        </w:rPr>
      </w:pPr>
      <w:r>
        <w:rPr>
          <w:b/>
        </w:rPr>
        <w:lastRenderedPageBreak/>
        <w:t xml:space="preserve">5 </w:t>
      </w:r>
      <w:r w:rsidR="00FE772A" w:rsidRPr="00EB7921">
        <w:rPr>
          <w:b/>
        </w:rPr>
        <w:t>References</w:t>
      </w:r>
    </w:p>
    <w:p w14:paraId="22181D46" w14:textId="77777777" w:rsidR="0025791D" w:rsidRPr="0084377C" w:rsidRDefault="0025791D" w:rsidP="0025791D">
      <w:pPr>
        <w:autoSpaceDE w:val="0"/>
        <w:autoSpaceDN w:val="0"/>
        <w:adjustRightInd w:val="0"/>
        <w:spacing w:line="480" w:lineRule="auto"/>
      </w:pPr>
      <w:r w:rsidRPr="0084377C">
        <w:t>[1] A Field Guide to</w:t>
      </w:r>
      <w:r>
        <w:t xml:space="preserve"> </w:t>
      </w:r>
      <w:r w:rsidRPr="0084377C">
        <w:t>Genetic Programming</w:t>
      </w:r>
    </w:p>
    <w:p w14:paraId="1227D1E3" w14:textId="77777777" w:rsidR="0025791D" w:rsidRPr="0084377C" w:rsidRDefault="0025791D" w:rsidP="0025791D">
      <w:pPr>
        <w:autoSpaceDE w:val="0"/>
        <w:autoSpaceDN w:val="0"/>
        <w:adjustRightInd w:val="0"/>
        <w:spacing w:line="480" w:lineRule="auto"/>
      </w:pPr>
      <w:r w:rsidRPr="0084377C">
        <w:t>Riccardo Poli</w:t>
      </w:r>
      <w:r>
        <w:t xml:space="preserve">, </w:t>
      </w:r>
      <w:r w:rsidRPr="0084377C">
        <w:t>William B. Langdon</w:t>
      </w:r>
      <w:r>
        <w:t xml:space="preserve">, </w:t>
      </w:r>
      <w:r w:rsidRPr="0084377C">
        <w:t>Nicholas F. McPhee</w:t>
      </w:r>
      <w:r>
        <w:t xml:space="preserve"> </w:t>
      </w:r>
      <w:r w:rsidRPr="0084377C">
        <w:t>with contributions by</w:t>
      </w:r>
      <w:r>
        <w:t xml:space="preserve"> </w:t>
      </w:r>
      <w:r w:rsidRPr="0084377C">
        <w:t xml:space="preserve">John R. </w:t>
      </w:r>
      <w:proofErr w:type="spellStart"/>
      <w:r w:rsidRPr="0084377C">
        <w:t>Koza</w:t>
      </w:r>
      <w:proofErr w:type="spellEnd"/>
      <w:r>
        <w:t xml:space="preserve">. </w:t>
      </w:r>
      <w:r w:rsidRPr="0084377C">
        <w:t>March 2008</w:t>
      </w:r>
    </w:p>
    <w:p w14:paraId="1CABA192" w14:textId="77777777" w:rsidR="0025791D" w:rsidRPr="005203FE" w:rsidRDefault="0025791D" w:rsidP="0025791D">
      <w:pPr>
        <w:spacing w:line="480" w:lineRule="auto"/>
      </w:pPr>
    </w:p>
    <w:p w14:paraId="7F62290A" w14:textId="77777777" w:rsidR="0025791D" w:rsidRDefault="0025791D" w:rsidP="0025791D">
      <w:pPr>
        <w:spacing w:line="480" w:lineRule="auto"/>
      </w:pPr>
      <w:r w:rsidRPr="005203FE">
        <w:t>[</w:t>
      </w:r>
      <w:r>
        <w:t>2</w:t>
      </w:r>
      <w:r w:rsidRPr="005203FE">
        <w:t>]</w:t>
      </w:r>
      <w:r>
        <w:t xml:space="preserve"> Jeannie Fitzgerald, R. Muhammad Atif Azad, Conor Ryan, A Bootstrapping Approach to Reduce Over-fitting in Genetic Programming. GECCO’13 Computation. July 6-10, 2013, Amsterdam, The Netherlands</w:t>
      </w:r>
    </w:p>
    <w:p w14:paraId="73CD5E04" w14:textId="77777777" w:rsidR="0025791D" w:rsidRDefault="0025791D" w:rsidP="0025791D">
      <w:pPr>
        <w:spacing w:line="480" w:lineRule="auto"/>
      </w:pPr>
    </w:p>
    <w:p w14:paraId="289CA32F" w14:textId="77777777" w:rsidR="0025791D" w:rsidRDefault="0025791D" w:rsidP="0025791D">
      <w:pPr>
        <w:spacing w:line="480" w:lineRule="auto"/>
      </w:pPr>
      <w:r>
        <w:t xml:space="preserve">[3] C. </w:t>
      </w:r>
      <w:proofErr w:type="spellStart"/>
      <w:r>
        <w:t>Fonlupt</w:t>
      </w:r>
      <w:proofErr w:type="spellEnd"/>
      <w:r>
        <w:t xml:space="preserve">. Solving the </w:t>
      </w:r>
      <w:proofErr w:type="spellStart"/>
      <w:r>
        <w:t>cean</w:t>
      </w:r>
      <w:proofErr w:type="spellEnd"/>
      <w:r>
        <w:t xml:space="preserve"> Color Problem Using a Genetic Programming Approach. Applied Soft Computing 1 (2001) 63-72</w:t>
      </w:r>
    </w:p>
    <w:p w14:paraId="1C2D12ED" w14:textId="77777777" w:rsidR="0025791D" w:rsidRDefault="0025791D" w:rsidP="0025791D">
      <w:pPr>
        <w:spacing w:line="480" w:lineRule="auto"/>
      </w:pPr>
    </w:p>
    <w:p w14:paraId="083BC134" w14:textId="77777777" w:rsidR="0025791D" w:rsidRDefault="0025791D" w:rsidP="0025791D">
      <w:pPr>
        <w:spacing w:line="480" w:lineRule="auto"/>
      </w:pPr>
      <w:r>
        <w:t xml:space="preserve">[4] </w:t>
      </w:r>
      <w:proofErr w:type="spellStart"/>
      <w:r>
        <w:t>Chih</w:t>
      </w:r>
      <w:proofErr w:type="spellEnd"/>
      <w:r>
        <w:t xml:space="preserve">-Hua Chang, Development of Ocean Color Algorithms </w:t>
      </w:r>
      <w:proofErr w:type="gramStart"/>
      <w:r>
        <w:t>For</w:t>
      </w:r>
      <w:proofErr w:type="gramEnd"/>
      <w:r>
        <w:t xml:space="preserve"> Estimating Chlorophyll-a Concentrations and Inherent Optical Properties using Gene Expression Programming (GEP). 9 Mar 2015|Vol.23, No.5|DOI:10.1364/OE.23.005417|OPTICS EXPRESS 5417</w:t>
      </w:r>
    </w:p>
    <w:p w14:paraId="776F96B8" w14:textId="77777777" w:rsidR="0025791D" w:rsidRDefault="0025791D" w:rsidP="0025791D">
      <w:pPr>
        <w:spacing w:line="480" w:lineRule="auto"/>
      </w:pPr>
    </w:p>
    <w:p w14:paraId="0EF5FED8" w14:textId="77777777" w:rsidR="0025791D" w:rsidRPr="005203FE" w:rsidRDefault="0025791D" w:rsidP="0025791D">
      <w:pPr>
        <w:spacing w:line="480" w:lineRule="auto"/>
        <w:rPr>
          <w:rFonts w:eastAsia="Times New Roman"/>
        </w:rPr>
      </w:pPr>
      <w:r w:rsidRPr="005203FE">
        <w:t>[</w:t>
      </w:r>
      <w:r>
        <w:t>5</w:t>
      </w:r>
      <w:r w:rsidRPr="005203FE">
        <w:t xml:space="preserve">] </w:t>
      </w:r>
      <w:proofErr w:type="spellStart"/>
      <w:r w:rsidRPr="005203FE">
        <w:rPr>
          <w:rFonts w:eastAsia="Times New Roman"/>
        </w:rPr>
        <w:t>Ruixiang</w:t>
      </w:r>
      <w:proofErr w:type="spellEnd"/>
      <w:r w:rsidRPr="005203FE">
        <w:rPr>
          <w:rFonts w:eastAsia="Times New Roman"/>
        </w:rPr>
        <w:t xml:space="preserve"> Sun, </w:t>
      </w:r>
      <w:proofErr w:type="spellStart"/>
      <w:r w:rsidRPr="005203FE">
        <w:rPr>
          <w:rFonts w:eastAsia="Times New Roman"/>
        </w:rPr>
        <w:t>Fugee</w:t>
      </w:r>
      <w:proofErr w:type="spellEnd"/>
      <w:r w:rsidRPr="005203FE">
        <w:rPr>
          <w:rFonts w:eastAsia="Times New Roman"/>
        </w:rPr>
        <w:t xml:space="preserve"> Tsung</w:t>
      </w:r>
      <w:r>
        <w:rPr>
          <w:rFonts w:eastAsia="Times New Roman"/>
        </w:rPr>
        <w:t>,</w:t>
      </w:r>
      <w:r w:rsidRPr="005203FE">
        <w:rPr>
          <w:rFonts w:eastAsia="Times New Roman"/>
        </w:rPr>
        <w:t xml:space="preserve"> </w:t>
      </w:r>
      <w:proofErr w:type="spellStart"/>
      <w:r w:rsidRPr="005203FE">
        <w:rPr>
          <w:rFonts w:eastAsia="Times New Roman"/>
        </w:rPr>
        <w:t>Liangsheng</w:t>
      </w:r>
      <w:proofErr w:type="spellEnd"/>
      <w:r w:rsidRPr="005203FE">
        <w:rPr>
          <w:rFonts w:eastAsia="Times New Roman"/>
        </w:rPr>
        <w:t xml:space="preserve"> Qu</w:t>
      </w:r>
      <w:r>
        <w:rPr>
          <w:rFonts w:eastAsia="Times New Roman"/>
        </w:rPr>
        <w:t>,</w:t>
      </w:r>
      <w:r w:rsidRPr="005203FE">
        <w:rPr>
          <w:rFonts w:eastAsia="Times New Roman"/>
        </w:rPr>
        <w:t xml:space="preserve"> C</w:t>
      </w:r>
      <w:r>
        <w:rPr>
          <w:rFonts w:eastAsia="Times New Roman"/>
        </w:rPr>
        <w:t>ombining</w:t>
      </w:r>
      <w:r w:rsidRPr="005203FE">
        <w:rPr>
          <w:rFonts w:eastAsia="Times New Roman"/>
        </w:rPr>
        <w:t xml:space="preserve"> B</w:t>
      </w:r>
      <w:r>
        <w:rPr>
          <w:rFonts w:eastAsia="Times New Roman"/>
        </w:rPr>
        <w:t>ootstrap</w:t>
      </w:r>
      <w:r w:rsidRPr="005203FE">
        <w:rPr>
          <w:rFonts w:eastAsia="Times New Roman"/>
        </w:rPr>
        <w:t xml:space="preserve"> </w:t>
      </w:r>
      <w:r>
        <w:rPr>
          <w:rFonts w:eastAsia="Times New Roman"/>
        </w:rPr>
        <w:t>and</w:t>
      </w:r>
      <w:r w:rsidRPr="005203FE">
        <w:rPr>
          <w:rFonts w:eastAsia="Times New Roman"/>
        </w:rPr>
        <w:t xml:space="preserve"> G</w:t>
      </w:r>
      <w:r>
        <w:rPr>
          <w:rFonts w:eastAsia="Times New Roman"/>
        </w:rPr>
        <w:t>enetic</w:t>
      </w:r>
      <w:r w:rsidRPr="005203FE">
        <w:rPr>
          <w:rFonts w:eastAsia="Times New Roman"/>
        </w:rPr>
        <w:t xml:space="preserve"> P</w:t>
      </w:r>
      <w:r>
        <w:rPr>
          <w:rFonts w:eastAsia="Times New Roman"/>
        </w:rPr>
        <w:t>rogramming</w:t>
      </w:r>
      <w:r w:rsidRPr="005203FE">
        <w:rPr>
          <w:rFonts w:eastAsia="Times New Roman"/>
        </w:rPr>
        <w:t xml:space="preserve"> </w:t>
      </w:r>
      <w:r>
        <w:rPr>
          <w:rFonts w:eastAsia="Times New Roman"/>
        </w:rPr>
        <w:t>for</w:t>
      </w:r>
      <w:r w:rsidRPr="005203FE">
        <w:rPr>
          <w:rFonts w:eastAsia="Times New Roman"/>
        </w:rPr>
        <w:t xml:space="preserve"> F</w:t>
      </w:r>
      <w:r>
        <w:rPr>
          <w:rFonts w:eastAsia="Times New Roman"/>
        </w:rPr>
        <w:t>eature</w:t>
      </w:r>
      <w:r w:rsidRPr="005203FE">
        <w:rPr>
          <w:rFonts w:eastAsia="Times New Roman"/>
        </w:rPr>
        <w:t xml:space="preserve"> D</w:t>
      </w:r>
      <w:r>
        <w:rPr>
          <w:rFonts w:eastAsia="Times New Roman"/>
        </w:rPr>
        <w:t>iscovery</w:t>
      </w:r>
      <w:r w:rsidRPr="005203FE">
        <w:rPr>
          <w:rFonts w:eastAsia="Times New Roman"/>
        </w:rPr>
        <w:t xml:space="preserve"> </w:t>
      </w:r>
      <w:r>
        <w:rPr>
          <w:rFonts w:eastAsia="Times New Roman"/>
        </w:rPr>
        <w:t>in</w:t>
      </w:r>
      <w:r w:rsidRPr="005203FE">
        <w:rPr>
          <w:rFonts w:eastAsia="Times New Roman"/>
        </w:rPr>
        <w:t xml:space="preserve"> D</w:t>
      </w:r>
      <w:r>
        <w:rPr>
          <w:rFonts w:eastAsia="Times New Roman"/>
        </w:rPr>
        <w:t>iesel</w:t>
      </w:r>
      <w:r w:rsidRPr="005203FE">
        <w:rPr>
          <w:rFonts w:eastAsia="Times New Roman"/>
        </w:rPr>
        <w:t xml:space="preserve"> E</w:t>
      </w:r>
      <w:r>
        <w:rPr>
          <w:rFonts w:eastAsia="Times New Roman"/>
        </w:rPr>
        <w:t>ngine</w:t>
      </w:r>
      <w:r w:rsidRPr="005203FE">
        <w:rPr>
          <w:rFonts w:eastAsia="Times New Roman"/>
        </w:rPr>
        <w:t xml:space="preserve"> D</w:t>
      </w:r>
      <w:r>
        <w:rPr>
          <w:rFonts w:eastAsia="Times New Roman"/>
        </w:rPr>
        <w:t xml:space="preserve">iagnostics. </w:t>
      </w:r>
      <w:r w:rsidRPr="005203FE">
        <w:rPr>
          <w:rFonts w:eastAsia="Times New Roman"/>
        </w:rPr>
        <w:t xml:space="preserve">International Journal of Industrial Engineering, 11(3), 273-281, 2004. </w:t>
      </w:r>
    </w:p>
    <w:p w14:paraId="0E3E4A76" w14:textId="77777777" w:rsidR="0025791D" w:rsidRPr="005203FE" w:rsidRDefault="0025791D" w:rsidP="0025791D">
      <w:pPr>
        <w:spacing w:line="480" w:lineRule="auto"/>
      </w:pPr>
    </w:p>
    <w:p w14:paraId="06BB47DE" w14:textId="77777777" w:rsidR="0025791D" w:rsidRPr="005203FE" w:rsidRDefault="0025791D" w:rsidP="0025791D">
      <w:pPr>
        <w:spacing w:line="480" w:lineRule="auto"/>
        <w:rPr>
          <w:rFonts w:eastAsia="Times New Roman"/>
        </w:rPr>
      </w:pPr>
      <w:r w:rsidRPr="005203FE">
        <w:t>[</w:t>
      </w:r>
      <w:r>
        <w:t>6</w:t>
      </w:r>
      <w:r w:rsidRPr="005203FE">
        <w:t xml:space="preserve">] </w:t>
      </w:r>
      <w:r w:rsidRPr="005203FE">
        <w:rPr>
          <w:rFonts w:eastAsia="Times New Roman"/>
        </w:rPr>
        <w:t xml:space="preserve">Dimitris N. </w:t>
      </w:r>
      <w:proofErr w:type="spellStart"/>
      <w:r w:rsidRPr="005203FE">
        <w:rPr>
          <w:rFonts w:eastAsia="Times New Roman"/>
        </w:rPr>
        <w:t>Politis</w:t>
      </w:r>
      <w:proofErr w:type="spellEnd"/>
      <w:r>
        <w:rPr>
          <w:rFonts w:eastAsia="Times New Roman"/>
        </w:rPr>
        <w:t xml:space="preserve">, </w:t>
      </w:r>
      <w:r w:rsidRPr="005203FE">
        <w:rPr>
          <w:rFonts w:eastAsia="Times New Roman"/>
        </w:rPr>
        <w:t>Computer-intensive methods in statistical analysis</w:t>
      </w:r>
      <w:r>
        <w:rPr>
          <w:rFonts w:eastAsia="Times New Roman"/>
        </w:rPr>
        <w:t>,</w:t>
      </w:r>
      <w:r w:rsidRPr="005203FE">
        <w:rPr>
          <w:rFonts w:eastAsia="Times New Roman"/>
        </w:rPr>
        <w:t xml:space="preserve"> IEEE Signal Proc. Mag. in Jan 1998, pp 39-55.</w:t>
      </w:r>
    </w:p>
    <w:p w14:paraId="59C0CF90" w14:textId="77777777" w:rsidR="0025791D" w:rsidRPr="005203FE" w:rsidRDefault="0025791D" w:rsidP="0025791D">
      <w:pPr>
        <w:spacing w:line="480" w:lineRule="auto"/>
        <w:rPr>
          <w:rFonts w:eastAsia="Times New Roman"/>
        </w:rPr>
      </w:pPr>
    </w:p>
    <w:p w14:paraId="54E79ED4" w14:textId="77777777" w:rsidR="0025791D" w:rsidRPr="005203FE" w:rsidRDefault="0025791D" w:rsidP="0025791D">
      <w:pPr>
        <w:spacing w:line="480" w:lineRule="auto"/>
        <w:rPr>
          <w:rFonts w:eastAsia="Times New Roman"/>
        </w:rPr>
      </w:pPr>
      <w:r w:rsidRPr="005203FE">
        <w:rPr>
          <w:rFonts w:eastAsia="Times New Roman"/>
        </w:rPr>
        <w:lastRenderedPageBreak/>
        <w:t>[</w:t>
      </w:r>
      <w:r>
        <w:rPr>
          <w:rFonts w:eastAsia="Times New Roman"/>
        </w:rPr>
        <w:t>7</w:t>
      </w:r>
      <w:r w:rsidRPr="005203FE">
        <w:rPr>
          <w:rFonts w:eastAsia="Times New Roman"/>
        </w:rPr>
        <w:t xml:space="preserve">] Isaiah </w:t>
      </w:r>
      <w:proofErr w:type="spellStart"/>
      <w:r w:rsidRPr="005203FE">
        <w:rPr>
          <w:rFonts w:eastAsia="Times New Roman"/>
        </w:rPr>
        <w:t>Lankham</w:t>
      </w:r>
      <w:proofErr w:type="spellEnd"/>
      <w:r w:rsidRPr="005203FE">
        <w:rPr>
          <w:rFonts w:eastAsia="Times New Roman"/>
        </w:rPr>
        <w:t>, Matthew Slaughter, Simple and Efficient Bootstrap Validation of Predictive Models Using SAS/STAT® Software</w:t>
      </w:r>
      <w:r>
        <w:rPr>
          <w:rFonts w:eastAsia="Times New Roman"/>
        </w:rPr>
        <w:t>,</w:t>
      </w:r>
      <w:r w:rsidRPr="005203FE">
        <w:rPr>
          <w:rFonts w:eastAsia="Times New Roman"/>
        </w:rPr>
        <w:t xml:space="preserve"> SAS Global Forum 2020</w:t>
      </w:r>
      <w:r>
        <w:rPr>
          <w:rFonts w:eastAsia="Times New Roman"/>
        </w:rPr>
        <w:t xml:space="preserve">, </w:t>
      </w:r>
      <w:r w:rsidRPr="005203FE">
        <w:rPr>
          <w:rFonts w:eastAsia="Times New Roman"/>
        </w:rPr>
        <w:t xml:space="preserve">Paper 4647-2020 </w:t>
      </w:r>
    </w:p>
    <w:p w14:paraId="54C50AD9" w14:textId="77777777" w:rsidR="0025791D" w:rsidRPr="005203FE" w:rsidRDefault="0025791D" w:rsidP="0025791D">
      <w:pPr>
        <w:spacing w:line="480" w:lineRule="auto"/>
        <w:rPr>
          <w:rFonts w:eastAsia="Times New Roman"/>
        </w:rPr>
      </w:pPr>
    </w:p>
    <w:p w14:paraId="263E0CE3" w14:textId="77777777" w:rsidR="0025791D" w:rsidRPr="005203FE" w:rsidRDefault="0025791D" w:rsidP="0025791D">
      <w:pPr>
        <w:pStyle w:val="Heading1"/>
        <w:shd w:val="clear" w:color="auto" w:fill="FFFFFF"/>
        <w:spacing w:before="0" w:line="480" w:lineRule="auto"/>
        <w:rPr>
          <w:rFonts w:ascii="Times" w:hAnsi="Times"/>
          <w:b w:val="0"/>
          <w:bCs w:val="0"/>
          <w:color w:val="000000"/>
          <w:sz w:val="24"/>
          <w:szCs w:val="24"/>
        </w:rPr>
      </w:pPr>
      <w:r w:rsidRPr="009B6B9F">
        <w:rPr>
          <w:b w:val="0"/>
          <w:bCs w:val="0"/>
          <w:sz w:val="24"/>
          <w:szCs w:val="24"/>
        </w:rPr>
        <w:t>[</w:t>
      </w:r>
      <w:r>
        <w:rPr>
          <w:b w:val="0"/>
          <w:bCs w:val="0"/>
          <w:sz w:val="24"/>
          <w:szCs w:val="24"/>
        </w:rPr>
        <w:t>8</w:t>
      </w:r>
      <w:r w:rsidRPr="009B6B9F">
        <w:rPr>
          <w:b w:val="0"/>
          <w:bCs w:val="0"/>
          <w:sz w:val="24"/>
          <w:szCs w:val="24"/>
        </w:rPr>
        <w:t>]</w:t>
      </w:r>
      <w:r w:rsidRPr="005203FE">
        <w:rPr>
          <w:sz w:val="24"/>
          <w:szCs w:val="24"/>
        </w:rPr>
        <w:t xml:space="preserve"> </w:t>
      </w:r>
      <w:hyperlink r:id="rId33" w:history="1">
        <w:r w:rsidRPr="002715D5">
          <w:rPr>
            <w:rStyle w:val="Hyperlink"/>
            <w:rFonts w:ascii="Times" w:hAnsi="Times"/>
            <w:b w:val="0"/>
            <w:bCs w:val="0"/>
            <w:sz w:val="24"/>
            <w:szCs w:val="24"/>
          </w:rPr>
          <w:t xml:space="preserve">Adam </w:t>
        </w:r>
        <w:proofErr w:type="spellStart"/>
        <w:r w:rsidRPr="002715D5">
          <w:rPr>
            <w:rStyle w:val="Hyperlink"/>
            <w:rFonts w:ascii="Times" w:hAnsi="Times"/>
            <w:b w:val="0"/>
            <w:bCs w:val="0"/>
            <w:sz w:val="24"/>
            <w:szCs w:val="24"/>
          </w:rPr>
          <w:t>Marczyk</w:t>
        </w:r>
        <w:proofErr w:type="spellEnd"/>
      </w:hyperlink>
      <w:r>
        <w:rPr>
          <w:rStyle w:val="Hyperlink"/>
          <w:rFonts w:ascii="Times" w:hAnsi="Times"/>
          <w:sz w:val="24"/>
          <w:szCs w:val="24"/>
        </w:rPr>
        <w:t xml:space="preserve">, </w:t>
      </w:r>
      <w:r w:rsidRPr="005203FE">
        <w:rPr>
          <w:rFonts w:ascii="Times" w:hAnsi="Times"/>
          <w:b w:val="0"/>
          <w:bCs w:val="0"/>
          <w:color w:val="000000"/>
          <w:sz w:val="24"/>
          <w:szCs w:val="24"/>
        </w:rPr>
        <w:t>Genetic Algorithms and Evolutionary Computation</w:t>
      </w:r>
      <w:r>
        <w:rPr>
          <w:rFonts w:ascii="Times" w:hAnsi="Times"/>
          <w:b w:val="0"/>
          <w:bCs w:val="0"/>
          <w:color w:val="000000"/>
          <w:sz w:val="24"/>
          <w:szCs w:val="24"/>
        </w:rPr>
        <w:t xml:space="preserve">. </w:t>
      </w:r>
      <w:r w:rsidRPr="002715D5">
        <w:rPr>
          <w:rFonts w:ascii="Times" w:hAnsi="Times"/>
          <w:b w:val="0"/>
          <w:bCs w:val="0"/>
          <w:color w:val="000000"/>
          <w:sz w:val="24"/>
          <w:szCs w:val="24"/>
        </w:rPr>
        <w:t>Copyright © 2004</w:t>
      </w:r>
    </w:p>
    <w:p w14:paraId="35812314" w14:textId="77777777" w:rsidR="0025791D" w:rsidRPr="005203FE" w:rsidRDefault="0025791D" w:rsidP="0025791D">
      <w:pPr>
        <w:shd w:val="clear" w:color="auto" w:fill="FFFFFF"/>
        <w:spacing w:line="480" w:lineRule="auto"/>
        <w:rPr>
          <w:rFonts w:ascii="Times" w:hAnsi="Times"/>
          <w:color w:val="000000"/>
        </w:rPr>
      </w:pPr>
      <w:r w:rsidRPr="005203FE">
        <w:rPr>
          <w:rFonts w:ascii="Times" w:hAnsi="Times"/>
          <w:color w:val="000000"/>
        </w:rPr>
        <w:t>[Posted: April 23, 2004]</w:t>
      </w:r>
    </w:p>
    <w:p w14:paraId="362B7C1A" w14:textId="77777777" w:rsidR="0025791D" w:rsidRPr="005203FE" w:rsidRDefault="0025791D" w:rsidP="0025791D">
      <w:pPr>
        <w:spacing w:line="480" w:lineRule="auto"/>
        <w:rPr>
          <w:rFonts w:eastAsia="Times New Roman"/>
        </w:rPr>
      </w:pPr>
    </w:p>
    <w:p w14:paraId="3D44B003" w14:textId="77777777" w:rsidR="0025791D" w:rsidRPr="000F2205" w:rsidRDefault="0025791D" w:rsidP="0025791D">
      <w:pPr>
        <w:spacing w:line="480" w:lineRule="auto"/>
        <w:rPr>
          <w:rFonts w:ascii="Arial" w:hAnsi="Arial" w:cs="Arial"/>
          <w:color w:val="2E2E2E"/>
        </w:rPr>
      </w:pPr>
      <w:r w:rsidRPr="005203FE">
        <w:t>[</w:t>
      </w:r>
      <w:r>
        <w:t>9</w:t>
      </w:r>
      <w:r w:rsidRPr="005203FE">
        <w:t>]</w:t>
      </w:r>
      <w:r>
        <w:t xml:space="preserve"> </w:t>
      </w:r>
      <w:bookmarkStart w:id="2" w:name="bau1"/>
      <w:r w:rsidRPr="005203FE">
        <w:rPr>
          <w:rFonts w:ascii="Arial" w:hAnsi="Arial" w:cs="Arial"/>
          <w:color w:val="2E2E2E"/>
        </w:rPr>
        <w:fldChar w:fldCharType="begin"/>
      </w:r>
      <w:r w:rsidRPr="005203FE">
        <w:rPr>
          <w:rFonts w:ascii="Arial" w:hAnsi="Arial" w:cs="Arial"/>
          <w:color w:val="2E2E2E"/>
        </w:rPr>
        <w:instrText xml:space="preserve"> HYPERLINK "https://www.sciencedirect.com/science/article/pii/S1674987115000821" \l "!" </w:instrText>
      </w:r>
      <w:r w:rsidRPr="005203FE">
        <w:rPr>
          <w:rFonts w:ascii="Arial" w:hAnsi="Arial" w:cs="Arial"/>
          <w:color w:val="2E2E2E"/>
        </w:rPr>
        <w:fldChar w:fldCharType="separate"/>
      </w:r>
      <w:r w:rsidRPr="005203FE">
        <w:rPr>
          <w:rStyle w:val="text"/>
          <w:rFonts w:ascii="Arial" w:hAnsi="Arial" w:cs="Arial"/>
          <w:color w:val="0C7DBB"/>
        </w:rPr>
        <w:t>David J.Lary</w:t>
      </w:r>
      <w:r w:rsidRPr="005203FE">
        <w:rPr>
          <w:rStyle w:val="author-ref"/>
          <w:rFonts w:ascii="Arial" w:hAnsi="Arial" w:cs="Arial"/>
          <w:color w:val="0C7DBB"/>
          <w:vertAlign w:val="superscript"/>
        </w:rPr>
        <w:t>a</w:t>
      </w:r>
      <w:r w:rsidRPr="005203FE">
        <w:rPr>
          <w:rFonts w:ascii="Arial" w:hAnsi="Arial" w:cs="Arial"/>
          <w:color w:val="2E2E2E"/>
        </w:rPr>
        <w:fldChar w:fldCharType="end"/>
      </w:r>
      <w:bookmarkStart w:id="3" w:name="bau2"/>
      <w:bookmarkEnd w:id="2"/>
      <w:r w:rsidRPr="005203FE">
        <w:rPr>
          <w:rFonts w:ascii="Arial" w:hAnsi="Arial" w:cs="Arial"/>
          <w:color w:val="2E2E2E"/>
        </w:rPr>
        <w:fldChar w:fldCharType="begin"/>
      </w:r>
      <w:r w:rsidRPr="005203FE">
        <w:rPr>
          <w:rFonts w:ascii="Arial" w:hAnsi="Arial" w:cs="Arial"/>
          <w:color w:val="2E2E2E"/>
        </w:rPr>
        <w:instrText xml:space="preserve"> HYPERLINK "https://www.sciencedirect.com/science/article/pii/S1674987115000821" \l "!" </w:instrText>
      </w:r>
      <w:r w:rsidRPr="005203FE">
        <w:rPr>
          <w:rFonts w:ascii="Arial" w:hAnsi="Arial" w:cs="Arial"/>
          <w:color w:val="2E2E2E"/>
        </w:rPr>
        <w:fldChar w:fldCharType="separate"/>
      </w:r>
      <w:r w:rsidRPr="005203FE">
        <w:rPr>
          <w:rStyle w:val="text"/>
          <w:rFonts w:ascii="Arial" w:hAnsi="Arial" w:cs="Arial"/>
          <w:color w:val="0C7DBB"/>
        </w:rPr>
        <w:t>Amir H.Alavi</w:t>
      </w:r>
      <w:r w:rsidRPr="005203FE">
        <w:rPr>
          <w:rStyle w:val="author-ref"/>
          <w:rFonts w:ascii="Arial" w:hAnsi="Arial" w:cs="Arial"/>
          <w:color w:val="0C7DBB"/>
          <w:vertAlign w:val="superscript"/>
        </w:rPr>
        <w:t>b</w:t>
      </w:r>
      <w:r w:rsidRPr="005203FE">
        <w:rPr>
          <w:rFonts w:ascii="Arial" w:hAnsi="Arial" w:cs="Arial"/>
          <w:color w:val="2E2E2E"/>
        </w:rPr>
        <w:fldChar w:fldCharType="end"/>
      </w:r>
      <w:bookmarkStart w:id="4" w:name="bau3"/>
      <w:bookmarkEnd w:id="3"/>
      <w:r w:rsidRPr="005203FE">
        <w:rPr>
          <w:rFonts w:ascii="Arial" w:hAnsi="Arial" w:cs="Arial"/>
          <w:color w:val="2E2E2E"/>
        </w:rPr>
        <w:fldChar w:fldCharType="begin"/>
      </w:r>
      <w:r w:rsidRPr="005203FE">
        <w:rPr>
          <w:rFonts w:ascii="Arial" w:hAnsi="Arial" w:cs="Arial"/>
          <w:color w:val="2E2E2E"/>
        </w:rPr>
        <w:instrText xml:space="preserve"> HYPERLINK "https://www.sciencedirect.com/science/article/pii/S1674987115000821" \l "!" </w:instrText>
      </w:r>
      <w:r w:rsidRPr="005203FE">
        <w:rPr>
          <w:rFonts w:ascii="Arial" w:hAnsi="Arial" w:cs="Arial"/>
          <w:color w:val="2E2E2E"/>
        </w:rPr>
        <w:fldChar w:fldCharType="separate"/>
      </w:r>
      <w:r w:rsidRPr="005203FE">
        <w:rPr>
          <w:rStyle w:val="text"/>
          <w:rFonts w:ascii="Arial" w:hAnsi="Arial" w:cs="Arial"/>
          <w:color w:val="0C7DBB"/>
        </w:rPr>
        <w:t>Amir H.Gandomi</w:t>
      </w:r>
      <w:r w:rsidRPr="005203FE">
        <w:rPr>
          <w:rStyle w:val="author-ref"/>
          <w:rFonts w:ascii="Arial" w:hAnsi="Arial" w:cs="Arial"/>
          <w:color w:val="0C7DBB"/>
          <w:vertAlign w:val="superscript"/>
        </w:rPr>
        <w:t>c</w:t>
      </w:r>
      <w:r w:rsidRPr="005203FE">
        <w:rPr>
          <w:rFonts w:ascii="Arial" w:hAnsi="Arial" w:cs="Arial"/>
          <w:color w:val="2E2E2E"/>
        </w:rPr>
        <w:fldChar w:fldCharType="end"/>
      </w:r>
      <w:bookmarkStart w:id="5" w:name="bau4"/>
      <w:bookmarkEnd w:id="4"/>
      <w:r w:rsidRPr="005203FE">
        <w:rPr>
          <w:rFonts w:ascii="Arial" w:hAnsi="Arial" w:cs="Arial"/>
          <w:color w:val="2E2E2E"/>
        </w:rPr>
        <w:fldChar w:fldCharType="begin"/>
      </w:r>
      <w:r w:rsidRPr="005203FE">
        <w:rPr>
          <w:rFonts w:ascii="Arial" w:hAnsi="Arial" w:cs="Arial"/>
          <w:color w:val="2E2E2E"/>
        </w:rPr>
        <w:instrText xml:space="preserve"> HYPERLINK "https://www.sciencedirect.com/science/article/pii/S1674987115000821" \l "!" </w:instrText>
      </w:r>
      <w:r w:rsidRPr="005203FE">
        <w:rPr>
          <w:rFonts w:ascii="Arial" w:hAnsi="Arial" w:cs="Arial"/>
          <w:color w:val="2E2E2E"/>
        </w:rPr>
        <w:fldChar w:fldCharType="separate"/>
      </w:r>
      <w:r w:rsidRPr="005203FE">
        <w:rPr>
          <w:rStyle w:val="text"/>
          <w:rFonts w:ascii="Arial" w:hAnsi="Arial" w:cs="Arial"/>
          <w:color w:val="0C7DBB"/>
        </w:rPr>
        <w:t>Annette L.Walker</w:t>
      </w:r>
      <w:r w:rsidRPr="005203FE">
        <w:rPr>
          <w:rStyle w:val="author-ref"/>
          <w:rFonts w:ascii="Arial" w:hAnsi="Arial" w:cs="Arial"/>
          <w:color w:val="0C7DBB"/>
          <w:vertAlign w:val="superscript"/>
        </w:rPr>
        <w:t>d</w:t>
      </w:r>
      <w:r w:rsidRPr="005203FE">
        <w:rPr>
          <w:rFonts w:ascii="Arial" w:hAnsi="Arial" w:cs="Arial"/>
          <w:color w:val="2E2E2E"/>
        </w:rPr>
        <w:fldChar w:fldCharType="end"/>
      </w:r>
      <w:bookmarkEnd w:id="5"/>
      <w:r>
        <w:rPr>
          <w:rFonts w:ascii="Arial" w:hAnsi="Arial" w:cs="Arial"/>
          <w:color w:val="2E2E2E"/>
        </w:rPr>
        <w:t xml:space="preserve">, </w:t>
      </w:r>
      <w:r w:rsidRPr="005203FE">
        <w:rPr>
          <w:rStyle w:val="title-text"/>
          <w:rFonts w:ascii="Georgia" w:hAnsi="Georgia"/>
          <w:color w:val="505050"/>
        </w:rPr>
        <w:t>Machine learning in geosciences and remote sensing</w:t>
      </w:r>
      <w:r>
        <w:rPr>
          <w:rStyle w:val="title-text"/>
          <w:rFonts w:ascii="Georgia" w:hAnsi="Georgia"/>
          <w:color w:val="505050"/>
        </w:rPr>
        <w:t xml:space="preserve"> </w:t>
      </w:r>
      <w:r w:rsidRPr="005203FE">
        <w:t xml:space="preserve"> </w:t>
      </w:r>
      <w:hyperlink r:id="rId34" w:tooltip="Go to Geoscience Frontiers on ScienceDirect" w:history="1">
        <w:r w:rsidRPr="002715D5">
          <w:rPr>
            <w:rStyle w:val="Hyperlink"/>
            <w:rFonts w:ascii="Arial" w:hAnsi="Arial" w:cs="Arial"/>
            <w:b/>
            <w:bCs/>
            <w:color w:val="505050"/>
          </w:rPr>
          <w:t>Geoscience Frontiers</w:t>
        </w:r>
      </w:hyperlink>
      <w:r>
        <w:rPr>
          <w:rFonts w:ascii="Arial" w:hAnsi="Arial" w:cs="Arial"/>
          <w:color w:val="2E2E2E"/>
        </w:rPr>
        <w:t xml:space="preserve">, </w:t>
      </w:r>
      <w:hyperlink r:id="rId35" w:tooltip="Go to table of contents for this volume/issue" w:history="1">
        <w:r w:rsidRPr="005203FE">
          <w:rPr>
            <w:rStyle w:val="Hyperlink"/>
            <w:rFonts w:ascii="Arial" w:hAnsi="Arial" w:cs="Arial"/>
            <w:color w:val="0C7DBB"/>
          </w:rPr>
          <w:t>Volume 7, Issue 1</w:t>
        </w:r>
      </w:hyperlink>
      <w:r w:rsidRPr="005203FE">
        <w:rPr>
          <w:rFonts w:ascii="Arial" w:hAnsi="Arial" w:cs="Arial"/>
          <w:color w:val="2E2E2E"/>
        </w:rPr>
        <w:t>, January 2016, Pages 3-10</w:t>
      </w:r>
      <w:r>
        <w:rPr>
          <w:rFonts w:ascii="Arial" w:hAnsi="Arial" w:cs="Arial"/>
          <w:color w:val="2E2E2E"/>
        </w:rPr>
        <w:t xml:space="preserve">. </w:t>
      </w:r>
      <w:hyperlink r:id="rId36" w:history="1">
        <w:r w:rsidRPr="00C41698">
          <w:rPr>
            <w:rStyle w:val="Hyperlink"/>
            <w:rFonts w:ascii="Arial" w:hAnsi="Arial" w:cs="Arial"/>
          </w:rPr>
          <w:t>https://doi.org/10.1016/j.gsf.2015.07.003</w:t>
        </w:r>
      </w:hyperlink>
    </w:p>
    <w:p w14:paraId="0F213045" w14:textId="77777777" w:rsidR="0025791D" w:rsidRPr="005203FE" w:rsidRDefault="0025791D" w:rsidP="0025791D">
      <w:pPr>
        <w:spacing w:line="480" w:lineRule="auto"/>
      </w:pPr>
    </w:p>
    <w:p w14:paraId="07457DFE" w14:textId="77777777" w:rsidR="0025791D" w:rsidRPr="00C25B50" w:rsidRDefault="0025791D" w:rsidP="0025791D">
      <w:pPr>
        <w:spacing w:line="480" w:lineRule="auto"/>
      </w:pPr>
      <w:r w:rsidRPr="005203FE">
        <w:t>[</w:t>
      </w:r>
      <w:r>
        <w:t>10</w:t>
      </w:r>
      <w:r w:rsidRPr="005203FE">
        <w:t>]</w:t>
      </w:r>
      <w:r>
        <w:t xml:space="preserve"> </w:t>
      </w:r>
      <w:r w:rsidRPr="005203FE">
        <w:rPr>
          <w:rFonts w:eastAsia="Times New Roman"/>
          <w:shd w:val="clear" w:color="auto" w:fill="FFFFFF"/>
        </w:rPr>
        <w:t xml:space="preserve">Li Chen, </w:t>
      </w:r>
      <w:proofErr w:type="spellStart"/>
      <w:r w:rsidRPr="005203FE">
        <w:rPr>
          <w:rFonts w:eastAsia="Times New Roman"/>
          <w:shd w:val="clear" w:color="auto" w:fill="FFFFFF"/>
        </w:rPr>
        <w:t>Keh</w:t>
      </w:r>
      <w:proofErr w:type="spellEnd"/>
      <w:r w:rsidRPr="005203FE">
        <w:rPr>
          <w:rFonts w:eastAsia="Times New Roman"/>
          <w:shd w:val="clear" w:color="auto" w:fill="FFFFFF"/>
        </w:rPr>
        <w:t>-Chia Yeh,</w:t>
      </w:r>
      <w:r>
        <w:rPr>
          <w:rFonts w:eastAsia="Times New Roman"/>
          <w:shd w:val="clear" w:color="auto" w:fill="FFFFFF"/>
        </w:rPr>
        <w:t xml:space="preserve"> </w:t>
      </w:r>
      <w:r w:rsidRPr="005203FE">
        <w:rPr>
          <w:rFonts w:eastAsia="Times New Roman"/>
          <w:shd w:val="clear" w:color="auto" w:fill="FFFFFF"/>
        </w:rPr>
        <w:t>Hsiao-Ping Wei</w:t>
      </w:r>
      <w:r>
        <w:rPr>
          <w:rFonts w:eastAsia="Times New Roman"/>
          <w:shd w:val="clear" w:color="auto" w:fill="FFFFFF"/>
        </w:rPr>
        <w:t xml:space="preserve">, </w:t>
      </w:r>
      <w:r w:rsidRPr="005203FE">
        <w:rPr>
          <w:rFonts w:eastAsia="Times New Roman"/>
          <w:shd w:val="clear" w:color="auto" w:fill="FFFFFF"/>
        </w:rPr>
        <w:t>Gin-Rong Liu</w:t>
      </w:r>
      <w:r>
        <w:rPr>
          <w:rFonts w:eastAsia="Times New Roman"/>
          <w:shd w:val="clear" w:color="auto" w:fill="FFFFFF"/>
        </w:rPr>
        <w:t xml:space="preserve">, </w:t>
      </w:r>
      <w:r w:rsidRPr="005203FE">
        <w:rPr>
          <w:rFonts w:eastAsia="Times New Roman"/>
          <w:shd w:val="clear" w:color="auto" w:fill="FFFFFF"/>
        </w:rPr>
        <w:t xml:space="preserve">An improved genetic programming to SSM/I </w:t>
      </w:r>
      <w:proofErr w:type="spellStart"/>
      <w:r w:rsidRPr="005203FE">
        <w:rPr>
          <w:rFonts w:eastAsia="Times New Roman"/>
          <w:shd w:val="clear" w:color="auto" w:fill="FFFFFF"/>
        </w:rPr>
        <w:t>estimationtyphoon</w:t>
      </w:r>
      <w:proofErr w:type="spellEnd"/>
      <w:r w:rsidRPr="005203FE">
        <w:rPr>
          <w:rFonts w:eastAsia="Times New Roman"/>
          <w:shd w:val="clear" w:color="auto" w:fill="FFFFFF"/>
        </w:rPr>
        <w:t xml:space="preserve"> precipitation over ocean</w:t>
      </w:r>
      <w:r>
        <w:rPr>
          <w:rFonts w:eastAsia="Times New Roman"/>
          <w:shd w:val="clear" w:color="auto" w:fill="FFFFFF"/>
        </w:rPr>
        <w:t xml:space="preserve">. </w:t>
      </w:r>
      <w:r w:rsidRPr="005203FE">
        <w:rPr>
          <w:rFonts w:eastAsia="Times New Roman"/>
          <w:shd w:val="clear" w:color="auto" w:fill="FFFFFF"/>
        </w:rPr>
        <w:t>H</w:t>
      </w:r>
      <w:r>
        <w:rPr>
          <w:rFonts w:eastAsia="Times New Roman"/>
          <w:shd w:val="clear" w:color="auto" w:fill="FFFFFF"/>
        </w:rPr>
        <w:t>ydrological</w:t>
      </w:r>
      <w:r w:rsidRPr="005203FE">
        <w:rPr>
          <w:rFonts w:eastAsia="Times New Roman"/>
          <w:shd w:val="clear" w:color="auto" w:fill="FFFFFF"/>
        </w:rPr>
        <w:t xml:space="preserve"> P</w:t>
      </w:r>
      <w:r>
        <w:rPr>
          <w:rFonts w:eastAsia="Times New Roman"/>
          <w:shd w:val="clear" w:color="auto" w:fill="FFFFFF"/>
        </w:rPr>
        <w:t xml:space="preserve">rocesses </w:t>
      </w:r>
      <w:proofErr w:type="spellStart"/>
      <w:r w:rsidRPr="005203FE">
        <w:rPr>
          <w:rFonts w:eastAsia="Times New Roman"/>
          <w:shd w:val="clear" w:color="auto" w:fill="FFFFFF"/>
        </w:rPr>
        <w:t>Hydrol</w:t>
      </w:r>
      <w:proofErr w:type="spellEnd"/>
      <w:r w:rsidRPr="005203FE">
        <w:rPr>
          <w:rFonts w:eastAsia="Times New Roman"/>
          <w:shd w:val="clear" w:color="auto" w:fill="FFFFFF"/>
        </w:rPr>
        <w:t>. Process.</w:t>
      </w:r>
      <w:r>
        <w:rPr>
          <w:rFonts w:eastAsia="Times New Roman"/>
          <w:shd w:val="clear" w:color="auto" w:fill="FFFFFF"/>
        </w:rPr>
        <w:t xml:space="preserve"> </w:t>
      </w:r>
      <w:r w:rsidRPr="005203FE">
        <w:rPr>
          <w:rFonts w:eastAsia="Times New Roman"/>
          <w:shd w:val="clear" w:color="auto" w:fill="FFFFFF"/>
        </w:rPr>
        <w:t>25, 2573 – 2583 (</w:t>
      </w:r>
      <w:proofErr w:type="gramStart"/>
      <w:r w:rsidRPr="005203FE">
        <w:rPr>
          <w:rFonts w:eastAsia="Times New Roman"/>
          <w:shd w:val="clear" w:color="auto" w:fill="FFFFFF"/>
        </w:rPr>
        <w:t>2011)Published</w:t>
      </w:r>
      <w:proofErr w:type="gramEnd"/>
      <w:r w:rsidRPr="005203FE">
        <w:rPr>
          <w:rFonts w:eastAsia="Times New Roman"/>
          <w:shd w:val="clear" w:color="auto" w:fill="FFFFFF"/>
        </w:rPr>
        <w:t xml:space="preserve"> online 10 May 2011 in Wiley Online</w:t>
      </w:r>
      <w:r>
        <w:rPr>
          <w:rFonts w:eastAsia="Times New Roman"/>
          <w:shd w:val="clear" w:color="auto" w:fill="FFFFFF"/>
        </w:rPr>
        <w:t xml:space="preserve"> </w:t>
      </w:r>
      <w:r w:rsidRPr="005203FE">
        <w:rPr>
          <w:rFonts w:eastAsia="Times New Roman"/>
          <w:shd w:val="clear" w:color="auto" w:fill="FFFFFF"/>
        </w:rPr>
        <w:t>Library</w:t>
      </w:r>
      <w:r>
        <w:rPr>
          <w:rFonts w:eastAsia="Times New Roman"/>
          <w:shd w:val="clear" w:color="auto" w:fill="FFFFFF"/>
        </w:rPr>
        <w:t xml:space="preserve"> </w:t>
      </w:r>
      <w:r w:rsidRPr="005203FE">
        <w:rPr>
          <w:rFonts w:eastAsia="Times New Roman"/>
          <w:shd w:val="clear" w:color="auto" w:fill="FFFFFF"/>
        </w:rPr>
        <w:t>(wileyonlinelibrary.com) DOI: 10.1002/hyp.</w:t>
      </w:r>
      <w:r>
        <w:rPr>
          <w:rFonts w:eastAsia="Times New Roman"/>
          <w:shd w:val="clear" w:color="auto" w:fill="FFFFFF"/>
        </w:rPr>
        <w:t>8132</w:t>
      </w:r>
    </w:p>
    <w:p w14:paraId="0FFF3239" w14:textId="77777777" w:rsidR="0025791D" w:rsidRDefault="0025791D" w:rsidP="0025791D">
      <w:pPr>
        <w:spacing w:line="480" w:lineRule="auto"/>
      </w:pPr>
    </w:p>
    <w:p w14:paraId="4C3669FB" w14:textId="77777777" w:rsidR="0025791D" w:rsidRDefault="0025791D" w:rsidP="0025791D">
      <w:pPr>
        <w:spacing w:line="480" w:lineRule="auto"/>
      </w:pPr>
      <w:r>
        <w:t xml:space="preserve"> [11] Bradley </w:t>
      </w:r>
      <w:proofErr w:type="spellStart"/>
      <w:r>
        <w:t>Efron</w:t>
      </w:r>
      <w:proofErr w:type="spellEnd"/>
      <w:r>
        <w:t xml:space="preserve">, Robert J. </w:t>
      </w:r>
      <w:proofErr w:type="spellStart"/>
      <w:r>
        <w:t>Tibshirani</w:t>
      </w:r>
      <w:proofErr w:type="spellEnd"/>
      <w:r>
        <w:t xml:space="preserve">, An Introduction to Bootstrap, </w:t>
      </w:r>
      <w:r w:rsidRPr="00B87CEB">
        <w:t xml:space="preserve">©Springer </w:t>
      </w:r>
      <w:proofErr w:type="spellStart"/>
      <w:r w:rsidRPr="00B87CEB">
        <w:t>Science+Business</w:t>
      </w:r>
      <w:proofErr w:type="spellEnd"/>
      <w:r w:rsidRPr="00B87CEB">
        <w:t xml:space="preserve"> Media Dordrecht 1993</w:t>
      </w:r>
    </w:p>
    <w:p w14:paraId="5E8CA1A4" w14:textId="77777777" w:rsidR="0025791D" w:rsidRDefault="0025791D" w:rsidP="0025791D">
      <w:pPr>
        <w:spacing w:line="480" w:lineRule="auto"/>
      </w:pPr>
    </w:p>
    <w:p w14:paraId="5421FA27" w14:textId="77777777" w:rsidR="0025791D" w:rsidRDefault="0025791D" w:rsidP="0025791D">
      <w:pPr>
        <w:spacing w:line="480" w:lineRule="auto"/>
        <w:rPr>
          <w:color w:val="000000"/>
        </w:rPr>
      </w:pPr>
      <w:r>
        <w:rPr>
          <w:color w:val="000000"/>
        </w:rPr>
        <w:t xml:space="preserve">[12] Helmuth, T., N. F. McPhee, E. </w:t>
      </w:r>
      <w:proofErr w:type="spellStart"/>
      <w:r>
        <w:rPr>
          <w:color w:val="000000"/>
        </w:rPr>
        <w:t>Pantridge</w:t>
      </w:r>
      <w:proofErr w:type="spellEnd"/>
      <w:r>
        <w:rPr>
          <w:color w:val="000000"/>
        </w:rPr>
        <w:t>, and L. Spector. Improving Generalization of Evolved Programs through Automatic Simplification. In GECCO '17: Proceedings of the 2017 Genetic and Evolutionary Computation Conference. July 2017. ACM</w:t>
      </w:r>
    </w:p>
    <w:p w14:paraId="36868163" w14:textId="77777777" w:rsidR="0025791D" w:rsidRDefault="0025791D" w:rsidP="0025791D">
      <w:pPr>
        <w:spacing w:line="480" w:lineRule="auto"/>
        <w:rPr>
          <w:color w:val="000000"/>
        </w:rPr>
      </w:pPr>
    </w:p>
    <w:p w14:paraId="611E76EC" w14:textId="77777777" w:rsidR="0025791D" w:rsidRDefault="0025791D" w:rsidP="0025791D">
      <w:pPr>
        <w:spacing w:line="480" w:lineRule="auto"/>
        <w:rPr>
          <w:color w:val="000000"/>
        </w:rPr>
      </w:pPr>
    </w:p>
    <w:p w14:paraId="68C53245" w14:textId="77777777" w:rsidR="0025791D" w:rsidRPr="00356C30" w:rsidRDefault="0025791D" w:rsidP="0025791D">
      <w:pPr>
        <w:autoSpaceDE w:val="0"/>
        <w:autoSpaceDN w:val="0"/>
        <w:adjustRightInd w:val="0"/>
        <w:spacing w:line="480" w:lineRule="auto"/>
      </w:pPr>
      <w:r>
        <w:rPr>
          <w:sz w:val="22"/>
          <w:szCs w:val="22"/>
        </w:rPr>
        <w:lastRenderedPageBreak/>
        <w:t xml:space="preserve">[13] A. </w:t>
      </w:r>
      <w:proofErr w:type="spellStart"/>
      <w:r>
        <w:rPr>
          <w:sz w:val="22"/>
          <w:szCs w:val="22"/>
        </w:rPr>
        <w:t>Shintemirov</w:t>
      </w:r>
      <w:proofErr w:type="spellEnd"/>
      <w:r>
        <w:rPr>
          <w:sz w:val="22"/>
          <w:szCs w:val="22"/>
        </w:rPr>
        <w:t xml:space="preserve">, W. Tang, and Q. H. Wu, </w:t>
      </w:r>
      <w:r w:rsidRPr="00356C30">
        <w:t>Power Transformer Fault Classification Based</w:t>
      </w:r>
    </w:p>
    <w:p w14:paraId="7026688A" w14:textId="77777777" w:rsidR="0025791D" w:rsidRDefault="0025791D" w:rsidP="0025791D">
      <w:pPr>
        <w:autoSpaceDE w:val="0"/>
        <w:autoSpaceDN w:val="0"/>
        <w:adjustRightInd w:val="0"/>
        <w:spacing w:line="480" w:lineRule="auto"/>
      </w:pPr>
      <w:r w:rsidRPr="00356C30">
        <w:t>on Dissolved Gas Analysis by Implementing</w:t>
      </w:r>
      <w:r>
        <w:t xml:space="preserve"> </w:t>
      </w:r>
      <w:r w:rsidRPr="00356C30">
        <w:t>Bootstrap and Genetic Programming</w:t>
      </w:r>
      <w:r>
        <w:t xml:space="preserve">. </w:t>
      </w:r>
      <w:r w:rsidRPr="00356C30">
        <w:t>IEEE TRANSACTIONS ON SYSTEMS, MAN, AND CYBERNETICS—PART C: APPLICATIONS AND REVIEWS, VOL. 39, NO. 1, JANUARY 2009</w:t>
      </w:r>
      <w:r>
        <w:t>, p69-p79</w:t>
      </w:r>
    </w:p>
    <w:p w14:paraId="0C85706B" w14:textId="77777777" w:rsidR="0025791D" w:rsidRDefault="0025791D" w:rsidP="0025791D">
      <w:pPr>
        <w:autoSpaceDE w:val="0"/>
        <w:autoSpaceDN w:val="0"/>
        <w:adjustRightInd w:val="0"/>
        <w:spacing w:line="480" w:lineRule="auto"/>
      </w:pPr>
    </w:p>
    <w:p w14:paraId="76367D21" w14:textId="77777777" w:rsidR="0025791D" w:rsidRDefault="0025791D" w:rsidP="0025791D">
      <w:pPr>
        <w:autoSpaceDE w:val="0"/>
        <w:autoSpaceDN w:val="0"/>
        <w:adjustRightInd w:val="0"/>
        <w:spacing w:line="480" w:lineRule="auto"/>
      </w:pPr>
      <w:r>
        <w:t xml:space="preserve">[14] John R. </w:t>
      </w:r>
      <w:proofErr w:type="spellStart"/>
      <w:r>
        <w:t>Koza</w:t>
      </w:r>
      <w:proofErr w:type="spellEnd"/>
      <w:r>
        <w:t xml:space="preserve">, </w:t>
      </w:r>
      <w:r>
        <w:rPr>
          <w:sz w:val="26"/>
          <w:szCs w:val="26"/>
        </w:rPr>
        <w:t xml:space="preserve">Human-competitive results produced by genetic programming. </w:t>
      </w:r>
      <w:r w:rsidRPr="00B16996">
        <w:t>Genet Program Evolvable Mach (2010) 11:251–284</w:t>
      </w:r>
      <w:r>
        <w:t xml:space="preserve">. </w:t>
      </w:r>
      <w:r w:rsidRPr="00B16996">
        <w:t>DOI 10.1007/s10710-010-9112-3</w:t>
      </w:r>
    </w:p>
    <w:p w14:paraId="236B4709" w14:textId="77777777" w:rsidR="0025791D" w:rsidRDefault="0025791D" w:rsidP="0025791D">
      <w:pPr>
        <w:autoSpaceDE w:val="0"/>
        <w:autoSpaceDN w:val="0"/>
        <w:adjustRightInd w:val="0"/>
        <w:spacing w:line="480" w:lineRule="auto"/>
      </w:pPr>
    </w:p>
    <w:p w14:paraId="6590FB69" w14:textId="77777777" w:rsidR="0025791D" w:rsidRDefault="0025791D" w:rsidP="0025791D">
      <w:pPr>
        <w:autoSpaceDE w:val="0"/>
        <w:autoSpaceDN w:val="0"/>
        <w:adjustRightInd w:val="0"/>
        <w:spacing w:line="480" w:lineRule="auto"/>
      </w:pPr>
      <w:r>
        <w:t xml:space="preserve">[15] P. Jeremy </w:t>
      </w:r>
      <w:proofErr w:type="spellStart"/>
      <w:r>
        <w:t>Werdell</w:t>
      </w:r>
      <w:proofErr w:type="spellEnd"/>
      <w:r>
        <w:t>,</w:t>
      </w:r>
      <w:r>
        <w:rPr>
          <w:sz w:val="14"/>
          <w:szCs w:val="14"/>
        </w:rPr>
        <w:t xml:space="preserve"> </w:t>
      </w:r>
      <w:r>
        <w:t>Bryan A. Franz,</w:t>
      </w:r>
      <w:r>
        <w:rPr>
          <w:sz w:val="14"/>
          <w:szCs w:val="14"/>
        </w:rPr>
        <w:t xml:space="preserve"> </w:t>
      </w:r>
      <w:r>
        <w:t>Sean W. Bailey,</w:t>
      </w:r>
      <w:r>
        <w:rPr>
          <w:sz w:val="14"/>
          <w:szCs w:val="14"/>
        </w:rPr>
        <w:t xml:space="preserve"> </w:t>
      </w:r>
      <w:r>
        <w:t>Gene C. Feldman,</w:t>
      </w:r>
      <w:r>
        <w:rPr>
          <w:sz w:val="14"/>
          <w:szCs w:val="14"/>
        </w:rPr>
        <w:t xml:space="preserve"> </w:t>
      </w:r>
      <w:r>
        <w:t>Emmanuel Boss,</w:t>
      </w:r>
      <w:r>
        <w:rPr>
          <w:sz w:val="14"/>
          <w:szCs w:val="14"/>
        </w:rPr>
        <w:t xml:space="preserve"> </w:t>
      </w:r>
      <w:r>
        <w:t>Vittorio E. Brando,</w:t>
      </w:r>
      <w:r>
        <w:rPr>
          <w:sz w:val="14"/>
          <w:szCs w:val="14"/>
        </w:rPr>
        <w:t xml:space="preserve"> </w:t>
      </w:r>
      <w:r>
        <w:t>Mark Dowell,</w:t>
      </w:r>
      <w:r>
        <w:rPr>
          <w:sz w:val="14"/>
          <w:szCs w:val="14"/>
        </w:rPr>
        <w:t xml:space="preserve"> </w:t>
      </w:r>
      <w:proofErr w:type="spellStart"/>
      <w:r>
        <w:t>Takafumi</w:t>
      </w:r>
      <w:proofErr w:type="spellEnd"/>
      <w:r>
        <w:t xml:space="preserve"> Hirata,</w:t>
      </w:r>
      <w:r>
        <w:rPr>
          <w:sz w:val="14"/>
          <w:szCs w:val="14"/>
        </w:rPr>
        <w:t xml:space="preserve"> </w:t>
      </w:r>
      <w:r>
        <w:t>Samantha J. Lavender,</w:t>
      </w:r>
      <w:r>
        <w:rPr>
          <w:sz w:val="14"/>
          <w:szCs w:val="14"/>
        </w:rPr>
        <w:t xml:space="preserve"> </w:t>
      </w:r>
      <w:proofErr w:type="spellStart"/>
      <w:r>
        <w:t>ZhongPing</w:t>
      </w:r>
      <w:proofErr w:type="spellEnd"/>
      <w:r>
        <w:t xml:space="preserve"> Lee,</w:t>
      </w:r>
      <w:r>
        <w:rPr>
          <w:sz w:val="14"/>
          <w:szCs w:val="14"/>
        </w:rPr>
        <w:t xml:space="preserve"> </w:t>
      </w:r>
      <w:r>
        <w:t>Hubert Loisel,</w:t>
      </w:r>
      <w:r>
        <w:rPr>
          <w:sz w:val="14"/>
          <w:szCs w:val="14"/>
        </w:rPr>
        <w:t xml:space="preserve"> </w:t>
      </w:r>
      <w:r>
        <w:t xml:space="preserve">Stéphane </w:t>
      </w:r>
      <w:proofErr w:type="spellStart"/>
      <w:r>
        <w:t>Maritorena</w:t>
      </w:r>
      <w:proofErr w:type="spellEnd"/>
      <w:r>
        <w:t>,</w:t>
      </w:r>
      <w:r>
        <w:rPr>
          <w:sz w:val="14"/>
          <w:szCs w:val="14"/>
        </w:rPr>
        <w:t xml:space="preserve"> </w:t>
      </w:r>
      <w:proofErr w:type="spellStart"/>
      <w:r>
        <w:t>Fréderic</w:t>
      </w:r>
      <w:proofErr w:type="spellEnd"/>
      <w:r>
        <w:t xml:space="preserve"> </w:t>
      </w:r>
      <w:proofErr w:type="spellStart"/>
      <w:r>
        <w:t>Mélin</w:t>
      </w:r>
      <w:proofErr w:type="spellEnd"/>
      <w:r>
        <w:t>,</w:t>
      </w:r>
      <w:r>
        <w:rPr>
          <w:sz w:val="14"/>
          <w:szCs w:val="14"/>
        </w:rPr>
        <w:t xml:space="preserve"> </w:t>
      </w:r>
      <w:r>
        <w:t xml:space="preserve">Timothy S. </w:t>
      </w:r>
      <w:proofErr w:type="spellStart"/>
      <w:proofErr w:type="gramStart"/>
      <w:r>
        <w:t>Moore,Timothy</w:t>
      </w:r>
      <w:proofErr w:type="spellEnd"/>
      <w:proofErr w:type="gramEnd"/>
      <w:r>
        <w:t xml:space="preserve"> J. Smyth,</w:t>
      </w:r>
      <w:r>
        <w:rPr>
          <w:sz w:val="14"/>
          <w:szCs w:val="14"/>
        </w:rPr>
        <w:t xml:space="preserve"> </w:t>
      </w:r>
      <w:r>
        <w:t>David Antoine,</w:t>
      </w:r>
      <w:r>
        <w:rPr>
          <w:sz w:val="14"/>
          <w:szCs w:val="14"/>
        </w:rPr>
        <w:t xml:space="preserve"> </w:t>
      </w:r>
      <w:r>
        <w:t xml:space="preserve">Emmanuel </w:t>
      </w:r>
      <w:proofErr w:type="spellStart"/>
      <w:r>
        <w:t>Devred</w:t>
      </w:r>
      <w:proofErr w:type="spellEnd"/>
      <w:r>
        <w:t>,</w:t>
      </w:r>
      <w:r>
        <w:rPr>
          <w:sz w:val="14"/>
          <w:szCs w:val="14"/>
        </w:rPr>
        <w:t xml:space="preserve"> </w:t>
      </w:r>
      <w:r>
        <w:t xml:space="preserve">Odile </w:t>
      </w:r>
      <w:proofErr w:type="spellStart"/>
      <w:r>
        <w:t>Hembise</w:t>
      </w:r>
      <w:proofErr w:type="spellEnd"/>
      <w:r>
        <w:t xml:space="preserve"> </w:t>
      </w:r>
      <w:proofErr w:type="spellStart"/>
      <w:r>
        <w:t>Fanton</w:t>
      </w:r>
      <w:proofErr w:type="spellEnd"/>
      <w:r>
        <w:t xml:space="preserve"> </w:t>
      </w:r>
      <w:proofErr w:type="spellStart"/>
      <w:r>
        <w:t>d’Andon</w:t>
      </w:r>
      <w:proofErr w:type="spellEnd"/>
      <w:r>
        <w:t>,</w:t>
      </w:r>
      <w:r>
        <w:rPr>
          <w:sz w:val="14"/>
          <w:szCs w:val="14"/>
        </w:rPr>
        <w:t xml:space="preserve"> </w:t>
      </w:r>
      <w:r>
        <w:t xml:space="preserve">and Antoine </w:t>
      </w:r>
      <w:proofErr w:type="spellStart"/>
      <w:r>
        <w:t>Mangin</w:t>
      </w:r>
      <w:proofErr w:type="spellEnd"/>
      <w:r>
        <w:t xml:space="preserve">. </w:t>
      </w:r>
      <w:r w:rsidRPr="007502FA">
        <w:t>Generalized ocean color inversion model for retrieving</w:t>
      </w:r>
      <w:r>
        <w:t xml:space="preserve"> </w:t>
      </w:r>
      <w:r w:rsidRPr="007502FA">
        <w:t>marine inherent optical properties</w:t>
      </w:r>
      <w:r>
        <w:t xml:space="preserve">. </w:t>
      </w:r>
      <w:r w:rsidRPr="007502FA">
        <w:t>APPLIED OPTICS / Vol. 52, No. 10 / 1 April 2013</w:t>
      </w:r>
    </w:p>
    <w:p w14:paraId="0609CE81" w14:textId="77777777" w:rsidR="0025791D" w:rsidRDefault="0025791D" w:rsidP="0025791D">
      <w:pPr>
        <w:autoSpaceDE w:val="0"/>
        <w:autoSpaceDN w:val="0"/>
        <w:adjustRightInd w:val="0"/>
        <w:spacing w:line="480" w:lineRule="auto"/>
      </w:pPr>
    </w:p>
    <w:p w14:paraId="4143D8CB" w14:textId="77777777" w:rsidR="0025791D" w:rsidRPr="007502FA" w:rsidRDefault="0025791D" w:rsidP="0025791D">
      <w:pPr>
        <w:autoSpaceDE w:val="0"/>
        <w:autoSpaceDN w:val="0"/>
        <w:adjustRightInd w:val="0"/>
        <w:spacing w:line="480" w:lineRule="auto"/>
      </w:pPr>
      <w:r>
        <w:t xml:space="preserve">[16] NASA Ocean Color, </w:t>
      </w:r>
      <w:proofErr w:type="gramStart"/>
      <w:r w:rsidRPr="008E646E">
        <w:rPr>
          <w:color w:val="000000" w:themeColor="text1"/>
        </w:rPr>
        <w:t>Airborne</w:t>
      </w:r>
      <w:proofErr w:type="gramEnd"/>
      <w:r w:rsidRPr="008E646E">
        <w:rPr>
          <w:color w:val="000000" w:themeColor="text1"/>
        </w:rPr>
        <w:t xml:space="preserve"> and Field Data Workshop on March 29th - 30th, 2022 from 11am - 5pm ET</w:t>
      </w:r>
    </w:p>
    <w:p w14:paraId="62E0CAD8" w14:textId="77777777" w:rsidR="0025791D" w:rsidRDefault="0025791D" w:rsidP="0025791D">
      <w:pPr>
        <w:autoSpaceDE w:val="0"/>
        <w:autoSpaceDN w:val="0"/>
        <w:adjustRightInd w:val="0"/>
        <w:spacing w:line="480" w:lineRule="auto"/>
      </w:pPr>
    </w:p>
    <w:p w14:paraId="64D2BE45" w14:textId="77777777" w:rsidR="0025791D" w:rsidRPr="00B3316F" w:rsidRDefault="0025791D" w:rsidP="0025791D">
      <w:pPr>
        <w:autoSpaceDE w:val="0"/>
        <w:autoSpaceDN w:val="0"/>
        <w:adjustRightInd w:val="0"/>
        <w:spacing w:line="480" w:lineRule="auto"/>
      </w:pPr>
      <w:r>
        <w:t xml:space="preserve">[17] </w:t>
      </w:r>
      <w:r>
        <w:rPr>
          <w:sz w:val="20"/>
          <w:szCs w:val="20"/>
        </w:rPr>
        <w:t>W. B. Langdon</w:t>
      </w:r>
      <w:r>
        <w:rPr>
          <w:sz w:val="14"/>
          <w:szCs w:val="14"/>
        </w:rPr>
        <w:t xml:space="preserve">, </w:t>
      </w:r>
      <w:r>
        <w:rPr>
          <w:sz w:val="26"/>
          <w:szCs w:val="26"/>
        </w:rPr>
        <w:t xml:space="preserve">Genetic programming convergence. </w:t>
      </w:r>
      <w:r w:rsidRPr="00B3316F">
        <w:t>Genetic Programming and Evolvable Machines</w:t>
      </w:r>
      <w:r>
        <w:t xml:space="preserve">, </w:t>
      </w:r>
      <w:r w:rsidRPr="00B3316F">
        <w:t>https://doi.org/10.1007/s10710-021-09405-9</w:t>
      </w:r>
    </w:p>
    <w:p w14:paraId="5A280B05" w14:textId="77777777" w:rsidR="0025791D" w:rsidRDefault="0025791D" w:rsidP="0025791D">
      <w:pPr>
        <w:spacing w:line="480" w:lineRule="auto"/>
        <w:ind w:left="720" w:hanging="720"/>
        <w:jc w:val="both"/>
        <w:rPr>
          <w:highlight w:val="yellow"/>
        </w:rPr>
      </w:pPr>
    </w:p>
    <w:p w14:paraId="6B827F1C" w14:textId="364F910B" w:rsidR="001F5085" w:rsidRPr="00EB7921" w:rsidRDefault="001F5085" w:rsidP="00726C2D">
      <w:pPr>
        <w:spacing w:line="480" w:lineRule="auto"/>
        <w:ind w:left="720" w:hanging="720"/>
        <w:jc w:val="both"/>
      </w:pPr>
    </w:p>
    <w:sectPr w:rsidR="001F5085" w:rsidRPr="00EB7921" w:rsidSect="0087397C">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252E2" w14:textId="77777777" w:rsidR="00233AFB" w:rsidRDefault="00233AFB" w:rsidP="00E8368A">
      <w:r>
        <w:separator/>
      </w:r>
    </w:p>
  </w:endnote>
  <w:endnote w:type="continuationSeparator" w:id="0">
    <w:p w14:paraId="42A0489A" w14:textId="77777777" w:rsidR="00233AFB" w:rsidRDefault="00233AFB" w:rsidP="00E83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5449" w14:textId="77777777" w:rsidR="00633D17" w:rsidRDefault="00633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A7C49" w14:textId="77777777" w:rsidR="007D57EC" w:rsidRPr="007D57EC" w:rsidRDefault="007D57EC">
    <w:pPr>
      <w:pStyle w:val="Footer"/>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0C073" w14:textId="77777777" w:rsidR="00633D17" w:rsidRDefault="00633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9EC6F" w14:textId="77777777" w:rsidR="00233AFB" w:rsidRDefault="00233AFB" w:rsidP="00E8368A">
      <w:r>
        <w:separator/>
      </w:r>
    </w:p>
  </w:footnote>
  <w:footnote w:type="continuationSeparator" w:id="0">
    <w:p w14:paraId="1B2A8E78" w14:textId="77777777" w:rsidR="00233AFB" w:rsidRDefault="00233AFB" w:rsidP="00E83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3112A" w14:textId="1BBDACA8" w:rsidR="00633D17" w:rsidRDefault="00233AFB">
    <w:pPr>
      <w:pStyle w:val="Header"/>
    </w:pPr>
    <w:r>
      <w:rPr>
        <w:noProof/>
      </w:rPr>
      <w:pict w14:anchorId="66EBF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471.3pt;height:18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209D5" w14:textId="78F90612" w:rsidR="00633D17" w:rsidRDefault="00233AFB">
    <w:pPr>
      <w:pStyle w:val="Header"/>
    </w:pPr>
    <w:r>
      <w:rPr>
        <w:noProof/>
      </w:rPr>
      <w:pict w14:anchorId="6413A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471.3pt;height:18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73034" w14:textId="0EA91EF2" w:rsidR="00633D17" w:rsidRDefault="00233AFB">
    <w:pPr>
      <w:pStyle w:val="Header"/>
    </w:pPr>
    <w:r>
      <w:rPr>
        <w:noProof/>
      </w:rPr>
      <w:pict w14:anchorId="5AC54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alt="" style="position:absolute;margin-left:0;margin-top:0;width:471.3pt;height:18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C1341"/>
    <w:multiLevelType w:val="hybridMultilevel"/>
    <w:tmpl w:val="FCD2BD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E129DE"/>
    <w:multiLevelType w:val="hybridMultilevel"/>
    <w:tmpl w:val="B4AEE7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C7296"/>
    <w:multiLevelType w:val="hybridMultilevel"/>
    <w:tmpl w:val="5EDA4D18"/>
    <w:lvl w:ilvl="0" w:tplc="3C2CC3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9C3DE0"/>
    <w:multiLevelType w:val="hybridMultilevel"/>
    <w:tmpl w:val="60286806"/>
    <w:lvl w:ilvl="0" w:tplc="B6F2F6A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4607A6"/>
    <w:multiLevelType w:val="hybridMultilevel"/>
    <w:tmpl w:val="2026BB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446F8"/>
    <w:multiLevelType w:val="hybridMultilevel"/>
    <w:tmpl w:val="B13E37D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DD10C61"/>
    <w:multiLevelType w:val="hybridMultilevel"/>
    <w:tmpl w:val="257C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025948"/>
    <w:multiLevelType w:val="hybridMultilevel"/>
    <w:tmpl w:val="256E78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826B72"/>
    <w:multiLevelType w:val="hybridMultilevel"/>
    <w:tmpl w:val="B706E3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997AAD"/>
    <w:multiLevelType w:val="hybridMultilevel"/>
    <w:tmpl w:val="06682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EF5120"/>
    <w:multiLevelType w:val="hybridMultilevel"/>
    <w:tmpl w:val="39DAC71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735E2546"/>
    <w:multiLevelType w:val="hybridMultilevel"/>
    <w:tmpl w:val="4CA858CC"/>
    <w:lvl w:ilvl="0" w:tplc="257C49D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780A6361"/>
    <w:multiLevelType w:val="hybridMultilevel"/>
    <w:tmpl w:val="7D8254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9324758"/>
    <w:multiLevelType w:val="hybridMultilevel"/>
    <w:tmpl w:val="465ED1CA"/>
    <w:lvl w:ilvl="0" w:tplc="DB644ED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796A2AAD"/>
    <w:multiLevelType w:val="hybridMultilevel"/>
    <w:tmpl w:val="E06AC4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331056">
    <w:abstractNumId w:val="2"/>
  </w:num>
  <w:num w:numId="2" w16cid:durableId="1037663176">
    <w:abstractNumId w:val="9"/>
  </w:num>
  <w:num w:numId="3" w16cid:durableId="1014846157">
    <w:abstractNumId w:val="11"/>
  </w:num>
  <w:num w:numId="4" w16cid:durableId="717053265">
    <w:abstractNumId w:val="13"/>
  </w:num>
  <w:num w:numId="5" w16cid:durableId="1969697565">
    <w:abstractNumId w:val="3"/>
  </w:num>
  <w:num w:numId="6" w16cid:durableId="1331567387">
    <w:abstractNumId w:val="10"/>
  </w:num>
  <w:num w:numId="7" w16cid:durableId="364522078">
    <w:abstractNumId w:val="12"/>
  </w:num>
  <w:num w:numId="8" w16cid:durableId="1199321764">
    <w:abstractNumId w:val="4"/>
  </w:num>
  <w:num w:numId="9" w16cid:durableId="1450129257">
    <w:abstractNumId w:val="0"/>
  </w:num>
  <w:num w:numId="10" w16cid:durableId="1852529133">
    <w:abstractNumId w:val="6"/>
  </w:num>
  <w:num w:numId="11" w16cid:durableId="94398584">
    <w:abstractNumId w:val="14"/>
  </w:num>
  <w:num w:numId="12" w16cid:durableId="1580484962">
    <w:abstractNumId w:val="7"/>
  </w:num>
  <w:num w:numId="13" w16cid:durableId="165095417">
    <w:abstractNumId w:val="1"/>
  </w:num>
  <w:num w:numId="14" w16cid:durableId="1829052232">
    <w:abstractNumId w:val="5"/>
  </w:num>
  <w:num w:numId="15" w16cid:durableId="2173289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7UwNDI1Mjc3MzVV0lEKTi0uzszPAymwqAUAdyxqkiwAAAA="/>
  </w:docVars>
  <w:rsids>
    <w:rsidRoot w:val="0028423B"/>
    <w:rsid w:val="00000C5C"/>
    <w:rsid w:val="000016DA"/>
    <w:rsid w:val="00001A61"/>
    <w:rsid w:val="00001AA4"/>
    <w:rsid w:val="000020C0"/>
    <w:rsid w:val="00002223"/>
    <w:rsid w:val="00002BE9"/>
    <w:rsid w:val="00002E7D"/>
    <w:rsid w:val="00002E8E"/>
    <w:rsid w:val="000031E9"/>
    <w:rsid w:val="000038CE"/>
    <w:rsid w:val="00003E98"/>
    <w:rsid w:val="000040E3"/>
    <w:rsid w:val="000040FC"/>
    <w:rsid w:val="000041A7"/>
    <w:rsid w:val="000045D1"/>
    <w:rsid w:val="00004AB2"/>
    <w:rsid w:val="00004C95"/>
    <w:rsid w:val="000051CF"/>
    <w:rsid w:val="00005C54"/>
    <w:rsid w:val="00005CAF"/>
    <w:rsid w:val="00005F76"/>
    <w:rsid w:val="00006BBB"/>
    <w:rsid w:val="00007561"/>
    <w:rsid w:val="00007FCB"/>
    <w:rsid w:val="00010891"/>
    <w:rsid w:val="000108B4"/>
    <w:rsid w:val="000108F7"/>
    <w:rsid w:val="00010E80"/>
    <w:rsid w:val="000112CD"/>
    <w:rsid w:val="000113FC"/>
    <w:rsid w:val="00011802"/>
    <w:rsid w:val="00011A7F"/>
    <w:rsid w:val="00012015"/>
    <w:rsid w:val="00012E91"/>
    <w:rsid w:val="0001330E"/>
    <w:rsid w:val="0001352C"/>
    <w:rsid w:val="0001421D"/>
    <w:rsid w:val="0001511F"/>
    <w:rsid w:val="000151EE"/>
    <w:rsid w:val="0001614B"/>
    <w:rsid w:val="00016DF9"/>
    <w:rsid w:val="00016EF1"/>
    <w:rsid w:val="000170E6"/>
    <w:rsid w:val="0001762E"/>
    <w:rsid w:val="00017772"/>
    <w:rsid w:val="00017C54"/>
    <w:rsid w:val="000200BE"/>
    <w:rsid w:val="000202DA"/>
    <w:rsid w:val="000203CC"/>
    <w:rsid w:val="00020DEC"/>
    <w:rsid w:val="00021878"/>
    <w:rsid w:val="00021C83"/>
    <w:rsid w:val="000222E1"/>
    <w:rsid w:val="000225BD"/>
    <w:rsid w:val="00022854"/>
    <w:rsid w:val="000235F4"/>
    <w:rsid w:val="0002365E"/>
    <w:rsid w:val="00023A1F"/>
    <w:rsid w:val="00023B6D"/>
    <w:rsid w:val="00024B3D"/>
    <w:rsid w:val="000250A7"/>
    <w:rsid w:val="000251DD"/>
    <w:rsid w:val="0002550D"/>
    <w:rsid w:val="00025579"/>
    <w:rsid w:val="00025C41"/>
    <w:rsid w:val="00026B64"/>
    <w:rsid w:val="0003072F"/>
    <w:rsid w:val="00030F84"/>
    <w:rsid w:val="000312CA"/>
    <w:rsid w:val="00031567"/>
    <w:rsid w:val="00032242"/>
    <w:rsid w:val="00032502"/>
    <w:rsid w:val="000325A1"/>
    <w:rsid w:val="0003333B"/>
    <w:rsid w:val="00033D55"/>
    <w:rsid w:val="00033F02"/>
    <w:rsid w:val="0003404B"/>
    <w:rsid w:val="00034CC4"/>
    <w:rsid w:val="00034D59"/>
    <w:rsid w:val="000360BA"/>
    <w:rsid w:val="00036147"/>
    <w:rsid w:val="00036720"/>
    <w:rsid w:val="0003673D"/>
    <w:rsid w:val="0003693E"/>
    <w:rsid w:val="00036DBA"/>
    <w:rsid w:val="000374ED"/>
    <w:rsid w:val="0004017A"/>
    <w:rsid w:val="000411B9"/>
    <w:rsid w:val="00041427"/>
    <w:rsid w:val="00041539"/>
    <w:rsid w:val="00041B73"/>
    <w:rsid w:val="00041D52"/>
    <w:rsid w:val="00041F35"/>
    <w:rsid w:val="000426D2"/>
    <w:rsid w:val="00042818"/>
    <w:rsid w:val="00042AFE"/>
    <w:rsid w:val="00042FA4"/>
    <w:rsid w:val="00043CB1"/>
    <w:rsid w:val="00043EFE"/>
    <w:rsid w:val="0004461A"/>
    <w:rsid w:val="00044BA2"/>
    <w:rsid w:val="000451AF"/>
    <w:rsid w:val="00045251"/>
    <w:rsid w:val="00045B93"/>
    <w:rsid w:val="00046065"/>
    <w:rsid w:val="00046E68"/>
    <w:rsid w:val="000471AC"/>
    <w:rsid w:val="00047209"/>
    <w:rsid w:val="00047F79"/>
    <w:rsid w:val="0005050B"/>
    <w:rsid w:val="00050C35"/>
    <w:rsid w:val="000518B9"/>
    <w:rsid w:val="000518C5"/>
    <w:rsid w:val="00051B34"/>
    <w:rsid w:val="000528B9"/>
    <w:rsid w:val="000529A4"/>
    <w:rsid w:val="000533B1"/>
    <w:rsid w:val="00053F75"/>
    <w:rsid w:val="000541E5"/>
    <w:rsid w:val="0005467F"/>
    <w:rsid w:val="00054900"/>
    <w:rsid w:val="000549D0"/>
    <w:rsid w:val="00055F0D"/>
    <w:rsid w:val="00055F2B"/>
    <w:rsid w:val="00056B53"/>
    <w:rsid w:val="00056C36"/>
    <w:rsid w:val="00056EDE"/>
    <w:rsid w:val="00057452"/>
    <w:rsid w:val="0005745F"/>
    <w:rsid w:val="00057513"/>
    <w:rsid w:val="00057891"/>
    <w:rsid w:val="00057905"/>
    <w:rsid w:val="00057CEA"/>
    <w:rsid w:val="00057EFC"/>
    <w:rsid w:val="000601F4"/>
    <w:rsid w:val="00060B0D"/>
    <w:rsid w:val="0006129D"/>
    <w:rsid w:val="00061844"/>
    <w:rsid w:val="0006196A"/>
    <w:rsid w:val="00062234"/>
    <w:rsid w:val="00062426"/>
    <w:rsid w:val="00063ED9"/>
    <w:rsid w:val="000647B9"/>
    <w:rsid w:val="00064C8E"/>
    <w:rsid w:val="00064D0C"/>
    <w:rsid w:val="000655A0"/>
    <w:rsid w:val="0006592D"/>
    <w:rsid w:val="000667ED"/>
    <w:rsid w:val="00066FB1"/>
    <w:rsid w:val="0006727A"/>
    <w:rsid w:val="00067F2C"/>
    <w:rsid w:val="00070C86"/>
    <w:rsid w:val="00070F9E"/>
    <w:rsid w:val="00072038"/>
    <w:rsid w:val="00072E33"/>
    <w:rsid w:val="00073415"/>
    <w:rsid w:val="00073608"/>
    <w:rsid w:val="00073F45"/>
    <w:rsid w:val="00074755"/>
    <w:rsid w:val="00074D84"/>
    <w:rsid w:val="00074E27"/>
    <w:rsid w:val="00074E3C"/>
    <w:rsid w:val="00075481"/>
    <w:rsid w:val="000760D7"/>
    <w:rsid w:val="00076671"/>
    <w:rsid w:val="0007681C"/>
    <w:rsid w:val="00077220"/>
    <w:rsid w:val="00077384"/>
    <w:rsid w:val="000776CE"/>
    <w:rsid w:val="00077B99"/>
    <w:rsid w:val="00077D8E"/>
    <w:rsid w:val="00080548"/>
    <w:rsid w:val="0008061F"/>
    <w:rsid w:val="00080C0C"/>
    <w:rsid w:val="000810D1"/>
    <w:rsid w:val="00081595"/>
    <w:rsid w:val="00081647"/>
    <w:rsid w:val="00081BEA"/>
    <w:rsid w:val="00082268"/>
    <w:rsid w:val="00082450"/>
    <w:rsid w:val="00082FF9"/>
    <w:rsid w:val="000830F0"/>
    <w:rsid w:val="0008360B"/>
    <w:rsid w:val="00083797"/>
    <w:rsid w:val="0008382E"/>
    <w:rsid w:val="00083D63"/>
    <w:rsid w:val="00083FE3"/>
    <w:rsid w:val="000841B6"/>
    <w:rsid w:val="000847CB"/>
    <w:rsid w:val="00084D3E"/>
    <w:rsid w:val="000851DA"/>
    <w:rsid w:val="000860AC"/>
    <w:rsid w:val="0008758D"/>
    <w:rsid w:val="00087D7E"/>
    <w:rsid w:val="0009034A"/>
    <w:rsid w:val="00090528"/>
    <w:rsid w:val="00091071"/>
    <w:rsid w:val="0009166F"/>
    <w:rsid w:val="00091C09"/>
    <w:rsid w:val="000951DA"/>
    <w:rsid w:val="00095F81"/>
    <w:rsid w:val="00096C99"/>
    <w:rsid w:val="00096CAB"/>
    <w:rsid w:val="00096E71"/>
    <w:rsid w:val="000970C8"/>
    <w:rsid w:val="00097293"/>
    <w:rsid w:val="00097746"/>
    <w:rsid w:val="00097BEE"/>
    <w:rsid w:val="000A05A0"/>
    <w:rsid w:val="000A06B8"/>
    <w:rsid w:val="000A07DB"/>
    <w:rsid w:val="000A23B9"/>
    <w:rsid w:val="000A2429"/>
    <w:rsid w:val="000A3137"/>
    <w:rsid w:val="000A3ECF"/>
    <w:rsid w:val="000A497E"/>
    <w:rsid w:val="000A6390"/>
    <w:rsid w:val="000A6F0E"/>
    <w:rsid w:val="000A751F"/>
    <w:rsid w:val="000A75E0"/>
    <w:rsid w:val="000B0330"/>
    <w:rsid w:val="000B089F"/>
    <w:rsid w:val="000B0A69"/>
    <w:rsid w:val="000B102A"/>
    <w:rsid w:val="000B1561"/>
    <w:rsid w:val="000B20BC"/>
    <w:rsid w:val="000B22B5"/>
    <w:rsid w:val="000B2381"/>
    <w:rsid w:val="000B256F"/>
    <w:rsid w:val="000B3D04"/>
    <w:rsid w:val="000B4A93"/>
    <w:rsid w:val="000B593D"/>
    <w:rsid w:val="000B5DDC"/>
    <w:rsid w:val="000B6947"/>
    <w:rsid w:val="000B6EC7"/>
    <w:rsid w:val="000B70B2"/>
    <w:rsid w:val="000B7AEA"/>
    <w:rsid w:val="000C00EE"/>
    <w:rsid w:val="000C019F"/>
    <w:rsid w:val="000C034D"/>
    <w:rsid w:val="000C0CCE"/>
    <w:rsid w:val="000C128D"/>
    <w:rsid w:val="000C1711"/>
    <w:rsid w:val="000C20CC"/>
    <w:rsid w:val="000C2F79"/>
    <w:rsid w:val="000C312C"/>
    <w:rsid w:val="000C31CC"/>
    <w:rsid w:val="000C365C"/>
    <w:rsid w:val="000C38B5"/>
    <w:rsid w:val="000C3A67"/>
    <w:rsid w:val="000C4C2C"/>
    <w:rsid w:val="000C4C60"/>
    <w:rsid w:val="000C4D49"/>
    <w:rsid w:val="000C56F3"/>
    <w:rsid w:val="000C5A6D"/>
    <w:rsid w:val="000C5B31"/>
    <w:rsid w:val="000C5BBD"/>
    <w:rsid w:val="000C5E30"/>
    <w:rsid w:val="000C5E96"/>
    <w:rsid w:val="000C690D"/>
    <w:rsid w:val="000C6D9D"/>
    <w:rsid w:val="000D005A"/>
    <w:rsid w:val="000D074C"/>
    <w:rsid w:val="000D0B15"/>
    <w:rsid w:val="000D1EA3"/>
    <w:rsid w:val="000D2491"/>
    <w:rsid w:val="000D2680"/>
    <w:rsid w:val="000D42AC"/>
    <w:rsid w:val="000D4419"/>
    <w:rsid w:val="000D5406"/>
    <w:rsid w:val="000D57C3"/>
    <w:rsid w:val="000D594F"/>
    <w:rsid w:val="000D5C5A"/>
    <w:rsid w:val="000D5CF8"/>
    <w:rsid w:val="000D5E9C"/>
    <w:rsid w:val="000D6496"/>
    <w:rsid w:val="000D6742"/>
    <w:rsid w:val="000D733B"/>
    <w:rsid w:val="000D73C1"/>
    <w:rsid w:val="000D745C"/>
    <w:rsid w:val="000D7965"/>
    <w:rsid w:val="000E15DB"/>
    <w:rsid w:val="000E17E7"/>
    <w:rsid w:val="000E1D6C"/>
    <w:rsid w:val="000E1F9A"/>
    <w:rsid w:val="000E244B"/>
    <w:rsid w:val="000E3B93"/>
    <w:rsid w:val="000E40F4"/>
    <w:rsid w:val="000E44EF"/>
    <w:rsid w:val="000E4567"/>
    <w:rsid w:val="000E4B3C"/>
    <w:rsid w:val="000E4C07"/>
    <w:rsid w:val="000E4D07"/>
    <w:rsid w:val="000E5E2D"/>
    <w:rsid w:val="000E5FB5"/>
    <w:rsid w:val="000E62E6"/>
    <w:rsid w:val="000E6B06"/>
    <w:rsid w:val="000E6D92"/>
    <w:rsid w:val="000E6DBA"/>
    <w:rsid w:val="000E7461"/>
    <w:rsid w:val="000E770F"/>
    <w:rsid w:val="000E797C"/>
    <w:rsid w:val="000E7F34"/>
    <w:rsid w:val="000F085C"/>
    <w:rsid w:val="000F0884"/>
    <w:rsid w:val="000F14A3"/>
    <w:rsid w:val="000F18D0"/>
    <w:rsid w:val="000F22D2"/>
    <w:rsid w:val="000F2557"/>
    <w:rsid w:val="000F2662"/>
    <w:rsid w:val="000F27CC"/>
    <w:rsid w:val="000F3552"/>
    <w:rsid w:val="000F371F"/>
    <w:rsid w:val="000F3873"/>
    <w:rsid w:val="000F3CBE"/>
    <w:rsid w:val="000F4346"/>
    <w:rsid w:val="000F4E20"/>
    <w:rsid w:val="000F51DA"/>
    <w:rsid w:val="000F56D8"/>
    <w:rsid w:val="000F5993"/>
    <w:rsid w:val="000F6ACA"/>
    <w:rsid w:val="000F6F6D"/>
    <w:rsid w:val="000F725B"/>
    <w:rsid w:val="000F75C1"/>
    <w:rsid w:val="000F77AB"/>
    <w:rsid w:val="000F7ED9"/>
    <w:rsid w:val="00100359"/>
    <w:rsid w:val="00100499"/>
    <w:rsid w:val="00100AE9"/>
    <w:rsid w:val="00100B5E"/>
    <w:rsid w:val="00100BDF"/>
    <w:rsid w:val="0010119A"/>
    <w:rsid w:val="001016D6"/>
    <w:rsid w:val="0010185A"/>
    <w:rsid w:val="0010186B"/>
    <w:rsid w:val="00102DF8"/>
    <w:rsid w:val="00102EDD"/>
    <w:rsid w:val="00102F52"/>
    <w:rsid w:val="001047AE"/>
    <w:rsid w:val="00104969"/>
    <w:rsid w:val="001049F8"/>
    <w:rsid w:val="00104B69"/>
    <w:rsid w:val="00104C35"/>
    <w:rsid w:val="00105479"/>
    <w:rsid w:val="00105FCC"/>
    <w:rsid w:val="00106072"/>
    <w:rsid w:val="001073AA"/>
    <w:rsid w:val="00110748"/>
    <w:rsid w:val="001108D6"/>
    <w:rsid w:val="00110D2A"/>
    <w:rsid w:val="0011131F"/>
    <w:rsid w:val="00111900"/>
    <w:rsid w:val="00111B87"/>
    <w:rsid w:val="001121F6"/>
    <w:rsid w:val="00112620"/>
    <w:rsid w:val="00112845"/>
    <w:rsid w:val="00112B03"/>
    <w:rsid w:val="00113EF6"/>
    <w:rsid w:val="001149C6"/>
    <w:rsid w:val="00115419"/>
    <w:rsid w:val="001154F7"/>
    <w:rsid w:val="00115682"/>
    <w:rsid w:val="00115E4C"/>
    <w:rsid w:val="00115E72"/>
    <w:rsid w:val="00116545"/>
    <w:rsid w:val="00116942"/>
    <w:rsid w:val="001169E2"/>
    <w:rsid w:val="001171DB"/>
    <w:rsid w:val="001178FC"/>
    <w:rsid w:val="001202AA"/>
    <w:rsid w:val="00120443"/>
    <w:rsid w:val="00120581"/>
    <w:rsid w:val="00120693"/>
    <w:rsid w:val="00121001"/>
    <w:rsid w:val="001211CC"/>
    <w:rsid w:val="0012132E"/>
    <w:rsid w:val="001216C1"/>
    <w:rsid w:val="001220E2"/>
    <w:rsid w:val="00122336"/>
    <w:rsid w:val="0012277A"/>
    <w:rsid w:val="00122AE7"/>
    <w:rsid w:val="0012371B"/>
    <w:rsid w:val="00123EE0"/>
    <w:rsid w:val="0012401C"/>
    <w:rsid w:val="00124068"/>
    <w:rsid w:val="001240C6"/>
    <w:rsid w:val="001256A7"/>
    <w:rsid w:val="00125EE5"/>
    <w:rsid w:val="001261D7"/>
    <w:rsid w:val="001261E8"/>
    <w:rsid w:val="00126C1C"/>
    <w:rsid w:val="001271C2"/>
    <w:rsid w:val="001279E9"/>
    <w:rsid w:val="0013030F"/>
    <w:rsid w:val="00130F45"/>
    <w:rsid w:val="001311C2"/>
    <w:rsid w:val="00131781"/>
    <w:rsid w:val="00131BBA"/>
    <w:rsid w:val="00132F80"/>
    <w:rsid w:val="00133506"/>
    <w:rsid w:val="001347FA"/>
    <w:rsid w:val="00134C90"/>
    <w:rsid w:val="00135B4E"/>
    <w:rsid w:val="00135C5F"/>
    <w:rsid w:val="00136527"/>
    <w:rsid w:val="00136838"/>
    <w:rsid w:val="00136A15"/>
    <w:rsid w:val="00136AAD"/>
    <w:rsid w:val="00140266"/>
    <w:rsid w:val="001402B5"/>
    <w:rsid w:val="00140363"/>
    <w:rsid w:val="00140B9F"/>
    <w:rsid w:val="00140CC5"/>
    <w:rsid w:val="00141116"/>
    <w:rsid w:val="00141C96"/>
    <w:rsid w:val="0014331A"/>
    <w:rsid w:val="00144236"/>
    <w:rsid w:val="00144E4D"/>
    <w:rsid w:val="0014535D"/>
    <w:rsid w:val="001457F2"/>
    <w:rsid w:val="00145977"/>
    <w:rsid w:val="00145A96"/>
    <w:rsid w:val="00146231"/>
    <w:rsid w:val="0014633A"/>
    <w:rsid w:val="00146768"/>
    <w:rsid w:val="0015049A"/>
    <w:rsid w:val="00150C01"/>
    <w:rsid w:val="00150F17"/>
    <w:rsid w:val="00151F57"/>
    <w:rsid w:val="0015204E"/>
    <w:rsid w:val="001520B3"/>
    <w:rsid w:val="001526CF"/>
    <w:rsid w:val="001529C5"/>
    <w:rsid w:val="00152C2D"/>
    <w:rsid w:val="00153383"/>
    <w:rsid w:val="00153809"/>
    <w:rsid w:val="001539FF"/>
    <w:rsid w:val="00154096"/>
    <w:rsid w:val="00154751"/>
    <w:rsid w:val="00154FAB"/>
    <w:rsid w:val="00155362"/>
    <w:rsid w:val="00155828"/>
    <w:rsid w:val="001559C6"/>
    <w:rsid w:val="00155B5B"/>
    <w:rsid w:val="00155D5A"/>
    <w:rsid w:val="0015658A"/>
    <w:rsid w:val="0015686C"/>
    <w:rsid w:val="0015697F"/>
    <w:rsid w:val="00156C17"/>
    <w:rsid w:val="00157092"/>
    <w:rsid w:val="0015743C"/>
    <w:rsid w:val="001576C6"/>
    <w:rsid w:val="00160D8B"/>
    <w:rsid w:val="00161506"/>
    <w:rsid w:val="00162253"/>
    <w:rsid w:val="00162720"/>
    <w:rsid w:val="001634B9"/>
    <w:rsid w:val="00163669"/>
    <w:rsid w:val="00163730"/>
    <w:rsid w:val="00165070"/>
    <w:rsid w:val="00165B51"/>
    <w:rsid w:val="00165B63"/>
    <w:rsid w:val="001660E6"/>
    <w:rsid w:val="001661B1"/>
    <w:rsid w:val="001661D2"/>
    <w:rsid w:val="001661FE"/>
    <w:rsid w:val="001664BF"/>
    <w:rsid w:val="00166719"/>
    <w:rsid w:val="00166C87"/>
    <w:rsid w:val="00166EBB"/>
    <w:rsid w:val="00166FC7"/>
    <w:rsid w:val="0016722F"/>
    <w:rsid w:val="00167231"/>
    <w:rsid w:val="001676D6"/>
    <w:rsid w:val="00167774"/>
    <w:rsid w:val="00167AEE"/>
    <w:rsid w:val="00167F43"/>
    <w:rsid w:val="00170207"/>
    <w:rsid w:val="001702BD"/>
    <w:rsid w:val="0017044A"/>
    <w:rsid w:val="0017076F"/>
    <w:rsid w:val="00171795"/>
    <w:rsid w:val="00171BE1"/>
    <w:rsid w:val="00171F70"/>
    <w:rsid w:val="00172EFB"/>
    <w:rsid w:val="001739BF"/>
    <w:rsid w:val="00173BDC"/>
    <w:rsid w:val="001748EF"/>
    <w:rsid w:val="001757E6"/>
    <w:rsid w:val="0017676D"/>
    <w:rsid w:val="00176B42"/>
    <w:rsid w:val="00177205"/>
    <w:rsid w:val="001773D9"/>
    <w:rsid w:val="00177426"/>
    <w:rsid w:val="00177EB2"/>
    <w:rsid w:val="00180BAC"/>
    <w:rsid w:val="00180D2C"/>
    <w:rsid w:val="00181DBF"/>
    <w:rsid w:val="00182821"/>
    <w:rsid w:val="00182A63"/>
    <w:rsid w:val="001832CE"/>
    <w:rsid w:val="001838D0"/>
    <w:rsid w:val="00183F49"/>
    <w:rsid w:val="001840FF"/>
    <w:rsid w:val="001843A8"/>
    <w:rsid w:val="001848D9"/>
    <w:rsid w:val="00184C4C"/>
    <w:rsid w:val="00185307"/>
    <w:rsid w:val="00185CB6"/>
    <w:rsid w:val="00186671"/>
    <w:rsid w:val="00186DB0"/>
    <w:rsid w:val="00186FDB"/>
    <w:rsid w:val="0019021B"/>
    <w:rsid w:val="00191DB5"/>
    <w:rsid w:val="001922E8"/>
    <w:rsid w:val="001923A3"/>
    <w:rsid w:val="00192D0A"/>
    <w:rsid w:val="0019324D"/>
    <w:rsid w:val="00193EFC"/>
    <w:rsid w:val="001940C5"/>
    <w:rsid w:val="0019518B"/>
    <w:rsid w:val="00195C84"/>
    <w:rsid w:val="00196A28"/>
    <w:rsid w:val="00196AFA"/>
    <w:rsid w:val="00196DE9"/>
    <w:rsid w:val="0019723A"/>
    <w:rsid w:val="001976DC"/>
    <w:rsid w:val="001A0D3F"/>
    <w:rsid w:val="001A140C"/>
    <w:rsid w:val="001A1628"/>
    <w:rsid w:val="001A1896"/>
    <w:rsid w:val="001A1CB4"/>
    <w:rsid w:val="001A20D9"/>
    <w:rsid w:val="001A264B"/>
    <w:rsid w:val="001A269A"/>
    <w:rsid w:val="001A2905"/>
    <w:rsid w:val="001A32AF"/>
    <w:rsid w:val="001A3702"/>
    <w:rsid w:val="001A4233"/>
    <w:rsid w:val="001A4695"/>
    <w:rsid w:val="001A4AEC"/>
    <w:rsid w:val="001A61F5"/>
    <w:rsid w:val="001A630B"/>
    <w:rsid w:val="001A6941"/>
    <w:rsid w:val="001A6FCE"/>
    <w:rsid w:val="001A73C4"/>
    <w:rsid w:val="001A7429"/>
    <w:rsid w:val="001A7983"/>
    <w:rsid w:val="001B0153"/>
    <w:rsid w:val="001B0AB6"/>
    <w:rsid w:val="001B0CA2"/>
    <w:rsid w:val="001B0EDA"/>
    <w:rsid w:val="001B103B"/>
    <w:rsid w:val="001B104E"/>
    <w:rsid w:val="001B14DE"/>
    <w:rsid w:val="001B197F"/>
    <w:rsid w:val="001B1A7F"/>
    <w:rsid w:val="001B23A5"/>
    <w:rsid w:val="001B2D48"/>
    <w:rsid w:val="001B3CA4"/>
    <w:rsid w:val="001B4E12"/>
    <w:rsid w:val="001B59B2"/>
    <w:rsid w:val="001B5F15"/>
    <w:rsid w:val="001B60BF"/>
    <w:rsid w:val="001B6B8E"/>
    <w:rsid w:val="001B6BB0"/>
    <w:rsid w:val="001B6C77"/>
    <w:rsid w:val="001B79DD"/>
    <w:rsid w:val="001B7EFD"/>
    <w:rsid w:val="001C11E4"/>
    <w:rsid w:val="001C19DB"/>
    <w:rsid w:val="001C1F84"/>
    <w:rsid w:val="001C253A"/>
    <w:rsid w:val="001C28B8"/>
    <w:rsid w:val="001C2BB2"/>
    <w:rsid w:val="001C44D7"/>
    <w:rsid w:val="001C461A"/>
    <w:rsid w:val="001C4679"/>
    <w:rsid w:val="001C4A40"/>
    <w:rsid w:val="001C4C63"/>
    <w:rsid w:val="001C5378"/>
    <w:rsid w:val="001C560E"/>
    <w:rsid w:val="001C5A34"/>
    <w:rsid w:val="001C5FBE"/>
    <w:rsid w:val="001C61CE"/>
    <w:rsid w:val="001C6B31"/>
    <w:rsid w:val="001C6D13"/>
    <w:rsid w:val="001C792A"/>
    <w:rsid w:val="001C7FD8"/>
    <w:rsid w:val="001D0345"/>
    <w:rsid w:val="001D0829"/>
    <w:rsid w:val="001D0D4F"/>
    <w:rsid w:val="001D0EAD"/>
    <w:rsid w:val="001D1357"/>
    <w:rsid w:val="001D14D8"/>
    <w:rsid w:val="001D1FE9"/>
    <w:rsid w:val="001D287D"/>
    <w:rsid w:val="001D28A5"/>
    <w:rsid w:val="001D2EAB"/>
    <w:rsid w:val="001D3EC3"/>
    <w:rsid w:val="001D3F1A"/>
    <w:rsid w:val="001D3FB8"/>
    <w:rsid w:val="001D415D"/>
    <w:rsid w:val="001D4709"/>
    <w:rsid w:val="001D5017"/>
    <w:rsid w:val="001D546D"/>
    <w:rsid w:val="001D5772"/>
    <w:rsid w:val="001D63FE"/>
    <w:rsid w:val="001D6568"/>
    <w:rsid w:val="001D6DD4"/>
    <w:rsid w:val="001D6FA3"/>
    <w:rsid w:val="001D7709"/>
    <w:rsid w:val="001D7CAE"/>
    <w:rsid w:val="001E0089"/>
    <w:rsid w:val="001E0274"/>
    <w:rsid w:val="001E02BF"/>
    <w:rsid w:val="001E0336"/>
    <w:rsid w:val="001E0976"/>
    <w:rsid w:val="001E0B95"/>
    <w:rsid w:val="001E0D4D"/>
    <w:rsid w:val="001E0EF7"/>
    <w:rsid w:val="001E0FD2"/>
    <w:rsid w:val="001E1244"/>
    <w:rsid w:val="001E1474"/>
    <w:rsid w:val="001E1E77"/>
    <w:rsid w:val="001E25F8"/>
    <w:rsid w:val="001E260D"/>
    <w:rsid w:val="001E3E56"/>
    <w:rsid w:val="001E48FC"/>
    <w:rsid w:val="001E4E05"/>
    <w:rsid w:val="001E7002"/>
    <w:rsid w:val="001E7260"/>
    <w:rsid w:val="001E7D88"/>
    <w:rsid w:val="001F0178"/>
    <w:rsid w:val="001F064C"/>
    <w:rsid w:val="001F0A9B"/>
    <w:rsid w:val="001F1B0B"/>
    <w:rsid w:val="001F1CA0"/>
    <w:rsid w:val="001F1E2F"/>
    <w:rsid w:val="001F1EEB"/>
    <w:rsid w:val="001F260F"/>
    <w:rsid w:val="001F2EC7"/>
    <w:rsid w:val="001F30D8"/>
    <w:rsid w:val="001F3E09"/>
    <w:rsid w:val="001F4856"/>
    <w:rsid w:val="001F5085"/>
    <w:rsid w:val="001F5216"/>
    <w:rsid w:val="001F536F"/>
    <w:rsid w:val="001F58A8"/>
    <w:rsid w:val="001F5B0D"/>
    <w:rsid w:val="001F5B25"/>
    <w:rsid w:val="001F6D2C"/>
    <w:rsid w:val="001F6D56"/>
    <w:rsid w:val="001F786E"/>
    <w:rsid w:val="001F7A65"/>
    <w:rsid w:val="001F7CB0"/>
    <w:rsid w:val="001F7EBB"/>
    <w:rsid w:val="00200969"/>
    <w:rsid w:val="00201B52"/>
    <w:rsid w:val="00201E57"/>
    <w:rsid w:val="00201E80"/>
    <w:rsid w:val="002022ED"/>
    <w:rsid w:val="00202BAD"/>
    <w:rsid w:val="00202D33"/>
    <w:rsid w:val="002033A6"/>
    <w:rsid w:val="0020378E"/>
    <w:rsid w:val="0020394F"/>
    <w:rsid w:val="002039F6"/>
    <w:rsid w:val="00203C34"/>
    <w:rsid w:val="00204314"/>
    <w:rsid w:val="00204D8F"/>
    <w:rsid w:val="00205573"/>
    <w:rsid w:val="002060E2"/>
    <w:rsid w:val="0020758B"/>
    <w:rsid w:val="00207D1A"/>
    <w:rsid w:val="00207D7E"/>
    <w:rsid w:val="002108CC"/>
    <w:rsid w:val="00211EF7"/>
    <w:rsid w:val="00212499"/>
    <w:rsid w:val="002131DC"/>
    <w:rsid w:val="00213DD7"/>
    <w:rsid w:val="00214112"/>
    <w:rsid w:val="002142AA"/>
    <w:rsid w:val="002142CB"/>
    <w:rsid w:val="00214FF9"/>
    <w:rsid w:val="00216486"/>
    <w:rsid w:val="00216548"/>
    <w:rsid w:val="00216D49"/>
    <w:rsid w:val="00216FA9"/>
    <w:rsid w:val="00217551"/>
    <w:rsid w:val="00220515"/>
    <w:rsid w:val="00221949"/>
    <w:rsid w:val="00221BC1"/>
    <w:rsid w:val="00221EE6"/>
    <w:rsid w:val="00221F0B"/>
    <w:rsid w:val="00221F3C"/>
    <w:rsid w:val="00222117"/>
    <w:rsid w:val="00222351"/>
    <w:rsid w:val="00222555"/>
    <w:rsid w:val="002231CA"/>
    <w:rsid w:val="002238C1"/>
    <w:rsid w:val="00223AA0"/>
    <w:rsid w:val="00223B2E"/>
    <w:rsid w:val="00223D34"/>
    <w:rsid w:val="002241CC"/>
    <w:rsid w:val="00225014"/>
    <w:rsid w:val="00225AEC"/>
    <w:rsid w:val="00225C97"/>
    <w:rsid w:val="00226C68"/>
    <w:rsid w:val="00227FDD"/>
    <w:rsid w:val="00230680"/>
    <w:rsid w:val="00230F8C"/>
    <w:rsid w:val="002310FC"/>
    <w:rsid w:val="0023175B"/>
    <w:rsid w:val="002319D7"/>
    <w:rsid w:val="00231F2C"/>
    <w:rsid w:val="00231F6F"/>
    <w:rsid w:val="00232910"/>
    <w:rsid w:val="002329DF"/>
    <w:rsid w:val="00232BBF"/>
    <w:rsid w:val="002336BC"/>
    <w:rsid w:val="00233AE8"/>
    <w:rsid w:val="00233AFB"/>
    <w:rsid w:val="00233E11"/>
    <w:rsid w:val="00234E2A"/>
    <w:rsid w:val="00234FC0"/>
    <w:rsid w:val="0023598B"/>
    <w:rsid w:val="00235D8F"/>
    <w:rsid w:val="0023631B"/>
    <w:rsid w:val="00236351"/>
    <w:rsid w:val="002363E8"/>
    <w:rsid w:val="002370E0"/>
    <w:rsid w:val="002373A1"/>
    <w:rsid w:val="00237609"/>
    <w:rsid w:val="0023787D"/>
    <w:rsid w:val="00237B98"/>
    <w:rsid w:val="00237D2D"/>
    <w:rsid w:val="0024000C"/>
    <w:rsid w:val="00240F7E"/>
    <w:rsid w:val="00241531"/>
    <w:rsid w:val="00241927"/>
    <w:rsid w:val="00241FF4"/>
    <w:rsid w:val="00242032"/>
    <w:rsid w:val="002421C2"/>
    <w:rsid w:val="00242A02"/>
    <w:rsid w:val="00243009"/>
    <w:rsid w:val="002437E9"/>
    <w:rsid w:val="00244446"/>
    <w:rsid w:val="00244735"/>
    <w:rsid w:val="002456B0"/>
    <w:rsid w:val="00247C36"/>
    <w:rsid w:val="002503A5"/>
    <w:rsid w:val="00250E0A"/>
    <w:rsid w:val="00250F2F"/>
    <w:rsid w:val="00251B79"/>
    <w:rsid w:val="00251C0B"/>
    <w:rsid w:val="00252199"/>
    <w:rsid w:val="00252272"/>
    <w:rsid w:val="002524D2"/>
    <w:rsid w:val="002529AB"/>
    <w:rsid w:val="00252AB8"/>
    <w:rsid w:val="00252C48"/>
    <w:rsid w:val="00252C78"/>
    <w:rsid w:val="002548C6"/>
    <w:rsid w:val="002557A7"/>
    <w:rsid w:val="00255943"/>
    <w:rsid w:val="0025599A"/>
    <w:rsid w:val="002567C5"/>
    <w:rsid w:val="00257351"/>
    <w:rsid w:val="002575A3"/>
    <w:rsid w:val="0025791D"/>
    <w:rsid w:val="0026095C"/>
    <w:rsid w:val="00260D49"/>
    <w:rsid w:val="00261108"/>
    <w:rsid w:val="002612B7"/>
    <w:rsid w:val="002627DB"/>
    <w:rsid w:val="00262E08"/>
    <w:rsid w:val="002631AF"/>
    <w:rsid w:val="0026325E"/>
    <w:rsid w:val="0026382E"/>
    <w:rsid w:val="00263C44"/>
    <w:rsid w:val="002645FD"/>
    <w:rsid w:val="0026580E"/>
    <w:rsid w:val="002661D7"/>
    <w:rsid w:val="002669AD"/>
    <w:rsid w:val="00266BE8"/>
    <w:rsid w:val="002672FB"/>
    <w:rsid w:val="00267E4C"/>
    <w:rsid w:val="00267EAE"/>
    <w:rsid w:val="002701CE"/>
    <w:rsid w:val="002706F8"/>
    <w:rsid w:val="00270807"/>
    <w:rsid w:val="00270AFA"/>
    <w:rsid w:val="0027146A"/>
    <w:rsid w:val="00271676"/>
    <w:rsid w:val="002717A7"/>
    <w:rsid w:val="00271C4B"/>
    <w:rsid w:val="002722A1"/>
    <w:rsid w:val="002735A8"/>
    <w:rsid w:val="00273E2A"/>
    <w:rsid w:val="00275A5F"/>
    <w:rsid w:val="00276018"/>
    <w:rsid w:val="00276190"/>
    <w:rsid w:val="00277F97"/>
    <w:rsid w:val="0028087A"/>
    <w:rsid w:val="00280D95"/>
    <w:rsid w:val="0028181B"/>
    <w:rsid w:val="00281833"/>
    <w:rsid w:val="002818DB"/>
    <w:rsid w:val="00281AC8"/>
    <w:rsid w:val="002823E4"/>
    <w:rsid w:val="00282764"/>
    <w:rsid w:val="0028285B"/>
    <w:rsid w:val="00282BD9"/>
    <w:rsid w:val="00282EB1"/>
    <w:rsid w:val="00283BD9"/>
    <w:rsid w:val="00283EB0"/>
    <w:rsid w:val="0028423B"/>
    <w:rsid w:val="0028425C"/>
    <w:rsid w:val="00284644"/>
    <w:rsid w:val="00285979"/>
    <w:rsid w:val="00285A6A"/>
    <w:rsid w:val="00285D9A"/>
    <w:rsid w:val="002861A8"/>
    <w:rsid w:val="00286252"/>
    <w:rsid w:val="00286AA2"/>
    <w:rsid w:val="002875FC"/>
    <w:rsid w:val="00287C72"/>
    <w:rsid w:val="00287F55"/>
    <w:rsid w:val="00290235"/>
    <w:rsid w:val="002908E2"/>
    <w:rsid w:val="00290A1E"/>
    <w:rsid w:val="002916D9"/>
    <w:rsid w:val="00291985"/>
    <w:rsid w:val="00291E2C"/>
    <w:rsid w:val="002924AC"/>
    <w:rsid w:val="002926A0"/>
    <w:rsid w:val="00292CA1"/>
    <w:rsid w:val="00292E42"/>
    <w:rsid w:val="002930DD"/>
    <w:rsid w:val="0029327A"/>
    <w:rsid w:val="00293520"/>
    <w:rsid w:val="00293529"/>
    <w:rsid w:val="00293B26"/>
    <w:rsid w:val="00293E91"/>
    <w:rsid w:val="00294433"/>
    <w:rsid w:val="00294AD2"/>
    <w:rsid w:val="00294D04"/>
    <w:rsid w:val="00295B2B"/>
    <w:rsid w:val="002963A8"/>
    <w:rsid w:val="002963BF"/>
    <w:rsid w:val="00296624"/>
    <w:rsid w:val="00296A1A"/>
    <w:rsid w:val="00296B87"/>
    <w:rsid w:val="002975EE"/>
    <w:rsid w:val="00297B3E"/>
    <w:rsid w:val="00297FEF"/>
    <w:rsid w:val="002A0820"/>
    <w:rsid w:val="002A0B36"/>
    <w:rsid w:val="002A0FC7"/>
    <w:rsid w:val="002A1553"/>
    <w:rsid w:val="002A16AD"/>
    <w:rsid w:val="002A27D2"/>
    <w:rsid w:val="002A289B"/>
    <w:rsid w:val="002A310B"/>
    <w:rsid w:val="002A3309"/>
    <w:rsid w:val="002A42F2"/>
    <w:rsid w:val="002A5A5B"/>
    <w:rsid w:val="002A5EEB"/>
    <w:rsid w:val="002A5FD4"/>
    <w:rsid w:val="002A62AF"/>
    <w:rsid w:val="002A6FCE"/>
    <w:rsid w:val="002A7045"/>
    <w:rsid w:val="002A7955"/>
    <w:rsid w:val="002A7E4E"/>
    <w:rsid w:val="002B0137"/>
    <w:rsid w:val="002B04FD"/>
    <w:rsid w:val="002B0BF2"/>
    <w:rsid w:val="002B1D40"/>
    <w:rsid w:val="002B2757"/>
    <w:rsid w:val="002B2CFA"/>
    <w:rsid w:val="002B2E28"/>
    <w:rsid w:val="002B30A4"/>
    <w:rsid w:val="002B3459"/>
    <w:rsid w:val="002B3BF4"/>
    <w:rsid w:val="002B405D"/>
    <w:rsid w:val="002B41B2"/>
    <w:rsid w:val="002B467E"/>
    <w:rsid w:val="002B538A"/>
    <w:rsid w:val="002B5407"/>
    <w:rsid w:val="002B5B31"/>
    <w:rsid w:val="002B5D15"/>
    <w:rsid w:val="002B74C3"/>
    <w:rsid w:val="002B7583"/>
    <w:rsid w:val="002B7762"/>
    <w:rsid w:val="002B7D78"/>
    <w:rsid w:val="002C03CF"/>
    <w:rsid w:val="002C0803"/>
    <w:rsid w:val="002C0C25"/>
    <w:rsid w:val="002C0D68"/>
    <w:rsid w:val="002C0DFB"/>
    <w:rsid w:val="002C1DD0"/>
    <w:rsid w:val="002C1ED9"/>
    <w:rsid w:val="002C25BF"/>
    <w:rsid w:val="002C2B6C"/>
    <w:rsid w:val="002C2F23"/>
    <w:rsid w:val="002C2FA4"/>
    <w:rsid w:val="002C31B9"/>
    <w:rsid w:val="002C348E"/>
    <w:rsid w:val="002C3C0E"/>
    <w:rsid w:val="002C4B16"/>
    <w:rsid w:val="002C50C8"/>
    <w:rsid w:val="002C5E51"/>
    <w:rsid w:val="002C64CA"/>
    <w:rsid w:val="002C6574"/>
    <w:rsid w:val="002C6C90"/>
    <w:rsid w:val="002C74F9"/>
    <w:rsid w:val="002C79B2"/>
    <w:rsid w:val="002D01B2"/>
    <w:rsid w:val="002D053B"/>
    <w:rsid w:val="002D1BCB"/>
    <w:rsid w:val="002D1D98"/>
    <w:rsid w:val="002D2614"/>
    <w:rsid w:val="002D2846"/>
    <w:rsid w:val="002D46BA"/>
    <w:rsid w:val="002D565B"/>
    <w:rsid w:val="002D5EF2"/>
    <w:rsid w:val="002D5F9F"/>
    <w:rsid w:val="002D5FAA"/>
    <w:rsid w:val="002D6AC5"/>
    <w:rsid w:val="002E0228"/>
    <w:rsid w:val="002E0AC9"/>
    <w:rsid w:val="002E11D0"/>
    <w:rsid w:val="002E175E"/>
    <w:rsid w:val="002E17AC"/>
    <w:rsid w:val="002E17E7"/>
    <w:rsid w:val="002E1C30"/>
    <w:rsid w:val="002E1CC4"/>
    <w:rsid w:val="002E2870"/>
    <w:rsid w:val="002E2DD2"/>
    <w:rsid w:val="002E2E85"/>
    <w:rsid w:val="002E2E9F"/>
    <w:rsid w:val="002E3227"/>
    <w:rsid w:val="002E4087"/>
    <w:rsid w:val="002E45B3"/>
    <w:rsid w:val="002E4F1C"/>
    <w:rsid w:val="002E514F"/>
    <w:rsid w:val="002E6010"/>
    <w:rsid w:val="002E6053"/>
    <w:rsid w:val="002E6BA7"/>
    <w:rsid w:val="002E6D42"/>
    <w:rsid w:val="002E6D8D"/>
    <w:rsid w:val="002E77EC"/>
    <w:rsid w:val="002F0D3A"/>
    <w:rsid w:val="002F0F0D"/>
    <w:rsid w:val="002F1976"/>
    <w:rsid w:val="002F1D7C"/>
    <w:rsid w:val="002F223A"/>
    <w:rsid w:val="002F2518"/>
    <w:rsid w:val="002F3997"/>
    <w:rsid w:val="002F3DA3"/>
    <w:rsid w:val="002F3EA1"/>
    <w:rsid w:val="002F56A7"/>
    <w:rsid w:val="002F575B"/>
    <w:rsid w:val="002F6CB6"/>
    <w:rsid w:val="002F7064"/>
    <w:rsid w:val="002F72FF"/>
    <w:rsid w:val="002F7794"/>
    <w:rsid w:val="002F7B0F"/>
    <w:rsid w:val="00300764"/>
    <w:rsid w:val="003020C6"/>
    <w:rsid w:val="00302B5D"/>
    <w:rsid w:val="00303045"/>
    <w:rsid w:val="003031DF"/>
    <w:rsid w:val="0030478B"/>
    <w:rsid w:val="0030483D"/>
    <w:rsid w:val="0030559F"/>
    <w:rsid w:val="00305D33"/>
    <w:rsid w:val="00306B14"/>
    <w:rsid w:val="00306D89"/>
    <w:rsid w:val="003075ED"/>
    <w:rsid w:val="00307708"/>
    <w:rsid w:val="00307E8D"/>
    <w:rsid w:val="0031078C"/>
    <w:rsid w:val="00310AD3"/>
    <w:rsid w:val="00310AE3"/>
    <w:rsid w:val="003114D2"/>
    <w:rsid w:val="00311964"/>
    <w:rsid w:val="00311CC6"/>
    <w:rsid w:val="00312435"/>
    <w:rsid w:val="00312605"/>
    <w:rsid w:val="00312EA3"/>
    <w:rsid w:val="003130DE"/>
    <w:rsid w:val="00314659"/>
    <w:rsid w:val="00314B9F"/>
    <w:rsid w:val="003156FB"/>
    <w:rsid w:val="0031609E"/>
    <w:rsid w:val="00316DC3"/>
    <w:rsid w:val="00316F3D"/>
    <w:rsid w:val="00317944"/>
    <w:rsid w:val="00320655"/>
    <w:rsid w:val="00320FCE"/>
    <w:rsid w:val="00321535"/>
    <w:rsid w:val="003215B3"/>
    <w:rsid w:val="003218C8"/>
    <w:rsid w:val="00321C38"/>
    <w:rsid w:val="003229BD"/>
    <w:rsid w:val="00322C10"/>
    <w:rsid w:val="00322DA8"/>
    <w:rsid w:val="0032339A"/>
    <w:rsid w:val="00323F72"/>
    <w:rsid w:val="00324172"/>
    <w:rsid w:val="0032532B"/>
    <w:rsid w:val="003254AF"/>
    <w:rsid w:val="00325A0C"/>
    <w:rsid w:val="00325B33"/>
    <w:rsid w:val="00325E4A"/>
    <w:rsid w:val="0032648F"/>
    <w:rsid w:val="00327E3B"/>
    <w:rsid w:val="00327E52"/>
    <w:rsid w:val="00327EBB"/>
    <w:rsid w:val="003304B8"/>
    <w:rsid w:val="00330D15"/>
    <w:rsid w:val="00330E4F"/>
    <w:rsid w:val="00331C54"/>
    <w:rsid w:val="00331CCC"/>
    <w:rsid w:val="00331E64"/>
    <w:rsid w:val="003328AF"/>
    <w:rsid w:val="0033298B"/>
    <w:rsid w:val="00332ABE"/>
    <w:rsid w:val="00332C89"/>
    <w:rsid w:val="0033335A"/>
    <w:rsid w:val="003338BA"/>
    <w:rsid w:val="003338C2"/>
    <w:rsid w:val="00334563"/>
    <w:rsid w:val="00334698"/>
    <w:rsid w:val="003348C7"/>
    <w:rsid w:val="00334BDB"/>
    <w:rsid w:val="003354DB"/>
    <w:rsid w:val="00336060"/>
    <w:rsid w:val="003362D5"/>
    <w:rsid w:val="00336377"/>
    <w:rsid w:val="00336E6A"/>
    <w:rsid w:val="00336FA8"/>
    <w:rsid w:val="00337114"/>
    <w:rsid w:val="003371CC"/>
    <w:rsid w:val="003375ED"/>
    <w:rsid w:val="00337D5A"/>
    <w:rsid w:val="00337F78"/>
    <w:rsid w:val="003409E6"/>
    <w:rsid w:val="003413FE"/>
    <w:rsid w:val="00341E4A"/>
    <w:rsid w:val="00342001"/>
    <w:rsid w:val="00342274"/>
    <w:rsid w:val="00342378"/>
    <w:rsid w:val="003428F2"/>
    <w:rsid w:val="0034295E"/>
    <w:rsid w:val="00343048"/>
    <w:rsid w:val="003434DF"/>
    <w:rsid w:val="00343B0F"/>
    <w:rsid w:val="0034430A"/>
    <w:rsid w:val="003448B5"/>
    <w:rsid w:val="00344A53"/>
    <w:rsid w:val="00344D4D"/>
    <w:rsid w:val="003455AA"/>
    <w:rsid w:val="003456B2"/>
    <w:rsid w:val="00345DA5"/>
    <w:rsid w:val="00346661"/>
    <w:rsid w:val="003468F6"/>
    <w:rsid w:val="0034758C"/>
    <w:rsid w:val="00347C46"/>
    <w:rsid w:val="00347CDB"/>
    <w:rsid w:val="0035006D"/>
    <w:rsid w:val="00350A08"/>
    <w:rsid w:val="00351D4F"/>
    <w:rsid w:val="0035202E"/>
    <w:rsid w:val="00352481"/>
    <w:rsid w:val="003524C7"/>
    <w:rsid w:val="003525F6"/>
    <w:rsid w:val="00352602"/>
    <w:rsid w:val="00352D16"/>
    <w:rsid w:val="00352E8B"/>
    <w:rsid w:val="00352F3C"/>
    <w:rsid w:val="00353317"/>
    <w:rsid w:val="003534FE"/>
    <w:rsid w:val="00353981"/>
    <w:rsid w:val="00354D02"/>
    <w:rsid w:val="00354ECD"/>
    <w:rsid w:val="0035564D"/>
    <w:rsid w:val="003566E3"/>
    <w:rsid w:val="003569F6"/>
    <w:rsid w:val="00357B46"/>
    <w:rsid w:val="00357F99"/>
    <w:rsid w:val="00360481"/>
    <w:rsid w:val="0036071B"/>
    <w:rsid w:val="0036077A"/>
    <w:rsid w:val="00361E85"/>
    <w:rsid w:val="0036239E"/>
    <w:rsid w:val="00362723"/>
    <w:rsid w:val="00362AFC"/>
    <w:rsid w:val="00362C6D"/>
    <w:rsid w:val="003631DC"/>
    <w:rsid w:val="003637C6"/>
    <w:rsid w:val="0036391F"/>
    <w:rsid w:val="00363B2C"/>
    <w:rsid w:val="00364047"/>
    <w:rsid w:val="003641F6"/>
    <w:rsid w:val="00364226"/>
    <w:rsid w:val="00364368"/>
    <w:rsid w:val="00365E8A"/>
    <w:rsid w:val="00366708"/>
    <w:rsid w:val="0036776C"/>
    <w:rsid w:val="0036777D"/>
    <w:rsid w:val="0037008E"/>
    <w:rsid w:val="0037016F"/>
    <w:rsid w:val="003703FA"/>
    <w:rsid w:val="00370E11"/>
    <w:rsid w:val="00371228"/>
    <w:rsid w:val="00371A58"/>
    <w:rsid w:val="00371BEB"/>
    <w:rsid w:val="00372985"/>
    <w:rsid w:val="003729F4"/>
    <w:rsid w:val="00373145"/>
    <w:rsid w:val="00373448"/>
    <w:rsid w:val="00373B47"/>
    <w:rsid w:val="00373BF8"/>
    <w:rsid w:val="00373D38"/>
    <w:rsid w:val="00374D2B"/>
    <w:rsid w:val="0037506A"/>
    <w:rsid w:val="003752E5"/>
    <w:rsid w:val="00375536"/>
    <w:rsid w:val="00375AFE"/>
    <w:rsid w:val="003764C6"/>
    <w:rsid w:val="0037671D"/>
    <w:rsid w:val="00377420"/>
    <w:rsid w:val="00377644"/>
    <w:rsid w:val="0037767E"/>
    <w:rsid w:val="00377E6C"/>
    <w:rsid w:val="003800D7"/>
    <w:rsid w:val="003801D3"/>
    <w:rsid w:val="00380590"/>
    <w:rsid w:val="00380B22"/>
    <w:rsid w:val="00380E7A"/>
    <w:rsid w:val="003810A4"/>
    <w:rsid w:val="00381742"/>
    <w:rsid w:val="00381840"/>
    <w:rsid w:val="00382924"/>
    <w:rsid w:val="003835B0"/>
    <w:rsid w:val="00383696"/>
    <w:rsid w:val="00383748"/>
    <w:rsid w:val="003838D7"/>
    <w:rsid w:val="00383958"/>
    <w:rsid w:val="003841ED"/>
    <w:rsid w:val="003843B9"/>
    <w:rsid w:val="00384C2F"/>
    <w:rsid w:val="00384D8E"/>
    <w:rsid w:val="003863F7"/>
    <w:rsid w:val="00386677"/>
    <w:rsid w:val="003866AD"/>
    <w:rsid w:val="0038719F"/>
    <w:rsid w:val="00390193"/>
    <w:rsid w:val="003905F8"/>
    <w:rsid w:val="00390F72"/>
    <w:rsid w:val="00391237"/>
    <w:rsid w:val="0039204B"/>
    <w:rsid w:val="00392B5C"/>
    <w:rsid w:val="00393146"/>
    <w:rsid w:val="00393389"/>
    <w:rsid w:val="003933E2"/>
    <w:rsid w:val="003939C2"/>
    <w:rsid w:val="0039449B"/>
    <w:rsid w:val="00394C56"/>
    <w:rsid w:val="0039577F"/>
    <w:rsid w:val="00395AB3"/>
    <w:rsid w:val="00395F38"/>
    <w:rsid w:val="00396178"/>
    <w:rsid w:val="003967BF"/>
    <w:rsid w:val="0039753A"/>
    <w:rsid w:val="003A03FA"/>
    <w:rsid w:val="003A0662"/>
    <w:rsid w:val="003A1224"/>
    <w:rsid w:val="003A173D"/>
    <w:rsid w:val="003A22F1"/>
    <w:rsid w:val="003A2FEE"/>
    <w:rsid w:val="003A3EB4"/>
    <w:rsid w:val="003A40BD"/>
    <w:rsid w:val="003A53C8"/>
    <w:rsid w:val="003A54BF"/>
    <w:rsid w:val="003A5816"/>
    <w:rsid w:val="003A6263"/>
    <w:rsid w:val="003A6532"/>
    <w:rsid w:val="003A66CE"/>
    <w:rsid w:val="003B0224"/>
    <w:rsid w:val="003B08F4"/>
    <w:rsid w:val="003B1002"/>
    <w:rsid w:val="003B1194"/>
    <w:rsid w:val="003B1EFA"/>
    <w:rsid w:val="003B1F77"/>
    <w:rsid w:val="003B1FE7"/>
    <w:rsid w:val="003B2E14"/>
    <w:rsid w:val="003B2E9B"/>
    <w:rsid w:val="003B36F9"/>
    <w:rsid w:val="003B3AC4"/>
    <w:rsid w:val="003B3AED"/>
    <w:rsid w:val="003B3CA6"/>
    <w:rsid w:val="003B3DD9"/>
    <w:rsid w:val="003B5760"/>
    <w:rsid w:val="003B70A1"/>
    <w:rsid w:val="003B744F"/>
    <w:rsid w:val="003B7B62"/>
    <w:rsid w:val="003C0FA6"/>
    <w:rsid w:val="003C12C0"/>
    <w:rsid w:val="003C1496"/>
    <w:rsid w:val="003C1888"/>
    <w:rsid w:val="003C22D4"/>
    <w:rsid w:val="003C2492"/>
    <w:rsid w:val="003C2511"/>
    <w:rsid w:val="003C3552"/>
    <w:rsid w:val="003C379B"/>
    <w:rsid w:val="003C3A02"/>
    <w:rsid w:val="003C406F"/>
    <w:rsid w:val="003C42D1"/>
    <w:rsid w:val="003C4368"/>
    <w:rsid w:val="003C497F"/>
    <w:rsid w:val="003C553C"/>
    <w:rsid w:val="003C5D55"/>
    <w:rsid w:val="003C60F2"/>
    <w:rsid w:val="003C61AE"/>
    <w:rsid w:val="003C65BD"/>
    <w:rsid w:val="003C66EB"/>
    <w:rsid w:val="003C69C1"/>
    <w:rsid w:val="003C7DFF"/>
    <w:rsid w:val="003D04C2"/>
    <w:rsid w:val="003D07A8"/>
    <w:rsid w:val="003D1091"/>
    <w:rsid w:val="003D1719"/>
    <w:rsid w:val="003D1919"/>
    <w:rsid w:val="003D1AC1"/>
    <w:rsid w:val="003D1FF4"/>
    <w:rsid w:val="003D2544"/>
    <w:rsid w:val="003D2CC0"/>
    <w:rsid w:val="003D37F8"/>
    <w:rsid w:val="003D3B70"/>
    <w:rsid w:val="003D4091"/>
    <w:rsid w:val="003D41E0"/>
    <w:rsid w:val="003D42B2"/>
    <w:rsid w:val="003D444A"/>
    <w:rsid w:val="003D4536"/>
    <w:rsid w:val="003D5CC5"/>
    <w:rsid w:val="003D5F4E"/>
    <w:rsid w:val="003D6C9D"/>
    <w:rsid w:val="003E0284"/>
    <w:rsid w:val="003E0380"/>
    <w:rsid w:val="003E083F"/>
    <w:rsid w:val="003E0849"/>
    <w:rsid w:val="003E0A68"/>
    <w:rsid w:val="003E0B62"/>
    <w:rsid w:val="003E13D2"/>
    <w:rsid w:val="003E18FF"/>
    <w:rsid w:val="003E1A5A"/>
    <w:rsid w:val="003E1B84"/>
    <w:rsid w:val="003E216E"/>
    <w:rsid w:val="003E27CF"/>
    <w:rsid w:val="003E33FC"/>
    <w:rsid w:val="003E3BFD"/>
    <w:rsid w:val="003E4010"/>
    <w:rsid w:val="003E4C35"/>
    <w:rsid w:val="003E4E49"/>
    <w:rsid w:val="003E567D"/>
    <w:rsid w:val="003E59C8"/>
    <w:rsid w:val="003E5D39"/>
    <w:rsid w:val="003E5DCD"/>
    <w:rsid w:val="003E621E"/>
    <w:rsid w:val="003E6D91"/>
    <w:rsid w:val="003E722E"/>
    <w:rsid w:val="003E73A4"/>
    <w:rsid w:val="003F03A8"/>
    <w:rsid w:val="003F0B44"/>
    <w:rsid w:val="003F0E7C"/>
    <w:rsid w:val="003F0EA2"/>
    <w:rsid w:val="003F1834"/>
    <w:rsid w:val="003F1B10"/>
    <w:rsid w:val="003F1E54"/>
    <w:rsid w:val="003F2AAC"/>
    <w:rsid w:val="003F335E"/>
    <w:rsid w:val="003F37B9"/>
    <w:rsid w:val="003F3A4C"/>
    <w:rsid w:val="003F4757"/>
    <w:rsid w:val="003F562D"/>
    <w:rsid w:val="003F568C"/>
    <w:rsid w:val="003F5715"/>
    <w:rsid w:val="003F652F"/>
    <w:rsid w:val="003F76A2"/>
    <w:rsid w:val="003F779E"/>
    <w:rsid w:val="003F7A78"/>
    <w:rsid w:val="003F7AAE"/>
    <w:rsid w:val="003F7BEE"/>
    <w:rsid w:val="003F7FC5"/>
    <w:rsid w:val="00400EB1"/>
    <w:rsid w:val="004011C0"/>
    <w:rsid w:val="004018B2"/>
    <w:rsid w:val="00401BC8"/>
    <w:rsid w:val="0040241E"/>
    <w:rsid w:val="00402AB3"/>
    <w:rsid w:val="004030FB"/>
    <w:rsid w:val="00403581"/>
    <w:rsid w:val="0040475B"/>
    <w:rsid w:val="00405455"/>
    <w:rsid w:val="0040584F"/>
    <w:rsid w:val="004058EF"/>
    <w:rsid w:val="00405C2B"/>
    <w:rsid w:val="0040634F"/>
    <w:rsid w:val="0040677D"/>
    <w:rsid w:val="004069C8"/>
    <w:rsid w:val="00406CC5"/>
    <w:rsid w:val="00407263"/>
    <w:rsid w:val="00407789"/>
    <w:rsid w:val="0040792D"/>
    <w:rsid w:val="00407949"/>
    <w:rsid w:val="00407BFB"/>
    <w:rsid w:val="004103DF"/>
    <w:rsid w:val="004107F7"/>
    <w:rsid w:val="00410AF0"/>
    <w:rsid w:val="00411066"/>
    <w:rsid w:val="004113D6"/>
    <w:rsid w:val="00411D75"/>
    <w:rsid w:val="004122A2"/>
    <w:rsid w:val="004123D7"/>
    <w:rsid w:val="004125B7"/>
    <w:rsid w:val="00412680"/>
    <w:rsid w:val="00412C1C"/>
    <w:rsid w:val="00412EB8"/>
    <w:rsid w:val="00414137"/>
    <w:rsid w:val="00415590"/>
    <w:rsid w:val="00415818"/>
    <w:rsid w:val="00415E6F"/>
    <w:rsid w:val="0041676A"/>
    <w:rsid w:val="0042005C"/>
    <w:rsid w:val="004207AC"/>
    <w:rsid w:val="00420B46"/>
    <w:rsid w:val="00420DF4"/>
    <w:rsid w:val="00420FA0"/>
    <w:rsid w:val="004210AD"/>
    <w:rsid w:val="004216BB"/>
    <w:rsid w:val="0042261C"/>
    <w:rsid w:val="00422ABF"/>
    <w:rsid w:val="004249D5"/>
    <w:rsid w:val="004251E6"/>
    <w:rsid w:val="00425445"/>
    <w:rsid w:val="00425E14"/>
    <w:rsid w:val="00426149"/>
    <w:rsid w:val="00426BDC"/>
    <w:rsid w:val="00427ECA"/>
    <w:rsid w:val="00430459"/>
    <w:rsid w:val="004310D6"/>
    <w:rsid w:val="00431490"/>
    <w:rsid w:val="004326CF"/>
    <w:rsid w:val="00432AF6"/>
    <w:rsid w:val="00432E68"/>
    <w:rsid w:val="00432EC7"/>
    <w:rsid w:val="00433188"/>
    <w:rsid w:val="00434EBC"/>
    <w:rsid w:val="00435271"/>
    <w:rsid w:val="004353DB"/>
    <w:rsid w:val="004359D7"/>
    <w:rsid w:val="00435D79"/>
    <w:rsid w:val="00435EE3"/>
    <w:rsid w:val="00436232"/>
    <w:rsid w:val="00436408"/>
    <w:rsid w:val="004365FA"/>
    <w:rsid w:val="0043667B"/>
    <w:rsid w:val="00436AF8"/>
    <w:rsid w:val="00436E24"/>
    <w:rsid w:val="00436FED"/>
    <w:rsid w:val="004373F1"/>
    <w:rsid w:val="00440996"/>
    <w:rsid w:val="00440A3E"/>
    <w:rsid w:val="00440CBC"/>
    <w:rsid w:val="00440E43"/>
    <w:rsid w:val="00440FF7"/>
    <w:rsid w:val="00441FD4"/>
    <w:rsid w:val="00442D10"/>
    <w:rsid w:val="00442D86"/>
    <w:rsid w:val="004430D1"/>
    <w:rsid w:val="00443AAF"/>
    <w:rsid w:val="004444B2"/>
    <w:rsid w:val="00444A15"/>
    <w:rsid w:val="00444C06"/>
    <w:rsid w:val="00445AB9"/>
    <w:rsid w:val="00446EFB"/>
    <w:rsid w:val="00447161"/>
    <w:rsid w:val="004502BB"/>
    <w:rsid w:val="00450C72"/>
    <w:rsid w:val="00450CE1"/>
    <w:rsid w:val="00451A48"/>
    <w:rsid w:val="00451D5F"/>
    <w:rsid w:val="00451F7C"/>
    <w:rsid w:val="00451FED"/>
    <w:rsid w:val="00453658"/>
    <w:rsid w:val="0045369B"/>
    <w:rsid w:val="004537C9"/>
    <w:rsid w:val="00453B08"/>
    <w:rsid w:val="00453C87"/>
    <w:rsid w:val="00453EE7"/>
    <w:rsid w:val="00454112"/>
    <w:rsid w:val="004543AB"/>
    <w:rsid w:val="004545AD"/>
    <w:rsid w:val="00454939"/>
    <w:rsid w:val="004554BB"/>
    <w:rsid w:val="0045569E"/>
    <w:rsid w:val="00455AB3"/>
    <w:rsid w:val="00456E23"/>
    <w:rsid w:val="00456E2A"/>
    <w:rsid w:val="004577CA"/>
    <w:rsid w:val="00457B09"/>
    <w:rsid w:val="00457DF7"/>
    <w:rsid w:val="004601EF"/>
    <w:rsid w:val="00460303"/>
    <w:rsid w:val="00460655"/>
    <w:rsid w:val="0046074B"/>
    <w:rsid w:val="0046192E"/>
    <w:rsid w:val="00461AA1"/>
    <w:rsid w:val="0046236C"/>
    <w:rsid w:val="004630A5"/>
    <w:rsid w:val="0046327F"/>
    <w:rsid w:val="004636CB"/>
    <w:rsid w:val="00463BA7"/>
    <w:rsid w:val="004643AE"/>
    <w:rsid w:val="004649AD"/>
    <w:rsid w:val="00465384"/>
    <w:rsid w:val="00466080"/>
    <w:rsid w:val="004660F4"/>
    <w:rsid w:val="0046628E"/>
    <w:rsid w:val="004662D1"/>
    <w:rsid w:val="0046630E"/>
    <w:rsid w:val="004666A6"/>
    <w:rsid w:val="004668F4"/>
    <w:rsid w:val="004675B7"/>
    <w:rsid w:val="00470746"/>
    <w:rsid w:val="00470BAE"/>
    <w:rsid w:val="00470BC4"/>
    <w:rsid w:val="00471235"/>
    <w:rsid w:val="00471403"/>
    <w:rsid w:val="00471B47"/>
    <w:rsid w:val="00472159"/>
    <w:rsid w:val="00472A7D"/>
    <w:rsid w:val="00472FA6"/>
    <w:rsid w:val="00475059"/>
    <w:rsid w:val="0047516F"/>
    <w:rsid w:val="004754A2"/>
    <w:rsid w:val="0047586B"/>
    <w:rsid w:val="00475E9F"/>
    <w:rsid w:val="00475FCD"/>
    <w:rsid w:val="00476382"/>
    <w:rsid w:val="004767BF"/>
    <w:rsid w:val="00476E61"/>
    <w:rsid w:val="00476EC2"/>
    <w:rsid w:val="0047715F"/>
    <w:rsid w:val="004800D8"/>
    <w:rsid w:val="00480521"/>
    <w:rsid w:val="004806FA"/>
    <w:rsid w:val="00480760"/>
    <w:rsid w:val="00480B13"/>
    <w:rsid w:val="00481110"/>
    <w:rsid w:val="00481706"/>
    <w:rsid w:val="004832CE"/>
    <w:rsid w:val="00483EAA"/>
    <w:rsid w:val="0048422D"/>
    <w:rsid w:val="0048425C"/>
    <w:rsid w:val="00484F00"/>
    <w:rsid w:val="00485007"/>
    <w:rsid w:val="004850AB"/>
    <w:rsid w:val="004850E4"/>
    <w:rsid w:val="004852C5"/>
    <w:rsid w:val="004854FB"/>
    <w:rsid w:val="0048601B"/>
    <w:rsid w:val="004867A0"/>
    <w:rsid w:val="0048722A"/>
    <w:rsid w:val="00487424"/>
    <w:rsid w:val="00487AB7"/>
    <w:rsid w:val="004905F8"/>
    <w:rsid w:val="00490C46"/>
    <w:rsid w:val="00491020"/>
    <w:rsid w:val="004917E3"/>
    <w:rsid w:val="004917F4"/>
    <w:rsid w:val="00491A8A"/>
    <w:rsid w:val="00491BDA"/>
    <w:rsid w:val="004926E9"/>
    <w:rsid w:val="004927B1"/>
    <w:rsid w:val="004934A0"/>
    <w:rsid w:val="0049363E"/>
    <w:rsid w:val="0049435B"/>
    <w:rsid w:val="00495734"/>
    <w:rsid w:val="00495859"/>
    <w:rsid w:val="00495A18"/>
    <w:rsid w:val="00495C60"/>
    <w:rsid w:val="00496210"/>
    <w:rsid w:val="004977CE"/>
    <w:rsid w:val="00497848"/>
    <w:rsid w:val="004979B3"/>
    <w:rsid w:val="00497D7B"/>
    <w:rsid w:val="004A0486"/>
    <w:rsid w:val="004A081B"/>
    <w:rsid w:val="004A0B9B"/>
    <w:rsid w:val="004A0CB4"/>
    <w:rsid w:val="004A1FAB"/>
    <w:rsid w:val="004A2501"/>
    <w:rsid w:val="004A26BB"/>
    <w:rsid w:val="004A2A1B"/>
    <w:rsid w:val="004A2BF5"/>
    <w:rsid w:val="004A2EDC"/>
    <w:rsid w:val="004A2FFF"/>
    <w:rsid w:val="004A361C"/>
    <w:rsid w:val="004A3C52"/>
    <w:rsid w:val="004A4BD6"/>
    <w:rsid w:val="004A5164"/>
    <w:rsid w:val="004A5DD3"/>
    <w:rsid w:val="004A6350"/>
    <w:rsid w:val="004A64CF"/>
    <w:rsid w:val="004A6BDA"/>
    <w:rsid w:val="004A6CD3"/>
    <w:rsid w:val="004A7A19"/>
    <w:rsid w:val="004A7F12"/>
    <w:rsid w:val="004B05B1"/>
    <w:rsid w:val="004B092D"/>
    <w:rsid w:val="004B09C1"/>
    <w:rsid w:val="004B0E71"/>
    <w:rsid w:val="004B17EB"/>
    <w:rsid w:val="004B1925"/>
    <w:rsid w:val="004B1A20"/>
    <w:rsid w:val="004B1C1A"/>
    <w:rsid w:val="004B2988"/>
    <w:rsid w:val="004B2E6E"/>
    <w:rsid w:val="004B2F0F"/>
    <w:rsid w:val="004B2F3E"/>
    <w:rsid w:val="004B357F"/>
    <w:rsid w:val="004B36D3"/>
    <w:rsid w:val="004B589F"/>
    <w:rsid w:val="004B5902"/>
    <w:rsid w:val="004B5F04"/>
    <w:rsid w:val="004B680A"/>
    <w:rsid w:val="004B6CB3"/>
    <w:rsid w:val="004B7011"/>
    <w:rsid w:val="004B75D6"/>
    <w:rsid w:val="004B7BBF"/>
    <w:rsid w:val="004B7C94"/>
    <w:rsid w:val="004C082B"/>
    <w:rsid w:val="004C11A9"/>
    <w:rsid w:val="004C1EB4"/>
    <w:rsid w:val="004C20B7"/>
    <w:rsid w:val="004C24A7"/>
    <w:rsid w:val="004C25B1"/>
    <w:rsid w:val="004C29DD"/>
    <w:rsid w:val="004C2D6C"/>
    <w:rsid w:val="004C2E8B"/>
    <w:rsid w:val="004C360A"/>
    <w:rsid w:val="004C3B5A"/>
    <w:rsid w:val="004C3DF7"/>
    <w:rsid w:val="004C436D"/>
    <w:rsid w:val="004C4777"/>
    <w:rsid w:val="004C50E4"/>
    <w:rsid w:val="004C58A7"/>
    <w:rsid w:val="004C6182"/>
    <w:rsid w:val="004C62C0"/>
    <w:rsid w:val="004C67F4"/>
    <w:rsid w:val="004C7691"/>
    <w:rsid w:val="004C7B21"/>
    <w:rsid w:val="004D00B2"/>
    <w:rsid w:val="004D01C8"/>
    <w:rsid w:val="004D0920"/>
    <w:rsid w:val="004D10A8"/>
    <w:rsid w:val="004D13ED"/>
    <w:rsid w:val="004D174B"/>
    <w:rsid w:val="004D1AA2"/>
    <w:rsid w:val="004D1BE3"/>
    <w:rsid w:val="004D27E4"/>
    <w:rsid w:val="004D2D9F"/>
    <w:rsid w:val="004D38EA"/>
    <w:rsid w:val="004D47FF"/>
    <w:rsid w:val="004D4D08"/>
    <w:rsid w:val="004D523B"/>
    <w:rsid w:val="004D5491"/>
    <w:rsid w:val="004D5A1B"/>
    <w:rsid w:val="004D5B78"/>
    <w:rsid w:val="004D5EEC"/>
    <w:rsid w:val="004D63CF"/>
    <w:rsid w:val="004D6840"/>
    <w:rsid w:val="004D6B0E"/>
    <w:rsid w:val="004D6FBF"/>
    <w:rsid w:val="004D7782"/>
    <w:rsid w:val="004E1CFF"/>
    <w:rsid w:val="004E1E2B"/>
    <w:rsid w:val="004E1FA4"/>
    <w:rsid w:val="004E25EF"/>
    <w:rsid w:val="004E293D"/>
    <w:rsid w:val="004E2A9E"/>
    <w:rsid w:val="004E2D63"/>
    <w:rsid w:val="004E2DE7"/>
    <w:rsid w:val="004E33B1"/>
    <w:rsid w:val="004E3F76"/>
    <w:rsid w:val="004E4E10"/>
    <w:rsid w:val="004E635B"/>
    <w:rsid w:val="004E6BD6"/>
    <w:rsid w:val="004E7064"/>
    <w:rsid w:val="004E7ABB"/>
    <w:rsid w:val="004F05B9"/>
    <w:rsid w:val="004F099B"/>
    <w:rsid w:val="004F0C7B"/>
    <w:rsid w:val="004F129E"/>
    <w:rsid w:val="004F29F3"/>
    <w:rsid w:val="004F2E3A"/>
    <w:rsid w:val="004F33C5"/>
    <w:rsid w:val="004F3C9E"/>
    <w:rsid w:val="004F4328"/>
    <w:rsid w:val="004F43BD"/>
    <w:rsid w:val="004F44D0"/>
    <w:rsid w:val="004F45CB"/>
    <w:rsid w:val="004F45FC"/>
    <w:rsid w:val="004F4E3D"/>
    <w:rsid w:val="004F50D4"/>
    <w:rsid w:val="004F5391"/>
    <w:rsid w:val="004F5882"/>
    <w:rsid w:val="004F59BF"/>
    <w:rsid w:val="004F5E62"/>
    <w:rsid w:val="004F641A"/>
    <w:rsid w:val="004F6FF3"/>
    <w:rsid w:val="004F7952"/>
    <w:rsid w:val="004F7F19"/>
    <w:rsid w:val="005010F2"/>
    <w:rsid w:val="0050180C"/>
    <w:rsid w:val="0050256A"/>
    <w:rsid w:val="00502A4A"/>
    <w:rsid w:val="005033E6"/>
    <w:rsid w:val="00503C8B"/>
    <w:rsid w:val="005045EA"/>
    <w:rsid w:val="0050546A"/>
    <w:rsid w:val="0050557F"/>
    <w:rsid w:val="00505661"/>
    <w:rsid w:val="00505F69"/>
    <w:rsid w:val="005068BF"/>
    <w:rsid w:val="00506977"/>
    <w:rsid w:val="00507045"/>
    <w:rsid w:val="005073CD"/>
    <w:rsid w:val="005074A8"/>
    <w:rsid w:val="00510447"/>
    <w:rsid w:val="005105B6"/>
    <w:rsid w:val="00510CE7"/>
    <w:rsid w:val="00510D08"/>
    <w:rsid w:val="00510E47"/>
    <w:rsid w:val="0051114B"/>
    <w:rsid w:val="0051166C"/>
    <w:rsid w:val="00511ADE"/>
    <w:rsid w:val="00511E69"/>
    <w:rsid w:val="00511EC8"/>
    <w:rsid w:val="0051206C"/>
    <w:rsid w:val="0051276D"/>
    <w:rsid w:val="00512A95"/>
    <w:rsid w:val="00512BFE"/>
    <w:rsid w:val="00512C32"/>
    <w:rsid w:val="00512E3C"/>
    <w:rsid w:val="00512E56"/>
    <w:rsid w:val="00512F6A"/>
    <w:rsid w:val="00514AAD"/>
    <w:rsid w:val="00514D07"/>
    <w:rsid w:val="00514EA1"/>
    <w:rsid w:val="00514F43"/>
    <w:rsid w:val="005151B9"/>
    <w:rsid w:val="0051574E"/>
    <w:rsid w:val="0051591D"/>
    <w:rsid w:val="00515A37"/>
    <w:rsid w:val="00515B3E"/>
    <w:rsid w:val="0051762F"/>
    <w:rsid w:val="005176C8"/>
    <w:rsid w:val="00517E90"/>
    <w:rsid w:val="005201B7"/>
    <w:rsid w:val="00520292"/>
    <w:rsid w:val="00520485"/>
    <w:rsid w:val="00520D87"/>
    <w:rsid w:val="00520F17"/>
    <w:rsid w:val="005215A3"/>
    <w:rsid w:val="005215EE"/>
    <w:rsid w:val="00521C37"/>
    <w:rsid w:val="00524994"/>
    <w:rsid w:val="00524F02"/>
    <w:rsid w:val="0052511E"/>
    <w:rsid w:val="00526295"/>
    <w:rsid w:val="0052633B"/>
    <w:rsid w:val="00527294"/>
    <w:rsid w:val="00530622"/>
    <w:rsid w:val="00530C39"/>
    <w:rsid w:val="0053112F"/>
    <w:rsid w:val="00531804"/>
    <w:rsid w:val="00531BE8"/>
    <w:rsid w:val="00531C11"/>
    <w:rsid w:val="00531F65"/>
    <w:rsid w:val="00532712"/>
    <w:rsid w:val="00532929"/>
    <w:rsid w:val="0053345F"/>
    <w:rsid w:val="00533FD6"/>
    <w:rsid w:val="00535408"/>
    <w:rsid w:val="0053588C"/>
    <w:rsid w:val="005370B4"/>
    <w:rsid w:val="0053729C"/>
    <w:rsid w:val="00540905"/>
    <w:rsid w:val="00540946"/>
    <w:rsid w:val="0054102A"/>
    <w:rsid w:val="005411B8"/>
    <w:rsid w:val="0054172D"/>
    <w:rsid w:val="005417C3"/>
    <w:rsid w:val="00542489"/>
    <w:rsid w:val="00542A83"/>
    <w:rsid w:val="00542C9C"/>
    <w:rsid w:val="00542DF4"/>
    <w:rsid w:val="005433CF"/>
    <w:rsid w:val="005434B5"/>
    <w:rsid w:val="00543A0D"/>
    <w:rsid w:val="00544B16"/>
    <w:rsid w:val="00544D5D"/>
    <w:rsid w:val="00545703"/>
    <w:rsid w:val="00545A57"/>
    <w:rsid w:val="005471C3"/>
    <w:rsid w:val="00547360"/>
    <w:rsid w:val="0054757A"/>
    <w:rsid w:val="005479BB"/>
    <w:rsid w:val="00547E48"/>
    <w:rsid w:val="00550C19"/>
    <w:rsid w:val="00550F63"/>
    <w:rsid w:val="00551358"/>
    <w:rsid w:val="00551D3B"/>
    <w:rsid w:val="005523AD"/>
    <w:rsid w:val="005525DA"/>
    <w:rsid w:val="00552966"/>
    <w:rsid w:val="00552AE0"/>
    <w:rsid w:val="00552C48"/>
    <w:rsid w:val="00552CC9"/>
    <w:rsid w:val="005542AA"/>
    <w:rsid w:val="005543BF"/>
    <w:rsid w:val="00554BA7"/>
    <w:rsid w:val="00554E49"/>
    <w:rsid w:val="005553BB"/>
    <w:rsid w:val="00556204"/>
    <w:rsid w:val="00556C03"/>
    <w:rsid w:val="00556D3B"/>
    <w:rsid w:val="00556EDF"/>
    <w:rsid w:val="0055772D"/>
    <w:rsid w:val="00557802"/>
    <w:rsid w:val="00560474"/>
    <w:rsid w:val="005617A0"/>
    <w:rsid w:val="00561AEA"/>
    <w:rsid w:val="00561AFE"/>
    <w:rsid w:val="005621F1"/>
    <w:rsid w:val="00562949"/>
    <w:rsid w:val="00562D85"/>
    <w:rsid w:val="00562EC3"/>
    <w:rsid w:val="00563D1A"/>
    <w:rsid w:val="00563E69"/>
    <w:rsid w:val="005644CC"/>
    <w:rsid w:val="00564870"/>
    <w:rsid w:val="00564FAA"/>
    <w:rsid w:val="00564FB3"/>
    <w:rsid w:val="00565746"/>
    <w:rsid w:val="005658A3"/>
    <w:rsid w:val="00565DEB"/>
    <w:rsid w:val="00566E68"/>
    <w:rsid w:val="00567434"/>
    <w:rsid w:val="005674B7"/>
    <w:rsid w:val="0056771D"/>
    <w:rsid w:val="00570549"/>
    <w:rsid w:val="00570CE9"/>
    <w:rsid w:val="0057175A"/>
    <w:rsid w:val="00572BD6"/>
    <w:rsid w:val="00573C40"/>
    <w:rsid w:val="005741A8"/>
    <w:rsid w:val="005746A7"/>
    <w:rsid w:val="0057482E"/>
    <w:rsid w:val="00575404"/>
    <w:rsid w:val="0057567D"/>
    <w:rsid w:val="00576F02"/>
    <w:rsid w:val="00577524"/>
    <w:rsid w:val="00577704"/>
    <w:rsid w:val="0057789A"/>
    <w:rsid w:val="00577F09"/>
    <w:rsid w:val="005803C0"/>
    <w:rsid w:val="005808B8"/>
    <w:rsid w:val="00581098"/>
    <w:rsid w:val="005815A6"/>
    <w:rsid w:val="0058192B"/>
    <w:rsid w:val="00581942"/>
    <w:rsid w:val="00582B1F"/>
    <w:rsid w:val="005836D4"/>
    <w:rsid w:val="005837C4"/>
    <w:rsid w:val="00583949"/>
    <w:rsid w:val="00584129"/>
    <w:rsid w:val="005843C3"/>
    <w:rsid w:val="005843D5"/>
    <w:rsid w:val="00584EC0"/>
    <w:rsid w:val="00585954"/>
    <w:rsid w:val="00585D05"/>
    <w:rsid w:val="005868FF"/>
    <w:rsid w:val="0058697F"/>
    <w:rsid w:val="00586C2C"/>
    <w:rsid w:val="00587C77"/>
    <w:rsid w:val="00587E04"/>
    <w:rsid w:val="005903A5"/>
    <w:rsid w:val="00590688"/>
    <w:rsid w:val="00590BCE"/>
    <w:rsid w:val="00590C13"/>
    <w:rsid w:val="00590C2E"/>
    <w:rsid w:val="005912A8"/>
    <w:rsid w:val="0059174C"/>
    <w:rsid w:val="00592C50"/>
    <w:rsid w:val="00592D56"/>
    <w:rsid w:val="005932BA"/>
    <w:rsid w:val="00593E4C"/>
    <w:rsid w:val="00594A8F"/>
    <w:rsid w:val="00594FAD"/>
    <w:rsid w:val="0059545E"/>
    <w:rsid w:val="00595BD8"/>
    <w:rsid w:val="005963DE"/>
    <w:rsid w:val="005967F8"/>
    <w:rsid w:val="005968F9"/>
    <w:rsid w:val="00596F64"/>
    <w:rsid w:val="005972F8"/>
    <w:rsid w:val="00597C1B"/>
    <w:rsid w:val="00597E3F"/>
    <w:rsid w:val="00597FA9"/>
    <w:rsid w:val="005A0810"/>
    <w:rsid w:val="005A083C"/>
    <w:rsid w:val="005A1FFA"/>
    <w:rsid w:val="005A2102"/>
    <w:rsid w:val="005A213D"/>
    <w:rsid w:val="005A253B"/>
    <w:rsid w:val="005A2C7D"/>
    <w:rsid w:val="005A2D73"/>
    <w:rsid w:val="005A2F92"/>
    <w:rsid w:val="005A3480"/>
    <w:rsid w:val="005A3550"/>
    <w:rsid w:val="005A38B1"/>
    <w:rsid w:val="005A3A9D"/>
    <w:rsid w:val="005A404B"/>
    <w:rsid w:val="005A4071"/>
    <w:rsid w:val="005A4098"/>
    <w:rsid w:val="005A4974"/>
    <w:rsid w:val="005A4E20"/>
    <w:rsid w:val="005A58EA"/>
    <w:rsid w:val="005A5F12"/>
    <w:rsid w:val="005A6892"/>
    <w:rsid w:val="005A7518"/>
    <w:rsid w:val="005A7CB1"/>
    <w:rsid w:val="005A7F85"/>
    <w:rsid w:val="005B033F"/>
    <w:rsid w:val="005B08F0"/>
    <w:rsid w:val="005B0AA3"/>
    <w:rsid w:val="005B13B4"/>
    <w:rsid w:val="005B1871"/>
    <w:rsid w:val="005B1949"/>
    <w:rsid w:val="005B22F5"/>
    <w:rsid w:val="005B3124"/>
    <w:rsid w:val="005B3CBD"/>
    <w:rsid w:val="005B4004"/>
    <w:rsid w:val="005B441D"/>
    <w:rsid w:val="005B4A4C"/>
    <w:rsid w:val="005B4B3C"/>
    <w:rsid w:val="005B4F3B"/>
    <w:rsid w:val="005B4F6F"/>
    <w:rsid w:val="005B4FA2"/>
    <w:rsid w:val="005B503E"/>
    <w:rsid w:val="005B560C"/>
    <w:rsid w:val="005B58D9"/>
    <w:rsid w:val="005B609C"/>
    <w:rsid w:val="005B65A5"/>
    <w:rsid w:val="005B6690"/>
    <w:rsid w:val="005B6988"/>
    <w:rsid w:val="005C0494"/>
    <w:rsid w:val="005C0678"/>
    <w:rsid w:val="005C07AE"/>
    <w:rsid w:val="005C0D84"/>
    <w:rsid w:val="005C18A3"/>
    <w:rsid w:val="005C1CDE"/>
    <w:rsid w:val="005C2B84"/>
    <w:rsid w:val="005C2C83"/>
    <w:rsid w:val="005C42CC"/>
    <w:rsid w:val="005C44C3"/>
    <w:rsid w:val="005C4D5E"/>
    <w:rsid w:val="005C51F6"/>
    <w:rsid w:val="005C541B"/>
    <w:rsid w:val="005C5B90"/>
    <w:rsid w:val="005C5B94"/>
    <w:rsid w:val="005C6282"/>
    <w:rsid w:val="005C734E"/>
    <w:rsid w:val="005C7E4C"/>
    <w:rsid w:val="005D0663"/>
    <w:rsid w:val="005D075E"/>
    <w:rsid w:val="005D0A90"/>
    <w:rsid w:val="005D1002"/>
    <w:rsid w:val="005D16A8"/>
    <w:rsid w:val="005D1754"/>
    <w:rsid w:val="005D38FF"/>
    <w:rsid w:val="005D3C90"/>
    <w:rsid w:val="005D41A3"/>
    <w:rsid w:val="005D497E"/>
    <w:rsid w:val="005D4B10"/>
    <w:rsid w:val="005D4E6C"/>
    <w:rsid w:val="005D4F44"/>
    <w:rsid w:val="005D4FD9"/>
    <w:rsid w:val="005D514D"/>
    <w:rsid w:val="005D586E"/>
    <w:rsid w:val="005D5A45"/>
    <w:rsid w:val="005D5CE7"/>
    <w:rsid w:val="005D662A"/>
    <w:rsid w:val="005D6872"/>
    <w:rsid w:val="005D6EC6"/>
    <w:rsid w:val="005D7939"/>
    <w:rsid w:val="005D7A00"/>
    <w:rsid w:val="005D7E06"/>
    <w:rsid w:val="005D7E4D"/>
    <w:rsid w:val="005E088A"/>
    <w:rsid w:val="005E144A"/>
    <w:rsid w:val="005E174E"/>
    <w:rsid w:val="005E1901"/>
    <w:rsid w:val="005E2A0D"/>
    <w:rsid w:val="005E2B4B"/>
    <w:rsid w:val="005E39A9"/>
    <w:rsid w:val="005E3DAE"/>
    <w:rsid w:val="005E4056"/>
    <w:rsid w:val="005E4487"/>
    <w:rsid w:val="005E44F1"/>
    <w:rsid w:val="005E47FA"/>
    <w:rsid w:val="005E50FF"/>
    <w:rsid w:val="005E5360"/>
    <w:rsid w:val="005E58E0"/>
    <w:rsid w:val="005E5B29"/>
    <w:rsid w:val="005E5CA5"/>
    <w:rsid w:val="005E5DE4"/>
    <w:rsid w:val="005E602C"/>
    <w:rsid w:val="005E6B5B"/>
    <w:rsid w:val="005E71DF"/>
    <w:rsid w:val="005E7AEC"/>
    <w:rsid w:val="005E7BB1"/>
    <w:rsid w:val="005E7FED"/>
    <w:rsid w:val="005F04E0"/>
    <w:rsid w:val="005F0520"/>
    <w:rsid w:val="005F0757"/>
    <w:rsid w:val="005F09DE"/>
    <w:rsid w:val="005F0BCC"/>
    <w:rsid w:val="005F1120"/>
    <w:rsid w:val="005F1959"/>
    <w:rsid w:val="005F326B"/>
    <w:rsid w:val="005F3F94"/>
    <w:rsid w:val="005F4315"/>
    <w:rsid w:val="005F478B"/>
    <w:rsid w:val="005F483D"/>
    <w:rsid w:val="005F528D"/>
    <w:rsid w:val="005F5596"/>
    <w:rsid w:val="005F58E1"/>
    <w:rsid w:val="005F5A76"/>
    <w:rsid w:val="005F6825"/>
    <w:rsid w:val="005F6A5A"/>
    <w:rsid w:val="005F6C78"/>
    <w:rsid w:val="005F6EDE"/>
    <w:rsid w:val="005F7D78"/>
    <w:rsid w:val="00600086"/>
    <w:rsid w:val="0060028E"/>
    <w:rsid w:val="006008CF"/>
    <w:rsid w:val="00601CBD"/>
    <w:rsid w:val="006026A0"/>
    <w:rsid w:val="006027A4"/>
    <w:rsid w:val="00602844"/>
    <w:rsid w:val="00602FC6"/>
    <w:rsid w:val="00603AEB"/>
    <w:rsid w:val="00603F32"/>
    <w:rsid w:val="0060464B"/>
    <w:rsid w:val="00604740"/>
    <w:rsid w:val="00604A96"/>
    <w:rsid w:val="00604B53"/>
    <w:rsid w:val="0060577F"/>
    <w:rsid w:val="00605B8A"/>
    <w:rsid w:val="00605CCD"/>
    <w:rsid w:val="00605F2E"/>
    <w:rsid w:val="006062AC"/>
    <w:rsid w:val="00606618"/>
    <w:rsid w:val="006066F6"/>
    <w:rsid w:val="00606EF5"/>
    <w:rsid w:val="00607782"/>
    <w:rsid w:val="006078AE"/>
    <w:rsid w:val="00610885"/>
    <w:rsid w:val="006108FC"/>
    <w:rsid w:val="00610FB9"/>
    <w:rsid w:val="00611035"/>
    <w:rsid w:val="0061128E"/>
    <w:rsid w:val="0061196B"/>
    <w:rsid w:val="00611E9F"/>
    <w:rsid w:val="0061200B"/>
    <w:rsid w:val="006123C3"/>
    <w:rsid w:val="006125C3"/>
    <w:rsid w:val="006129ED"/>
    <w:rsid w:val="00612A4E"/>
    <w:rsid w:val="00613133"/>
    <w:rsid w:val="00613633"/>
    <w:rsid w:val="0061376F"/>
    <w:rsid w:val="00613D96"/>
    <w:rsid w:val="00614117"/>
    <w:rsid w:val="006145C2"/>
    <w:rsid w:val="00614AC6"/>
    <w:rsid w:val="00615574"/>
    <w:rsid w:val="00615804"/>
    <w:rsid w:val="0061617E"/>
    <w:rsid w:val="006161B9"/>
    <w:rsid w:val="00616266"/>
    <w:rsid w:val="006163CE"/>
    <w:rsid w:val="00616F6B"/>
    <w:rsid w:val="006178B4"/>
    <w:rsid w:val="00617BCF"/>
    <w:rsid w:val="00620188"/>
    <w:rsid w:val="00621363"/>
    <w:rsid w:val="0062152F"/>
    <w:rsid w:val="00621DD5"/>
    <w:rsid w:val="00621EF3"/>
    <w:rsid w:val="00622084"/>
    <w:rsid w:val="006222A7"/>
    <w:rsid w:val="006225B5"/>
    <w:rsid w:val="00622BAD"/>
    <w:rsid w:val="00623543"/>
    <w:rsid w:val="00624786"/>
    <w:rsid w:val="0062495E"/>
    <w:rsid w:val="0062504B"/>
    <w:rsid w:val="0062548C"/>
    <w:rsid w:val="006258D1"/>
    <w:rsid w:val="00625EB0"/>
    <w:rsid w:val="006261C5"/>
    <w:rsid w:val="00626583"/>
    <w:rsid w:val="0062671F"/>
    <w:rsid w:val="00626753"/>
    <w:rsid w:val="00626E82"/>
    <w:rsid w:val="0062736E"/>
    <w:rsid w:val="0062757F"/>
    <w:rsid w:val="00627E42"/>
    <w:rsid w:val="006305AF"/>
    <w:rsid w:val="006305D9"/>
    <w:rsid w:val="006305F4"/>
    <w:rsid w:val="006308A1"/>
    <w:rsid w:val="00631E3D"/>
    <w:rsid w:val="00633494"/>
    <w:rsid w:val="0063355B"/>
    <w:rsid w:val="00633BE9"/>
    <w:rsid w:val="00633D17"/>
    <w:rsid w:val="0063404B"/>
    <w:rsid w:val="006345D6"/>
    <w:rsid w:val="0063461A"/>
    <w:rsid w:val="006346B9"/>
    <w:rsid w:val="00634AF5"/>
    <w:rsid w:val="00634CFD"/>
    <w:rsid w:val="00634D2C"/>
    <w:rsid w:val="00634DB8"/>
    <w:rsid w:val="00634F0D"/>
    <w:rsid w:val="00635288"/>
    <w:rsid w:val="006369A3"/>
    <w:rsid w:val="006378ED"/>
    <w:rsid w:val="00637EE7"/>
    <w:rsid w:val="006409C1"/>
    <w:rsid w:val="00640A9A"/>
    <w:rsid w:val="00640B3F"/>
    <w:rsid w:val="00640DF1"/>
    <w:rsid w:val="00641402"/>
    <w:rsid w:val="006428C5"/>
    <w:rsid w:val="00642FC3"/>
    <w:rsid w:val="00643DC2"/>
    <w:rsid w:val="006440F4"/>
    <w:rsid w:val="0064451D"/>
    <w:rsid w:val="00645098"/>
    <w:rsid w:val="0064521D"/>
    <w:rsid w:val="00645879"/>
    <w:rsid w:val="00646327"/>
    <w:rsid w:val="006468ED"/>
    <w:rsid w:val="00647169"/>
    <w:rsid w:val="006474C3"/>
    <w:rsid w:val="00647596"/>
    <w:rsid w:val="00650320"/>
    <w:rsid w:val="00650362"/>
    <w:rsid w:val="00651308"/>
    <w:rsid w:val="0065146F"/>
    <w:rsid w:val="00651589"/>
    <w:rsid w:val="006519E9"/>
    <w:rsid w:val="00652A7C"/>
    <w:rsid w:val="00652FCF"/>
    <w:rsid w:val="00653152"/>
    <w:rsid w:val="006534FF"/>
    <w:rsid w:val="0065508F"/>
    <w:rsid w:val="00655759"/>
    <w:rsid w:val="00655ABD"/>
    <w:rsid w:val="00655DDD"/>
    <w:rsid w:val="00655EB1"/>
    <w:rsid w:val="0065655F"/>
    <w:rsid w:val="0065671B"/>
    <w:rsid w:val="00656E26"/>
    <w:rsid w:val="006575C8"/>
    <w:rsid w:val="00657BB3"/>
    <w:rsid w:val="00660920"/>
    <w:rsid w:val="00661309"/>
    <w:rsid w:val="006616A2"/>
    <w:rsid w:val="0066212E"/>
    <w:rsid w:val="006625C8"/>
    <w:rsid w:val="00662B48"/>
    <w:rsid w:val="00664385"/>
    <w:rsid w:val="006644F0"/>
    <w:rsid w:val="00664691"/>
    <w:rsid w:val="00664B1F"/>
    <w:rsid w:val="00664D41"/>
    <w:rsid w:val="00664F81"/>
    <w:rsid w:val="006654C6"/>
    <w:rsid w:val="00665693"/>
    <w:rsid w:val="00665912"/>
    <w:rsid w:val="00665DEC"/>
    <w:rsid w:val="00666B29"/>
    <w:rsid w:val="00666B72"/>
    <w:rsid w:val="006670C5"/>
    <w:rsid w:val="00667704"/>
    <w:rsid w:val="006678E8"/>
    <w:rsid w:val="00667AE1"/>
    <w:rsid w:val="00667E40"/>
    <w:rsid w:val="006702E8"/>
    <w:rsid w:val="006711E3"/>
    <w:rsid w:val="00671844"/>
    <w:rsid w:val="006718BA"/>
    <w:rsid w:val="00671D7F"/>
    <w:rsid w:val="00672154"/>
    <w:rsid w:val="00672EFC"/>
    <w:rsid w:val="00673A0A"/>
    <w:rsid w:val="006740DE"/>
    <w:rsid w:val="00674DAF"/>
    <w:rsid w:val="00674F95"/>
    <w:rsid w:val="006752DD"/>
    <w:rsid w:val="00675B5C"/>
    <w:rsid w:val="00675E40"/>
    <w:rsid w:val="00675FE3"/>
    <w:rsid w:val="00676540"/>
    <w:rsid w:val="00676596"/>
    <w:rsid w:val="006766C2"/>
    <w:rsid w:val="0067673A"/>
    <w:rsid w:val="006767BA"/>
    <w:rsid w:val="006767BC"/>
    <w:rsid w:val="00676A63"/>
    <w:rsid w:val="006775B1"/>
    <w:rsid w:val="006779A5"/>
    <w:rsid w:val="00680445"/>
    <w:rsid w:val="00680823"/>
    <w:rsid w:val="00680FFB"/>
    <w:rsid w:val="006814F5"/>
    <w:rsid w:val="0068160B"/>
    <w:rsid w:val="006818C6"/>
    <w:rsid w:val="0068190A"/>
    <w:rsid w:val="0068242C"/>
    <w:rsid w:val="006824E3"/>
    <w:rsid w:val="00682B2D"/>
    <w:rsid w:val="00684B86"/>
    <w:rsid w:val="00684C19"/>
    <w:rsid w:val="00684DE2"/>
    <w:rsid w:val="00684EE2"/>
    <w:rsid w:val="006850C8"/>
    <w:rsid w:val="00685466"/>
    <w:rsid w:val="00685612"/>
    <w:rsid w:val="00685BE9"/>
    <w:rsid w:val="00686111"/>
    <w:rsid w:val="00686899"/>
    <w:rsid w:val="006872D1"/>
    <w:rsid w:val="006873F1"/>
    <w:rsid w:val="0069024B"/>
    <w:rsid w:val="00690326"/>
    <w:rsid w:val="00690405"/>
    <w:rsid w:val="0069058E"/>
    <w:rsid w:val="006911C2"/>
    <w:rsid w:val="00691C98"/>
    <w:rsid w:val="00691E25"/>
    <w:rsid w:val="006926FF"/>
    <w:rsid w:val="00692872"/>
    <w:rsid w:val="00694282"/>
    <w:rsid w:val="00694CE0"/>
    <w:rsid w:val="006958AF"/>
    <w:rsid w:val="00695C4D"/>
    <w:rsid w:val="00696254"/>
    <w:rsid w:val="006973BD"/>
    <w:rsid w:val="00697805"/>
    <w:rsid w:val="00697BA5"/>
    <w:rsid w:val="006A0190"/>
    <w:rsid w:val="006A04D1"/>
    <w:rsid w:val="006A0CF3"/>
    <w:rsid w:val="006A0E4A"/>
    <w:rsid w:val="006A1267"/>
    <w:rsid w:val="006A16C3"/>
    <w:rsid w:val="006A1C8D"/>
    <w:rsid w:val="006A1FD7"/>
    <w:rsid w:val="006A238D"/>
    <w:rsid w:val="006A23E3"/>
    <w:rsid w:val="006A2D71"/>
    <w:rsid w:val="006A36B4"/>
    <w:rsid w:val="006A43D4"/>
    <w:rsid w:val="006A4615"/>
    <w:rsid w:val="006A51CF"/>
    <w:rsid w:val="006A5307"/>
    <w:rsid w:val="006A57F6"/>
    <w:rsid w:val="006A626E"/>
    <w:rsid w:val="006A670D"/>
    <w:rsid w:val="006A6A8A"/>
    <w:rsid w:val="006A6A90"/>
    <w:rsid w:val="006A77E5"/>
    <w:rsid w:val="006B0807"/>
    <w:rsid w:val="006B0974"/>
    <w:rsid w:val="006B1470"/>
    <w:rsid w:val="006B18A8"/>
    <w:rsid w:val="006B1D1D"/>
    <w:rsid w:val="006B31F7"/>
    <w:rsid w:val="006B389E"/>
    <w:rsid w:val="006B4220"/>
    <w:rsid w:val="006B454F"/>
    <w:rsid w:val="006B4EBC"/>
    <w:rsid w:val="006B5343"/>
    <w:rsid w:val="006B5396"/>
    <w:rsid w:val="006B54AF"/>
    <w:rsid w:val="006B57CF"/>
    <w:rsid w:val="006B5A9B"/>
    <w:rsid w:val="006B66D9"/>
    <w:rsid w:val="006B734B"/>
    <w:rsid w:val="006B77A9"/>
    <w:rsid w:val="006B795F"/>
    <w:rsid w:val="006B7D3D"/>
    <w:rsid w:val="006B7DE6"/>
    <w:rsid w:val="006C003E"/>
    <w:rsid w:val="006C03D0"/>
    <w:rsid w:val="006C04E7"/>
    <w:rsid w:val="006C0A24"/>
    <w:rsid w:val="006C0BFB"/>
    <w:rsid w:val="006C15EB"/>
    <w:rsid w:val="006C1609"/>
    <w:rsid w:val="006C2143"/>
    <w:rsid w:val="006C29A6"/>
    <w:rsid w:val="006C2AE3"/>
    <w:rsid w:val="006C3652"/>
    <w:rsid w:val="006C3C2B"/>
    <w:rsid w:val="006C3EB3"/>
    <w:rsid w:val="006C48EF"/>
    <w:rsid w:val="006C5396"/>
    <w:rsid w:val="006C58EE"/>
    <w:rsid w:val="006C5C1F"/>
    <w:rsid w:val="006C5D7C"/>
    <w:rsid w:val="006C5DBD"/>
    <w:rsid w:val="006C5E28"/>
    <w:rsid w:val="006C6366"/>
    <w:rsid w:val="006C6E7A"/>
    <w:rsid w:val="006C6ECE"/>
    <w:rsid w:val="006C7BB6"/>
    <w:rsid w:val="006C7BF1"/>
    <w:rsid w:val="006C7D28"/>
    <w:rsid w:val="006C7D8F"/>
    <w:rsid w:val="006D01A9"/>
    <w:rsid w:val="006D05D4"/>
    <w:rsid w:val="006D098A"/>
    <w:rsid w:val="006D13AD"/>
    <w:rsid w:val="006D17C5"/>
    <w:rsid w:val="006D18F8"/>
    <w:rsid w:val="006D1B48"/>
    <w:rsid w:val="006D1DBC"/>
    <w:rsid w:val="006D23F6"/>
    <w:rsid w:val="006D2798"/>
    <w:rsid w:val="006D2CF7"/>
    <w:rsid w:val="006D3B10"/>
    <w:rsid w:val="006D430D"/>
    <w:rsid w:val="006D4939"/>
    <w:rsid w:val="006D4E09"/>
    <w:rsid w:val="006D53E5"/>
    <w:rsid w:val="006D5A53"/>
    <w:rsid w:val="006D6726"/>
    <w:rsid w:val="006D6A61"/>
    <w:rsid w:val="006D7111"/>
    <w:rsid w:val="006D7264"/>
    <w:rsid w:val="006D740F"/>
    <w:rsid w:val="006E016A"/>
    <w:rsid w:val="006E0A74"/>
    <w:rsid w:val="006E1252"/>
    <w:rsid w:val="006E13C6"/>
    <w:rsid w:val="006E18C4"/>
    <w:rsid w:val="006E2571"/>
    <w:rsid w:val="006E3BDB"/>
    <w:rsid w:val="006E4074"/>
    <w:rsid w:val="006E4388"/>
    <w:rsid w:val="006E4A55"/>
    <w:rsid w:val="006E4FE0"/>
    <w:rsid w:val="006E53C1"/>
    <w:rsid w:val="006E589E"/>
    <w:rsid w:val="006E6DC7"/>
    <w:rsid w:val="006E79B3"/>
    <w:rsid w:val="006E7F7C"/>
    <w:rsid w:val="006F07A1"/>
    <w:rsid w:val="006F0A83"/>
    <w:rsid w:val="006F12E8"/>
    <w:rsid w:val="006F12F7"/>
    <w:rsid w:val="006F17D7"/>
    <w:rsid w:val="006F19E5"/>
    <w:rsid w:val="006F2002"/>
    <w:rsid w:val="006F20B7"/>
    <w:rsid w:val="006F238E"/>
    <w:rsid w:val="006F268C"/>
    <w:rsid w:val="006F2D4C"/>
    <w:rsid w:val="006F3156"/>
    <w:rsid w:val="006F3C32"/>
    <w:rsid w:val="006F44D3"/>
    <w:rsid w:val="006F4E77"/>
    <w:rsid w:val="006F5478"/>
    <w:rsid w:val="006F5FD2"/>
    <w:rsid w:val="006F6943"/>
    <w:rsid w:val="006F6D29"/>
    <w:rsid w:val="006F7704"/>
    <w:rsid w:val="006F78D0"/>
    <w:rsid w:val="006F79FB"/>
    <w:rsid w:val="0070030C"/>
    <w:rsid w:val="007010C4"/>
    <w:rsid w:val="00702381"/>
    <w:rsid w:val="00702818"/>
    <w:rsid w:val="0070287C"/>
    <w:rsid w:val="00702E5D"/>
    <w:rsid w:val="00703BF0"/>
    <w:rsid w:val="00703D54"/>
    <w:rsid w:val="0070424E"/>
    <w:rsid w:val="00704459"/>
    <w:rsid w:val="007044A4"/>
    <w:rsid w:val="00704886"/>
    <w:rsid w:val="007048B0"/>
    <w:rsid w:val="00704E6A"/>
    <w:rsid w:val="00705448"/>
    <w:rsid w:val="00705B86"/>
    <w:rsid w:val="00706705"/>
    <w:rsid w:val="0070673C"/>
    <w:rsid w:val="0070686E"/>
    <w:rsid w:val="00706B04"/>
    <w:rsid w:val="0070714C"/>
    <w:rsid w:val="007072AD"/>
    <w:rsid w:val="00707660"/>
    <w:rsid w:val="00707804"/>
    <w:rsid w:val="00707F18"/>
    <w:rsid w:val="00710233"/>
    <w:rsid w:val="007107DA"/>
    <w:rsid w:val="0071122D"/>
    <w:rsid w:val="0071160C"/>
    <w:rsid w:val="00711A33"/>
    <w:rsid w:val="00711BC9"/>
    <w:rsid w:val="0071273B"/>
    <w:rsid w:val="00712BB2"/>
    <w:rsid w:val="00712BB7"/>
    <w:rsid w:val="0071303B"/>
    <w:rsid w:val="00713A8A"/>
    <w:rsid w:val="00713B24"/>
    <w:rsid w:val="00714454"/>
    <w:rsid w:val="00714766"/>
    <w:rsid w:val="007147F0"/>
    <w:rsid w:val="007154DC"/>
    <w:rsid w:val="007156F9"/>
    <w:rsid w:val="00715D91"/>
    <w:rsid w:val="00715F0D"/>
    <w:rsid w:val="00717035"/>
    <w:rsid w:val="007179ED"/>
    <w:rsid w:val="00720716"/>
    <w:rsid w:val="007207C7"/>
    <w:rsid w:val="00720D39"/>
    <w:rsid w:val="00720DB0"/>
    <w:rsid w:val="00720EF5"/>
    <w:rsid w:val="00722053"/>
    <w:rsid w:val="007222FD"/>
    <w:rsid w:val="0072283A"/>
    <w:rsid w:val="007229B3"/>
    <w:rsid w:val="00722E18"/>
    <w:rsid w:val="00722F2A"/>
    <w:rsid w:val="00723048"/>
    <w:rsid w:val="00723B19"/>
    <w:rsid w:val="00723B20"/>
    <w:rsid w:val="00723B88"/>
    <w:rsid w:val="00723CED"/>
    <w:rsid w:val="00724254"/>
    <w:rsid w:val="007243BD"/>
    <w:rsid w:val="00726B39"/>
    <w:rsid w:val="00726BBB"/>
    <w:rsid w:val="00726C2D"/>
    <w:rsid w:val="00726FCD"/>
    <w:rsid w:val="0072719D"/>
    <w:rsid w:val="007271D5"/>
    <w:rsid w:val="007277F6"/>
    <w:rsid w:val="00727BB1"/>
    <w:rsid w:val="00727C74"/>
    <w:rsid w:val="0073013D"/>
    <w:rsid w:val="00730683"/>
    <w:rsid w:val="00730713"/>
    <w:rsid w:val="007309E7"/>
    <w:rsid w:val="007314A1"/>
    <w:rsid w:val="007317E4"/>
    <w:rsid w:val="00731F9F"/>
    <w:rsid w:val="00732675"/>
    <w:rsid w:val="007326AD"/>
    <w:rsid w:val="00732FA9"/>
    <w:rsid w:val="00732FC6"/>
    <w:rsid w:val="007332F7"/>
    <w:rsid w:val="00733559"/>
    <w:rsid w:val="007339DF"/>
    <w:rsid w:val="007343C1"/>
    <w:rsid w:val="007345FB"/>
    <w:rsid w:val="00734686"/>
    <w:rsid w:val="0073502C"/>
    <w:rsid w:val="0073584E"/>
    <w:rsid w:val="00735BED"/>
    <w:rsid w:val="00735DDC"/>
    <w:rsid w:val="00735E9E"/>
    <w:rsid w:val="007360F5"/>
    <w:rsid w:val="0073622E"/>
    <w:rsid w:val="00736266"/>
    <w:rsid w:val="007365A1"/>
    <w:rsid w:val="00736AF0"/>
    <w:rsid w:val="00736D05"/>
    <w:rsid w:val="00737236"/>
    <w:rsid w:val="007377B2"/>
    <w:rsid w:val="00737D16"/>
    <w:rsid w:val="00737F6C"/>
    <w:rsid w:val="00740813"/>
    <w:rsid w:val="00740F35"/>
    <w:rsid w:val="00741131"/>
    <w:rsid w:val="00741F73"/>
    <w:rsid w:val="00742106"/>
    <w:rsid w:val="00742708"/>
    <w:rsid w:val="007427C8"/>
    <w:rsid w:val="00742994"/>
    <w:rsid w:val="00743010"/>
    <w:rsid w:val="0074325C"/>
    <w:rsid w:val="00743972"/>
    <w:rsid w:val="007439CD"/>
    <w:rsid w:val="007447D5"/>
    <w:rsid w:val="00744B7D"/>
    <w:rsid w:val="00744E12"/>
    <w:rsid w:val="007454E0"/>
    <w:rsid w:val="007456D5"/>
    <w:rsid w:val="007457A0"/>
    <w:rsid w:val="00745D46"/>
    <w:rsid w:val="00746232"/>
    <w:rsid w:val="00746CCD"/>
    <w:rsid w:val="00747E28"/>
    <w:rsid w:val="00750188"/>
    <w:rsid w:val="007503D1"/>
    <w:rsid w:val="00750C35"/>
    <w:rsid w:val="00751499"/>
    <w:rsid w:val="007514CF"/>
    <w:rsid w:val="007516A4"/>
    <w:rsid w:val="00751B1C"/>
    <w:rsid w:val="00752290"/>
    <w:rsid w:val="00752986"/>
    <w:rsid w:val="00752CEC"/>
    <w:rsid w:val="00753494"/>
    <w:rsid w:val="00753F71"/>
    <w:rsid w:val="00754072"/>
    <w:rsid w:val="007549D9"/>
    <w:rsid w:val="00754A75"/>
    <w:rsid w:val="0075521A"/>
    <w:rsid w:val="00755922"/>
    <w:rsid w:val="00755C70"/>
    <w:rsid w:val="00755CA2"/>
    <w:rsid w:val="00756547"/>
    <w:rsid w:val="007567C2"/>
    <w:rsid w:val="0075681C"/>
    <w:rsid w:val="00756E9D"/>
    <w:rsid w:val="00757030"/>
    <w:rsid w:val="00757308"/>
    <w:rsid w:val="00757E54"/>
    <w:rsid w:val="00757F2A"/>
    <w:rsid w:val="00760818"/>
    <w:rsid w:val="00760AAC"/>
    <w:rsid w:val="007611B4"/>
    <w:rsid w:val="0076158E"/>
    <w:rsid w:val="007620C1"/>
    <w:rsid w:val="00762332"/>
    <w:rsid w:val="0076269B"/>
    <w:rsid w:val="00762E5E"/>
    <w:rsid w:val="00762FFD"/>
    <w:rsid w:val="00763C38"/>
    <w:rsid w:val="007641DD"/>
    <w:rsid w:val="007646E4"/>
    <w:rsid w:val="00764E2F"/>
    <w:rsid w:val="0076500F"/>
    <w:rsid w:val="00765E41"/>
    <w:rsid w:val="00766459"/>
    <w:rsid w:val="00766995"/>
    <w:rsid w:val="00766FCE"/>
    <w:rsid w:val="00767C26"/>
    <w:rsid w:val="00767C44"/>
    <w:rsid w:val="00767F64"/>
    <w:rsid w:val="00770093"/>
    <w:rsid w:val="00770325"/>
    <w:rsid w:val="00770BF7"/>
    <w:rsid w:val="00770EF4"/>
    <w:rsid w:val="007711D3"/>
    <w:rsid w:val="00771729"/>
    <w:rsid w:val="00772749"/>
    <w:rsid w:val="007733EB"/>
    <w:rsid w:val="00774B9E"/>
    <w:rsid w:val="00774FB3"/>
    <w:rsid w:val="00774FBA"/>
    <w:rsid w:val="0077538E"/>
    <w:rsid w:val="00775751"/>
    <w:rsid w:val="00775916"/>
    <w:rsid w:val="0077731B"/>
    <w:rsid w:val="007774BE"/>
    <w:rsid w:val="00777517"/>
    <w:rsid w:val="0078043A"/>
    <w:rsid w:val="00780557"/>
    <w:rsid w:val="00780685"/>
    <w:rsid w:val="007808C2"/>
    <w:rsid w:val="00780D08"/>
    <w:rsid w:val="00780D50"/>
    <w:rsid w:val="00780DE3"/>
    <w:rsid w:val="007818FB"/>
    <w:rsid w:val="00781F5A"/>
    <w:rsid w:val="00782342"/>
    <w:rsid w:val="00782AB4"/>
    <w:rsid w:val="007836A9"/>
    <w:rsid w:val="00783A2C"/>
    <w:rsid w:val="00783BF2"/>
    <w:rsid w:val="0078407E"/>
    <w:rsid w:val="007843C5"/>
    <w:rsid w:val="00784E4A"/>
    <w:rsid w:val="00785059"/>
    <w:rsid w:val="00785363"/>
    <w:rsid w:val="00785526"/>
    <w:rsid w:val="00786DC4"/>
    <w:rsid w:val="00787003"/>
    <w:rsid w:val="007878F3"/>
    <w:rsid w:val="007901D1"/>
    <w:rsid w:val="007901D7"/>
    <w:rsid w:val="00790239"/>
    <w:rsid w:val="007903EB"/>
    <w:rsid w:val="007904D3"/>
    <w:rsid w:val="00790ED8"/>
    <w:rsid w:val="00791530"/>
    <w:rsid w:val="00791854"/>
    <w:rsid w:val="00791E12"/>
    <w:rsid w:val="0079249D"/>
    <w:rsid w:val="00793196"/>
    <w:rsid w:val="00793472"/>
    <w:rsid w:val="0079395E"/>
    <w:rsid w:val="00793AE7"/>
    <w:rsid w:val="007948E8"/>
    <w:rsid w:val="00794D75"/>
    <w:rsid w:val="00795054"/>
    <w:rsid w:val="007954CF"/>
    <w:rsid w:val="00796225"/>
    <w:rsid w:val="00796834"/>
    <w:rsid w:val="00796A71"/>
    <w:rsid w:val="00796CB9"/>
    <w:rsid w:val="007971DA"/>
    <w:rsid w:val="0079799D"/>
    <w:rsid w:val="007979CD"/>
    <w:rsid w:val="00797A0C"/>
    <w:rsid w:val="00797BF2"/>
    <w:rsid w:val="00797C1B"/>
    <w:rsid w:val="007A07A9"/>
    <w:rsid w:val="007A0A3C"/>
    <w:rsid w:val="007A10D1"/>
    <w:rsid w:val="007A10F1"/>
    <w:rsid w:val="007A11BE"/>
    <w:rsid w:val="007A16A1"/>
    <w:rsid w:val="007A1998"/>
    <w:rsid w:val="007A1C4B"/>
    <w:rsid w:val="007A254C"/>
    <w:rsid w:val="007A2827"/>
    <w:rsid w:val="007A2BFD"/>
    <w:rsid w:val="007A3238"/>
    <w:rsid w:val="007A3739"/>
    <w:rsid w:val="007A380D"/>
    <w:rsid w:val="007A3D6B"/>
    <w:rsid w:val="007A403C"/>
    <w:rsid w:val="007A43BB"/>
    <w:rsid w:val="007A43BE"/>
    <w:rsid w:val="007A43F6"/>
    <w:rsid w:val="007A44B7"/>
    <w:rsid w:val="007A4518"/>
    <w:rsid w:val="007A4A4B"/>
    <w:rsid w:val="007A4D96"/>
    <w:rsid w:val="007A53A2"/>
    <w:rsid w:val="007A5D68"/>
    <w:rsid w:val="007A6150"/>
    <w:rsid w:val="007A6DD9"/>
    <w:rsid w:val="007A718A"/>
    <w:rsid w:val="007A7477"/>
    <w:rsid w:val="007A777A"/>
    <w:rsid w:val="007A78F0"/>
    <w:rsid w:val="007B0272"/>
    <w:rsid w:val="007B037D"/>
    <w:rsid w:val="007B0401"/>
    <w:rsid w:val="007B0512"/>
    <w:rsid w:val="007B0972"/>
    <w:rsid w:val="007B0A4D"/>
    <w:rsid w:val="007B0AF7"/>
    <w:rsid w:val="007B13A5"/>
    <w:rsid w:val="007B14A6"/>
    <w:rsid w:val="007B2402"/>
    <w:rsid w:val="007B270C"/>
    <w:rsid w:val="007B2A50"/>
    <w:rsid w:val="007B2A66"/>
    <w:rsid w:val="007B2F0C"/>
    <w:rsid w:val="007B4B66"/>
    <w:rsid w:val="007B4F0A"/>
    <w:rsid w:val="007B4F6B"/>
    <w:rsid w:val="007B5B62"/>
    <w:rsid w:val="007B62F0"/>
    <w:rsid w:val="007B63C2"/>
    <w:rsid w:val="007B6DF7"/>
    <w:rsid w:val="007B6E6F"/>
    <w:rsid w:val="007B72AB"/>
    <w:rsid w:val="007C0175"/>
    <w:rsid w:val="007C31DD"/>
    <w:rsid w:val="007C337D"/>
    <w:rsid w:val="007C389C"/>
    <w:rsid w:val="007C4007"/>
    <w:rsid w:val="007C4E23"/>
    <w:rsid w:val="007C5236"/>
    <w:rsid w:val="007C54BB"/>
    <w:rsid w:val="007C5D09"/>
    <w:rsid w:val="007C6687"/>
    <w:rsid w:val="007C6992"/>
    <w:rsid w:val="007C70F0"/>
    <w:rsid w:val="007D0008"/>
    <w:rsid w:val="007D0147"/>
    <w:rsid w:val="007D04FB"/>
    <w:rsid w:val="007D08D7"/>
    <w:rsid w:val="007D0C58"/>
    <w:rsid w:val="007D0C72"/>
    <w:rsid w:val="007D321C"/>
    <w:rsid w:val="007D3558"/>
    <w:rsid w:val="007D37B3"/>
    <w:rsid w:val="007D4A14"/>
    <w:rsid w:val="007D51A9"/>
    <w:rsid w:val="007D57EC"/>
    <w:rsid w:val="007D5E37"/>
    <w:rsid w:val="007D61F4"/>
    <w:rsid w:val="007D6465"/>
    <w:rsid w:val="007D6908"/>
    <w:rsid w:val="007D6BE0"/>
    <w:rsid w:val="007D7DBF"/>
    <w:rsid w:val="007E052B"/>
    <w:rsid w:val="007E0614"/>
    <w:rsid w:val="007E07E5"/>
    <w:rsid w:val="007E1494"/>
    <w:rsid w:val="007E1C26"/>
    <w:rsid w:val="007E2D33"/>
    <w:rsid w:val="007E2ED3"/>
    <w:rsid w:val="007E319C"/>
    <w:rsid w:val="007E327E"/>
    <w:rsid w:val="007E3409"/>
    <w:rsid w:val="007E354A"/>
    <w:rsid w:val="007E3618"/>
    <w:rsid w:val="007E366F"/>
    <w:rsid w:val="007E3B7B"/>
    <w:rsid w:val="007E410D"/>
    <w:rsid w:val="007E4FE1"/>
    <w:rsid w:val="007E507A"/>
    <w:rsid w:val="007E54AF"/>
    <w:rsid w:val="007E554F"/>
    <w:rsid w:val="007E5740"/>
    <w:rsid w:val="007E5E08"/>
    <w:rsid w:val="007E630B"/>
    <w:rsid w:val="007E6635"/>
    <w:rsid w:val="007E66C6"/>
    <w:rsid w:val="007E66CC"/>
    <w:rsid w:val="007E674A"/>
    <w:rsid w:val="007E6CC4"/>
    <w:rsid w:val="007E6CC9"/>
    <w:rsid w:val="007E7531"/>
    <w:rsid w:val="007F0CCB"/>
    <w:rsid w:val="007F112B"/>
    <w:rsid w:val="007F1B97"/>
    <w:rsid w:val="007F21BF"/>
    <w:rsid w:val="007F28A8"/>
    <w:rsid w:val="007F2F85"/>
    <w:rsid w:val="007F40EC"/>
    <w:rsid w:val="007F5C8D"/>
    <w:rsid w:val="007F630B"/>
    <w:rsid w:val="007F6332"/>
    <w:rsid w:val="007F637A"/>
    <w:rsid w:val="007F6F18"/>
    <w:rsid w:val="007F7E53"/>
    <w:rsid w:val="0080000C"/>
    <w:rsid w:val="0080002A"/>
    <w:rsid w:val="008003CD"/>
    <w:rsid w:val="00800945"/>
    <w:rsid w:val="00801512"/>
    <w:rsid w:val="00801563"/>
    <w:rsid w:val="008024CD"/>
    <w:rsid w:val="008025D0"/>
    <w:rsid w:val="00802AC6"/>
    <w:rsid w:val="008038A0"/>
    <w:rsid w:val="00803D3E"/>
    <w:rsid w:val="00803E04"/>
    <w:rsid w:val="00804202"/>
    <w:rsid w:val="00804C44"/>
    <w:rsid w:val="00805868"/>
    <w:rsid w:val="00805D5E"/>
    <w:rsid w:val="008060A7"/>
    <w:rsid w:val="00810480"/>
    <w:rsid w:val="008104C3"/>
    <w:rsid w:val="00810982"/>
    <w:rsid w:val="00810C01"/>
    <w:rsid w:val="00811623"/>
    <w:rsid w:val="00812A98"/>
    <w:rsid w:val="00812D76"/>
    <w:rsid w:val="0081317F"/>
    <w:rsid w:val="00813AB6"/>
    <w:rsid w:val="008140DC"/>
    <w:rsid w:val="0081419C"/>
    <w:rsid w:val="008143DD"/>
    <w:rsid w:val="0081469B"/>
    <w:rsid w:val="00814809"/>
    <w:rsid w:val="00815939"/>
    <w:rsid w:val="0081656C"/>
    <w:rsid w:val="00816A20"/>
    <w:rsid w:val="00817041"/>
    <w:rsid w:val="00817E89"/>
    <w:rsid w:val="00817F14"/>
    <w:rsid w:val="00820078"/>
    <w:rsid w:val="00820275"/>
    <w:rsid w:val="0082055F"/>
    <w:rsid w:val="00820668"/>
    <w:rsid w:val="0082161E"/>
    <w:rsid w:val="008219DB"/>
    <w:rsid w:val="00821FAC"/>
    <w:rsid w:val="00822223"/>
    <w:rsid w:val="0082238B"/>
    <w:rsid w:val="0082242B"/>
    <w:rsid w:val="00822A20"/>
    <w:rsid w:val="00822E23"/>
    <w:rsid w:val="00823DD0"/>
    <w:rsid w:val="00823F6F"/>
    <w:rsid w:val="00825038"/>
    <w:rsid w:val="008250E3"/>
    <w:rsid w:val="00825593"/>
    <w:rsid w:val="00825EB9"/>
    <w:rsid w:val="00826CD4"/>
    <w:rsid w:val="008271D2"/>
    <w:rsid w:val="00827210"/>
    <w:rsid w:val="008309C3"/>
    <w:rsid w:val="00830AE0"/>
    <w:rsid w:val="00831455"/>
    <w:rsid w:val="008315B0"/>
    <w:rsid w:val="008321D3"/>
    <w:rsid w:val="00832D2B"/>
    <w:rsid w:val="0083307C"/>
    <w:rsid w:val="00833594"/>
    <w:rsid w:val="00833810"/>
    <w:rsid w:val="0083387B"/>
    <w:rsid w:val="00833ECF"/>
    <w:rsid w:val="00834266"/>
    <w:rsid w:val="008347C8"/>
    <w:rsid w:val="008357B0"/>
    <w:rsid w:val="00835871"/>
    <w:rsid w:val="00835B98"/>
    <w:rsid w:val="008360E7"/>
    <w:rsid w:val="00836229"/>
    <w:rsid w:val="0083674B"/>
    <w:rsid w:val="00836BCD"/>
    <w:rsid w:val="00836C70"/>
    <w:rsid w:val="008370BC"/>
    <w:rsid w:val="008402AE"/>
    <w:rsid w:val="0084036C"/>
    <w:rsid w:val="0084045D"/>
    <w:rsid w:val="00840D86"/>
    <w:rsid w:val="00841222"/>
    <w:rsid w:val="00841E39"/>
    <w:rsid w:val="00843234"/>
    <w:rsid w:val="0084323A"/>
    <w:rsid w:val="008436C4"/>
    <w:rsid w:val="00843F57"/>
    <w:rsid w:val="0084518E"/>
    <w:rsid w:val="0084644E"/>
    <w:rsid w:val="00846457"/>
    <w:rsid w:val="008464FC"/>
    <w:rsid w:val="00847D59"/>
    <w:rsid w:val="00850302"/>
    <w:rsid w:val="00850821"/>
    <w:rsid w:val="00850B74"/>
    <w:rsid w:val="00850EF0"/>
    <w:rsid w:val="008510C8"/>
    <w:rsid w:val="00851102"/>
    <w:rsid w:val="008513D3"/>
    <w:rsid w:val="00851524"/>
    <w:rsid w:val="00851914"/>
    <w:rsid w:val="0085191B"/>
    <w:rsid w:val="00851952"/>
    <w:rsid w:val="00851B68"/>
    <w:rsid w:val="00851BBA"/>
    <w:rsid w:val="0085267D"/>
    <w:rsid w:val="008526A0"/>
    <w:rsid w:val="00852766"/>
    <w:rsid w:val="008529FA"/>
    <w:rsid w:val="0085343B"/>
    <w:rsid w:val="008534CE"/>
    <w:rsid w:val="008535CE"/>
    <w:rsid w:val="00853E33"/>
    <w:rsid w:val="00853F53"/>
    <w:rsid w:val="008541DA"/>
    <w:rsid w:val="0085514F"/>
    <w:rsid w:val="0085521C"/>
    <w:rsid w:val="008552BC"/>
    <w:rsid w:val="008559AE"/>
    <w:rsid w:val="00855ED0"/>
    <w:rsid w:val="00856176"/>
    <w:rsid w:val="008565B7"/>
    <w:rsid w:val="008569EB"/>
    <w:rsid w:val="008571E5"/>
    <w:rsid w:val="00857988"/>
    <w:rsid w:val="00857B38"/>
    <w:rsid w:val="008601BE"/>
    <w:rsid w:val="008604E6"/>
    <w:rsid w:val="00860646"/>
    <w:rsid w:val="008606C4"/>
    <w:rsid w:val="0086075F"/>
    <w:rsid w:val="008607D0"/>
    <w:rsid w:val="008607E5"/>
    <w:rsid w:val="00860C5F"/>
    <w:rsid w:val="0086135B"/>
    <w:rsid w:val="00861395"/>
    <w:rsid w:val="008613E0"/>
    <w:rsid w:val="0086170B"/>
    <w:rsid w:val="00861724"/>
    <w:rsid w:val="00862394"/>
    <w:rsid w:val="008639F7"/>
    <w:rsid w:val="00863C81"/>
    <w:rsid w:val="0086450B"/>
    <w:rsid w:val="00864841"/>
    <w:rsid w:val="00864F51"/>
    <w:rsid w:val="0086503D"/>
    <w:rsid w:val="008651D8"/>
    <w:rsid w:val="008653BE"/>
    <w:rsid w:val="00865C3B"/>
    <w:rsid w:val="00866104"/>
    <w:rsid w:val="008664C3"/>
    <w:rsid w:val="00866793"/>
    <w:rsid w:val="00866D17"/>
    <w:rsid w:val="00866D71"/>
    <w:rsid w:val="0086732D"/>
    <w:rsid w:val="0086764C"/>
    <w:rsid w:val="00867A32"/>
    <w:rsid w:val="00867EB2"/>
    <w:rsid w:val="00867F05"/>
    <w:rsid w:val="00870773"/>
    <w:rsid w:val="00871948"/>
    <w:rsid w:val="00872129"/>
    <w:rsid w:val="00872138"/>
    <w:rsid w:val="00872232"/>
    <w:rsid w:val="00872386"/>
    <w:rsid w:val="0087340A"/>
    <w:rsid w:val="00873701"/>
    <w:rsid w:val="0087397C"/>
    <w:rsid w:val="00873C3A"/>
    <w:rsid w:val="00874710"/>
    <w:rsid w:val="00874E35"/>
    <w:rsid w:val="00875504"/>
    <w:rsid w:val="00875ED0"/>
    <w:rsid w:val="00876064"/>
    <w:rsid w:val="008762C8"/>
    <w:rsid w:val="00876353"/>
    <w:rsid w:val="008765E9"/>
    <w:rsid w:val="008779BD"/>
    <w:rsid w:val="00880296"/>
    <w:rsid w:val="008809C1"/>
    <w:rsid w:val="00880E5B"/>
    <w:rsid w:val="008810A3"/>
    <w:rsid w:val="008812FE"/>
    <w:rsid w:val="00881CB7"/>
    <w:rsid w:val="008824D9"/>
    <w:rsid w:val="008824EB"/>
    <w:rsid w:val="008829CE"/>
    <w:rsid w:val="0088333F"/>
    <w:rsid w:val="00883919"/>
    <w:rsid w:val="00883BC7"/>
    <w:rsid w:val="0088423F"/>
    <w:rsid w:val="00884E71"/>
    <w:rsid w:val="00885340"/>
    <w:rsid w:val="00885A48"/>
    <w:rsid w:val="00885F3A"/>
    <w:rsid w:val="008863C6"/>
    <w:rsid w:val="00886887"/>
    <w:rsid w:val="00886919"/>
    <w:rsid w:val="00886F63"/>
    <w:rsid w:val="00887664"/>
    <w:rsid w:val="00887912"/>
    <w:rsid w:val="00887953"/>
    <w:rsid w:val="00890276"/>
    <w:rsid w:val="0089093E"/>
    <w:rsid w:val="008911C0"/>
    <w:rsid w:val="008918B3"/>
    <w:rsid w:val="00891E76"/>
    <w:rsid w:val="00892AE5"/>
    <w:rsid w:val="00892C2D"/>
    <w:rsid w:val="0089301C"/>
    <w:rsid w:val="00893176"/>
    <w:rsid w:val="00893364"/>
    <w:rsid w:val="00893693"/>
    <w:rsid w:val="008937B8"/>
    <w:rsid w:val="008947B8"/>
    <w:rsid w:val="00894D9E"/>
    <w:rsid w:val="00895180"/>
    <w:rsid w:val="00895BF0"/>
    <w:rsid w:val="00896314"/>
    <w:rsid w:val="008963D7"/>
    <w:rsid w:val="00896DCB"/>
    <w:rsid w:val="00896EEF"/>
    <w:rsid w:val="0089738D"/>
    <w:rsid w:val="008A04E8"/>
    <w:rsid w:val="008A097A"/>
    <w:rsid w:val="008A0C12"/>
    <w:rsid w:val="008A110F"/>
    <w:rsid w:val="008A2A63"/>
    <w:rsid w:val="008A2C58"/>
    <w:rsid w:val="008A2CAE"/>
    <w:rsid w:val="008A33AE"/>
    <w:rsid w:val="008A3463"/>
    <w:rsid w:val="008A39C6"/>
    <w:rsid w:val="008A4453"/>
    <w:rsid w:val="008A45A8"/>
    <w:rsid w:val="008A4B4F"/>
    <w:rsid w:val="008A4DAC"/>
    <w:rsid w:val="008A521D"/>
    <w:rsid w:val="008A5344"/>
    <w:rsid w:val="008A625C"/>
    <w:rsid w:val="008A66D9"/>
    <w:rsid w:val="008A68CF"/>
    <w:rsid w:val="008A6E6F"/>
    <w:rsid w:val="008A7689"/>
    <w:rsid w:val="008A7979"/>
    <w:rsid w:val="008A7F41"/>
    <w:rsid w:val="008A7F66"/>
    <w:rsid w:val="008B0431"/>
    <w:rsid w:val="008B09B7"/>
    <w:rsid w:val="008B146B"/>
    <w:rsid w:val="008B149E"/>
    <w:rsid w:val="008B1733"/>
    <w:rsid w:val="008B1867"/>
    <w:rsid w:val="008B1CAF"/>
    <w:rsid w:val="008B1FFD"/>
    <w:rsid w:val="008B2F78"/>
    <w:rsid w:val="008B3780"/>
    <w:rsid w:val="008B41C8"/>
    <w:rsid w:val="008B477E"/>
    <w:rsid w:val="008B53F0"/>
    <w:rsid w:val="008B599F"/>
    <w:rsid w:val="008B5FA4"/>
    <w:rsid w:val="008B6FAD"/>
    <w:rsid w:val="008B7300"/>
    <w:rsid w:val="008B7D5F"/>
    <w:rsid w:val="008C03E4"/>
    <w:rsid w:val="008C05E4"/>
    <w:rsid w:val="008C0F2D"/>
    <w:rsid w:val="008C0FD4"/>
    <w:rsid w:val="008C105C"/>
    <w:rsid w:val="008C11AD"/>
    <w:rsid w:val="008C1B8B"/>
    <w:rsid w:val="008C1CAD"/>
    <w:rsid w:val="008C21AA"/>
    <w:rsid w:val="008C224B"/>
    <w:rsid w:val="008C2250"/>
    <w:rsid w:val="008C3163"/>
    <w:rsid w:val="008C33E8"/>
    <w:rsid w:val="008C39F1"/>
    <w:rsid w:val="008C426D"/>
    <w:rsid w:val="008C4FCD"/>
    <w:rsid w:val="008C5032"/>
    <w:rsid w:val="008C556A"/>
    <w:rsid w:val="008C5639"/>
    <w:rsid w:val="008C603C"/>
    <w:rsid w:val="008C670A"/>
    <w:rsid w:val="008C6C1E"/>
    <w:rsid w:val="008C73B2"/>
    <w:rsid w:val="008C75C4"/>
    <w:rsid w:val="008C774D"/>
    <w:rsid w:val="008C7A27"/>
    <w:rsid w:val="008C7BD6"/>
    <w:rsid w:val="008D0673"/>
    <w:rsid w:val="008D0DD2"/>
    <w:rsid w:val="008D1372"/>
    <w:rsid w:val="008D15D2"/>
    <w:rsid w:val="008D1967"/>
    <w:rsid w:val="008D1D69"/>
    <w:rsid w:val="008D2726"/>
    <w:rsid w:val="008D2F7E"/>
    <w:rsid w:val="008D412A"/>
    <w:rsid w:val="008D41A7"/>
    <w:rsid w:val="008D4729"/>
    <w:rsid w:val="008D49F6"/>
    <w:rsid w:val="008D522B"/>
    <w:rsid w:val="008D5425"/>
    <w:rsid w:val="008D5B99"/>
    <w:rsid w:val="008D5D8B"/>
    <w:rsid w:val="008D61CA"/>
    <w:rsid w:val="008D643F"/>
    <w:rsid w:val="008D654F"/>
    <w:rsid w:val="008D6DE3"/>
    <w:rsid w:val="008E0741"/>
    <w:rsid w:val="008E15EA"/>
    <w:rsid w:val="008E15F2"/>
    <w:rsid w:val="008E170B"/>
    <w:rsid w:val="008E304A"/>
    <w:rsid w:val="008E3452"/>
    <w:rsid w:val="008E35D7"/>
    <w:rsid w:val="008E42E5"/>
    <w:rsid w:val="008E47ED"/>
    <w:rsid w:val="008E5309"/>
    <w:rsid w:val="008E6284"/>
    <w:rsid w:val="008E6AE5"/>
    <w:rsid w:val="008E702E"/>
    <w:rsid w:val="008E727A"/>
    <w:rsid w:val="008E7283"/>
    <w:rsid w:val="008F004F"/>
    <w:rsid w:val="008F0352"/>
    <w:rsid w:val="008F0A95"/>
    <w:rsid w:val="008F11E2"/>
    <w:rsid w:val="008F1508"/>
    <w:rsid w:val="008F2EA7"/>
    <w:rsid w:val="008F3554"/>
    <w:rsid w:val="008F35BA"/>
    <w:rsid w:val="008F38A7"/>
    <w:rsid w:val="008F39B0"/>
    <w:rsid w:val="008F3AF9"/>
    <w:rsid w:val="008F3C5E"/>
    <w:rsid w:val="008F3E35"/>
    <w:rsid w:val="008F44B0"/>
    <w:rsid w:val="008F4B73"/>
    <w:rsid w:val="008F5250"/>
    <w:rsid w:val="008F52CF"/>
    <w:rsid w:val="008F53B8"/>
    <w:rsid w:val="008F64A6"/>
    <w:rsid w:val="008F70BD"/>
    <w:rsid w:val="009003E4"/>
    <w:rsid w:val="0090061B"/>
    <w:rsid w:val="00900881"/>
    <w:rsid w:val="00900A32"/>
    <w:rsid w:val="00900B39"/>
    <w:rsid w:val="00900C98"/>
    <w:rsid w:val="00900D03"/>
    <w:rsid w:val="00900F5E"/>
    <w:rsid w:val="00901092"/>
    <w:rsid w:val="0090164A"/>
    <w:rsid w:val="00901B41"/>
    <w:rsid w:val="00903BFD"/>
    <w:rsid w:val="00904239"/>
    <w:rsid w:val="009044C9"/>
    <w:rsid w:val="0090540C"/>
    <w:rsid w:val="00905BAE"/>
    <w:rsid w:val="00905DC2"/>
    <w:rsid w:val="009060EC"/>
    <w:rsid w:val="00906657"/>
    <w:rsid w:val="00911A8A"/>
    <w:rsid w:val="00911B79"/>
    <w:rsid w:val="009125F4"/>
    <w:rsid w:val="00912680"/>
    <w:rsid w:val="009129FA"/>
    <w:rsid w:val="00913AFD"/>
    <w:rsid w:val="00913BD5"/>
    <w:rsid w:val="00914670"/>
    <w:rsid w:val="00914758"/>
    <w:rsid w:val="00914B72"/>
    <w:rsid w:val="00914EE4"/>
    <w:rsid w:val="0091598A"/>
    <w:rsid w:val="00915CB4"/>
    <w:rsid w:val="0091604E"/>
    <w:rsid w:val="0091690C"/>
    <w:rsid w:val="00917A35"/>
    <w:rsid w:val="009203BE"/>
    <w:rsid w:val="00920EB6"/>
    <w:rsid w:val="00920F95"/>
    <w:rsid w:val="009211EF"/>
    <w:rsid w:val="00921439"/>
    <w:rsid w:val="00921528"/>
    <w:rsid w:val="0092160C"/>
    <w:rsid w:val="00921B5E"/>
    <w:rsid w:val="00921F48"/>
    <w:rsid w:val="009221CA"/>
    <w:rsid w:val="0092241D"/>
    <w:rsid w:val="009224B8"/>
    <w:rsid w:val="00922775"/>
    <w:rsid w:val="009234EE"/>
    <w:rsid w:val="009243E7"/>
    <w:rsid w:val="009246BD"/>
    <w:rsid w:val="00924C3B"/>
    <w:rsid w:val="00924F11"/>
    <w:rsid w:val="00925B8E"/>
    <w:rsid w:val="00925F91"/>
    <w:rsid w:val="009260CA"/>
    <w:rsid w:val="009261C1"/>
    <w:rsid w:val="00926CA1"/>
    <w:rsid w:val="009272B9"/>
    <w:rsid w:val="00930EAF"/>
    <w:rsid w:val="009313EB"/>
    <w:rsid w:val="0093192C"/>
    <w:rsid w:val="00931A83"/>
    <w:rsid w:val="00932B36"/>
    <w:rsid w:val="00932D80"/>
    <w:rsid w:val="009332C8"/>
    <w:rsid w:val="009334DE"/>
    <w:rsid w:val="0093352F"/>
    <w:rsid w:val="00933CD7"/>
    <w:rsid w:val="00934A25"/>
    <w:rsid w:val="00935DE1"/>
    <w:rsid w:val="00936431"/>
    <w:rsid w:val="00937539"/>
    <w:rsid w:val="009379AF"/>
    <w:rsid w:val="009379DB"/>
    <w:rsid w:val="00940116"/>
    <w:rsid w:val="0094019C"/>
    <w:rsid w:val="009401E4"/>
    <w:rsid w:val="00940255"/>
    <w:rsid w:val="00940428"/>
    <w:rsid w:val="009405BD"/>
    <w:rsid w:val="009415B0"/>
    <w:rsid w:val="00941B79"/>
    <w:rsid w:val="00941BF0"/>
    <w:rsid w:val="00942DCF"/>
    <w:rsid w:val="009432D1"/>
    <w:rsid w:val="00943B17"/>
    <w:rsid w:val="00944364"/>
    <w:rsid w:val="009443C4"/>
    <w:rsid w:val="009444A7"/>
    <w:rsid w:val="00945CC5"/>
    <w:rsid w:val="00946536"/>
    <w:rsid w:val="00946B37"/>
    <w:rsid w:val="009470A3"/>
    <w:rsid w:val="00947251"/>
    <w:rsid w:val="00947EEF"/>
    <w:rsid w:val="0095059F"/>
    <w:rsid w:val="00950A0E"/>
    <w:rsid w:val="00950FFC"/>
    <w:rsid w:val="009510EB"/>
    <w:rsid w:val="00951C05"/>
    <w:rsid w:val="0095204D"/>
    <w:rsid w:val="00953831"/>
    <w:rsid w:val="0095386E"/>
    <w:rsid w:val="009544CA"/>
    <w:rsid w:val="0095544C"/>
    <w:rsid w:val="00955AD7"/>
    <w:rsid w:val="009563C0"/>
    <w:rsid w:val="009570BE"/>
    <w:rsid w:val="009571B1"/>
    <w:rsid w:val="00960AE6"/>
    <w:rsid w:val="00961014"/>
    <w:rsid w:val="00962929"/>
    <w:rsid w:val="009636A9"/>
    <w:rsid w:val="00964566"/>
    <w:rsid w:val="00965084"/>
    <w:rsid w:val="00965745"/>
    <w:rsid w:val="009658D8"/>
    <w:rsid w:val="00966191"/>
    <w:rsid w:val="00966492"/>
    <w:rsid w:val="00966773"/>
    <w:rsid w:val="00967107"/>
    <w:rsid w:val="00967B0C"/>
    <w:rsid w:val="00970BAA"/>
    <w:rsid w:val="00970EC0"/>
    <w:rsid w:val="00971839"/>
    <w:rsid w:val="00971BD3"/>
    <w:rsid w:val="00971C28"/>
    <w:rsid w:val="00971C4A"/>
    <w:rsid w:val="00972179"/>
    <w:rsid w:val="00972197"/>
    <w:rsid w:val="009728F1"/>
    <w:rsid w:val="00973291"/>
    <w:rsid w:val="00973DB2"/>
    <w:rsid w:val="00974516"/>
    <w:rsid w:val="00975317"/>
    <w:rsid w:val="009755EC"/>
    <w:rsid w:val="00975CB3"/>
    <w:rsid w:val="00975F79"/>
    <w:rsid w:val="00975FFA"/>
    <w:rsid w:val="00976509"/>
    <w:rsid w:val="00976D94"/>
    <w:rsid w:val="00980181"/>
    <w:rsid w:val="009801D1"/>
    <w:rsid w:val="00980331"/>
    <w:rsid w:val="00980A30"/>
    <w:rsid w:val="00980F3D"/>
    <w:rsid w:val="00981DA2"/>
    <w:rsid w:val="00982910"/>
    <w:rsid w:val="00982FED"/>
    <w:rsid w:val="00983383"/>
    <w:rsid w:val="009837A1"/>
    <w:rsid w:val="0098386D"/>
    <w:rsid w:val="00983AAA"/>
    <w:rsid w:val="00984A6F"/>
    <w:rsid w:val="00985A17"/>
    <w:rsid w:val="00986331"/>
    <w:rsid w:val="00986380"/>
    <w:rsid w:val="00986922"/>
    <w:rsid w:val="00986E8C"/>
    <w:rsid w:val="00986F0D"/>
    <w:rsid w:val="00986F60"/>
    <w:rsid w:val="00987959"/>
    <w:rsid w:val="00990CFF"/>
    <w:rsid w:val="009917FF"/>
    <w:rsid w:val="00992FB1"/>
    <w:rsid w:val="00993455"/>
    <w:rsid w:val="00993AFF"/>
    <w:rsid w:val="00993EBB"/>
    <w:rsid w:val="00994077"/>
    <w:rsid w:val="00994522"/>
    <w:rsid w:val="00994D55"/>
    <w:rsid w:val="00994F69"/>
    <w:rsid w:val="009956E2"/>
    <w:rsid w:val="00995FD4"/>
    <w:rsid w:val="0099625F"/>
    <w:rsid w:val="009962E6"/>
    <w:rsid w:val="009962FC"/>
    <w:rsid w:val="00996A95"/>
    <w:rsid w:val="00996B4C"/>
    <w:rsid w:val="00996DEF"/>
    <w:rsid w:val="009972B4"/>
    <w:rsid w:val="009972D5"/>
    <w:rsid w:val="009978B5"/>
    <w:rsid w:val="00997AA6"/>
    <w:rsid w:val="00997C56"/>
    <w:rsid w:val="009A00EC"/>
    <w:rsid w:val="009A0129"/>
    <w:rsid w:val="009A020D"/>
    <w:rsid w:val="009A0736"/>
    <w:rsid w:val="009A0FF3"/>
    <w:rsid w:val="009A10CA"/>
    <w:rsid w:val="009A12D5"/>
    <w:rsid w:val="009A13AC"/>
    <w:rsid w:val="009A1597"/>
    <w:rsid w:val="009A1EAF"/>
    <w:rsid w:val="009A228D"/>
    <w:rsid w:val="009A2837"/>
    <w:rsid w:val="009A2BE9"/>
    <w:rsid w:val="009A2F28"/>
    <w:rsid w:val="009A329C"/>
    <w:rsid w:val="009A32D9"/>
    <w:rsid w:val="009A3628"/>
    <w:rsid w:val="009A3B81"/>
    <w:rsid w:val="009A4400"/>
    <w:rsid w:val="009A5576"/>
    <w:rsid w:val="009A5CE3"/>
    <w:rsid w:val="009A64E1"/>
    <w:rsid w:val="009A69A7"/>
    <w:rsid w:val="009A6F4E"/>
    <w:rsid w:val="009A7188"/>
    <w:rsid w:val="009A757A"/>
    <w:rsid w:val="009A79EA"/>
    <w:rsid w:val="009A7A2C"/>
    <w:rsid w:val="009B00D4"/>
    <w:rsid w:val="009B0EC4"/>
    <w:rsid w:val="009B0F6E"/>
    <w:rsid w:val="009B16E1"/>
    <w:rsid w:val="009B2114"/>
    <w:rsid w:val="009B2E93"/>
    <w:rsid w:val="009B3072"/>
    <w:rsid w:val="009B30C5"/>
    <w:rsid w:val="009B3305"/>
    <w:rsid w:val="009B3D53"/>
    <w:rsid w:val="009B44BB"/>
    <w:rsid w:val="009B465A"/>
    <w:rsid w:val="009B471D"/>
    <w:rsid w:val="009B50B6"/>
    <w:rsid w:val="009B521D"/>
    <w:rsid w:val="009B54A5"/>
    <w:rsid w:val="009B5765"/>
    <w:rsid w:val="009B6A5F"/>
    <w:rsid w:val="009B6D4D"/>
    <w:rsid w:val="009B6EB0"/>
    <w:rsid w:val="009B7118"/>
    <w:rsid w:val="009B7B25"/>
    <w:rsid w:val="009B7E4C"/>
    <w:rsid w:val="009B7F0D"/>
    <w:rsid w:val="009C00E7"/>
    <w:rsid w:val="009C02D6"/>
    <w:rsid w:val="009C07D6"/>
    <w:rsid w:val="009C0DCF"/>
    <w:rsid w:val="009C1760"/>
    <w:rsid w:val="009C19E2"/>
    <w:rsid w:val="009C1A0C"/>
    <w:rsid w:val="009C25AB"/>
    <w:rsid w:val="009C2EB5"/>
    <w:rsid w:val="009C3CA7"/>
    <w:rsid w:val="009C419B"/>
    <w:rsid w:val="009C453C"/>
    <w:rsid w:val="009C532D"/>
    <w:rsid w:val="009C541F"/>
    <w:rsid w:val="009C5819"/>
    <w:rsid w:val="009C5874"/>
    <w:rsid w:val="009C58E3"/>
    <w:rsid w:val="009C6051"/>
    <w:rsid w:val="009C7DBA"/>
    <w:rsid w:val="009D018B"/>
    <w:rsid w:val="009D02EB"/>
    <w:rsid w:val="009D0431"/>
    <w:rsid w:val="009D191A"/>
    <w:rsid w:val="009D2118"/>
    <w:rsid w:val="009D2337"/>
    <w:rsid w:val="009D2467"/>
    <w:rsid w:val="009D2514"/>
    <w:rsid w:val="009D27FB"/>
    <w:rsid w:val="009D2B9F"/>
    <w:rsid w:val="009D2E51"/>
    <w:rsid w:val="009D32B4"/>
    <w:rsid w:val="009D3DFE"/>
    <w:rsid w:val="009D3F04"/>
    <w:rsid w:val="009D5301"/>
    <w:rsid w:val="009D5EE9"/>
    <w:rsid w:val="009D6407"/>
    <w:rsid w:val="009D6697"/>
    <w:rsid w:val="009D69A8"/>
    <w:rsid w:val="009D7028"/>
    <w:rsid w:val="009D708E"/>
    <w:rsid w:val="009D712F"/>
    <w:rsid w:val="009D7AED"/>
    <w:rsid w:val="009E00AD"/>
    <w:rsid w:val="009E027E"/>
    <w:rsid w:val="009E0B45"/>
    <w:rsid w:val="009E0C0F"/>
    <w:rsid w:val="009E0FF9"/>
    <w:rsid w:val="009E10B7"/>
    <w:rsid w:val="009E1561"/>
    <w:rsid w:val="009E1EE5"/>
    <w:rsid w:val="009E221F"/>
    <w:rsid w:val="009E2352"/>
    <w:rsid w:val="009E386B"/>
    <w:rsid w:val="009E428A"/>
    <w:rsid w:val="009E4C51"/>
    <w:rsid w:val="009E4FB0"/>
    <w:rsid w:val="009E52C5"/>
    <w:rsid w:val="009E553F"/>
    <w:rsid w:val="009E5711"/>
    <w:rsid w:val="009E5D1C"/>
    <w:rsid w:val="009E6279"/>
    <w:rsid w:val="009E683A"/>
    <w:rsid w:val="009E6AE3"/>
    <w:rsid w:val="009E70F7"/>
    <w:rsid w:val="009F02B2"/>
    <w:rsid w:val="009F03A9"/>
    <w:rsid w:val="009F0572"/>
    <w:rsid w:val="009F05EB"/>
    <w:rsid w:val="009F08F5"/>
    <w:rsid w:val="009F0F8F"/>
    <w:rsid w:val="009F1210"/>
    <w:rsid w:val="009F2211"/>
    <w:rsid w:val="009F226E"/>
    <w:rsid w:val="009F33CE"/>
    <w:rsid w:val="009F3FC1"/>
    <w:rsid w:val="009F4341"/>
    <w:rsid w:val="009F4520"/>
    <w:rsid w:val="009F512E"/>
    <w:rsid w:val="009F58BE"/>
    <w:rsid w:val="009F5F0B"/>
    <w:rsid w:val="009F6460"/>
    <w:rsid w:val="009F65B0"/>
    <w:rsid w:val="009F6732"/>
    <w:rsid w:val="009F71D7"/>
    <w:rsid w:val="009F7221"/>
    <w:rsid w:val="009F7F96"/>
    <w:rsid w:val="00A000AD"/>
    <w:rsid w:val="00A0015A"/>
    <w:rsid w:val="00A004DA"/>
    <w:rsid w:val="00A00510"/>
    <w:rsid w:val="00A00B1D"/>
    <w:rsid w:val="00A00E91"/>
    <w:rsid w:val="00A00F5D"/>
    <w:rsid w:val="00A013B7"/>
    <w:rsid w:val="00A01798"/>
    <w:rsid w:val="00A02199"/>
    <w:rsid w:val="00A0291E"/>
    <w:rsid w:val="00A02A1E"/>
    <w:rsid w:val="00A02DCA"/>
    <w:rsid w:val="00A0301D"/>
    <w:rsid w:val="00A03DDD"/>
    <w:rsid w:val="00A03E4E"/>
    <w:rsid w:val="00A04BBA"/>
    <w:rsid w:val="00A05830"/>
    <w:rsid w:val="00A0592E"/>
    <w:rsid w:val="00A063FF"/>
    <w:rsid w:val="00A065E2"/>
    <w:rsid w:val="00A06789"/>
    <w:rsid w:val="00A069CE"/>
    <w:rsid w:val="00A06CB7"/>
    <w:rsid w:val="00A074CE"/>
    <w:rsid w:val="00A07D7E"/>
    <w:rsid w:val="00A10950"/>
    <w:rsid w:val="00A10B6E"/>
    <w:rsid w:val="00A10DAA"/>
    <w:rsid w:val="00A113B7"/>
    <w:rsid w:val="00A11C0B"/>
    <w:rsid w:val="00A11FD0"/>
    <w:rsid w:val="00A1311E"/>
    <w:rsid w:val="00A13B53"/>
    <w:rsid w:val="00A13CD5"/>
    <w:rsid w:val="00A13F6A"/>
    <w:rsid w:val="00A148E9"/>
    <w:rsid w:val="00A14DF2"/>
    <w:rsid w:val="00A15329"/>
    <w:rsid w:val="00A154AD"/>
    <w:rsid w:val="00A1557D"/>
    <w:rsid w:val="00A15B78"/>
    <w:rsid w:val="00A16308"/>
    <w:rsid w:val="00A16B59"/>
    <w:rsid w:val="00A16DFC"/>
    <w:rsid w:val="00A16F4B"/>
    <w:rsid w:val="00A17ECE"/>
    <w:rsid w:val="00A17FE9"/>
    <w:rsid w:val="00A20488"/>
    <w:rsid w:val="00A20514"/>
    <w:rsid w:val="00A207C0"/>
    <w:rsid w:val="00A216D2"/>
    <w:rsid w:val="00A217A3"/>
    <w:rsid w:val="00A21BB3"/>
    <w:rsid w:val="00A21C3C"/>
    <w:rsid w:val="00A22394"/>
    <w:rsid w:val="00A22928"/>
    <w:rsid w:val="00A22F73"/>
    <w:rsid w:val="00A231AA"/>
    <w:rsid w:val="00A23F35"/>
    <w:rsid w:val="00A24196"/>
    <w:rsid w:val="00A241CB"/>
    <w:rsid w:val="00A251AD"/>
    <w:rsid w:val="00A25FCB"/>
    <w:rsid w:val="00A2646C"/>
    <w:rsid w:val="00A26BD7"/>
    <w:rsid w:val="00A27330"/>
    <w:rsid w:val="00A273F9"/>
    <w:rsid w:val="00A2796B"/>
    <w:rsid w:val="00A30416"/>
    <w:rsid w:val="00A304AB"/>
    <w:rsid w:val="00A30D9A"/>
    <w:rsid w:val="00A30F6A"/>
    <w:rsid w:val="00A3100E"/>
    <w:rsid w:val="00A3113F"/>
    <w:rsid w:val="00A3118E"/>
    <w:rsid w:val="00A3127D"/>
    <w:rsid w:val="00A315BD"/>
    <w:rsid w:val="00A31E40"/>
    <w:rsid w:val="00A32112"/>
    <w:rsid w:val="00A32A03"/>
    <w:rsid w:val="00A34288"/>
    <w:rsid w:val="00A3459D"/>
    <w:rsid w:val="00A34D00"/>
    <w:rsid w:val="00A35A7E"/>
    <w:rsid w:val="00A35EB4"/>
    <w:rsid w:val="00A36884"/>
    <w:rsid w:val="00A36946"/>
    <w:rsid w:val="00A36B26"/>
    <w:rsid w:val="00A36C98"/>
    <w:rsid w:val="00A374C2"/>
    <w:rsid w:val="00A37B74"/>
    <w:rsid w:val="00A40208"/>
    <w:rsid w:val="00A40845"/>
    <w:rsid w:val="00A4159C"/>
    <w:rsid w:val="00A41AD1"/>
    <w:rsid w:val="00A41F2D"/>
    <w:rsid w:val="00A41F5C"/>
    <w:rsid w:val="00A42EFF"/>
    <w:rsid w:val="00A43415"/>
    <w:rsid w:val="00A435DB"/>
    <w:rsid w:val="00A43DA1"/>
    <w:rsid w:val="00A447CD"/>
    <w:rsid w:val="00A447FB"/>
    <w:rsid w:val="00A44983"/>
    <w:rsid w:val="00A44C9D"/>
    <w:rsid w:val="00A44DA4"/>
    <w:rsid w:val="00A44DCF"/>
    <w:rsid w:val="00A459BC"/>
    <w:rsid w:val="00A45B4F"/>
    <w:rsid w:val="00A4614F"/>
    <w:rsid w:val="00A467DC"/>
    <w:rsid w:val="00A46C38"/>
    <w:rsid w:val="00A47200"/>
    <w:rsid w:val="00A472F9"/>
    <w:rsid w:val="00A50053"/>
    <w:rsid w:val="00A504FA"/>
    <w:rsid w:val="00A51192"/>
    <w:rsid w:val="00A51A84"/>
    <w:rsid w:val="00A5222A"/>
    <w:rsid w:val="00A52C93"/>
    <w:rsid w:val="00A53A83"/>
    <w:rsid w:val="00A53C83"/>
    <w:rsid w:val="00A53E27"/>
    <w:rsid w:val="00A53FFE"/>
    <w:rsid w:val="00A54ADD"/>
    <w:rsid w:val="00A550F6"/>
    <w:rsid w:val="00A554A1"/>
    <w:rsid w:val="00A55A8A"/>
    <w:rsid w:val="00A55D86"/>
    <w:rsid w:val="00A55F12"/>
    <w:rsid w:val="00A5632C"/>
    <w:rsid w:val="00A568C0"/>
    <w:rsid w:val="00A56976"/>
    <w:rsid w:val="00A56D12"/>
    <w:rsid w:val="00A5750C"/>
    <w:rsid w:val="00A5782E"/>
    <w:rsid w:val="00A57872"/>
    <w:rsid w:val="00A57CF9"/>
    <w:rsid w:val="00A57E21"/>
    <w:rsid w:val="00A60063"/>
    <w:rsid w:val="00A60BF0"/>
    <w:rsid w:val="00A60E4A"/>
    <w:rsid w:val="00A61170"/>
    <w:rsid w:val="00A61538"/>
    <w:rsid w:val="00A6217A"/>
    <w:rsid w:val="00A62222"/>
    <w:rsid w:val="00A627AC"/>
    <w:rsid w:val="00A630D4"/>
    <w:rsid w:val="00A63C30"/>
    <w:rsid w:val="00A63C6F"/>
    <w:rsid w:val="00A65552"/>
    <w:rsid w:val="00A65A8D"/>
    <w:rsid w:val="00A65CF3"/>
    <w:rsid w:val="00A66AEE"/>
    <w:rsid w:val="00A679C9"/>
    <w:rsid w:val="00A709B0"/>
    <w:rsid w:val="00A70D71"/>
    <w:rsid w:val="00A71586"/>
    <w:rsid w:val="00A71C7B"/>
    <w:rsid w:val="00A71DD8"/>
    <w:rsid w:val="00A72251"/>
    <w:rsid w:val="00A72687"/>
    <w:rsid w:val="00A72AD8"/>
    <w:rsid w:val="00A7385A"/>
    <w:rsid w:val="00A73C09"/>
    <w:rsid w:val="00A73C65"/>
    <w:rsid w:val="00A74836"/>
    <w:rsid w:val="00A75201"/>
    <w:rsid w:val="00A7570B"/>
    <w:rsid w:val="00A75A80"/>
    <w:rsid w:val="00A75C97"/>
    <w:rsid w:val="00A76251"/>
    <w:rsid w:val="00A763AF"/>
    <w:rsid w:val="00A76765"/>
    <w:rsid w:val="00A767A7"/>
    <w:rsid w:val="00A76B39"/>
    <w:rsid w:val="00A76B80"/>
    <w:rsid w:val="00A76E77"/>
    <w:rsid w:val="00A77531"/>
    <w:rsid w:val="00A77AC1"/>
    <w:rsid w:val="00A77C74"/>
    <w:rsid w:val="00A81171"/>
    <w:rsid w:val="00A81338"/>
    <w:rsid w:val="00A81344"/>
    <w:rsid w:val="00A8137F"/>
    <w:rsid w:val="00A82C4A"/>
    <w:rsid w:val="00A83579"/>
    <w:rsid w:val="00A844F1"/>
    <w:rsid w:val="00A84A91"/>
    <w:rsid w:val="00A85003"/>
    <w:rsid w:val="00A85F9C"/>
    <w:rsid w:val="00A86698"/>
    <w:rsid w:val="00A8680E"/>
    <w:rsid w:val="00A86C32"/>
    <w:rsid w:val="00A87C7D"/>
    <w:rsid w:val="00A9028F"/>
    <w:rsid w:val="00A90703"/>
    <w:rsid w:val="00A90A9E"/>
    <w:rsid w:val="00A9151A"/>
    <w:rsid w:val="00A91DCF"/>
    <w:rsid w:val="00A91E3B"/>
    <w:rsid w:val="00A92807"/>
    <w:rsid w:val="00A9284C"/>
    <w:rsid w:val="00A92B22"/>
    <w:rsid w:val="00A92C52"/>
    <w:rsid w:val="00A93579"/>
    <w:rsid w:val="00A93C27"/>
    <w:rsid w:val="00A9506E"/>
    <w:rsid w:val="00A96542"/>
    <w:rsid w:val="00A96571"/>
    <w:rsid w:val="00A965A2"/>
    <w:rsid w:val="00A96C30"/>
    <w:rsid w:val="00A9783C"/>
    <w:rsid w:val="00AA00E6"/>
    <w:rsid w:val="00AA0476"/>
    <w:rsid w:val="00AA0BF6"/>
    <w:rsid w:val="00AA0F8B"/>
    <w:rsid w:val="00AA1380"/>
    <w:rsid w:val="00AA1780"/>
    <w:rsid w:val="00AA1934"/>
    <w:rsid w:val="00AA22FD"/>
    <w:rsid w:val="00AA234C"/>
    <w:rsid w:val="00AA2D5F"/>
    <w:rsid w:val="00AA2F0B"/>
    <w:rsid w:val="00AA3B08"/>
    <w:rsid w:val="00AA41C4"/>
    <w:rsid w:val="00AA42A5"/>
    <w:rsid w:val="00AA49F3"/>
    <w:rsid w:val="00AA4FF6"/>
    <w:rsid w:val="00AA515E"/>
    <w:rsid w:val="00AA54A0"/>
    <w:rsid w:val="00AA5858"/>
    <w:rsid w:val="00AA5868"/>
    <w:rsid w:val="00AA5B7D"/>
    <w:rsid w:val="00AA6443"/>
    <w:rsid w:val="00AA652D"/>
    <w:rsid w:val="00AA675B"/>
    <w:rsid w:val="00AA6E31"/>
    <w:rsid w:val="00AA7979"/>
    <w:rsid w:val="00AA7E47"/>
    <w:rsid w:val="00AB0AC5"/>
    <w:rsid w:val="00AB0D4B"/>
    <w:rsid w:val="00AB151B"/>
    <w:rsid w:val="00AB1E03"/>
    <w:rsid w:val="00AB25A5"/>
    <w:rsid w:val="00AB2765"/>
    <w:rsid w:val="00AB2E42"/>
    <w:rsid w:val="00AB2E67"/>
    <w:rsid w:val="00AB3967"/>
    <w:rsid w:val="00AB3A28"/>
    <w:rsid w:val="00AB4D5D"/>
    <w:rsid w:val="00AB5776"/>
    <w:rsid w:val="00AB5B5C"/>
    <w:rsid w:val="00AB6822"/>
    <w:rsid w:val="00AB6E0A"/>
    <w:rsid w:val="00AB6F8B"/>
    <w:rsid w:val="00AC0868"/>
    <w:rsid w:val="00AC099C"/>
    <w:rsid w:val="00AC138C"/>
    <w:rsid w:val="00AC16E0"/>
    <w:rsid w:val="00AC1C55"/>
    <w:rsid w:val="00AC21F0"/>
    <w:rsid w:val="00AC24BD"/>
    <w:rsid w:val="00AC2546"/>
    <w:rsid w:val="00AC2ADB"/>
    <w:rsid w:val="00AC2EB0"/>
    <w:rsid w:val="00AC319B"/>
    <w:rsid w:val="00AC33BD"/>
    <w:rsid w:val="00AC3D63"/>
    <w:rsid w:val="00AC4AB2"/>
    <w:rsid w:val="00AC4CD9"/>
    <w:rsid w:val="00AC4ECD"/>
    <w:rsid w:val="00AC6692"/>
    <w:rsid w:val="00AC6A30"/>
    <w:rsid w:val="00AC6B36"/>
    <w:rsid w:val="00AC6F05"/>
    <w:rsid w:val="00AC7712"/>
    <w:rsid w:val="00AD0307"/>
    <w:rsid w:val="00AD037E"/>
    <w:rsid w:val="00AD217F"/>
    <w:rsid w:val="00AD2406"/>
    <w:rsid w:val="00AD2660"/>
    <w:rsid w:val="00AD272C"/>
    <w:rsid w:val="00AD301C"/>
    <w:rsid w:val="00AD3351"/>
    <w:rsid w:val="00AD3823"/>
    <w:rsid w:val="00AD3DC2"/>
    <w:rsid w:val="00AD58D9"/>
    <w:rsid w:val="00AD59B8"/>
    <w:rsid w:val="00AD5B87"/>
    <w:rsid w:val="00AD5EA4"/>
    <w:rsid w:val="00AD6493"/>
    <w:rsid w:val="00AD7873"/>
    <w:rsid w:val="00AE023F"/>
    <w:rsid w:val="00AE0BF6"/>
    <w:rsid w:val="00AE18D3"/>
    <w:rsid w:val="00AE26C1"/>
    <w:rsid w:val="00AE2748"/>
    <w:rsid w:val="00AE28A0"/>
    <w:rsid w:val="00AE3010"/>
    <w:rsid w:val="00AE3194"/>
    <w:rsid w:val="00AE369D"/>
    <w:rsid w:val="00AE3897"/>
    <w:rsid w:val="00AE3F7F"/>
    <w:rsid w:val="00AE411B"/>
    <w:rsid w:val="00AE4833"/>
    <w:rsid w:val="00AE49AE"/>
    <w:rsid w:val="00AE4B39"/>
    <w:rsid w:val="00AE5371"/>
    <w:rsid w:val="00AE5C06"/>
    <w:rsid w:val="00AE61DD"/>
    <w:rsid w:val="00AE63B3"/>
    <w:rsid w:val="00AE67DB"/>
    <w:rsid w:val="00AE7896"/>
    <w:rsid w:val="00AE78C8"/>
    <w:rsid w:val="00AF02F6"/>
    <w:rsid w:val="00AF08C5"/>
    <w:rsid w:val="00AF0C2D"/>
    <w:rsid w:val="00AF109A"/>
    <w:rsid w:val="00AF1253"/>
    <w:rsid w:val="00AF1469"/>
    <w:rsid w:val="00AF2CA4"/>
    <w:rsid w:val="00AF3080"/>
    <w:rsid w:val="00AF3081"/>
    <w:rsid w:val="00AF3480"/>
    <w:rsid w:val="00AF4199"/>
    <w:rsid w:val="00AF479B"/>
    <w:rsid w:val="00AF4FC9"/>
    <w:rsid w:val="00AF576B"/>
    <w:rsid w:val="00AF59EC"/>
    <w:rsid w:val="00AF5BEF"/>
    <w:rsid w:val="00AF5E9B"/>
    <w:rsid w:val="00AF6592"/>
    <w:rsid w:val="00AF68D7"/>
    <w:rsid w:val="00AF70DD"/>
    <w:rsid w:val="00AF7819"/>
    <w:rsid w:val="00AF7E02"/>
    <w:rsid w:val="00B0028F"/>
    <w:rsid w:val="00B00415"/>
    <w:rsid w:val="00B00E17"/>
    <w:rsid w:val="00B00EC8"/>
    <w:rsid w:val="00B00F93"/>
    <w:rsid w:val="00B01B81"/>
    <w:rsid w:val="00B02393"/>
    <w:rsid w:val="00B024E6"/>
    <w:rsid w:val="00B0253C"/>
    <w:rsid w:val="00B02F83"/>
    <w:rsid w:val="00B03342"/>
    <w:rsid w:val="00B035AB"/>
    <w:rsid w:val="00B035F8"/>
    <w:rsid w:val="00B0463E"/>
    <w:rsid w:val="00B05322"/>
    <w:rsid w:val="00B05606"/>
    <w:rsid w:val="00B060D5"/>
    <w:rsid w:val="00B067FB"/>
    <w:rsid w:val="00B06ACB"/>
    <w:rsid w:val="00B06CD8"/>
    <w:rsid w:val="00B0728E"/>
    <w:rsid w:val="00B07CB9"/>
    <w:rsid w:val="00B109B6"/>
    <w:rsid w:val="00B109DE"/>
    <w:rsid w:val="00B10B77"/>
    <w:rsid w:val="00B114F2"/>
    <w:rsid w:val="00B11671"/>
    <w:rsid w:val="00B119D7"/>
    <w:rsid w:val="00B122C6"/>
    <w:rsid w:val="00B1232D"/>
    <w:rsid w:val="00B127DE"/>
    <w:rsid w:val="00B12B76"/>
    <w:rsid w:val="00B1305D"/>
    <w:rsid w:val="00B13B32"/>
    <w:rsid w:val="00B140B9"/>
    <w:rsid w:val="00B15B0A"/>
    <w:rsid w:val="00B15C3E"/>
    <w:rsid w:val="00B15DA9"/>
    <w:rsid w:val="00B169F7"/>
    <w:rsid w:val="00B16B21"/>
    <w:rsid w:val="00B16DB3"/>
    <w:rsid w:val="00B1754C"/>
    <w:rsid w:val="00B17EA3"/>
    <w:rsid w:val="00B2123B"/>
    <w:rsid w:val="00B213BF"/>
    <w:rsid w:val="00B22623"/>
    <w:rsid w:val="00B2286A"/>
    <w:rsid w:val="00B229DF"/>
    <w:rsid w:val="00B22B85"/>
    <w:rsid w:val="00B23074"/>
    <w:rsid w:val="00B2327E"/>
    <w:rsid w:val="00B234CE"/>
    <w:rsid w:val="00B23ED9"/>
    <w:rsid w:val="00B23FD9"/>
    <w:rsid w:val="00B249DB"/>
    <w:rsid w:val="00B24C0B"/>
    <w:rsid w:val="00B25082"/>
    <w:rsid w:val="00B268D3"/>
    <w:rsid w:val="00B26DAB"/>
    <w:rsid w:val="00B271EB"/>
    <w:rsid w:val="00B27444"/>
    <w:rsid w:val="00B27479"/>
    <w:rsid w:val="00B27FC0"/>
    <w:rsid w:val="00B30209"/>
    <w:rsid w:val="00B303AB"/>
    <w:rsid w:val="00B308B7"/>
    <w:rsid w:val="00B309A2"/>
    <w:rsid w:val="00B30BAD"/>
    <w:rsid w:val="00B30EE0"/>
    <w:rsid w:val="00B30F6B"/>
    <w:rsid w:val="00B310A0"/>
    <w:rsid w:val="00B311D7"/>
    <w:rsid w:val="00B3181F"/>
    <w:rsid w:val="00B31C12"/>
    <w:rsid w:val="00B32008"/>
    <w:rsid w:val="00B325BA"/>
    <w:rsid w:val="00B32D5D"/>
    <w:rsid w:val="00B32EE5"/>
    <w:rsid w:val="00B3323A"/>
    <w:rsid w:val="00B33C53"/>
    <w:rsid w:val="00B33D49"/>
    <w:rsid w:val="00B33FA0"/>
    <w:rsid w:val="00B3406C"/>
    <w:rsid w:val="00B34626"/>
    <w:rsid w:val="00B34DAD"/>
    <w:rsid w:val="00B352E1"/>
    <w:rsid w:val="00B355F2"/>
    <w:rsid w:val="00B359F8"/>
    <w:rsid w:val="00B35B93"/>
    <w:rsid w:val="00B36052"/>
    <w:rsid w:val="00B361A9"/>
    <w:rsid w:val="00B36C2D"/>
    <w:rsid w:val="00B36D55"/>
    <w:rsid w:val="00B370BC"/>
    <w:rsid w:val="00B375BC"/>
    <w:rsid w:val="00B402CC"/>
    <w:rsid w:val="00B409CD"/>
    <w:rsid w:val="00B40A4F"/>
    <w:rsid w:val="00B40E04"/>
    <w:rsid w:val="00B4124E"/>
    <w:rsid w:val="00B42589"/>
    <w:rsid w:val="00B4260B"/>
    <w:rsid w:val="00B43444"/>
    <w:rsid w:val="00B43ACE"/>
    <w:rsid w:val="00B43EC7"/>
    <w:rsid w:val="00B44136"/>
    <w:rsid w:val="00B45872"/>
    <w:rsid w:val="00B45F1B"/>
    <w:rsid w:val="00B461F7"/>
    <w:rsid w:val="00B462CC"/>
    <w:rsid w:val="00B46949"/>
    <w:rsid w:val="00B475FA"/>
    <w:rsid w:val="00B47C67"/>
    <w:rsid w:val="00B508B0"/>
    <w:rsid w:val="00B509EA"/>
    <w:rsid w:val="00B50C17"/>
    <w:rsid w:val="00B50F29"/>
    <w:rsid w:val="00B516A0"/>
    <w:rsid w:val="00B51B76"/>
    <w:rsid w:val="00B526C9"/>
    <w:rsid w:val="00B5360A"/>
    <w:rsid w:val="00B538A1"/>
    <w:rsid w:val="00B5412E"/>
    <w:rsid w:val="00B5496C"/>
    <w:rsid w:val="00B55DE2"/>
    <w:rsid w:val="00B55E6B"/>
    <w:rsid w:val="00B577FD"/>
    <w:rsid w:val="00B57C41"/>
    <w:rsid w:val="00B57D36"/>
    <w:rsid w:val="00B57E46"/>
    <w:rsid w:val="00B57E64"/>
    <w:rsid w:val="00B60034"/>
    <w:rsid w:val="00B601E8"/>
    <w:rsid w:val="00B60212"/>
    <w:rsid w:val="00B60656"/>
    <w:rsid w:val="00B608FB"/>
    <w:rsid w:val="00B60A12"/>
    <w:rsid w:val="00B60AE7"/>
    <w:rsid w:val="00B61B15"/>
    <w:rsid w:val="00B61CD8"/>
    <w:rsid w:val="00B633DF"/>
    <w:rsid w:val="00B63438"/>
    <w:rsid w:val="00B63961"/>
    <w:rsid w:val="00B64267"/>
    <w:rsid w:val="00B65003"/>
    <w:rsid w:val="00B654FB"/>
    <w:rsid w:val="00B655D8"/>
    <w:rsid w:val="00B65743"/>
    <w:rsid w:val="00B6581F"/>
    <w:rsid w:val="00B65ED9"/>
    <w:rsid w:val="00B662F3"/>
    <w:rsid w:val="00B666B7"/>
    <w:rsid w:val="00B66920"/>
    <w:rsid w:val="00B66BEC"/>
    <w:rsid w:val="00B67B33"/>
    <w:rsid w:val="00B67EBF"/>
    <w:rsid w:val="00B67EFC"/>
    <w:rsid w:val="00B67FE3"/>
    <w:rsid w:val="00B700D1"/>
    <w:rsid w:val="00B70DFB"/>
    <w:rsid w:val="00B710A3"/>
    <w:rsid w:val="00B71619"/>
    <w:rsid w:val="00B71D53"/>
    <w:rsid w:val="00B7223B"/>
    <w:rsid w:val="00B7258D"/>
    <w:rsid w:val="00B726A3"/>
    <w:rsid w:val="00B7278F"/>
    <w:rsid w:val="00B73D27"/>
    <w:rsid w:val="00B73E5D"/>
    <w:rsid w:val="00B73F1E"/>
    <w:rsid w:val="00B7400E"/>
    <w:rsid w:val="00B74028"/>
    <w:rsid w:val="00B74A1F"/>
    <w:rsid w:val="00B74ED7"/>
    <w:rsid w:val="00B75370"/>
    <w:rsid w:val="00B75405"/>
    <w:rsid w:val="00B7574B"/>
    <w:rsid w:val="00B75AAF"/>
    <w:rsid w:val="00B760CB"/>
    <w:rsid w:val="00B76186"/>
    <w:rsid w:val="00B763C2"/>
    <w:rsid w:val="00B763E0"/>
    <w:rsid w:val="00B772BF"/>
    <w:rsid w:val="00B77378"/>
    <w:rsid w:val="00B80427"/>
    <w:rsid w:val="00B804F3"/>
    <w:rsid w:val="00B81B63"/>
    <w:rsid w:val="00B81D3F"/>
    <w:rsid w:val="00B82025"/>
    <w:rsid w:val="00B824B6"/>
    <w:rsid w:val="00B8276C"/>
    <w:rsid w:val="00B82C94"/>
    <w:rsid w:val="00B82CC0"/>
    <w:rsid w:val="00B837A5"/>
    <w:rsid w:val="00B858A3"/>
    <w:rsid w:val="00B85AAB"/>
    <w:rsid w:val="00B85B61"/>
    <w:rsid w:val="00B85B7D"/>
    <w:rsid w:val="00B85C5A"/>
    <w:rsid w:val="00B85E5F"/>
    <w:rsid w:val="00B861DE"/>
    <w:rsid w:val="00B87585"/>
    <w:rsid w:val="00B87E0E"/>
    <w:rsid w:val="00B87E26"/>
    <w:rsid w:val="00B90186"/>
    <w:rsid w:val="00B90E86"/>
    <w:rsid w:val="00B90F62"/>
    <w:rsid w:val="00B9141E"/>
    <w:rsid w:val="00B92206"/>
    <w:rsid w:val="00B92B3F"/>
    <w:rsid w:val="00B92F85"/>
    <w:rsid w:val="00B93297"/>
    <w:rsid w:val="00B93907"/>
    <w:rsid w:val="00B93A40"/>
    <w:rsid w:val="00B93CA4"/>
    <w:rsid w:val="00B941DB"/>
    <w:rsid w:val="00B951FC"/>
    <w:rsid w:val="00B95791"/>
    <w:rsid w:val="00B96439"/>
    <w:rsid w:val="00B97339"/>
    <w:rsid w:val="00B97418"/>
    <w:rsid w:val="00B976AE"/>
    <w:rsid w:val="00B978EF"/>
    <w:rsid w:val="00BA0107"/>
    <w:rsid w:val="00BA0780"/>
    <w:rsid w:val="00BA09BB"/>
    <w:rsid w:val="00BA0C50"/>
    <w:rsid w:val="00BA0C85"/>
    <w:rsid w:val="00BA125E"/>
    <w:rsid w:val="00BA1CE1"/>
    <w:rsid w:val="00BA2779"/>
    <w:rsid w:val="00BA2C5A"/>
    <w:rsid w:val="00BA2F80"/>
    <w:rsid w:val="00BA307F"/>
    <w:rsid w:val="00BA49E9"/>
    <w:rsid w:val="00BA4C35"/>
    <w:rsid w:val="00BA530D"/>
    <w:rsid w:val="00BA548A"/>
    <w:rsid w:val="00BA54DD"/>
    <w:rsid w:val="00BA5585"/>
    <w:rsid w:val="00BA567A"/>
    <w:rsid w:val="00BA6742"/>
    <w:rsid w:val="00BA69F5"/>
    <w:rsid w:val="00BA6EA1"/>
    <w:rsid w:val="00BA6F50"/>
    <w:rsid w:val="00BA7112"/>
    <w:rsid w:val="00BA7916"/>
    <w:rsid w:val="00BB07FD"/>
    <w:rsid w:val="00BB0F79"/>
    <w:rsid w:val="00BB1218"/>
    <w:rsid w:val="00BB1333"/>
    <w:rsid w:val="00BB17B7"/>
    <w:rsid w:val="00BB2279"/>
    <w:rsid w:val="00BB2C22"/>
    <w:rsid w:val="00BB2E5A"/>
    <w:rsid w:val="00BB335F"/>
    <w:rsid w:val="00BB34A0"/>
    <w:rsid w:val="00BB3946"/>
    <w:rsid w:val="00BB3A35"/>
    <w:rsid w:val="00BB3F4B"/>
    <w:rsid w:val="00BB48BF"/>
    <w:rsid w:val="00BB50F5"/>
    <w:rsid w:val="00BB51C2"/>
    <w:rsid w:val="00BB558D"/>
    <w:rsid w:val="00BB6042"/>
    <w:rsid w:val="00BB6698"/>
    <w:rsid w:val="00BB6D70"/>
    <w:rsid w:val="00BB753D"/>
    <w:rsid w:val="00BB75F5"/>
    <w:rsid w:val="00BC0464"/>
    <w:rsid w:val="00BC0F7B"/>
    <w:rsid w:val="00BC1C3A"/>
    <w:rsid w:val="00BC1EA9"/>
    <w:rsid w:val="00BC2261"/>
    <w:rsid w:val="00BC2366"/>
    <w:rsid w:val="00BC2583"/>
    <w:rsid w:val="00BC25D0"/>
    <w:rsid w:val="00BC35CE"/>
    <w:rsid w:val="00BC50E1"/>
    <w:rsid w:val="00BC5E6C"/>
    <w:rsid w:val="00BC6545"/>
    <w:rsid w:val="00BC7EC3"/>
    <w:rsid w:val="00BC7EC5"/>
    <w:rsid w:val="00BD04F5"/>
    <w:rsid w:val="00BD05D4"/>
    <w:rsid w:val="00BD081B"/>
    <w:rsid w:val="00BD090A"/>
    <w:rsid w:val="00BD0E2F"/>
    <w:rsid w:val="00BD1361"/>
    <w:rsid w:val="00BD14B0"/>
    <w:rsid w:val="00BD187D"/>
    <w:rsid w:val="00BD1C54"/>
    <w:rsid w:val="00BD254A"/>
    <w:rsid w:val="00BD2716"/>
    <w:rsid w:val="00BD2E85"/>
    <w:rsid w:val="00BD2F2E"/>
    <w:rsid w:val="00BD343A"/>
    <w:rsid w:val="00BD343D"/>
    <w:rsid w:val="00BD5514"/>
    <w:rsid w:val="00BD5876"/>
    <w:rsid w:val="00BD6A98"/>
    <w:rsid w:val="00BD6B82"/>
    <w:rsid w:val="00BD72D1"/>
    <w:rsid w:val="00BD7F0B"/>
    <w:rsid w:val="00BE0623"/>
    <w:rsid w:val="00BE06BC"/>
    <w:rsid w:val="00BE0C97"/>
    <w:rsid w:val="00BE0EF4"/>
    <w:rsid w:val="00BE15E0"/>
    <w:rsid w:val="00BE17EC"/>
    <w:rsid w:val="00BE18B7"/>
    <w:rsid w:val="00BE1BA7"/>
    <w:rsid w:val="00BE27D4"/>
    <w:rsid w:val="00BE292E"/>
    <w:rsid w:val="00BE292F"/>
    <w:rsid w:val="00BE2D23"/>
    <w:rsid w:val="00BE3049"/>
    <w:rsid w:val="00BE35A1"/>
    <w:rsid w:val="00BE3785"/>
    <w:rsid w:val="00BE4016"/>
    <w:rsid w:val="00BE451E"/>
    <w:rsid w:val="00BE4A4C"/>
    <w:rsid w:val="00BE4C1E"/>
    <w:rsid w:val="00BE4F6E"/>
    <w:rsid w:val="00BE532B"/>
    <w:rsid w:val="00BE542C"/>
    <w:rsid w:val="00BE59CE"/>
    <w:rsid w:val="00BE5CD1"/>
    <w:rsid w:val="00BE661D"/>
    <w:rsid w:val="00BE6C5B"/>
    <w:rsid w:val="00BE6C8E"/>
    <w:rsid w:val="00BE7200"/>
    <w:rsid w:val="00BF046E"/>
    <w:rsid w:val="00BF0583"/>
    <w:rsid w:val="00BF0DF0"/>
    <w:rsid w:val="00BF12E3"/>
    <w:rsid w:val="00BF15B3"/>
    <w:rsid w:val="00BF15D4"/>
    <w:rsid w:val="00BF2320"/>
    <w:rsid w:val="00BF2C58"/>
    <w:rsid w:val="00BF3660"/>
    <w:rsid w:val="00BF409A"/>
    <w:rsid w:val="00BF44D7"/>
    <w:rsid w:val="00BF47FD"/>
    <w:rsid w:val="00BF53ED"/>
    <w:rsid w:val="00BF5669"/>
    <w:rsid w:val="00BF5A1B"/>
    <w:rsid w:val="00BF5A89"/>
    <w:rsid w:val="00BF6379"/>
    <w:rsid w:val="00BF6ACD"/>
    <w:rsid w:val="00BF6C63"/>
    <w:rsid w:val="00BF6E3E"/>
    <w:rsid w:val="00BF7328"/>
    <w:rsid w:val="00BF74D0"/>
    <w:rsid w:val="00C00665"/>
    <w:rsid w:val="00C014B8"/>
    <w:rsid w:val="00C01717"/>
    <w:rsid w:val="00C01C68"/>
    <w:rsid w:val="00C01CA0"/>
    <w:rsid w:val="00C01FA3"/>
    <w:rsid w:val="00C02EB9"/>
    <w:rsid w:val="00C0310D"/>
    <w:rsid w:val="00C0396A"/>
    <w:rsid w:val="00C03BF8"/>
    <w:rsid w:val="00C05671"/>
    <w:rsid w:val="00C056AA"/>
    <w:rsid w:val="00C0657E"/>
    <w:rsid w:val="00C06A52"/>
    <w:rsid w:val="00C06D1C"/>
    <w:rsid w:val="00C06D7F"/>
    <w:rsid w:val="00C07015"/>
    <w:rsid w:val="00C0778C"/>
    <w:rsid w:val="00C07A17"/>
    <w:rsid w:val="00C07AB2"/>
    <w:rsid w:val="00C108F6"/>
    <w:rsid w:val="00C10ADC"/>
    <w:rsid w:val="00C10B7A"/>
    <w:rsid w:val="00C10D82"/>
    <w:rsid w:val="00C119C7"/>
    <w:rsid w:val="00C11C91"/>
    <w:rsid w:val="00C121E6"/>
    <w:rsid w:val="00C1254B"/>
    <w:rsid w:val="00C12660"/>
    <w:rsid w:val="00C128DE"/>
    <w:rsid w:val="00C13863"/>
    <w:rsid w:val="00C13908"/>
    <w:rsid w:val="00C13C61"/>
    <w:rsid w:val="00C14878"/>
    <w:rsid w:val="00C14B9F"/>
    <w:rsid w:val="00C14E32"/>
    <w:rsid w:val="00C15BDB"/>
    <w:rsid w:val="00C15C28"/>
    <w:rsid w:val="00C15C39"/>
    <w:rsid w:val="00C16B16"/>
    <w:rsid w:val="00C1744F"/>
    <w:rsid w:val="00C179EA"/>
    <w:rsid w:val="00C17B50"/>
    <w:rsid w:val="00C20159"/>
    <w:rsid w:val="00C20879"/>
    <w:rsid w:val="00C2230F"/>
    <w:rsid w:val="00C22474"/>
    <w:rsid w:val="00C239CD"/>
    <w:rsid w:val="00C240B9"/>
    <w:rsid w:val="00C242EA"/>
    <w:rsid w:val="00C24AD9"/>
    <w:rsid w:val="00C25189"/>
    <w:rsid w:val="00C255CC"/>
    <w:rsid w:val="00C269F2"/>
    <w:rsid w:val="00C27C33"/>
    <w:rsid w:val="00C30BAC"/>
    <w:rsid w:val="00C33AF6"/>
    <w:rsid w:val="00C33DE7"/>
    <w:rsid w:val="00C33E23"/>
    <w:rsid w:val="00C33E92"/>
    <w:rsid w:val="00C348E0"/>
    <w:rsid w:val="00C34E7F"/>
    <w:rsid w:val="00C34F3D"/>
    <w:rsid w:val="00C35002"/>
    <w:rsid w:val="00C35646"/>
    <w:rsid w:val="00C35980"/>
    <w:rsid w:val="00C36F9C"/>
    <w:rsid w:val="00C3743C"/>
    <w:rsid w:val="00C375DB"/>
    <w:rsid w:val="00C37ACA"/>
    <w:rsid w:val="00C37F81"/>
    <w:rsid w:val="00C404CE"/>
    <w:rsid w:val="00C41135"/>
    <w:rsid w:val="00C41C7D"/>
    <w:rsid w:val="00C41D77"/>
    <w:rsid w:val="00C4231D"/>
    <w:rsid w:val="00C4231F"/>
    <w:rsid w:val="00C42967"/>
    <w:rsid w:val="00C434FA"/>
    <w:rsid w:val="00C43951"/>
    <w:rsid w:val="00C44999"/>
    <w:rsid w:val="00C44EC6"/>
    <w:rsid w:val="00C452B6"/>
    <w:rsid w:val="00C45841"/>
    <w:rsid w:val="00C45B98"/>
    <w:rsid w:val="00C45F34"/>
    <w:rsid w:val="00C46258"/>
    <w:rsid w:val="00C4639C"/>
    <w:rsid w:val="00C46601"/>
    <w:rsid w:val="00C467B0"/>
    <w:rsid w:val="00C469AF"/>
    <w:rsid w:val="00C473B5"/>
    <w:rsid w:val="00C47A73"/>
    <w:rsid w:val="00C47B4F"/>
    <w:rsid w:val="00C51437"/>
    <w:rsid w:val="00C514AF"/>
    <w:rsid w:val="00C51704"/>
    <w:rsid w:val="00C51CB9"/>
    <w:rsid w:val="00C524E3"/>
    <w:rsid w:val="00C52605"/>
    <w:rsid w:val="00C52CB4"/>
    <w:rsid w:val="00C53158"/>
    <w:rsid w:val="00C54231"/>
    <w:rsid w:val="00C54913"/>
    <w:rsid w:val="00C54C63"/>
    <w:rsid w:val="00C54DF4"/>
    <w:rsid w:val="00C560D1"/>
    <w:rsid w:val="00C56A38"/>
    <w:rsid w:val="00C56B41"/>
    <w:rsid w:val="00C57177"/>
    <w:rsid w:val="00C572E2"/>
    <w:rsid w:val="00C57B76"/>
    <w:rsid w:val="00C57C45"/>
    <w:rsid w:val="00C60042"/>
    <w:rsid w:val="00C6048E"/>
    <w:rsid w:val="00C61024"/>
    <w:rsid w:val="00C610B3"/>
    <w:rsid w:val="00C614EA"/>
    <w:rsid w:val="00C6168F"/>
    <w:rsid w:val="00C61CC4"/>
    <w:rsid w:val="00C62340"/>
    <w:rsid w:val="00C627C4"/>
    <w:rsid w:val="00C62DC2"/>
    <w:rsid w:val="00C63BE1"/>
    <w:rsid w:val="00C64396"/>
    <w:rsid w:val="00C65618"/>
    <w:rsid w:val="00C6581F"/>
    <w:rsid w:val="00C65F24"/>
    <w:rsid w:val="00C66378"/>
    <w:rsid w:val="00C66500"/>
    <w:rsid w:val="00C6692C"/>
    <w:rsid w:val="00C672A6"/>
    <w:rsid w:val="00C672BC"/>
    <w:rsid w:val="00C67701"/>
    <w:rsid w:val="00C6771B"/>
    <w:rsid w:val="00C677DA"/>
    <w:rsid w:val="00C67B23"/>
    <w:rsid w:val="00C7136C"/>
    <w:rsid w:val="00C71A4F"/>
    <w:rsid w:val="00C71AF0"/>
    <w:rsid w:val="00C72F48"/>
    <w:rsid w:val="00C732B1"/>
    <w:rsid w:val="00C73727"/>
    <w:rsid w:val="00C73856"/>
    <w:rsid w:val="00C743FC"/>
    <w:rsid w:val="00C74B95"/>
    <w:rsid w:val="00C74D77"/>
    <w:rsid w:val="00C74E14"/>
    <w:rsid w:val="00C7514B"/>
    <w:rsid w:val="00C75185"/>
    <w:rsid w:val="00C7584D"/>
    <w:rsid w:val="00C75949"/>
    <w:rsid w:val="00C75C85"/>
    <w:rsid w:val="00C764C7"/>
    <w:rsid w:val="00C76F6E"/>
    <w:rsid w:val="00C77776"/>
    <w:rsid w:val="00C77B6E"/>
    <w:rsid w:val="00C77EF2"/>
    <w:rsid w:val="00C80177"/>
    <w:rsid w:val="00C80306"/>
    <w:rsid w:val="00C80704"/>
    <w:rsid w:val="00C80D21"/>
    <w:rsid w:val="00C81187"/>
    <w:rsid w:val="00C8263F"/>
    <w:rsid w:val="00C827EF"/>
    <w:rsid w:val="00C83082"/>
    <w:rsid w:val="00C832FE"/>
    <w:rsid w:val="00C8345B"/>
    <w:rsid w:val="00C83637"/>
    <w:rsid w:val="00C83804"/>
    <w:rsid w:val="00C84212"/>
    <w:rsid w:val="00C85DAA"/>
    <w:rsid w:val="00C8619A"/>
    <w:rsid w:val="00C86E77"/>
    <w:rsid w:val="00C87113"/>
    <w:rsid w:val="00C8750D"/>
    <w:rsid w:val="00C87CFE"/>
    <w:rsid w:val="00C90131"/>
    <w:rsid w:val="00C9092E"/>
    <w:rsid w:val="00C90ECB"/>
    <w:rsid w:val="00C918F1"/>
    <w:rsid w:val="00C91EB9"/>
    <w:rsid w:val="00C9242C"/>
    <w:rsid w:val="00C92FA6"/>
    <w:rsid w:val="00C933AA"/>
    <w:rsid w:val="00C93565"/>
    <w:rsid w:val="00C93612"/>
    <w:rsid w:val="00C9476F"/>
    <w:rsid w:val="00C949C4"/>
    <w:rsid w:val="00C94DA0"/>
    <w:rsid w:val="00C95553"/>
    <w:rsid w:val="00C95B00"/>
    <w:rsid w:val="00C9648D"/>
    <w:rsid w:val="00C96535"/>
    <w:rsid w:val="00C96CB1"/>
    <w:rsid w:val="00C9723A"/>
    <w:rsid w:val="00CA0102"/>
    <w:rsid w:val="00CA022B"/>
    <w:rsid w:val="00CA0964"/>
    <w:rsid w:val="00CA17F2"/>
    <w:rsid w:val="00CA1C0C"/>
    <w:rsid w:val="00CA1F11"/>
    <w:rsid w:val="00CA1F2C"/>
    <w:rsid w:val="00CA28EA"/>
    <w:rsid w:val="00CA2D19"/>
    <w:rsid w:val="00CA2E50"/>
    <w:rsid w:val="00CA36BC"/>
    <w:rsid w:val="00CA3F21"/>
    <w:rsid w:val="00CA435B"/>
    <w:rsid w:val="00CA5966"/>
    <w:rsid w:val="00CA659C"/>
    <w:rsid w:val="00CA660E"/>
    <w:rsid w:val="00CA664E"/>
    <w:rsid w:val="00CA6CFA"/>
    <w:rsid w:val="00CA730A"/>
    <w:rsid w:val="00CB0913"/>
    <w:rsid w:val="00CB09C4"/>
    <w:rsid w:val="00CB1002"/>
    <w:rsid w:val="00CB18EF"/>
    <w:rsid w:val="00CB1A41"/>
    <w:rsid w:val="00CB1BA8"/>
    <w:rsid w:val="00CB1D17"/>
    <w:rsid w:val="00CB1DB0"/>
    <w:rsid w:val="00CB201A"/>
    <w:rsid w:val="00CB2A3A"/>
    <w:rsid w:val="00CB2E86"/>
    <w:rsid w:val="00CB3797"/>
    <w:rsid w:val="00CB44BA"/>
    <w:rsid w:val="00CB4538"/>
    <w:rsid w:val="00CB60C7"/>
    <w:rsid w:val="00CB6115"/>
    <w:rsid w:val="00CB76E8"/>
    <w:rsid w:val="00CB7B5A"/>
    <w:rsid w:val="00CB7D7A"/>
    <w:rsid w:val="00CC0156"/>
    <w:rsid w:val="00CC0CC4"/>
    <w:rsid w:val="00CC0D34"/>
    <w:rsid w:val="00CC1408"/>
    <w:rsid w:val="00CC2199"/>
    <w:rsid w:val="00CC264C"/>
    <w:rsid w:val="00CC2F0E"/>
    <w:rsid w:val="00CC32E2"/>
    <w:rsid w:val="00CC3899"/>
    <w:rsid w:val="00CC3C7F"/>
    <w:rsid w:val="00CC3EDB"/>
    <w:rsid w:val="00CC3FB1"/>
    <w:rsid w:val="00CC4829"/>
    <w:rsid w:val="00CC5359"/>
    <w:rsid w:val="00CC55BB"/>
    <w:rsid w:val="00CC5D2D"/>
    <w:rsid w:val="00CC7250"/>
    <w:rsid w:val="00CC74FC"/>
    <w:rsid w:val="00CC7816"/>
    <w:rsid w:val="00CC7C7E"/>
    <w:rsid w:val="00CD0949"/>
    <w:rsid w:val="00CD0A04"/>
    <w:rsid w:val="00CD218D"/>
    <w:rsid w:val="00CD267F"/>
    <w:rsid w:val="00CD27C0"/>
    <w:rsid w:val="00CD2AB6"/>
    <w:rsid w:val="00CD3367"/>
    <w:rsid w:val="00CD36AB"/>
    <w:rsid w:val="00CD421C"/>
    <w:rsid w:val="00CD42CF"/>
    <w:rsid w:val="00CD46D1"/>
    <w:rsid w:val="00CD5AA9"/>
    <w:rsid w:val="00CD5EB3"/>
    <w:rsid w:val="00CD653C"/>
    <w:rsid w:val="00CD65EB"/>
    <w:rsid w:val="00CD667A"/>
    <w:rsid w:val="00CD6968"/>
    <w:rsid w:val="00CD697C"/>
    <w:rsid w:val="00CD77A9"/>
    <w:rsid w:val="00CD79A2"/>
    <w:rsid w:val="00CD79AB"/>
    <w:rsid w:val="00CD7C39"/>
    <w:rsid w:val="00CE0042"/>
    <w:rsid w:val="00CE01A3"/>
    <w:rsid w:val="00CE1FE7"/>
    <w:rsid w:val="00CE23EE"/>
    <w:rsid w:val="00CE2851"/>
    <w:rsid w:val="00CE2D4A"/>
    <w:rsid w:val="00CE2F55"/>
    <w:rsid w:val="00CE31B9"/>
    <w:rsid w:val="00CE3B27"/>
    <w:rsid w:val="00CE3C72"/>
    <w:rsid w:val="00CE41E8"/>
    <w:rsid w:val="00CE41FE"/>
    <w:rsid w:val="00CE466D"/>
    <w:rsid w:val="00CE4BAD"/>
    <w:rsid w:val="00CE50D6"/>
    <w:rsid w:val="00CE5672"/>
    <w:rsid w:val="00CE5B10"/>
    <w:rsid w:val="00CE6168"/>
    <w:rsid w:val="00CE62FB"/>
    <w:rsid w:val="00CE6984"/>
    <w:rsid w:val="00CE6A8E"/>
    <w:rsid w:val="00CE6B38"/>
    <w:rsid w:val="00CE7651"/>
    <w:rsid w:val="00CE7864"/>
    <w:rsid w:val="00CE7899"/>
    <w:rsid w:val="00CE78AC"/>
    <w:rsid w:val="00CE7F03"/>
    <w:rsid w:val="00CE7FBD"/>
    <w:rsid w:val="00CF012E"/>
    <w:rsid w:val="00CF0966"/>
    <w:rsid w:val="00CF14DB"/>
    <w:rsid w:val="00CF1E75"/>
    <w:rsid w:val="00CF2668"/>
    <w:rsid w:val="00CF2AA5"/>
    <w:rsid w:val="00CF2DD3"/>
    <w:rsid w:val="00CF30AC"/>
    <w:rsid w:val="00CF30D6"/>
    <w:rsid w:val="00CF3147"/>
    <w:rsid w:val="00CF3498"/>
    <w:rsid w:val="00CF3E88"/>
    <w:rsid w:val="00CF41BF"/>
    <w:rsid w:val="00CF44F8"/>
    <w:rsid w:val="00CF4E5C"/>
    <w:rsid w:val="00CF5127"/>
    <w:rsid w:val="00CF5FFA"/>
    <w:rsid w:val="00CF6442"/>
    <w:rsid w:val="00CF6866"/>
    <w:rsid w:val="00CF6C97"/>
    <w:rsid w:val="00CF77B6"/>
    <w:rsid w:val="00CF78EE"/>
    <w:rsid w:val="00CF7ACA"/>
    <w:rsid w:val="00D0004B"/>
    <w:rsid w:val="00D0026B"/>
    <w:rsid w:val="00D015BF"/>
    <w:rsid w:val="00D019B5"/>
    <w:rsid w:val="00D02245"/>
    <w:rsid w:val="00D02939"/>
    <w:rsid w:val="00D02D33"/>
    <w:rsid w:val="00D03636"/>
    <w:rsid w:val="00D03F43"/>
    <w:rsid w:val="00D03F71"/>
    <w:rsid w:val="00D053C5"/>
    <w:rsid w:val="00D05B65"/>
    <w:rsid w:val="00D05BAF"/>
    <w:rsid w:val="00D05F70"/>
    <w:rsid w:val="00D061A2"/>
    <w:rsid w:val="00D0642E"/>
    <w:rsid w:val="00D06E0C"/>
    <w:rsid w:val="00D0703B"/>
    <w:rsid w:val="00D07962"/>
    <w:rsid w:val="00D07C1E"/>
    <w:rsid w:val="00D108F7"/>
    <w:rsid w:val="00D1146E"/>
    <w:rsid w:val="00D11F1B"/>
    <w:rsid w:val="00D12D1D"/>
    <w:rsid w:val="00D13C2B"/>
    <w:rsid w:val="00D14CE6"/>
    <w:rsid w:val="00D14D83"/>
    <w:rsid w:val="00D1569E"/>
    <w:rsid w:val="00D157E8"/>
    <w:rsid w:val="00D15F47"/>
    <w:rsid w:val="00D17052"/>
    <w:rsid w:val="00D1752E"/>
    <w:rsid w:val="00D17601"/>
    <w:rsid w:val="00D177FE"/>
    <w:rsid w:val="00D20D0F"/>
    <w:rsid w:val="00D20E91"/>
    <w:rsid w:val="00D21129"/>
    <w:rsid w:val="00D216E8"/>
    <w:rsid w:val="00D21C1A"/>
    <w:rsid w:val="00D220D6"/>
    <w:rsid w:val="00D2298B"/>
    <w:rsid w:val="00D22EA3"/>
    <w:rsid w:val="00D233AF"/>
    <w:rsid w:val="00D239BC"/>
    <w:rsid w:val="00D239F9"/>
    <w:rsid w:val="00D23DFA"/>
    <w:rsid w:val="00D24764"/>
    <w:rsid w:val="00D24A6E"/>
    <w:rsid w:val="00D24DFF"/>
    <w:rsid w:val="00D24F6B"/>
    <w:rsid w:val="00D25533"/>
    <w:rsid w:val="00D25AC2"/>
    <w:rsid w:val="00D25CA4"/>
    <w:rsid w:val="00D25F7D"/>
    <w:rsid w:val="00D2617A"/>
    <w:rsid w:val="00D26460"/>
    <w:rsid w:val="00D2646A"/>
    <w:rsid w:val="00D264E4"/>
    <w:rsid w:val="00D26EA4"/>
    <w:rsid w:val="00D2770D"/>
    <w:rsid w:val="00D27FD3"/>
    <w:rsid w:val="00D304AA"/>
    <w:rsid w:val="00D304AE"/>
    <w:rsid w:val="00D3068C"/>
    <w:rsid w:val="00D30716"/>
    <w:rsid w:val="00D30AD0"/>
    <w:rsid w:val="00D30B95"/>
    <w:rsid w:val="00D31328"/>
    <w:rsid w:val="00D31B20"/>
    <w:rsid w:val="00D32BA2"/>
    <w:rsid w:val="00D32BAC"/>
    <w:rsid w:val="00D32ED9"/>
    <w:rsid w:val="00D333E2"/>
    <w:rsid w:val="00D3398F"/>
    <w:rsid w:val="00D344B0"/>
    <w:rsid w:val="00D34833"/>
    <w:rsid w:val="00D34952"/>
    <w:rsid w:val="00D3508B"/>
    <w:rsid w:val="00D35147"/>
    <w:rsid w:val="00D362DA"/>
    <w:rsid w:val="00D36B25"/>
    <w:rsid w:val="00D36E74"/>
    <w:rsid w:val="00D36E86"/>
    <w:rsid w:val="00D36EEC"/>
    <w:rsid w:val="00D370FD"/>
    <w:rsid w:val="00D3790B"/>
    <w:rsid w:val="00D37E2B"/>
    <w:rsid w:val="00D4037F"/>
    <w:rsid w:val="00D4043D"/>
    <w:rsid w:val="00D404E9"/>
    <w:rsid w:val="00D406F3"/>
    <w:rsid w:val="00D40A49"/>
    <w:rsid w:val="00D41577"/>
    <w:rsid w:val="00D421EA"/>
    <w:rsid w:val="00D427D1"/>
    <w:rsid w:val="00D42C17"/>
    <w:rsid w:val="00D42D6C"/>
    <w:rsid w:val="00D42E1A"/>
    <w:rsid w:val="00D43080"/>
    <w:rsid w:val="00D43AEF"/>
    <w:rsid w:val="00D44348"/>
    <w:rsid w:val="00D45445"/>
    <w:rsid w:val="00D46319"/>
    <w:rsid w:val="00D463A3"/>
    <w:rsid w:val="00D46537"/>
    <w:rsid w:val="00D4682E"/>
    <w:rsid w:val="00D46FE1"/>
    <w:rsid w:val="00D479C1"/>
    <w:rsid w:val="00D50687"/>
    <w:rsid w:val="00D50930"/>
    <w:rsid w:val="00D50B3F"/>
    <w:rsid w:val="00D50BFC"/>
    <w:rsid w:val="00D50F3B"/>
    <w:rsid w:val="00D51607"/>
    <w:rsid w:val="00D5229A"/>
    <w:rsid w:val="00D52752"/>
    <w:rsid w:val="00D53488"/>
    <w:rsid w:val="00D53522"/>
    <w:rsid w:val="00D53698"/>
    <w:rsid w:val="00D53E8F"/>
    <w:rsid w:val="00D54211"/>
    <w:rsid w:val="00D54275"/>
    <w:rsid w:val="00D54B0B"/>
    <w:rsid w:val="00D5501F"/>
    <w:rsid w:val="00D55195"/>
    <w:rsid w:val="00D559ED"/>
    <w:rsid w:val="00D57027"/>
    <w:rsid w:val="00D575DB"/>
    <w:rsid w:val="00D5767E"/>
    <w:rsid w:val="00D57EC8"/>
    <w:rsid w:val="00D60901"/>
    <w:rsid w:val="00D611E4"/>
    <w:rsid w:val="00D6181A"/>
    <w:rsid w:val="00D6190A"/>
    <w:rsid w:val="00D61AB1"/>
    <w:rsid w:val="00D62227"/>
    <w:rsid w:val="00D62354"/>
    <w:rsid w:val="00D6269B"/>
    <w:rsid w:val="00D62C85"/>
    <w:rsid w:val="00D63A66"/>
    <w:rsid w:val="00D6493C"/>
    <w:rsid w:val="00D649B0"/>
    <w:rsid w:val="00D64B4D"/>
    <w:rsid w:val="00D65262"/>
    <w:rsid w:val="00D668FE"/>
    <w:rsid w:val="00D66905"/>
    <w:rsid w:val="00D66D2E"/>
    <w:rsid w:val="00D707E9"/>
    <w:rsid w:val="00D70E7F"/>
    <w:rsid w:val="00D70F4F"/>
    <w:rsid w:val="00D71285"/>
    <w:rsid w:val="00D71831"/>
    <w:rsid w:val="00D71866"/>
    <w:rsid w:val="00D71DE2"/>
    <w:rsid w:val="00D724BF"/>
    <w:rsid w:val="00D72641"/>
    <w:rsid w:val="00D731B6"/>
    <w:rsid w:val="00D73523"/>
    <w:rsid w:val="00D73B88"/>
    <w:rsid w:val="00D73D86"/>
    <w:rsid w:val="00D746CF"/>
    <w:rsid w:val="00D758EF"/>
    <w:rsid w:val="00D75C9F"/>
    <w:rsid w:val="00D764B3"/>
    <w:rsid w:val="00D7738D"/>
    <w:rsid w:val="00D77E4C"/>
    <w:rsid w:val="00D801E0"/>
    <w:rsid w:val="00D80595"/>
    <w:rsid w:val="00D8092D"/>
    <w:rsid w:val="00D80CEC"/>
    <w:rsid w:val="00D811BE"/>
    <w:rsid w:val="00D818C6"/>
    <w:rsid w:val="00D8192B"/>
    <w:rsid w:val="00D81D83"/>
    <w:rsid w:val="00D81DE4"/>
    <w:rsid w:val="00D81EBB"/>
    <w:rsid w:val="00D8236A"/>
    <w:rsid w:val="00D8281E"/>
    <w:rsid w:val="00D82A9C"/>
    <w:rsid w:val="00D82C5C"/>
    <w:rsid w:val="00D82EF9"/>
    <w:rsid w:val="00D82F1C"/>
    <w:rsid w:val="00D8303E"/>
    <w:rsid w:val="00D83286"/>
    <w:rsid w:val="00D8413D"/>
    <w:rsid w:val="00D843EA"/>
    <w:rsid w:val="00D84960"/>
    <w:rsid w:val="00D85270"/>
    <w:rsid w:val="00D85ACB"/>
    <w:rsid w:val="00D87BB7"/>
    <w:rsid w:val="00D9055F"/>
    <w:rsid w:val="00D90E4C"/>
    <w:rsid w:val="00D9158B"/>
    <w:rsid w:val="00D919F2"/>
    <w:rsid w:val="00D91FE8"/>
    <w:rsid w:val="00D9223A"/>
    <w:rsid w:val="00D929EA"/>
    <w:rsid w:val="00D92D3B"/>
    <w:rsid w:val="00D92DCE"/>
    <w:rsid w:val="00D932DF"/>
    <w:rsid w:val="00D93355"/>
    <w:rsid w:val="00D934FA"/>
    <w:rsid w:val="00D93677"/>
    <w:rsid w:val="00D94329"/>
    <w:rsid w:val="00D9432B"/>
    <w:rsid w:val="00D94AFD"/>
    <w:rsid w:val="00D95150"/>
    <w:rsid w:val="00D95279"/>
    <w:rsid w:val="00D96A2C"/>
    <w:rsid w:val="00D96B56"/>
    <w:rsid w:val="00D96D31"/>
    <w:rsid w:val="00D97040"/>
    <w:rsid w:val="00D97987"/>
    <w:rsid w:val="00DA02F3"/>
    <w:rsid w:val="00DA0468"/>
    <w:rsid w:val="00DA0A30"/>
    <w:rsid w:val="00DA0E34"/>
    <w:rsid w:val="00DA0F36"/>
    <w:rsid w:val="00DA106D"/>
    <w:rsid w:val="00DA1BC1"/>
    <w:rsid w:val="00DA1D8B"/>
    <w:rsid w:val="00DA2D54"/>
    <w:rsid w:val="00DA318B"/>
    <w:rsid w:val="00DA35AB"/>
    <w:rsid w:val="00DA3957"/>
    <w:rsid w:val="00DA3E85"/>
    <w:rsid w:val="00DA3F20"/>
    <w:rsid w:val="00DA43FB"/>
    <w:rsid w:val="00DA4B72"/>
    <w:rsid w:val="00DA4ED7"/>
    <w:rsid w:val="00DA5364"/>
    <w:rsid w:val="00DA5B57"/>
    <w:rsid w:val="00DA5E0B"/>
    <w:rsid w:val="00DA6A0A"/>
    <w:rsid w:val="00DA6C15"/>
    <w:rsid w:val="00DB0180"/>
    <w:rsid w:val="00DB01C5"/>
    <w:rsid w:val="00DB0858"/>
    <w:rsid w:val="00DB0CD2"/>
    <w:rsid w:val="00DB1268"/>
    <w:rsid w:val="00DB1718"/>
    <w:rsid w:val="00DB2404"/>
    <w:rsid w:val="00DB2DDF"/>
    <w:rsid w:val="00DB343F"/>
    <w:rsid w:val="00DB3B37"/>
    <w:rsid w:val="00DB3D91"/>
    <w:rsid w:val="00DB493B"/>
    <w:rsid w:val="00DB4B8E"/>
    <w:rsid w:val="00DB5430"/>
    <w:rsid w:val="00DB5B35"/>
    <w:rsid w:val="00DB6290"/>
    <w:rsid w:val="00DB63B0"/>
    <w:rsid w:val="00DB6752"/>
    <w:rsid w:val="00DB6AD7"/>
    <w:rsid w:val="00DB6C11"/>
    <w:rsid w:val="00DB6F3E"/>
    <w:rsid w:val="00DB77BE"/>
    <w:rsid w:val="00DB77CC"/>
    <w:rsid w:val="00DB79C7"/>
    <w:rsid w:val="00DC0050"/>
    <w:rsid w:val="00DC0076"/>
    <w:rsid w:val="00DC00EB"/>
    <w:rsid w:val="00DC22DB"/>
    <w:rsid w:val="00DC2929"/>
    <w:rsid w:val="00DC2F26"/>
    <w:rsid w:val="00DC3678"/>
    <w:rsid w:val="00DC387D"/>
    <w:rsid w:val="00DC3B2F"/>
    <w:rsid w:val="00DC45B5"/>
    <w:rsid w:val="00DC47C1"/>
    <w:rsid w:val="00DC4A3F"/>
    <w:rsid w:val="00DC57AA"/>
    <w:rsid w:val="00DC5B4E"/>
    <w:rsid w:val="00DC6980"/>
    <w:rsid w:val="00DC7B01"/>
    <w:rsid w:val="00DC7D39"/>
    <w:rsid w:val="00DD03FC"/>
    <w:rsid w:val="00DD0576"/>
    <w:rsid w:val="00DD08E4"/>
    <w:rsid w:val="00DD1535"/>
    <w:rsid w:val="00DD18EC"/>
    <w:rsid w:val="00DD24D7"/>
    <w:rsid w:val="00DD288C"/>
    <w:rsid w:val="00DD29BF"/>
    <w:rsid w:val="00DD306F"/>
    <w:rsid w:val="00DD323D"/>
    <w:rsid w:val="00DD3F83"/>
    <w:rsid w:val="00DD4402"/>
    <w:rsid w:val="00DD4BE7"/>
    <w:rsid w:val="00DD523A"/>
    <w:rsid w:val="00DD5F8A"/>
    <w:rsid w:val="00DD60AA"/>
    <w:rsid w:val="00DD657B"/>
    <w:rsid w:val="00DD74A0"/>
    <w:rsid w:val="00DD7733"/>
    <w:rsid w:val="00DD77BD"/>
    <w:rsid w:val="00DE0457"/>
    <w:rsid w:val="00DE05B3"/>
    <w:rsid w:val="00DE0892"/>
    <w:rsid w:val="00DE1025"/>
    <w:rsid w:val="00DE1087"/>
    <w:rsid w:val="00DE11E0"/>
    <w:rsid w:val="00DE1F6E"/>
    <w:rsid w:val="00DE1F7C"/>
    <w:rsid w:val="00DE2320"/>
    <w:rsid w:val="00DE2711"/>
    <w:rsid w:val="00DE2BCE"/>
    <w:rsid w:val="00DE2FE4"/>
    <w:rsid w:val="00DE310D"/>
    <w:rsid w:val="00DE36D3"/>
    <w:rsid w:val="00DE39CB"/>
    <w:rsid w:val="00DE3D6D"/>
    <w:rsid w:val="00DE3F10"/>
    <w:rsid w:val="00DE558B"/>
    <w:rsid w:val="00DE55B5"/>
    <w:rsid w:val="00DE58C4"/>
    <w:rsid w:val="00DE5A59"/>
    <w:rsid w:val="00DE5B71"/>
    <w:rsid w:val="00DE5B93"/>
    <w:rsid w:val="00DE5CC3"/>
    <w:rsid w:val="00DE6173"/>
    <w:rsid w:val="00DE64AC"/>
    <w:rsid w:val="00DE67B8"/>
    <w:rsid w:val="00DE6825"/>
    <w:rsid w:val="00DE6A0A"/>
    <w:rsid w:val="00DE6B80"/>
    <w:rsid w:val="00DE7394"/>
    <w:rsid w:val="00DE7C7D"/>
    <w:rsid w:val="00DF003B"/>
    <w:rsid w:val="00DF0063"/>
    <w:rsid w:val="00DF0386"/>
    <w:rsid w:val="00DF0441"/>
    <w:rsid w:val="00DF0BA1"/>
    <w:rsid w:val="00DF0D93"/>
    <w:rsid w:val="00DF1599"/>
    <w:rsid w:val="00DF1EBF"/>
    <w:rsid w:val="00DF2126"/>
    <w:rsid w:val="00DF226C"/>
    <w:rsid w:val="00DF2907"/>
    <w:rsid w:val="00DF2E73"/>
    <w:rsid w:val="00DF39DE"/>
    <w:rsid w:val="00DF4C67"/>
    <w:rsid w:val="00DF5391"/>
    <w:rsid w:val="00DF5B01"/>
    <w:rsid w:val="00DF5D4F"/>
    <w:rsid w:val="00DF5FD1"/>
    <w:rsid w:val="00DF6E48"/>
    <w:rsid w:val="00DF7111"/>
    <w:rsid w:val="00DF75EE"/>
    <w:rsid w:val="00DF7B85"/>
    <w:rsid w:val="00DF7C5B"/>
    <w:rsid w:val="00E01228"/>
    <w:rsid w:val="00E01E2E"/>
    <w:rsid w:val="00E01ED0"/>
    <w:rsid w:val="00E021B7"/>
    <w:rsid w:val="00E03BDB"/>
    <w:rsid w:val="00E03C32"/>
    <w:rsid w:val="00E047FD"/>
    <w:rsid w:val="00E04891"/>
    <w:rsid w:val="00E04917"/>
    <w:rsid w:val="00E04D86"/>
    <w:rsid w:val="00E04EF2"/>
    <w:rsid w:val="00E061B6"/>
    <w:rsid w:val="00E0633E"/>
    <w:rsid w:val="00E06618"/>
    <w:rsid w:val="00E06647"/>
    <w:rsid w:val="00E06C73"/>
    <w:rsid w:val="00E07131"/>
    <w:rsid w:val="00E075DD"/>
    <w:rsid w:val="00E0778E"/>
    <w:rsid w:val="00E109AC"/>
    <w:rsid w:val="00E10C16"/>
    <w:rsid w:val="00E10D7B"/>
    <w:rsid w:val="00E114B5"/>
    <w:rsid w:val="00E118D6"/>
    <w:rsid w:val="00E11A65"/>
    <w:rsid w:val="00E12F80"/>
    <w:rsid w:val="00E13149"/>
    <w:rsid w:val="00E13655"/>
    <w:rsid w:val="00E13ABA"/>
    <w:rsid w:val="00E14907"/>
    <w:rsid w:val="00E14B24"/>
    <w:rsid w:val="00E14C6E"/>
    <w:rsid w:val="00E1513C"/>
    <w:rsid w:val="00E152C8"/>
    <w:rsid w:val="00E15356"/>
    <w:rsid w:val="00E15363"/>
    <w:rsid w:val="00E15BEE"/>
    <w:rsid w:val="00E16519"/>
    <w:rsid w:val="00E16533"/>
    <w:rsid w:val="00E1758E"/>
    <w:rsid w:val="00E175FD"/>
    <w:rsid w:val="00E17CBB"/>
    <w:rsid w:val="00E20903"/>
    <w:rsid w:val="00E20A1A"/>
    <w:rsid w:val="00E20BED"/>
    <w:rsid w:val="00E20DB4"/>
    <w:rsid w:val="00E2289A"/>
    <w:rsid w:val="00E2328B"/>
    <w:rsid w:val="00E2342D"/>
    <w:rsid w:val="00E243E1"/>
    <w:rsid w:val="00E243F6"/>
    <w:rsid w:val="00E246A2"/>
    <w:rsid w:val="00E250ED"/>
    <w:rsid w:val="00E25B49"/>
    <w:rsid w:val="00E2622B"/>
    <w:rsid w:val="00E26670"/>
    <w:rsid w:val="00E26C6A"/>
    <w:rsid w:val="00E26C6F"/>
    <w:rsid w:val="00E26EFD"/>
    <w:rsid w:val="00E27612"/>
    <w:rsid w:val="00E305DE"/>
    <w:rsid w:val="00E31626"/>
    <w:rsid w:val="00E31AA6"/>
    <w:rsid w:val="00E32DF1"/>
    <w:rsid w:val="00E33F71"/>
    <w:rsid w:val="00E34042"/>
    <w:rsid w:val="00E3410F"/>
    <w:rsid w:val="00E3482C"/>
    <w:rsid w:val="00E34F18"/>
    <w:rsid w:val="00E3516F"/>
    <w:rsid w:val="00E353BE"/>
    <w:rsid w:val="00E3542B"/>
    <w:rsid w:val="00E35729"/>
    <w:rsid w:val="00E35B70"/>
    <w:rsid w:val="00E35D58"/>
    <w:rsid w:val="00E35F9D"/>
    <w:rsid w:val="00E365C4"/>
    <w:rsid w:val="00E37327"/>
    <w:rsid w:val="00E3758A"/>
    <w:rsid w:val="00E37837"/>
    <w:rsid w:val="00E3795C"/>
    <w:rsid w:val="00E37C19"/>
    <w:rsid w:val="00E403CD"/>
    <w:rsid w:val="00E40976"/>
    <w:rsid w:val="00E409F8"/>
    <w:rsid w:val="00E40E05"/>
    <w:rsid w:val="00E41431"/>
    <w:rsid w:val="00E41CCE"/>
    <w:rsid w:val="00E41D10"/>
    <w:rsid w:val="00E41FA6"/>
    <w:rsid w:val="00E42251"/>
    <w:rsid w:val="00E433B2"/>
    <w:rsid w:val="00E43703"/>
    <w:rsid w:val="00E43D08"/>
    <w:rsid w:val="00E43D4C"/>
    <w:rsid w:val="00E44871"/>
    <w:rsid w:val="00E44CFC"/>
    <w:rsid w:val="00E452FC"/>
    <w:rsid w:val="00E45572"/>
    <w:rsid w:val="00E45631"/>
    <w:rsid w:val="00E45AAC"/>
    <w:rsid w:val="00E4608C"/>
    <w:rsid w:val="00E4655E"/>
    <w:rsid w:val="00E465DA"/>
    <w:rsid w:val="00E46DCB"/>
    <w:rsid w:val="00E47DFC"/>
    <w:rsid w:val="00E47E3A"/>
    <w:rsid w:val="00E51755"/>
    <w:rsid w:val="00E51AFD"/>
    <w:rsid w:val="00E51F03"/>
    <w:rsid w:val="00E52028"/>
    <w:rsid w:val="00E525DB"/>
    <w:rsid w:val="00E52F11"/>
    <w:rsid w:val="00E530A9"/>
    <w:rsid w:val="00E531F6"/>
    <w:rsid w:val="00E53233"/>
    <w:rsid w:val="00E53747"/>
    <w:rsid w:val="00E54F7E"/>
    <w:rsid w:val="00E55309"/>
    <w:rsid w:val="00E5618F"/>
    <w:rsid w:val="00E5638B"/>
    <w:rsid w:val="00E57162"/>
    <w:rsid w:val="00E573A3"/>
    <w:rsid w:val="00E574A4"/>
    <w:rsid w:val="00E5761F"/>
    <w:rsid w:val="00E5785A"/>
    <w:rsid w:val="00E578B9"/>
    <w:rsid w:val="00E57A20"/>
    <w:rsid w:val="00E57B0E"/>
    <w:rsid w:val="00E6039F"/>
    <w:rsid w:val="00E60929"/>
    <w:rsid w:val="00E6138F"/>
    <w:rsid w:val="00E61603"/>
    <w:rsid w:val="00E61997"/>
    <w:rsid w:val="00E62C9D"/>
    <w:rsid w:val="00E63232"/>
    <w:rsid w:val="00E63BC6"/>
    <w:rsid w:val="00E64229"/>
    <w:rsid w:val="00E64362"/>
    <w:rsid w:val="00E64C19"/>
    <w:rsid w:val="00E64FAD"/>
    <w:rsid w:val="00E65867"/>
    <w:rsid w:val="00E65CD0"/>
    <w:rsid w:val="00E66341"/>
    <w:rsid w:val="00E6690C"/>
    <w:rsid w:val="00E70453"/>
    <w:rsid w:val="00E709DA"/>
    <w:rsid w:val="00E70D4E"/>
    <w:rsid w:val="00E70E08"/>
    <w:rsid w:val="00E7146B"/>
    <w:rsid w:val="00E722BD"/>
    <w:rsid w:val="00E732D6"/>
    <w:rsid w:val="00E73519"/>
    <w:rsid w:val="00E7357B"/>
    <w:rsid w:val="00E73A08"/>
    <w:rsid w:val="00E74B34"/>
    <w:rsid w:val="00E7574B"/>
    <w:rsid w:val="00E75B73"/>
    <w:rsid w:val="00E75B9F"/>
    <w:rsid w:val="00E75CD4"/>
    <w:rsid w:val="00E7629B"/>
    <w:rsid w:val="00E76C92"/>
    <w:rsid w:val="00E776F7"/>
    <w:rsid w:val="00E7780D"/>
    <w:rsid w:val="00E77FA8"/>
    <w:rsid w:val="00E80318"/>
    <w:rsid w:val="00E80957"/>
    <w:rsid w:val="00E81461"/>
    <w:rsid w:val="00E81954"/>
    <w:rsid w:val="00E820B7"/>
    <w:rsid w:val="00E826C4"/>
    <w:rsid w:val="00E828A5"/>
    <w:rsid w:val="00E82F0B"/>
    <w:rsid w:val="00E8368A"/>
    <w:rsid w:val="00E83709"/>
    <w:rsid w:val="00E85523"/>
    <w:rsid w:val="00E855A3"/>
    <w:rsid w:val="00E85727"/>
    <w:rsid w:val="00E8694B"/>
    <w:rsid w:val="00E87ED0"/>
    <w:rsid w:val="00E90981"/>
    <w:rsid w:val="00E909F0"/>
    <w:rsid w:val="00E90BC2"/>
    <w:rsid w:val="00E90CF8"/>
    <w:rsid w:val="00E91689"/>
    <w:rsid w:val="00E918D4"/>
    <w:rsid w:val="00E91968"/>
    <w:rsid w:val="00E91ECD"/>
    <w:rsid w:val="00E9210B"/>
    <w:rsid w:val="00E92573"/>
    <w:rsid w:val="00E9374C"/>
    <w:rsid w:val="00E93B9D"/>
    <w:rsid w:val="00E93E09"/>
    <w:rsid w:val="00E94836"/>
    <w:rsid w:val="00E954AF"/>
    <w:rsid w:val="00E95D97"/>
    <w:rsid w:val="00E95FF7"/>
    <w:rsid w:val="00E96962"/>
    <w:rsid w:val="00E96983"/>
    <w:rsid w:val="00E96BF8"/>
    <w:rsid w:val="00E96C02"/>
    <w:rsid w:val="00E96E54"/>
    <w:rsid w:val="00E9791D"/>
    <w:rsid w:val="00E979B9"/>
    <w:rsid w:val="00E97EFA"/>
    <w:rsid w:val="00EA0131"/>
    <w:rsid w:val="00EA0277"/>
    <w:rsid w:val="00EA02A0"/>
    <w:rsid w:val="00EA0968"/>
    <w:rsid w:val="00EA0D0E"/>
    <w:rsid w:val="00EA1236"/>
    <w:rsid w:val="00EA17C3"/>
    <w:rsid w:val="00EA1DB8"/>
    <w:rsid w:val="00EA24F3"/>
    <w:rsid w:val="00EA26D6"/>
    <w:rsid w:val="00EA2C43"/>
    <w:rsid w:val="00EA3913"/>
    <w:rsid w:val="00EA4AF1"/>
    <w:rsid w:val="00EA5144"/>
    <w:rsid w:val="00EA6354"/>
    <w:rsid w:val="00EA6ABA"/>
    <w:rsid w:val="00EA6B14"/>
    <w:rsid w:val="00EA6CB3"/>
    <w:rsid w:val="00EA6FC8"/>
    <w:rsid w:val="00EA7DE2"/>
    <w:rsid w:val="00EA7F7A"/>
    <w:rsid w:val="00EB019B"/>
    <w:rsid w:val="00EB0613"/>
    <w:rsid w:val="00EB0785"/>
    <w:rsid w:val="00EB0DF7"/>
    <w:rsid w:val="00EB2162"/>
    <w:rsid w:val="00EB23E0"/>
    <w:rsid w:val="00EB24DF"/>
    <w:rsid w:val="00EB2B15"/>
    <w:rsid w:val="00EB4E35"/>
    <w:rsid w:val="00EB522B"/>
    <w:rsid w:val="00EB5DB6"/>
    <w:rsid w:val="00EB6197"/>
    <w:rsid w:val="00EB6349"/>
    <w:rsid w:val="00EB6461"/>
    <w:rsid w:val="00EB7921"/>
    <w:rsid w:val="00EB7A72"/>
    <w:rsid w:val="00EB7EE2"/>
    <w:rsid w:val="00EC0259"/>
    <w:rsid w:val="00EC06BB"/>
    <w:rsid w:val="00EC140D"/>
    <w:rsid w:val="00EC1479"/>
    <w:rsid w:val="00EC1783"/>
    <w:rsid w:val="00EC1A6A"/>
    <w:rsid w:val="00EC1C2C"/>
    <w:rsid w:val="00EC2B26"/>
    <w:rsid w:val="00EC3088"/>
    <w:rsid w:val="00EC33DE"/>
    <w:rsid w:val="00EC40A0"/>
    <w:rsid w:val="00EC423B"/>
    <w:rsid w:val="00EC4294"/>
    <w:rsid w:val="00EC42F4"/>
    <w:rsid w:val="00EC436D"/>
    <w:rsid w:val="00EC4E2B"/>
    <w:rsid w:val="00EC500C"/>
    <w:rsid w:val="00EC5152"/>
    <w:rsid w:val="00EC52B2"/>
    <w:rsid w:val="00EC5A39"/>
    <w:rsid w:val="00EC5CC3"/>
    <w:rsid w:val="00EC5DCE"/>
    <w:rsid w:val="00EC64ED"/>
    <w:rsid w:val="00EC7834"/>
    <w:rsid w:val="00EC799C"/>
    <w:rsid w:val="00EC7B0C"/>
    <w:rsid w:val="00EC7C66"/>
    <w:rsid w:val="00ED02DE"/>
    <w:rsid w:val="00ED08BC"/>
    <w:rsid w:val="00ED0CB6"/>
    <w:rsid w:val="00ED37C4"/>
    <w:rsid w:val="00ED3921"/>
    <w:rsid w:val="00ED3B3D"/>
    <w:rsid w:val="00ED3BBE"/>
    <w:rsid w:val="00ED5F3A"/>
    <w:rsid w:val="00ED5F71"/>
    <w:rsid w:val="00ED627C"/>
    <w:rsid w:val="00ED64CE"/>
    <w:rsid w:val="00ED6E66"/>
    <w:rsid w:val="00ED725F"/>
    <w:rsid w:val="00ED795B"/>
    <w:rsid w:val="00ED7F3E"/>
    <w:rsid w:val="00EE045F"/>
    <w:rsid w:val="00EE0AEB"/>
    <w:rsid w:val="00EE1575"/>
    <w:rsid w:val="00EE1F18"/>
    <w:rsid w:val="00EE24B0"/>
    <w:rsid w:val="00EE2F92"/>
    <w:rsid w:val="00EE31A5"/>
    <w:rsid w:val="00EE3615"/>
    <w:rsid w:val="00EE39F2"/>
    <w:rsid w:val="00EE44B2"/>
    <w:rsid w:val="00EE4507"/>
    <w:rsid w:val="00EE481E"/>
    <w:rsid w:val="00EE4C5F"/>
    <w:rsid w:val="00EE58AA"/>
    <w:rsid w:val="00EE66E7"/>
    <w:rsid w:val="00EE66ED"/>
    <w:rsid w:val="00EE6B58"/>
    <w:rsid w:val="00EE6FBD"/>
    <w:rsid w:val="00EE7BB0"/>
    <w:rsid w:val="00EE7FDE"/>
    <w:rsid w:val="00EF0039"/>
    <w:rsid w:val="00EF009D"/>
    <w:rsid w:val="00EF0230"/>
    <w:rsid w:val="00EF077F"/>
    <w:rsid w:val="00EF0905"/>
    <w:rsid w:val="00EF0D71"/>
    <w:rsid w:val="00EF0DDD"/>
    <w:rsid w:val="00EF0E90"/>
    <w:rsid w:val="00EF166B"/>
    <w:rsid w:val="00EF168B"/>
    <w:rsid w:val="00EF1762"/>
    <w:rsid w:val="00EF22AF"/>
    <w:rsid w:val="00EF3037"/>
    <w:rsid w:val="00EF3469"/>
    <w:rsid w:val="00EF39D5"/>
    <w:rsid w:val="00EF450B"/>
    <w:rsid w:val="00EF481C"/>
    <w:rsid w:val="00EF51F3"/>
    <w:rsid w:val="00EF5317"/>
    <w:rsid w:val="00EF5352"/>
    <w:rsid w:val="00EF661F"/>
    <w:rsid w:val="00EF676B"/>
    <w:rsid w:val="00EF713F"/>
    <w:rsid w:val="00EF7236"/>
    <w:rsid w:val="00EF7A40"/>
    <w:rsid w:val="00EF7C49"/>
    <w:rsid w:val="00F000EA"/>
    <w:rsid w:val="00F00266"/>
    <w:rsid w:val="00F00575"/>
    <w:rsid w:val="00F00B45"/>
    <w:rsid w:val="00F02BF4"/>
    <w:rsid w:val="00F03FAF"/>
    <w:rsid w:val="00F04747"/>
    <w:rsid w:val="00F049F6"/>
    <w:rsid w:val="00F04B4B"/>
    <w:rsid w:val="00F05E79"/>
    <w:rsid w:val="00F05EB8"/>
    <w:rsid w:val="00F06595"/>
    <w:rsid w:val="00F06AC4"/>
    <w:rsid w:val="00F07E25"/>
    <w:rsid w:val="00F07EF6"/>
    <w:rsid w:val="00F10D83"/>
    <w:rsid w:val="00F12329"/>
    <w:rsid w:val="00F12629"/>
    <w:rsid w:val="00F12859"/>
    <w:rsid w:val="00F13149"/>
    <w:rsid w:val="00F14070"/>
    <w:rsid w:val="00F14647"/>
    <w:rsid w:val="00F152E5"/>
    <w:rsid w:val="00F15A79"/>
    <w:rsid w:val="00F15DBD"/>
    <w:rsid w:val="00F1653B"/>
    <w:rsid w:val="00F16D55"/>
    <w:rsid w:val="00F17198"/>
    <w:rsid w:val="00F17DD0"/>
    <w:rsid w:val="00F20E02"/>
    <w:rsid w:val="00F20E90"/>
    <w:rsid w:val="00F20FF1"/>
    <w:rsid w:val="00F21267"/>
    <w:rsid w:val="00F214CD"/>
    <w:rsid w:val="00F217AE"/>
    <w:rsid w:val="00F22DD5"/>
    <w:rsid w:val="00F236F1"/>
    <w:rsid w:val="00F238F9"/>
    <w:rsid w:val="00F242DF"/>
    <w:rsid w:val="00F24ADE"/>
    <w:rsid w:val="00F25260"/>
    <w:rsid w:val="00F2553F"/>
    <w:rsid w:val="00F25A38"/>
    <w:rsid w:val="00F25D02"/>
    <w:rsid w:val="00F25E82"/>
    <w:rsid w:val="00F27FB1"/>
    <w:rsid w:val="00F304BF"/>
    <w:rsid w:val="00F30B37"/>
    <w:rsid w:val="00F3114B"/>
    <w:rsid w:val="00F3250E"/>
    <w:rsid w:val="00F3265B"/>
    <w:rsid w:val="00F32953"/>
    <w:rsid w:val="00F32DEC"/>
    <w:rsid w:val="00F3329A"/>
    <w:rsid w:val="00F33FAE"/>
    <w:rsid w:val="00F3478F"/>
    <w:rsid w:val="00F34A00"/>
    <w:rsid w:val="00F34C47"/>
    <w:rsid w:val="00F35044"/>
    <w:rsid w:val="00F35095"/>
    <w:rsid w:val="00F35420"/>
    <w:rsid w:val="00F35998"/>
    <w:rsid w:val="00F35A3E"/>
    <w:rsid w:val="00F35DE1"/>
    <w:rsid w:val="00F35F28"/>
    <w:rsid w:val="00F3667D"/>
    <w:rsid w:val="00F36A34"/>
    <w:rsid w:val="00F3723B"/>
    <w:rsid w:val="00F3757F"/>
    <w:rsid w:val="00F37C7C"/>
    <w:rsid w:val="00F400B7"/>
    <w:rsid w:val="00F402F6"/>
    <w:rsid w:val="00F40393"/>
    <w:rsid w:val="00F4076B"/>
    <w:rsid w:val="00F40948"/>
    <w:rsid w:val="00F40D06"/>
    <w:rsid w:val="00F40D5C"/>
    <w:rsid w:val="00F4106F"/>
    <w:rsid w:val="00F41AB5"/>
    <w:rsid w:val="00F41AC4"/>
    <w:rsid w:val="00F41E0F"/>
    <w:rsid w:val="00F42432"/>
    <w:rsid w:val="00F42728"/>
    <w:rsid w:val="00F42765"/>
    <w:rsid w:val="00F42C40"/>
    <w:rsid w:val="00F42DC8"/>
    <w:rsid w:val="00F42EDF"/>
    <w:rsid w:val="00F43822"/>
    <w:rsid w:val="00F43B5F"/>
    <w:rsid w:val="00F44038"/>
    <w:rsid w:val="00F441FF"/>
    <w:rsid w:val="00F44202"/>
    <w:rsid w:val="00F443CD"/>
    <w:rsid w:val="00F44580"/>
    <w:rsid w:val="00F44D15"/>
    <w:rsid w:val="00F45416"/>
    <w:rsid w:val="00F455E5"/>
    <w:rsid w:val="00F45E2F"/>
    <w:rsid w:val="00F46061"/>
    <w:rsid w:val="00F463F1"/>
    <w:rsid w:val="00F46C7E"/>
    <w:rsid w:val="00F47365"/>
    <w:rsid w:val="00F474A7"/>
    <w:rsid w:val="00F47A4B"/>
    <w:rsid w:val="00F47B56"/>
    <w:rsid w:val="00F47EC4"/>
    <w:rsid w:val="00F50106"/>
    <w:rsid w:val="00F50977"/>
    <w:rsid w:val="00F50A46"/>
    <w:rsid w:val="00F51330"/>
    <w:rsid w:val="00F51C17"/>
    <w:rsid w:val="00F525DE"/>
    <w:rsid w:val="00F52BCF"/>
    <w:rsid w:val="00F53652"/>
    <w:rsid w:val="00F53A2D"/>
    <w:rsid w:val="00F53CB3"/>
    <w:rsid w:val="00F53FCC"/>
    <w:rsid w:val="00F54354"/>
    <w:rsid w:val="00F543EE"/>
    <w:rsid w:val="00F544B6"/>
    <w:rsid w:val="00F5456C"/>
    <w:rsid w:val="00F54A74"/>
    <w:rsid w:val="00F55274"/>
    <w:rsid w:val="00F55614"/>
    <w:rsid w:val="00F55CD0"/>
    <w:rsid w:val="00F55EA4"/>
    <w:rsid w:val="00F56AC3"/>
    <w:rsid w:val="00F57835"/>
    <w:rsid w:val="00F57918"/>
    <w:rsid w:val="00F579B3"/>
    <w:rsid w:val="00F60105"/>
    <w:rsid w:val="00F6069B"/>
    <w:rsid w:val="00F6127E"/>
    <w:rsid w:val="00F6145A"/>
    <w:rsid w:val="00F61831"/>
    <w:rsid w:val="00F61B91"/>
    <w:rsid w:val="00F6238C"/>
    <w:rsid w:val="00F6248E"/>
    <w:rsid w:val="00F62C9E"/>
    <w:rsid w:val="00F63A3C"/>
    <w:rsid w:val="00F63D53"/>
    <w:rsid w:val="00F63F3E"/>
    <w:rsid w:val="00F64E45"/>
    <w:rsid w:val="00F6510C"/>
    <w:rsid w:val="00F65512"/>
    <w:rsid w:val="00F655DB"/>
    <w:rsid w:val="00F66171"/>
    <w:rsid w:val="00F662D9"/>
    <w:rsid w:val="00F66A3F"/>
    <w:rsid w:val="00F66BC2"/>
    <w:rsid w:val="00F66C22"/>
    <w:rsid w:val="00F66F2C"/>
    <w:rsid w:val="00F673C7"/>
    <w:rsid w:val="00F6787B"/>
    <w:rsid w:val="00F67B8B"/>
    <w:rsid w:val="00F70599"/>
    <w:rsid w:val="00F70EEF"/>
    <w:rsid w:val="00F71F7E"/>
    <w:rsid w:val="00F73239"/>
    <w:rsid w:val="00F737AD"/>
    <w:rsid w:val="00F73F1C"/>
    <w:rsid w:val="00F73FF5"/>
    <w:rsid w:val="00F74256"/>
    <w:rsid w:val="00F743C8"/>
    <w:rsid w:val="00F745B6"/>
    <w:rsid w:val="00F75350"/>
    <w:rsid w:val="00F754BF"/>
    <w:rsid w:val="00F75CE6"/>
    <w:rsid w:val="00F76754"/>
    <w:rsid w:val="00F76AF6"/>
    <w:rsid w:val="00F77E3F"/>
    <w:rsid w:val="00F81110"/>
    <w:rsid w:val="00F8195F"/>
    <w:rsid w:val="00F81D72"/>
    <w:rsid w:val="00F81F7E"/>
    <w:rsid w:val="00F822A9"/>
    <w:rsid w:val="00F82904"/>
    <w:rsid w:val="00F84524"/>
    <w:rsid w:val="00F84591"/>
    <w:rsid w:val="00F84898"/>
    <w:rsid w:val="00F84907"/>
    <w:rsid w:val="00F85686"/>
    <w:rsid w:val="00F86075"/>
    <w:rsid w:val="00F86278"/>
    <w:rsid w:val="00F86BB3"/>
    <w:rsid w:val="00F87472"/>
    <w:rsid w:val="00F87914"/>
    <w:rsid w:val="00F87AFD"/>
    <w:rsid w:val="00F87D2E"/>
    <w:rsid w:val="00F90175"/>
    <w:rsid w:val="00F907CF"/>
    <w:rsid w:val="00F9111E"/>
    <w:rsid w:val="00F91167"/>
    <w:rsid w:val="00F914DF"/>
    <w:rsid w:val="00F91805"/>
    <w:rsid w:val="00F91A3A"/>
    <w:rsid w:val="00F92902"/>
    <w:rsid w:val="00F92DD8"/>
    <w:rsid w:val="00F934D8"/>
    <w:rsid w:val="00F93AE7"/>
    <w:rsid w:val="00F9452E"/>
    <w:rsid w:val="00F9597B"/>
    <w:rsid w:val="00F959FB"/>
    <w:rsid w:val="00F968AA"/>
    <w:rsid w:val="00F9705C"/>
    <w:rsid w:val="00F97506"/>
    <w:rsid w:val="00F978BF"/>
    <w:rsid w:val="00F9792E"/>
    <w:rsid w:val="00F97A04"/>
    <w:rsid w:val="00F97F37"/>
    <w:rsid w:val="00FA0AD3"/>
    <w:rsid w:val="00FA1029"/>
    <w:rsid w:val="00FA1EAC"/>
    <w:rsid w:val="00FA245E"/>
    <w:rsid w:val="00FA2809"/>
    <w:rsid w:val="00FA2A6F"/>
    <w:rsid w:val="00FA2AD4"/>
    <w:rsid w:val="00FA3219"/>
    <w:rsid w:val="00FA45AD"/>
    <w:rsid w:val="00FA47F1"/>
    <w:rsid w:val="00FA49C1"/>
    <w:rsid w:val="00FA49DF"/>
    <w:rsid w:val="00FA50C5"/>
    <w:rsid w:val="00FA5846"/>
    <w:rsid w:val="00FA642E"/>
    <w:rsid w:val="00FA65C1"/>
    <w:rsid w:val="00FA6AC8"/>
    <w:rsid w:val="00FA7925"/>
    <w:rsid w:val="00FB0052"/>
    <w:rsid w:val="00FB1B34"/>
    <w:rsid w:val="00FB2362"/>
    <w:rsid w:val="00FB2D75"/>
    <w:rsid w:val="00FB328C"/>
    <w:rsid w:val="00FB3BBD"/>
    <w:rsid w:val="00FB3EBF"/>
    <w:rsid w:val="00FB3F08"/>
    <w:rsid w:val="00FB3FEC"/>
    <w:rsid w:val="00FB4255"/>
    <w:rsid w:val="00FB4692"/>
    <w:rsid w:val="00FB47CA"/>
    <w:rsid w:val="00FB4A69"/>
    <w:rsid w:val="00FB5227"/>
    <w:rsid w:val="00FB5299"/>
    <w:rsid w:val="00FB5CC4"/>
    <w:rsid w:val="00FB6B30"/>
    <w:rsid w:val="00FB6B64"/>
    <w:rsid w:val="00FB6F15"/>
    <w:rsid w:val="00FB7309"/>
    <w:rsid w:val="00FB7AE2"/>
    <w:rsid w:val="00FB7AE4"/>
    <w:rsid w:val="00FB7BD9"/>
    <w:rsid w:val="00FB7C09"/>
    <w:rsid w:val="00FC04E3"/>
    <w:rsid w:val="00FC0D18"/>
    <w:rsid w:val="00FC0EC9"/>
    <w:rsid w:val="00FC0F5A"/>
    <w:rsid w:val="00FC15A2"/>
    <w:rsid w:val="00FC25AE"/>
    <w:rsid w:val="00FC318D"/>
    <w:rsid w:val="00FC32AA"/>
    <w:rsid w:val="00FC38AD"/>
    <w:rsid w:val="00FC3CBC"/>
    <w:rsid w:val="00FC4E91"/>
    <w:rsid w:val="00FC5326"/>
    <w:rsid w:val="00FC543B"/>
    <w:rsid w:val="00FC6009"/>
    <w:rsid w:val="00FC640F"/>
    <w:rsid w:val="00FC6430"/>
    <w:rsid w:val="00FC65F7"/>
    <w:rsid w:val="00FC7731"/>
    <w:rsid w:val="00FC7D09"/>
    <w:rsid w:val="00FC7FA8"/>
    <w:rsid w:val="00FD0A41"/>
    <w:rsid w:val="00FD0E6E"/>
    <w:rsid w:val="00FD11FA"/>
    <w:rsid w:val="00FD175A"/>
    <w:rsid w:val="00FD2095"/>
    <w:rsid w:val="00FD2C3B"/>
    <w:rsid w:val="00FD2D3D"/>
    <w:rsid w:val="00FD3277"/>
    <w:rsid w:val="00FD401F"/>
    <w:rsid w:val="00FD4E73"/>
    <w:rsid w:val="00FD4FC1"/>
    <w:rsid w:val="00FD548D"/>
    <w:rsid w:val="00FD7417"/>
    <w:rsid w:val="00FE0EA2"/>
    <w:rsid w:val="00FE145A"/>
    <w:rsid w:val="00FE1891"/>
    <w:rsid w:val="00FE28D9"/>
    <w:rsid w:val="00FE2FCA"/>
    <w:rsid w:val="00FE3117"/>
    <w:rsid w:val="00FE3BC3"/>
    <w:rsid w:val="00FE4192"/>
    <w:rsid w:val="00FE4929"/>
    <w:rsid w:val="00FE5525"/>
    <w:rsid w:val="00FE593A"/>
    <w:rsid w:val="00FE5DD5"/>
    <w:rsid w:val="00FE5F39"/>
    <w:rsid w:val="00FE67C5"/>
    <w:rsid w:val="00FE69D9"/>
    <w:rsid w:val="00FE6F5F"/>
    <w:rsid w:val="00FE761D"/>
    <w:rsid w:val="00FE772A"/>
    <w:rsid w:val="00FE7A25"/>
    <w:rsid w:val="00FF0089"/>
    <w:rsid w:val="00FF0560"/>
    <w:rsid w:val="00FF0A00"/>
    <w:rsid w:val="00FF0E35"/>
    <w:rsid w:val="00FF1453"/>
    <w:rsid w:val="00FF17C5"/>
    <w:rsid w:val="00FF232F"/>
    <w:rsid w:val="00FF25C0"/>
    <w:rsid w:val="00FF3492"/>
    <w:rsid w:val="00FF3D5C"/>
    <w:rsid w:val="00FF424D"/>
    <w:rsid w:val="00FF482A"/>
    <w:rsid w:val="00FF4904"/>
    <w:rsid w:val="00FF4964"/>
    <w:rsid w:val="00FF4A5C"/>
    <w:rsid w:val="00FF4F1D"/>
    <w:rsid w:val="00FF4FD2"/>
    <w:rsid w:val="00FF57E7"/>
    <w:rsid w:val="00FF58E3"/>
    <w:rsid w:val="00FF5D18"/>
    <w:rsid w:val="00FF5F1A"/>
    <w:rsid w:val="00FF651E"/>
    <w:rsid w:val="00FF6FDF"/>
    <w:rsid w:val="00FF705C"/>
    <w:rsid w:val="00FF7BB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7E9D7E"/>
  <w15:docId w15:val="{852B6855-C1C5-44F2-B999-AFCF882B0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43F"/>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549D0"/>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49D0"/>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F575B"/>
    <w:pPr>
      <w:spacing w:after="200" w:line="276" w:lineRule="auto"/>
      <w:ind w:left="720"/>
      <w:contextualSpacing/>
    </w:pPr>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2F6CB6"/>
    <w:rPr>
      <w:rFonts w:ascii="Tahoma" w:hAnsi="Tahoma" w:cs="Tahoma"/>
      <w:sz w:val="16"/>
      <w:szCs w:val="16"/>
    </w:rPr>
  </w:style>
  <w:style w:type="character" w:customStyle="1" w:styleId="BalloonTextChar">
    <w:name w:val="Balloon Text Char"/>
    <w:basedOn w:val="DefaultParagraphFont"/>
    <w:link w:val="BalloonText"/>
    <w:uiPriority w:val="99"/>
    <w:semiHidden/>
    <w:rsid w:val="002F6CB6"/>
    <w:rPr>
      <w:rFonts w:ascii="Tahoma" w:hAnsi="Tahoma" w:cs="Tahoma"/>
      <w:sz w:val="16"/>
      <w:szCs w:val="16"/>
    </w:rPr>
  </w:style>
  <w:style w:type="character" w:customStyle="1" w:styleId="MTEquationSection">
    <w:name w:val="MTEquationSection"/>
    <w:basedOn w:val="DefaultParagraphFont"/>
    <w:rsid w:val="00FD548D"/>
    <w:rPr>
      <w:rFonts w:ascii="Times New Roman" w:hAnsi="Times New Roman" w:cs="Times New Roman"/>
      <w:b/>
      <w:vanish/>
      <w:color w:val="FF0000"/>
      <w:sz w:val="24"/>
      <w:szCs w:val="24"/>
    </w:rPr>
  </w:style>
  <w:style w:type="paragraph" w:customStyle="1" w:styleId="MTDisplayEquation">
    <w:name w:val="MTDisplayEquation"/>
    <w:basedOn w:val="Normal"/>
    <w:next w:val="Normal"/>
    <w:link w:val="MTDisplayEquationChar"/>
    <w:rsid w:val="00FD548D"/>
    <w:pPr>
      <w:tabs>
        <w:tab w:val="center" w:pos="4680"/>
        <w:tab w:val="right" w:pos="9360"/>
      </w:tabs>
      <w:spacing w:after="200" w:line="276" w:lineRule="auto"/>
      <w:ind w:firstLine="288"/>
      <w:jc w:val="both"/>
    </w:pPr>
  </w:style>
  <w:style w:type="character" w:customStyle="1" w:styleId="MTDisplayEquationChar">
    <w:name w:val="MTDisplayEquation Char"/>
    <w:basedOn w:val="DefaultParagraphFont"/>
    <w:link w:val="MTDisplayEquation"/>
    <w:rsid w:val="00FD548D"/>
    <w:rPr>
      <w:rFonts w:ascii="Times New Roman" w:hAnsi="Times New Roman" w:cs="Times New Roman"/>
      <w:sz w:val="24"/>
      <w:szCs w:val="24"/>
    </w:rPr>
  </w:style>
  <w:style w:type="character" w:styleId="Hyperlink">
    <w:name w:val="Hyperlink"/>
    <w:basedOn w:val="DefaultParagraphFont"/>
    <w:uiPriority w:val="99"/>
    <w:unhideWhenUsed/>
    <w:rsid w:val="007147F0"/>
    <w:rPr>
      <w:color w:val="0000FF" w:themeColor="hyperlink"/>
      <w:u w:val="single"/>
    </w:rPr>
  </w:style>
  <w:style w:type="character" w:styleId="CommentReference">
    <w:name w:val="annotation reference"/>
    <w:basedOn w:val="DefaultParagraphFont"/>
    <w:uiPriority w:val="99"/>
    <w:semiHidden/>
    <w:unhideWhenUsed/>
    <w:rsid w:val="00FB3EBF"/>
    <w:rPr>
      <w:sz w:val="16"/>
      <w:szCs w:val="16"/>
    </w:rPr>
  </w:style>
  <w:style w:type="paragraph" w:styleId="CommentText">
    <w:name w:val="annotation text"/>
    <w:basedOn w:val="Normal"/>
    <w:link w:val="CommentTextChar"/>
    <w:uiPriority w:val="99"/>
    <w:semiHidden/>
    <w:unhideWhenUsed/>
    <w:rsid w:val="00FB3EBF"/>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B3EBF"/>
    <w:rPr>
      <w:sz w:val="20"/>
      <w:szCs w:val="20"/>
    </w:rPr>
  </w:style>
  <w:style w:type="paragraph" w:styleId="CommentSubject">
    <w:name w:val="annotation subject"/>
    <w:basedOn w:val="CommentText"/>
    <w:next w:val="CommentText"/>
    <w:link w:val="CommentSubjectChar"/>
    <w:uiPriority w:val="99"/>
    <w:semiHidden/>
    <w:unhideWhenUsed/>
    <w:rsid w:val="00FB3EBF"/>
    <w:rPr>
      <w:b/>
      <w:bCs/>
    </w:rPr>
  </w:style>
  <w:style w:type="character" w:customStyle="1" w:styleId="CommentSubjectChar">
    <w:name w:val="Comment Subject Char"/>
    <w:basedOn w:val="CommentTextChar"/>
    <w:link w:val="CommentSubject"/>
    <w:uiPriority w:val="99"/>
    <w:semiHidden/>
    <w:rsid w:val="00FB3EBF"/>
    <w:rPr>
      <w:b/>
      <w:bCs/>
      <w:sz w:val="20"/>
      <w:szCs w:val="20"/>
    </w:rPr>
  </w:style>
  <w:style w:type="paragraph" w:styleId="Header">
    <w:name w:val="header"/>
    <w:basedOn w:val="Normal"/>
    <w:link w:val="HeaderChar"/>
    <w:uiPriority w:val="99"/>
    <w:unhideWhenUsed/>
    <w:rsid w:val="00E8368A"/>
    <w:pPr>
      <w:tabs>
        <w:tab w:val="center" w:pos="4320"/>
        <w:tab w:val="right" w:pos="864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E8368A"/>
  </w:style>
  <w:style w:type="paragraph" w:styleId="Footer">
    <w:name w:val="footer"/>
    <w:basedOn w:val="Normal"/>
    <w:link w:val="FooterChar"/>
    <w:uiPriority w:val="99"/>
    <w:unhideWhenUsed/>
    <w:rsid w:val="00E8368A"/>
    <w:pPr>
      <w:tabs>
        <w:tab w:val="center" w:pos="4320"/>
        <w:tab w:val="right" w:pos="864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E8368A"/>
  </w:style>
  <w:style w:type="character" w:styleId="LineNumber">
    <w:name w:val="line number"/>
    <w:basedOn w:val="DefaultParagraphFont"/>
    <w:uiPriority w:val="99"/>
    <w:semiHidden/>
    <w:unhideWhenUsed/>
    <w:rsid w:val="00E8368A"/>
  </w:style>
  <w:style w:type="paragraph" w:styleId="Date">
    <w:name w:val="Date"/>
    <w:basedOn w:val="Normal"/>
    <w:next w:val="Normal"/>
    <w:link w:val="DateChar"/>
    <w:uiPriority w:val="99"/>
    <w:semiHidden/>
    <w:unhideWhenUsed/>
    <w:rsid w:val="00056C36"/>
  </w:style>
  <w:style w:type="character" w:customStyle="1" w:styleId="DateChar">
    <w:name w:val="Date Char"/>
    <w:basedOn w:val="DefaultParagraphFont"/>
    <w:link w:val="Date"/>
    <w:uiPriority w:val="99"/>
    <w:semiHidden/>
    <w:rsid w:val="00056C36"/>
    <w:rPr>
      <w:rFonts w:ascii="Times New Roman" w:hAnsi="Times New Roman" w:cs="Times New Roman"/>
      <w:sz w:val="24"/>
      <w:szCs w:val="24"/>
    </w:rPr>
  </w:style>
  <w:style w:type="table" w:styleId="TableGrid">
    <w:name w:val="Table Grid"/>
    <w:basedOn w:val="TableNormal"/>
    <w:uiPriority w:val="59"/>
    <w:rsid w:val="00797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312CA"/>
    <w:rPr>
      <w:color w:val="808080"/>
      <w:shd w:val="clear" w:color="auto" w:fill="E6E6E6"/>
    </w:rPr>
  </w:style>
  <w:style w:type="character" w:customStyle="1" w:styleId="UnresolvedMention2">
    <w:name w:val="Unresolved Mention2"/>
    <w:basedOn w:val="DefaultParagraphFont"/>
    <w:uiPriority w:val="99"/>
    <w:rsid w:val="005A083C"/>
    <w:rPr>
      <w:color w:val="808080"/>
      <w:shd w:val="clear" w:color="auto" w:fill="E6E6E6"/>
    </w:rPr>
  </w:style>
  <w:style w:type="paragraph" w:styleId="Revision">
    <w:name w:val="Revision"/>
    <w:hidden/>
    <w:uiPriority w:val="99"/>
    <w:semiHidden/>
    <w:rsid w:val="00D37E2B"/>
    <w:pPr>
      <w:spacing w:after="0" w:line="240" w:lineRule="auto"/>
    </w:pPr>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5836D4"/>
    <w:rPr>
      <w:color w:val="808080"/>
      <w:shd w:val="clear" w:color="auto" w:fill="E6E6E6"/>
    </w:rPr>
  </w:style>
  <w:style w:type="character" w:customStyle="1" w:styleId="UnresolvedMention4">
    <w:name w:val="Unresolved Mention4"/>
    <w:basedOn w:val="DefaultParagraphFont"/>
    <w:uiPriority w:val="99"/>
    <w:semiHidden/>
    <w:unhideWhenUsed/>
    <w:rsid w:val="008219DB"/>
    <w:rPr>
      <w:color w:val="808080"/>
      <w:shd w:val="clear" w:color="auto" w:fill="E6E6E6"/>
    </w:rPr>
  </w:style>
  <w:style w:type="character" w:styleId="UnresolvedMention">
    <w:name w:val="Unresolved Mention"/>
    <w:basedOn w:val="DefaultParagraphFont"/>
    <w:uiPriority w:val="99"/>
    <w:semiHidden/>
    <w:unhideWhenUsed/>
    <w:rsid w:val="00D934FA"/>
    <w:rPr>
      <w:color w:val="808080"/>
      <w:shd w:val="clear" w:color="auto" w:fill="E6E6E6"/>
    </w:rPr>
  </w:style>
  <w:style w:type="paragraph" w:styleId="FootnoteText">
    <w:name w:val="footnote text"/>
    <w:basedOn w:val="Normal"/>
    <w:link w:val="FootnoteTextChar"/>
    <w:uiPriority w:val="99"/>
    <w:semiHidden/>
    <w:unhideWhenUsed/>
    <w:rsid w:val="00AA6443"/>
    <w:rPr>
      <w:sz w:val="20"/>
      <w:szCs w:val="20"/>
    </w:rPr>
  </w:style>
  <w:style w:type="character" w:customStyle="1" w:styleId="FootnoteTextChar">
    <w:name w:val="Footnote Text Char"/>
    <w:basedOn w:val="DefaultParagraphFont"/>
    <w:link w:val="FootnoteText"/>
    <w:uiPriority w:val="99"/>
    <w:semiHidden/>
    <w:rsid w:val="00AA644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AA6443"/>
    <w:rPr>
      <w:vertAlign w:val="superscript"/>
    </w:rPr>
  </w:style>
  <w:style w:type="character" w:customStyle="1" w:styleId="title-text">
    <w:name w:val="title-text"/>
    <w:basedOn w:val="DefaultParagraphFont"/>
    <w:rsid w:val="0025791D"/>
  </w:style>
  <w:style w:type="character" w:customStyle="1" w:styleId="text">
    <w:name w:val="text"/>
    <w:basedOn w:val="DefaultParagraphFont"/>
    <w:rsid w:val="0025791D"/>
  </w:style>
  <w:style w:type="character" w:customStyle="1" w:styleId="author-ref">
    <w:name w:val="author-ref"/>
    <w:basedOn w:val="DefaultParagraphFont"/>
    <w:rsid w:val="00257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45317">
      <w:bodyDiv w:val="1"/>
      <w:marLeft w:val="0"/>
      <w:marRight w:val="0"/>
      <w:marTop w:val="0"/>
      <w:marBottom w:val="0"/>
      <w:divBdr>
        <w:top w:val="none" w:sz="0" w:space="0" w:color="auto"/>
        <w:left w:val="none" w:sz="0" w:space="0" w:color="auto"/>
        <w:bottom w:val="none" w:sz="0" w:space="0" w:color="auto"/>
        <w:right w:val="none" w:sz="0" w:space="0" w:color="auto"/>
      </w:divBdr>
      <w:divsChild>
        <w:div w:id="1920018395">
          <w:marLeft w:val="0"/>
          <w:marRight w:val="0"/>
          <w:marTop w:val="0"/>
          <w:marBottom w:val="0"/>
          <w:divBdr>
            <w:top w:val="none" w:sz="0" w:space="0" w:color="auto"/>
            <w:left w:val="none" w:sz="0" w:space="0" w:color="auto"/>
            <w:bottom w:val="none" w:sz="0" w:space="0" w:color="auto"/>
            <w:right w:val="none" w:sz="0" w:space="0" w:color="auto"/>
          </w:divBdr>
        </w:div>
      </w:divsChild>
    </w:div>
    <w:div w:id="95560119">
      <w:bodyDiv w:val="1"/>
      <w:marLeft w:val="0"/>
      <w:marRight w:val="0"/>
      <w:marTop w:val="0"/>
      <w:marBottom w:val="0"/>
      <w:divBdr>
        <w:top w:val="none" w:sz="0" w:space="0" w:color="auto"/>
        <w:left w:val="none" w:sz="0" w:space="0" w:color="auto"/>
        <w:bottom w:val="none" w:sz="0" w:space="0" w:color="auto"/>
        <w:right w:val="none" w:sz="0" w:space="0" w:color="auto"/>
      </w:divBdr>
    </w:div>
    <w:div w:id="123500058">
      <w:bodyDiv w:val="1"/>
      <w:marLeft w:val="0"/>
      <w:marRight w:val="0"/>
      <w:marTop w:val="0"/>
      <w:marBottom w:val="0"/>
      <w:divBdr>
        <w:top w:val="none" w:sz="0" w:space="0" w:color="auto"/>
        <w:left w:val="none" w:sz="0" w:space="0" w:color="auto"/>
        <w:bottom w:val="none" w:sz="0" w:space="0" w:color="auto"/>
        <w:right w:val="none" w:sz="0" w:space="0" w:color="auto"/>
      </w:divBdr>
    </w:div>
    <w:div w:id="125321411">
      <w:bodyDiv w:val="1"/>
      <w:marLeft w:val="0"/>
      <w:marRight w:val="0"/>
      <w:marTop w:val="0"/>
      <w:marBottom w:val="0"/>
      <w:divBdr>
        <w:top w:val="none" w:sz="0" w:space="0" w:color="auto"/>
        <w:left w:val="none" w:sz="0" w:space="0" w:color="auto"/>
        <w:bottom w:val="none" w:sz="0" w:space="0" w:color="auto"/>
        <w:right w:val="none" w:sz="0" w:space="0" w:color="auto"/>
      </w:divBdr>
    </w:div>
    <w:div w:id="211045250">
      <w:bodyDiv w:val="1"/>
      <w:marLeft w:val="0"/>
      <w:marRight w:val="0"/>
      <w:marTop w:val="0"/>
      <w:marBottom w:val="0"/>
      <w:divBdr>
        <w:top w:val="none" w:sz="0" w:space="0" w:color="auto"/>
        <w:left w:val="none" w:sz="0" w:space="0" w:color="auto"/>
        <w:bottom w:val="none" w:sz="0" w:space="0" w:color="auto"/>
        <w:right w:val="none" w:sz="0" w:space="0" w:color="auto"/>
      </w:divBdr>
    </w:div>
    <w:div w:id="258148614">
      <w:bodyDiv w:val="1"/>
      <w:marLeft w:val="0"/>
      <w:marRight w:val="0"/>
      <w:marTop w:val="0"/>
      <w:marBottom w:val="0"/>
      <w:divBdr>
        <w:top w:val="none" w:sz="0" w:space="0" w:color="auto"/>
        <w:left w:val="none" w:sz="0" w:space="0" w:color="auto"/>
        <w:bottom w:val="none" w:sz="0" w:space="0" w:color="auto"/>
        <w:right w:val="none" w:sz="0" w:space="0" w:color="auto"/>
      </w:divBdr>
    </w:div>
    <w:div w:id="263391166">
      <w:bodyDiv w:val="1"/>
      <w:marLeft w:val="0"/>
      <w:marRight w:val="0"/>
      <w:marTop w:val="0"/>
      <w:marBottom w:val="0"/>
      <w:divBdr>
        <w:top w:val="none" w:sz="0" w:space="0" w:color="auto"/>
        <w:left w:val="none" w:sz="0" w:space="0" w:color="auto"/>
        <w:bottom w:val="none" w:sz="0" w:space="0" w:color="auto"/>
        <w:right w:val="none" w:sz="0" w:space="0" w:color="auto"/>
      </w:divBdr>
    </w:div>
    <w:div w:id="315181906">
      <w:bodyDiv w:val="1"/>
      <w:marLeft w:val="0"/>
      <w:marRight w:val="0"/>
      <w:marTop w:val="0"/>
      <w:marBottom w:val="0"/>
      <w:divBdr>
        <w:top w:val="none" w:sz="0" w:space="0" w:color="auto"/>
        <w:left w:val="none" w:sz="0" w:space="0" w:color="auto"/>
        <w:bottom w:val="none" w:sz="0" w:space="0" w:color="auto"/>
        <w:right w:val="none" w:sz="0" w:space="0" w:color="auto"/>
      </w:divBdr>
    </w:div>
    <w:div w:id="501822070">
      <w:bodyDiv w:val="1"/>
      <w:marLeft w:val="0"/>
      <w:marRight w:val="0"/>
      <w:marTop w:val="0"/>
      <w:marBottom w:val="0"/>
      <w:divBdr>
        <w:top w:val="none" w:sz="0" w:space="0" w:color="auto"/>
        <w:left w:val="none" w:sz="0" w:space="0" w:color="auto"/>
        <w:bottom w:val="none" w:sz="0" w:space="0" w:color="auto"/>
        <w:right w:val="none" w:sz="0" w:space="0" w:color="auto"/>
      </w:divBdr>
    </w:div>
    <w:div w:id="673722641">
      <w:bodyDiv w:val="1"/>
      <w:marLeft w:val="0"/>
      <w:marRight w:val="0"/>
      <w:marTop w:val="0"/>
      <w:marBottom w:val="0"/>
      <w:divBdr>
        <w:top w:val="none" w:sz="0" w:space="0" w:color="auto"/>
        <w:left w:val="none" w:sz="0" w:space="0" w:color="auto"/>
        <w:bottom w:val="none" w:sz="0" w:space="0" w:color="auto"/>
        <w:right w:val="none" w:sz="0" w:space="0" w:color="auto"/>
      </w:divBdr>
    </w:div>
    <w:div w:id="677582365">
      <w:bodyDiv w:val="1"/>
      <w:marLeft w:val="0"/>
      <w:marRight w:val="0"/>
      <w:marTop w:val="0"/>
      <w:marBottom w:val="0"/>
      <w:divBdr>
        <w:top w:val="none" w:sz="0" w:space="0" w:color="auto"/>
        <w:left w:val="none" w:sz="0" w:space="0" w:color="auto"/>
        <w:bottom w:val="none" w:sz="0" w:space="0" w:color="auto"/>
        <w:right w:val="none" w:sz="0" w:space="0" w:color="auto"/>
      </w:divBdr>
    </w:div>
    <w:div w:id="832452658">
      <w:bodyDiv w:val="1"/>
      <w:marLeft w:val="0"/>
      <w:marRight w:val="0"/>
      <w:marTop w:val="0"/>
      <w:marBottom w:val="0"/>
      <w:divBdr>
        <w:top w:val="none" w:sz="0" w:space="0" w:color="auto"/>
        <w:left w:val="none" w:sz="0" w:space="0" w:color="auto"/>
        <w:bottom w:val="none" w:sz="0" w:space="0" w:color="auto"/>
        <w:right w:val="none" w:sz="0" w:space="0" w:color="auto"/>
      </w:divBdr>
    </w:div>
    <w:div w:id="873925737">
      <w:bodyDiv w:val="1"/>
      <w:marLeft w:val="0"/>
      <w:marRight w:val="0"/>
      <w:marTop w:val="0"/>
      <w:marBottom w:val="0"/>
      <w:divBdr>
        <w:top w:val="none" w:sz="0" w:space="0" w:color="auto"/>
        <w:left w:val="none" w:sz="0" w:space="0" w:color="auto"/>
        <w:bottom w:val="none" w:sz="0" w:space="0" w:color="auto"/>
        <w:right w:val="none" w:sz="0" w:space="0" w:color="auto"/>
      </w:divBdr>
    </w:div>
    <w:div w:id="913516943">
      <w:bodyDiv w:val="1"/>
      <w:marLeft w:val="0"/>
      <w:marRight w:val="0"/>
      <w:marTop w:val="0"/>
      <w:marBottom w:val="0"/>
      <w:divBdr>
        <w:top w:val="none" w:sz="0" w:space="0" w:color="auto"/>
        <w:left w:val="none" w:sz="0" w:space="0" w:color="auto"/>
        <w:bottom w:val="none" w:sz="0" w:space="0" w:color="auto"/>
        <w:right w:val="none" w:sz="0" w:space="0" w:color="auto"/>
      </w:divBdr>
      <w:divsChild>
        <w:div w:id="1709640523">
          <w:marLeft w:val="0"/>
          <w:marRight w:val="0"/>
          <w:marTop w:val="0"/>
          <w:marBottom w:val="0"/>
          <w:divBdr>
            <w:top w:val="none" w:sz="0" w:space="0" w:color="auto"/>
            <w:left w:val="none" w:sz="0" w:space="0" w:color="auto"/>
            <w:bottom w:val="none" w:sz="0" w:space="0" w:color="auto"/>
            <w:right w:val="none" w:sz="0" w:space="0" w:color="auto"/>
          </w:divBdr>
        </w:div>
      </w:divsChild>
    </w:div>
    <w:div w:id="1059090874">
      <w:bodyDiv w:val="1"/>
      <w:marLeft w:val="0"/>
      <w:marRight w:val="0"/>
      <w:marTop w:val="0"/>
      <w:marBottom w:val="0"/>
      <w:divBdr>
        <w:top w:val="none" w:sz="0" w:space="0" w:color="auto"/>
        <w:left w:val="none" w:sz="0" w:space="0" w:color="auto"/>
        <w:bottom w:val="none" w:sz="0" w:space="0" w:color="auto"/>
        <w:right w:val="none" w:sz="0" w:space="0" w:color="auto"/>
      </w:divBdr>
    </w:div>
    <w:div w:id="1158425735">
      <w:bodyDiv w:val="1"/>
      <w:marLeft w:val="0"/>
      <w:marRight w:val="0"/>
      <w:marTop w:val="0"/>
      <w:marBottom w:val="0"/>
      <w:divBdr>
        <w:top w:val="none" w:sz="0" w:space="0" w:color="auto"/>
        <w:left w:val="none" w:sz="0" w:space="0" w:color="auto"/>
        <w:bottom w:val="none" w:sz="0" w:space="0" w:color="auto"/>
        <w:right w:val="none" w:sz="0" w:space="0" w:color="auto"/>
      </w:divBdr>
    </w:div>
    <w:div w:id="1312563589">
      <w:bodyDiv w:val="1"/>
      <w:marLeft w:val="0"/>
      <w:marRight w:val="0"/>
      <w:marTop w:val="0"/>
      <w:marBottom w:val="0"/>
      <w:divBdr>
        <w:top w:val="none" w:sz="0" w:space="0" w:color="auto"/>
        <w:left w:val="none" w:sz="0" w:space="0" w:color="auto"/>
        <w:bottom w:val="none" w:sz="0" w:space="0" w:color="auto"/>
        <w:right w:val="none" w:sz="0" w:space="0" w:color="auto"/>
      </w:divBdr>
    </w:div>
    <w:div w:id="1476750912">
      <w:bodyDiv w:val="1"/>
      <w:marLeft w:val="0"/>
      <w:marRight w:val="0"/>
      <w:marTop w:val="0"/>
      <w:marBottom w:val="0"/>
      <w:divBdr>
        <w:top w:val="none" w:sz="0" w:space="0" w:color="auto"/>
        <w:left w:val="none" w:sz="0" w:space="0" w:color="auto"/>
        <w:bottom w:val="none" w:sz="0" w:space="0" w:color="auto"/>
        <w:right w:val="none" w:sz="0" w:space="0" w:color="auto"/>
      </w:divBdr>
    </w:div>
    <w:div w:id="1491171148">
      <w:bodyDiv w:val="1"/>
      <w:marLeft w:val="0"/>
      <w:marRight w:val="0"/>
      <w:marTop w:val="0"/>
      <w:marBottom w:val="0"/>
      <w:divBdr>
        <w:top w:val="none" w:sz="0" w:space="0" w:color="auto"/>
        <w:left w:val="none" w:sz="0" w:space="0" w:color="auto"/>
        <w:bottom w:val="none" w:sz="0" w:space="0" w:color="auto"/>
        <w:right w:val="none" w:sz="0" w:space="0" w:color="auto"/>
      </w:divBdr>
    </w:div>
    <w:div w:id="1573353359">
      <w:bodyDiv w:val="1"/>
      <w:marLeft w:val="0"/>
      <w:marRight w:val="0"/>
      <w:marTop w:val="0"/>
      <w:marBottom w:val="0"/>
      <w:divBdr>
        <w:top w:val="none" w:sz="0" w:space="0" w:color="auto"/>
        <w:left w:val="none" w:sz="0" w:space="0" w:color="auto"/>
        <w:bottom w:val="none" w:sz="0" w:space="0" w:color="auto"/>
        <w:right w:val="none" w:sz="0" w:space="0" w:color="auto"/>
      </w:divBdr>
    </w:div>
    <w:div w:id="1788086418">
      <w:bodyDiv w:val="1"/>
      <w:marLeft w:val="0"/>
      <w:marRight w:val="0"/>
      <w:marTop w:val="0"/>
      <w:marBottom w:val="0"/>
      <w:divBdr>
        <w:top w:val="none" w:sz="0" w:space="0" w:color="auto"/>
        <w:left w:val="none" w:sz="0" w:space="0" w:color="auto"/>
        <w:bottom w:val="none" w:sz="0" w:space="0" w:color="auto"/>
        <w:right w:val="none" w:sz="0" w:space="0" w:color="auto"/>
      </w:divBdr>
    </w:div>
    <w:div w:id="1798253559">
      <w:bodyDiv w:val="1"/>
      <w:marLeft w:val="0"/>
      <w:marRight w:val="0"/>
      <w:marTop w:val="0"/>
      <w:marBottom w:val="0"/>
      <w:divBdr>
        <w:top w:val="none" w:sz="0" w:space="0" w:color="auto"/>
        <w:left w:val="none" w:sz="0" w:space="0" w:color="auto"/>
        <w:bottom w:val="none" w:sz="0" w:space="0" w:color="auto"/>
        <w:right w:val="none" w:sz="0" w:space="0" w:color="auto"/>
      </w:divBdr>
    </w:div>
    <w:div w:id="1864122883">
      <w:bodyDiv w:val="1"/>
      <w:marLeft w:val="0"/>
      <w:marRight w:val="0"/>
      <w:marTop w:val="0"/>
      <w:marBottom w:val="0"/>
      <w:divBdr>
        <w:top w:val="none" w:sz="0" w:space="0" w:color="auto"/>
        <w:left w:val="none" w:sz="0" w:space="0" w:color="auto"/>
        <w:bottom w:val="none" w:sz="0" w:space="0" w:color="auto"/>
        <w:right w:val="none" w:sz="0" w:space="0" w:color="auto"/>
      </w:divBdr>
    </w:div>
    <w:div w:id="197035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emf"/><Relationship Id="rId34" Type="http://schemas.openxmlformats.org/officeDocument/2006/relationships/hyperlink" Target="https://www.sciencedirect.com/journal/geoscience-frontier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j.gsf.2015.07.003"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hyperlink" Target="https://www.sciencedirect.com/journal/geoscience-frontiers/vol/7/issue/1" TargetMode="External"/><Relationship Id="rId43"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mailto:adam@ebonmusings.org"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1</b:Tag>
    <b:SourceType>Book</b:SourceType>
    <b:Guid>{FB9A1D2E-FCF4-4EE0-8B8F-C50F64FF6F6F}</b:Guid>
    <b:Author>
      <b:Author>
        <b:NameList>
          <b:Person>
            <b:Last>1</b:Last>
          </b:Person>
        </b:NameList>
      </b:Author>
    </b:Author>
    <b:RefOrder>1</b:RefOrder>
  </b:Source>
  <b:Source>
    <b:Tag>2</b:Tag>
    <b:SourceType>Book</b:SourceType>
    <b:Guid>{8095BFAF-1300-43A5-B358-1EB03B9E3442}</b:Guid>
    <b:Author>
      <b:Author>
        <b:NameList>
          <b:Person>
            <b:Last>2</b:Last>
          </b:Person>
        </b:NameList>
      </b:Author>
    </b:Author>
    <b:RefOrder>2</b:RefOrder>
  </b:Source>
  <b:Source>
    <b:Tag>3</b:Tag>
    <b:SourceType>Book</b:SourceType>
    <b:Guid>{518904DB-E04B-453D-9FB7-A83C87B40CC0}</b:Guid>
    <b:Author>
      <b:Author>
        <b:NameList>
          <b:Person>
            <b:Last>3</b:Last>
          </b:Person>
        </b:NameList>
      </b:Author>
    </b:Author>
    <b:RefOrder>3</b:RefOrder>
  </b:Source>
  <b:Source>
    <b:Tag>Fon</b:Tag>
    <b:SourceType>Book</b:SourceType>
    <b:Guid>{74193470-F9B0-4912-B119-8832BBEE06D7}</b:Guid>
    <b:Author>
      <b:Author>
        <b:NameList>
          <b:Person>
            <b:Last>Fonlupt</b:Last>
          </b:Person>
        </b:NameList>
      </b:Author>
    </b:Author>
    <b:RefOrder>4</b:RefOrder>
  </b:Source>
  <b:Source>
    <b:Tag>Cha</b:Tag>
    <b:SourceType>Book</b:SourceType>
    <b:Guid>{A4FD085A-76F6-4F29-9DC4-326FB65CCF77}</b:Guid>
    <b:Author>
      <b:Author>
        <b:NameList>
          <b:Person>
            <b:Last>Chang</b:Last>
          </b:Person>
        </b:NameList>
      </b:Author>
    </b:Author>
    <b:RefOrder>5</b:RefOrder>
  </b:Source>
</b:Sources>
</file>

<file path=customXml/itemProps1.xml><?xml version="1.0" encoding="utf-8"?>
<ds:datastoreItem xmlns:ds="http://schemas.openxmlformats.org/officeDocument/2006/customXml" ds:itemID="{5BE467CB-3CBA-4D0A-989A-F4AB88D62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43</Pages>
  <Words>5679</Words>
  <Characters>3237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ger</dc:creator>
  <cp:keywords/>
  <dc:description/>
  <cp:lastModifiedBy>Liu, Yuping (GSFC-616.0)[SCIENCE SYSTEMS AND APPLICATIONS INC]</cp:lastModifiedBy>
  <cp:revision>41</cp:revision>
  <cp:lastPrinted>2018-03-23T18:15:00Z</cp:lastPrinted>
  <dcterms:created xsi:type="dcterms:W3CDTF">2022-05-24T20:29:00Z</dcterms:created>
  <dcterms:modified xsi:type="dcterms:W3CDTF">2022-05-2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ies>
</file>